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BD8F35" w14:textId="79C43D95" w:rsidR="00DE5C2B" w:rsidRDefault="00DE5C2B" w:rsidP="00B35869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</w:p>
    <w:p w14:paraId="787B6713" w14:textId="46C8B6EA" w:rsidR="00DE5C2B" w:rsidRDefault="00DE5C2B" w:rsidP="00B35869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E41E38C" w14:textId="72EC7453" w:rsidR="00DE5C2B" w:rsidRPr="002835E8" w:rsidRDefault="00DE5C2B" w:rsidP="00DE5C2B">
      <w:pPr>
        <w:pStyle w:val="Heading1"/>
        <w:spacing w:before="0"/>
        <w:jc w:val="center"/>
        <w:rPr>
          <w:rFonts w:ascii="Arial" w:eastAsiaTheme="minorHAnsi" w:hAnsi="Arial" w:cs="Arial"/>
          <w:bCs w:val="0"/>
          <w:color w:val="auto"/>
          <w:sz w:val="32"/>
          <w:szCs w:val="22"/>
        </w:rPr>
      </w:pPr>
      <w:r>
        <w:rPr>
          <w:rFonts w:ascii="Arial" w:eastAsiaTheme="minorHAnsi" w:hAnsi="Arial" w:cs="Arial"/>
          <w:bCs w:val="0"/>
          <w:color w:val="auto"/>
          <w:sz w:val="32"/>
          <w:szCs w:val="22"/>
        </w:rPr>
        <w:t>Data Quality</w:t>
      </w:r>
      <w:r w:rsidRPr="002835E8">
        <w:rPr>
          <w:rFonts w:ascii="Arial" w:eastAsiaTheme="minorHAnsi" w:hAnsi="Arial" w:cs="Arial"/>
          <w:bCs w:val="0"/>
          <w:color w:val="auto"/>
          <w:sz w:val="32"/>
          <w:szCs w:val="22"/>
        </w:rPr>
        <w:t xml:space="preserve"> Policy</w:t>
      </w:r>
    </w:p>
    <w:p w14:paraId="10C330A7" w14:textId="7DF8E5A6" w:rsidR="00DE5C2B" w:rsidRPr="002835E8" w:rsidRDefault="0065161C" w:rsidP="00DE5C2B">
      <w:pPr>
        <w:spacing w:after="0" w:line="240" w:lineRule="auto"/>
        <w:jc w:val="center"/>
        <w:rPr>
          <w:rFonts w:ascii="Arial" w:hAnsi="Arial" w:cs="Arial"/>
          <w:b/>
          <w:sz w:val="24"/>
        </w:rPr>
      </w:pPr>
      <w:sdt>
        <w:sdtPr>
          <w:rPr>
            <w:rFonts w:ascii="Arial" w:hAnsi="Arial" w:cs="Arial"/>
            <w:b/>
            <w:sz w:val="24"/>
          </w:rPr>
          <w:id w:val="-810090002"/>
          <w:placeholder>
            <w:docPart w:val="AAC593227F0F4048B352E066BBDC966E"/>
          </w:placeholder>
        </w:sdtPr>
        <w:sdtEndPr/>
        <w:sdtContent>
          <w:r w:rsidR="00DE5C2B" w:rsidRPr="002027DD">
            <w:rPr>
              <w:rFonts w:ascii="Arial" w:hAnsi="Arial" w:cs="Arial"/>
              <w:b/>
              <w:sz w:val="24"/>
              <w:highlight w:val="yellow"/>
            </w:rPr>
            <w:t>NAME OF PART C/PART B 619 PROGRAM</w:t>
          </w:r>
        </w:sdtContent>
      </w:sdt>
    </w:p>
    <w:p w14:paraId="2B2E3263" w14:textId="77777777" w:rsidR="00DE5C2B" w:rsidRPr="002835E8" w:rsidRDefault="00DE5C2B" w:rsidP="00DE5C2B">
      <w:pPr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</w:p>
    <w:p w14:paraId="264FD0E4" w14:textId="77777777" w:rsidR="00DE5C2B" w:rsidRPr="00CC7321" w:rsidRDefault="00DE5C2B" w:rsidP="00DE5C2B">
      <w:pPr>
        <w:spacing w:after="0" w:line="240" w:lineRule="auto"/>
        <w:jc w:val="both"/>
        <w:rPr>
          <w:rFonts w:ascii="Arial" w:hAnsi="Arial" w:cs="Arial"/>
          <w:b/>
          <w:u w:val="single"/>
        </w:rPr>
      </w:pPr>
      <w:r w:rsidRPr="00CC7321">
        <w:rPr>
          <w:rFonts w:ascii="Arial" w:hAnsi="Arial" w:cs="Arial"/>
          <w:b/>
          <w:u w:val="single"/>
        </w:rPr>
        <w:t xml:space="preserve">PURPOSE </w:t>
      </w:r>
    </w:p>
    <w:p w14:paraId="5F0D74E5" w14:textId="6598CAB4" w:rsidR="00DE5C2B" w:rsidRPr="00593961" w:rsidRDefault="00DE5C2B" w:rsidP="00DE5C2B">
      <w:pPr>
        <w:spacing w:after="0" w:line="240" w:lineRule="auto"/>
        <w:jc w:val="both"/>
        <w:rPr>
          <w:rFonts w:ascii="Arial" w:hAnsi="Arial" w:cs="Arial"/>
        </w:rPr>
      </w:pPr>
      <w:r w:rsidRPr="00593961">
        <w:rPr>
          <w:rFonts w:ascii="Arial" w:hAnsi="Arial" w:cs="Arial"/>
        </w:rPr>
        <w:t xml:space="preserve">The purpose of this data quality policy is to establish authority and a process for </w:t>
      </w:r>
      <w:r w:rsidRPr="00593961">
        <w:rPr>
          <w:rFonts w:ascii="Arial" w:eastAsia="Times New Roman" w:hAnsi="Arial" w:cs="Arial"/>
        </w:rPr>
        <w:t xml:space="preserve">ensuring </w:t>
      </w:r>
      <w:sdt>
        <w:sdtPr>
          <w:rPr>
            <w:rFonts w:ascii="Arial" w:eastAsia="Times New Roman" w:hAnsi="Arial" w:cs="Arial"/>
          </w:rPr>
          <w:id w:val="-1264225813"/>
          <w:placeholder>
            <w:docPart w:val="537F24597FF34D52AEE913D0DF0EFF3F"/>
          </w:placeholder>
          <w:showingPlcHdr/>
          <w:dropDownList>
            <w:listItem w:value="Choose a program:"/>
            <w:listItem w:displayText="Part C" w:value="Part C"/>
            <w:listItem w:displayText="Part B 619" w:value="Part B 619"/>
          </w:dropDownList>
        </w:sdtPr>
        <w:sdtEndPr/>
        <w:sdtContent>
          <w:r w:rsidR="00593961" w:rsidRPr="00593961">
            <w:rPr>
              <w:rStyle w:val="PlaceholderText"/>
              <w:rFonts w:ascii="Arial" w:hAnsi="Arial" w:cs="Arial"/>
              <w:color w:val="auto"/>
              <w:highlight w:val="yellow"/>
            </w:rPr>
            <w:t>PART C OR PART B 619</w:t>
          </w:r>
        </w:sdtContent>
      </w:sdt>
      <w:r w:rsidR="004C1A78" w:rsidRPr="00593961">
        <w:rPr>
          <w:rFonts w:ascii="Arial" w:eastAsia="Times New Roman" w:hAnsi="Arial" w:cs="Arial"/>
        </w:rPr>
        <w:t xml:space="preserve"> </w:t>
      </w:r>
      <w:r w:rsidRPr="00593961">
        <w:rPr>
          <w:rFonts w:ascii="Arial" w:hAnsi="Arial" w:cs="Arial"/>
        </w:rPr>
        <w:t xml:space="preserve">are accurate, consistent, timely, and complete within the data system supporting the </w:t>
      </w:r>
      <w:sdt>
        <w:sdtPr>
          <w:rPr>
            <w:rFonts w:ascii="Arial" w:hAnsi="Arial" w:cs="Arial"/>
          </w:rPr>
          <w:id w:val="-1043292603"/>
          <w:placeholder>
            <w:docPart w:val="DefaultPlaceholder_-1854013440"/>
          </w:placeholder>
        </w:sdtPr>
        <w:sdtEndPr/>
        <w:sdtContent>
          <w:r w:rsidRPr="00593961">
            <w:rPr>
              <w:rFonts w:ascii="Arial" w:hAnsi="Arial" w:cs="Arial"/>
              <w:highlight w:val="yellow"/>
            </w:rPr>
            <w:t>PART C/PART B 619 PROGRAM NAME</w:t>
          </w:r>
        </w:sdtContent>
      </w:sdt>
      <w:r w:rsidRPr="00593961">
        <w:rPr>
          <w:rFonts w:ascii="Arial" w:hAnsi="Arial" w:cs="Arial"/>
        </w:rPr>
        <w:t xml:space="preserve">. </w:t>
      </w:r>
    </w:p>
    <w:p w14:paraId="1D1DFEF5" w14:textId="77777777" w:rsidR="00DE5C2B" w:rsidRPr="00CC7321" w:rsidRDefault="00DE5C2B" w:rsidP="00B35869">
      <w:pPr>
        <w:spacing w:after="0" w:line="240" w:lineRule="auto"/>
        <w:jc w:val="center"/>
        <w:rPr>
          <w:rFonts w:ascii="Arial" w:hAnsi="Arial" w:cs="Arial"/>
          <w:b/>
        </w:rPr>
      </w:pPr>
    </w:p>
    <w:p w14:paraId="5AF31238" w14:textId="77777777" w:rsidR="00DE5C2B" w:rsidRPr="00CC7321" w:rsidRDefault="00DE5C2B" w:rsidP="00DE5C2B">
      <w:pPr>
        <w:spacing w:after="0" w:line="240" w:lineRule="auto"/>
        <w:jc w:val="both"/>
        <w:rPr>
          <w:rFonts w:ascii="Arial" w:hAnsi="Arial" w:cs="Arial"/>
          <w:b/>
          <w:u w:val="single"/>
        </w:rPr>
      </w:pPr>
      <w:r w:rsidRPr="00CC7321">
        <w:rPr>
          <w:rFonts w:ascii="Arial" w:hAnsi="Arial" w:cs="Arial"/>
          <w:b/>
          <w:u w:val="single"/>
        </w:rPr>
        <w:t xml:space="preserve">DEFINITIONS </w:t>
      </w:r>
    </w:p>
    <w:p w14:paraId="3A0EC5B6" w14:textId="25414740" w:rsidR="00DE5C2B" w:rsidRPr="00CC7321" w:rsidRDefault="00DE5C2B" w:rsidP="00DE5C2B">
      <w:pPr>
        <w:spacing w:after="0" w:line="240" w:lineRule="auto"/>
        <w:jc w:val="both"/>
        <w:rPr>
          <w:rFonts w:ascii="Arial" w:hAnsi="Arial" w:cs="Arial"/>
        </w:rPr>
      </w:pPr>
      <w:r w:rsidRPr="00CC7321">
        <w:rPr>
          <w:rFonts w:ascii="Arial" w:hAnsi="Arial" w:cs="Arial"/>
        </w:rPr>
        <w:t xml:space="preserve">Data quality refers to a multi-dimensional measurement of the adequacy of a particular datum or data sets based on a number of dimensions including, but not limited to accuracy, completeness, consistency, and timeliness. </w:t>
      </w:r>
    </w:p>
    <w:p w14:paraId="29ACC608" w14:textId="72CFC73C" w:rsidR="00DE5C2B" w:rsidRPr="00CC7321" w:rsidRDefault="00DE5C2B" w:rsidP="00DE5C2B">
      <w:pPr>
        <w:spacing w:after="0" w:line="240" w:lineRule="auto"/>
        <w:rPr>
          <w:rFonts w:ascii="Arial" w:hAnsi="Arial" w:cs="Arial"/>
        </w:rPr>
      </w:pPr>
    </w:p>
    <w:p w14:paraId="0F260D4C" w14:textId="77777777" w:rsidR="00190E7D" w:rsidRPr="00CC7321" w:rsidRDefault="00190E7D" w:rsidP="00190E7D">
      <w:pPr>
        <w:spacing w:after="0" w:line="240" w:lineRule="auto"/>
        <w:jc w:val="both"/>
        <w:rPr>
          <w:rFonts w:ascii="Arial" w:hAnsi="Arial" w:cs="Arial"/>
          <w:u w:val="single"/>
        </w:rPr>
      </w:pPr>
      <w:r w:rsidRPr="00CC7321">
        <w:rPr>
          <w:rFonts w:ascii="Arial" w:hAnsi="Arial" w:cs="Arial"/>
          <w:b/>
          <w:u w:val="single"/>
        </w:rPr>
        <w:t>AUTHORITY</w:t>
      </w:r>
      <w:r w:rsidRPr="00CC7321">
        <w:rPr>
          <w:rFonts w:ascii="Arial" w:hAnsi="Arial" w:cs="Arial"/>
          <w:u w:val="single"/>
        </w:rPr>
        <w:t xml:space="preserve"> </w:t>
      </w:r>
    </w:p>
    <w:p w14:paraId="41D8D136" w14:textId="15919DD6" w:rsidR="00190E7D" w:rsidRPr="00593961" w:rsidRDefault="0065161C" w:rsidP="00190E7D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115134612"/>
          <w:placeholder>
            <w:docPart w:val="DefaultPlaceholder_-1854013440"/>
          </w:placeholder>
        </w:sdtPr>
        <w:sdtEndPr/>
        <w:sdtContent>
          <w:r w:rsidR="00190E7D" w:rsidRPr="00593961">
            <w:rPr>
              <w:rFonts w:ascii="Arial" w:hAnsi="Arial" w:cs="Arial"/>
              <w:highlight w:val="yellow"/>
            </w:rPr>
            <w:t>NAME OF STATE</w:t>
          </w:r>
        </w:sdtContent>
      </w:sdt>
      <w:r w:rsidR="00190E7D" w:rsidRPr="00593961">
        <w:rPr>
          <w:rFonts w:ascii="Arial" w:hAnsi="Arial" w:cs="Arial"/>
        </w:rPr>
        <w:t xml:space="preserve"> is federally required to collect and report </w:t>
      </w:r>
      <w:sdt>
        <w:sdtPr>
          <w:rPr>
            <w:rFonts w:ascii="Arial" w:eastAsia="Times New Roman" w:hAnsi="Arial" w:cs="Arial"/>
          </w:rPr>
          <w:id w:val="-640649625"/>
          <w:placeholder>
            <w:docPart w:val="A9B577D643B14CFA9026C96D64CD3AB4"/>
          </w:placeholder>
          <w:showingPlcHdr/>
          <w:dropDownList>
            <w:listItem w:value="Choose a program:"/>
            <w:listItem w:displayText="Part C" w:value="Part C"/>
            <w:listItem w:displayText="Part B 619" w:value="Part B 619"/>
          </w:dropDownList>
        </w:sdtPr>
        <w:sdtEndPr/>
        <w:sdtContent>
          <w:r w:rsidR="00593961" w:rsidRPr="00593961">
            <w:rPr>
              <w:rStyle w:val="PlaceholderText"/>
              <w:rFonts w:ascii="Arial" w:hAnsi="Arial" w:cs="Arial"/>
              <w:color w:val="auto"/>
              <w:highlight w:val="yellow"/>
            </w:rPr>
            <w:t>PART C OR PART B 619</w:t>
          </w:r>
        </w:sdtContent>
      </w:sdt>
      <w:r w:rsidR="004C1A78" w:rsidRPr="00593961">
        <w:rPr>
          <w:rFonts w:ascii="Arial" w:hAnsi="Arial" w:cs="Arial"/>
        </w:rPr>
        <w:t xml:space="preserve"> </w:t>
      </w:r>
      <w:r w:rsidR="00190E7D" w:rsidRPr="00593961">
        <w:rPr>
          <w:rFonts w:ascii="Arial" w:hAnsi="Arial" w:cs="Arial"/>
        </w:rPr>
        <w:t xml:space="preserve">data and collects such data through data systems noted in the table below. </w:t>
      </w:r>
      <w:r w:rsidR="00170EC5" w:rsidRPr="00593961">
        <w:rPr>
          <w:rFonts w:ascii="Arial" w:hAnsi="Arial" w:cs="Arial"/>
        </w:rPr>
        <w:t>The following federal (</w:t>
      </w:r>
      <w:sdt>
        <w:sdtPr>
          <w:rPr>
            <w:rFonts w:ascii="Arial" w:hAnsi="Arial" w:cs="Arial"/>
          </w:rPr>
          <w:id w:val="-646130905"/>
          <w:placeholder>
            <w:docPart w:val="DefaultPlaceholder_-1854013440"/>
          </w:placeholder>
        </w:sdtPr>
        <w:sdtEndPr/>
        <w:sdtContent>
          <w:r w:rsidR="00170EC5" w:rsidRPr="00593961">
            <w:rPr>
              <w:rFonts w:ascii="Arial" w:hAnsi="Arial" w:cs="Arial"/>
              <w:highlight w:val="yellow"/>
            </w:rPr>
            <w:t>AND POTENTIALLY NAME OF STATE</w:t>
          </w:r>
        </w:sdtContent>
      </w:sdt>
      <w:r w:rsidR="00170EC5" w:rsidRPr="00593961">
        <w:rPr>
          <w:rFonts w:ascii="Arial" w:hAnsi="Arial" w:cs="Arial"/>
        </w:rPr>
        <w:t xml:space="preserve">) requirements (statutes/regulations/rules/policies) </w:t>
      </w:r>
      <w:r w:rsidR="00190E7D" w:rsidRPr="00593961">
        <w:rPr>
          <w:rFonts w:ascii="Arial" w:hAnsi="Arial" w:cs="Arial"/>
        </w:rPr>
        <w:t xml:space="preserve">apply to </w:t>
      </w:r>
      <w:r w:rsidR="00170EC5" w:rsidRPr="00593961">
        <w:rPr>
          <w:rFonts w:ascii="Arial" w:hAnsi="Arial" w:cs="Arial"/>
        </w:rPr>
        <w:t>data quality:</w:t>
      </w:r>
    </w:p>
    <w:p w14:paraId="35DECBBA" w14:textId="6DDAE8E5" w:rsidR="00190E7D" w:rsidRPr="00593961" w:rsidRDefault="00190E7D" w:rsidP="00190E7D">
      <w:pPr>
        <w:rPr>
          <w:rFonts w:ascii="Arial" w:hAnsi="Arial" w:cs="Arial"/>
        </w:rPr>
      </w:pPr>
      <w:r w:rsidRPr="00593961">
        <w:rPr>
          <w:rFonts w:ascii="Arial" w:hAnsi="Arial" w:cs="Arial"/>
        </w:rPr>
        <w:t>Federal regulations are</w:t>
      </w:r>
      <w:r w:rsidR="00CD3454" w:rsidRPr="00593961">
        <w:rPr>
          <w:rFonts w:ascii="Arial" w:hAnsi="Arial" w:cs="Arial"/>
        </w:rPr>
        <w:t xml:space="preserve"> IDEA regulations for Part C at 34 CFR 303.124(a) and 34 CFR 303.723 and Part B at 34 CFR 300.643.</w:t>
      </w:r>
    </w:p>
    <w:p w14:paraId="3D952F12" w14:textId="2ADC8791" w:rsidR="00190E7D" w:rsidRPr="00593961" w:rsidRDefault="00190E7D" w:rsidP="00190E7D">
      <w:pPr>
        <w:rPr>
          <w:rFonts w:ascii="Arial" w:hAnsi="Arial" w:cs="Arial"/>
        </w:rPr>
      </w:pPr>
      <w:r w:rsidRPr="00593961">
        <w:rPr>
          <w:rFonts w:ascii="Arial" w:hAnsi="Arial" w:cs="Arial"/>
        </w:rPr>
        <w:t xml:space="preserve">The </w:t>
      </w:r>
      <w:sdt>
        <w:sdtPr>
          <w:rPr>
            <w:rFonts w:ascii="Arial" w:hAnsi="Arial" w:cs="Arial"/>
          </w:rPr>
          <w:id w:val="-762146350"/>
          <w:placeholder>
            <w:docPart w:val="DefaultPlaceholder_-1854013440"/>
          </w:placeholder>
        </w:sdtPr>
        <w:sdtEndPr/>
        <w:sdtContent>
          <w:r w:rsidRPr="00593961">
            <w:rPr>
              <w:rFonts w:ascii="Arial" w:hAnsi="Arial" w:cs="Arial"/>
              <w:highlight w:val="yellow"/>
            </w:rPr>
            <w:t>NAME OF STATE</w:t>
          </w:r>
          <w:r w:rsidR="008E5095" w:rsidRPr="00593961">
            <w:rPr>
              <w:rFonts w:ascii="Arial" w:hAnsi="Arial" w:cs="Arial"/>
              <w:highlight w:val="yellow"/>
            </w:rPr>
            <w:t>/PROGRAM</w:t>
          </w:r>
        </w:sdtContent>
      </w:sdt>
      <w:r w:rsidRPr="00593961">
        <w:rPr>
          <w:rFonts w:ascii="Arial" w:hAnsi="Arial" w:cs="Arial"/>
        </w:rPr>
        <w:t xml:space="preserve"> statute, regulations, and current policies that address data </w:t>
      </w:r>
      <w:r w:rsidR="006B1875" w:rsidRPr="00593961">
        <w:rPr>
          <w:rFonts w:ascii="Arial" w:hAnsi="Arial" w:cs="Arial"/>
        </w:rPr>
        <w:t>quality</w:t>
      </w:r>
      <w:r w:rsidRPr="00593961">
        <w:rPr>
          <w:rFonts w:ascii="Arial" w:hAnsi="Arial" w:cs="Arial"/>
        </w:rPr>
        <w:t xml:space="preserve"> are: </w:t>
      </w:r>
    </w:p>
    <w:p w14:paraId="1F3BA932" w14:textId="4BC0B944" w:rsidR="00190E7D" w:rsidRPr="00593961" w:rsidRDefault="0065161C" w:rsidP="00190E7D">
      <w:pPr>
        <w:pStyle w:val="ListParagraph"/>
        <w:numPr>
          <w:ilvl w:val="0"/>
          <w:numId w:val="27"/>
        </w:numPr>
        <w:spacing w:after="0" w:line="240" w:lineRule="auto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998606897"/>
          <w:placeholder>
            <w:docPart w:val="DefaultPlaceholder_-1854013440"/>
          </w:placeholder>
        </w:sdtPr>
        <w:sdtEndPr/>
        <w:sdtContent>
          <w:r w:rsidR="00190E7D" w:rsidRPr="00593961">
            <w:rPr>
              <w:rFonts w:ascii="Arial" w:hAnsi="Arial" w:cs="Arial"/>
              <w:highlight w:val="yellow"/>
            </w:rPr>
            <w:t>RELEVANT STATE STATUTE</w:t>
          </w:r>
        </w:sdtContent>
      </w:sdt>
      <w:r w:rsidR="00190E7D" w:rsidRPr="00593961">
        <w:rPr>
          <w:rFonts w:ascii="Arial" w:hAnsi="Arial" w:cs="Arial"/>
        </w:rPr>
        <w:t xml:space="preserve"> </w:t>
      </w:r>
    </w:p>
    <w:sdt>
      <w:sdtPr>
        <w:rPr>
          <w:rFonts w:ascii="Arial" w:hAnsi="Arial" w:cs="Arial"/>
        </w:rPr>
        <w:id w:val="-1562161207"/>
        <w:placeholder>
          <w:docPart w:val="DefaultPlaceholder_-1854013440"/>
        </w:placeholder>
      </w:sdtPr>
      <w:sdtEndPr/>
      <w:sdtContent>
        <w:p w14:paraId="4ED6ACF8" w14:textId="783CD989" w:rsidR="00190E7D" w:rsidRPr="00593961" w:rsidRDefault="00190E7D" w:rsidP="00190E7D">
          <w:pPr>
            <w:pStyle w:val="ListParagraph"/>
            <w:numPr>
              <w:ilvl w:val="0"/>
              <w:numId w:val="27"/>
            </w:numPr>
            <w:spacing w:after="0" w:line="240" w:lineRule="auto"/>
            <w:rPr>
              <w:rFonts w:ascii="Arial" w:hAnsi="Arial" w:cs="Arial"/>
            </w:rPr>
          </w:pPr>
          <w:r w:rsidRPr="00593961">
            <w:rPr>
              <w:rFonts w:ascii="Arial" w:hAnsi="Arial" w:cs="Arial"/>
              <w:highlight w:val="yellow"/>
            </w:rPr>
            <w:t>RELEVANT STATE REGULATIONS/RULES</w:t>
          </w:r>
        </w:p>
      </w:sdtContent>
    </w:sdt>
    <w:sdt>
      <w:sdtPr>
        <w:rPr>
          <w:rFonts w:ascii="Arial" w:hAnsi="Arial" w:cs="Arial"/>
        </w:rPr>
        <w:id w:val="-1685120262"/>
        <w:placeholder>
          <w:docPart w:val="DefaultPlaceholder_-1854013440"/>
        </w:placeholder>
      </w:sdtPr>
      <w:sdtEndPr/>
      <w:sdtContent>
        <w:p w14:paraId="1CB67CB7" w14:textId="60EF0CB9" w:rsidR="00190E7D" w:rsidRPr="00593961" w:rsidRDefault="00190E7D" w:rsidP="00190E7D">
          <w:pPr>
            <w:pStyle w:val="ListParagraph"/>
            <w:numPr>
              <w:ilvl w:val="0"/>
              <w:numId w:val="27"/>
            </w:numPr>
            <w:spacing w:after="0" w:line="240" w:lineRule="auto"/>
            <w:jc w:val="both"/>
            <w:rPr>
              <w:rFonts w:ascii="Arial" w:hAnsi="Arial" w:cs="Arial"/>
            </w:rPr>
          </w:pPr>
          <w:r w:rsidRPr="00593961">
            <w:rPr>
              <w:rFonts w:ascii="Arial" w:hAnsi="Arial" w:cs="Arial"/>
              <w:highlight w:val="yellow"/>
            </w:rPr>
            <w:t>RELEVANT STATE POLICIES</w:t>
          </w:r>
        </w:p>
      </w:sdtContent>
    </w:sdt>
    <w:p w14:paraId="281B33CC" w14:textId="4D28D6A4" w:rsidR="00190E7D" w:rsidRDefault="00190E7D" w:rsidP="00DE5C2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2BF1F21" w14:textId="33AE6D4D" w:rsidR="004E6AA0" w:rsidRDefault="004E6AA0" w:rsidP="00DE5C2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1586AE4" w14:textId="77777777" w:rsidR="004E6AA0" w:rsidRPr="00D23147" w:rsidRDefault="004E6AA0" w:rsidP="004E6AA0">
      <w:pPr>
        <w:spacing w:after="0" w:line="240" w:lineRule="auto"/>
        <w:jc w:val="both"/>
        <w:rPr>
          <w:rFonts w:ascii="Arial" w:hAnsi="Arial" w:cs="Arial"/>
          <w:b/>
          <w:u w:val="single"/>
        </w:rPr>
      </w:pPr>
      <w:r w:rsidRPr="00D23147">
        <w:rPr>
          <w:rFonts w:ascii="Arial" w:hAnsi="Arial" w:cs="Arial"/>
          <w:b/>
          <w:u w:val="single"/>
        </w:rPr>
        <w:t>RESPONSIBILITY</w:t>
      </w:r>
    </w:p>
    <w:p w14:paraId="3D55F0E1" w14:textId="69BC051F" w:rsidR="004E6AA0" w:rsidRPr="00593961" w:rsidRDefault="004E6AA0" w:rsidP="004E6AA0">
      <w:pPr>
        <w:spacing w:after="0" w:line="240" w:lineRule="auto"/>
        <w:rPr>
          <w:rFonts w:ascii="Arial" w:hAnsi="Arial" w:cs="Arial"/>
        </w:rPr>
      </w:pPr>
      <w:r w:rsidRPr="00593961">
        <w:rPr>
          <w:rFonts w:ascii="Arial" w:hAnsi="Arial" w:cs="Arial"/>
        </w:rPr>
        <w:t xml:space="preserve">It is the responsibility of </w:t>
      </w:r>
      <w:sdt>
        <w:sdtPr>
          <w:rPr>
            <w:rFonts w:ascii="Arial" w:hAnsi="Arial" w:cs="Arial"/>
          </w:rPr>
          <w:id w:val="-1259050776"/>
          <w:placeholder>
            <w:docPart w:val="DefaultPlaceholder_-1854013440"/>
          </w:placeholder>
        </w:sdtPr>
        <w:sdtEndPr/>
        <w:sdtContent>
          <w:r w:rsidR="006B1875" w:rsidRPr="00593961">
            <w:rPr>
              <w:rFonts w:ascii="Arial" w:hAnsi="Arial" w:cs="Arial"/>
              <w:highlight w:val="yellow"/>
            </w:rPr>
            <w:t>AGENCY, PROGRAM, ROLE, ETC</w:t>
          </w:r>
          <w:r w:rsidR="004C1A78" w:rsidRPr="00593961">
            <w:rPr>
              <w:rFonts w:ascii="Arial" w:hAnsi="Arial" w:cs="Arial"/>
              <w:highlight w:val="yellow"/>
            </w:rPr>
            <w:t>.</w:t>
          </w:r>
        </w:sdtContent>
      </w:sdt>
      <w:r w:rsidR="006B1875" w:rsidRPr="00593961">
        <w:rPr>
          <w:rFonts w:ascii="Arial" w:hAnsi="Arial" w:cs="Arial"/>
        </w:rPr>
        <w:t xml:space="preserve"> </w:t>
      </w:r>
      <w:r w:rsidR="00417A4F" w:rsidRPr="00593961">
        <w:rPr>
          <w:rFonts w:ascii="Arial" w:hAnsi="Arial" w:cs="Arial"/>
        </w:rPr>
        <w:t xml:space="preserve">to </w:t>
      </w:r>
      <w:r w:rsidRPr="00593961">
        <w:rPr>
          <w:rFonts w:ascii="Arial" w:hAnsi="Arial" w:cs="Arial"/>
        </w:rPr>
        <w:t xml:space="preserve">oversee the data for the </w:t>
      </w:r>
      <w:sdt>
        <w:sdtPr>
          <w:rPr>
            <w:rFonts w:ascii="Arial" w:hAnsi="Arial" w:cs="Arial"/>
          </w:rPr>
          <w:id w:val="-1059706234"/>
          <w:placeholder>
            <w:docPart w:val="DefaultPlaceholder_-1854013440"/>
          </w:placeholder>
        </w:sdtPr>
        <w:sdtEndPr/>
        <w:sdtContent>
          <w:r w:rsidRPr="00593961">
            <w:rPr>
              <w:rFonts w:ascii="Arial" w:hAnsi="Arial" w:cs="Arial"/>
              <w:highlight w:val="yellow"/>
            </w:rPr>
            <w:t>PART C/PART B 619 PROGRAM NAME</w:t>
          </w:r>
        </w:sdtContent>
      </w:sdt>
      <w:r w:rsidRPr="00593961">
        <w:rPr>
          <w:rFonts w:ascii="Arial" w:hAnsi="Arial" w:cs="Arial"/>
        </w:rPr>
        <w:t xml:space="preserve"> </w:t>
      </w:r>
      <w:r w:rsidR="00C63609" w:rsidRPr="00593961">
        <w:rPr>
          <w:rFonts w:ascii="Arial" w:hAnsi="Arial" w:cs="Arial"/>
        </w:rPr>
        <w:t xml:space="preserve">and </w:t>
      </w:r>
      <w:r w:rsidRPr="00593961">
        <w:rPr>
          <w:rFonts w:ascii="Arial" w:hAnsi="Arial" w:cs="Arial"/>
        </w:rPr>
        <w:t xml:space="preserve">carry out </w:t>
      </w:r>
      <w:r w:rsidR="00C63609" w:rsidRPr="00593961">
        <w:rPr>
          <w:rFonts w:ascii="Arial" w:hAnsi="Arial" w:cs="Arial"/>
        </w:rPr>
        <w:t xml:space="preserve">or oversee required data quality </w:t>
      </w:r>
      <w:r w:rsidRPr="00593961">
        <w:rPr>
          <w:rFonts w:ascii="Arial" w:hAnsi="Arial" w:cs="Arial"/>
        </w:rPr>
        <w:t xml:space="preserve">processes </w:t>
      </w:r>
      <w:r w:rsidR="00637AB8" w:rsidRPr="00593961">
        <w:rPr>
          <w:rFonts w:ascii="Arial" w:hAnsi="Arial" w:cs="Arial"/>
        </w:rPr>
        <w:t xml:space="preserve">to help ensure that the individuals involved with the data (e.g., internal staff, external staff, vendors) are equipped to support and maintain high data quality. </w:t>
      </w:r>
      <w:r w:rsidRPr="00593961">
        <w:rPr>
          <w:rFonts w:ascii="Arial" w:hAnsi="Arial" w:cs="Arial"/>
        </w:rPr>
        <w:t xml:space="preserve">The following </w:t>
      </w:r>
      <w:sdt>
        <w:sdtPr>
          <w:rPr>
            <w:rFonts w:ascii="Arial" w:hAnsi="Arial" w:cs="Arial"/>
          </w:rPr>
          <w:id w:val="-90013316"/>
          <w:placeholder>
            <w:docPart w:val="DefaultPlaceholder_-1854013440"/>
          </w:placeholder>
        </w:sdtPr>
        <w:sdtEndPr/>
        <w:sdtContent>
          <w:r w:rsidRPr="00593961">
            <w:rPr>
              <w:rFonts w:ascii="Arial" w:hAnsi="Arial" w:cs="Arial"/>
              <w:highlight w:val="yellow"/>
            </w:rPr>
            <w:t>PART C/PART B 619 PROGRAM NAME</w:t>
          </w:r>
        </w:sdtContent>
      </w:sdt>
      <w:r w:rsidRPr="00593961">
        <w:rPr>
          <w:rFonts w:ascii="Arial" w:hAnsi="Arial" w:cs="Arial"/>
        </w:rPr>
        <w:t xml:space="preserve"> data systems are covered by this data quality policy.</w:t>
      </w:r>
    </w:p>
    <w:p w14:paraId="2B8D96AF" w14:textId="388F62C6" w:rsidR="004E6AA0" w:rsidRDefault="004E6AA0" w:rsidP="004E6AA0">
      <w:pPr>
        <w:spacing w:after="0" w:line="240" w:lineRule="auto"/>
        <w:rPr>
          <w:rFonts w:ascii="Arial" w:hAnsi="Arial" w:cs="Arial"/>
        </w:rPr>
      </w:pPr>
    </w:p>
    <w:tbl>
      <w:tblPr>
        <w:tblStyle w:val="GridTable4Accent1"/>
        <w:tblW w:w="0" w:type="auto"/>
        <w:tblLook w:val="04A0" w:firstRow="1" w:lastRow="0" w:firstColumn="1" w:lastColumn="0" w:noHBand="0" w:noVBand="1"/>
      </w:tblPr>
      <w:tblGrid>
        <w:gridCol w:w="9576"/>
      </w:tblGrid>
      <w:tr w:rsidR="004E6AA0" w:rsidRPr="00593961" w14:paraId="712E9DDF" w14:textId="77777777" w:rsidTr="007305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95" w:type="dxa"/>
          </w:tcPr>
          <w:sdt>
            <w:sdtPr>
              <w:rPr>
                <w:rFonts w:ascii="Arial" w:hAnsi="Arial" w:cs="Arial"/>
              </w:rPr>
              <w:id w:val="-224064586"/>
              <w:placeholder>
                <w:docPart w:val="DefaultPlaceholder_-1854013440"/>
              </w:placeholder>
            </w:sdtPr>
            <w:sdtEndPr/>
            <w:sdtContent>
              <w:p w14:paraId="218472A3" w14:textId="4E3C45EB" w:rsidR="004E6AA0" w:rsidRPr="00593961" w:rsidRDefault="004E6AA0" w:rsidP="00485F46">
                <w:pPr>
                  <w:jc w:val="center"/>
                  <w:rPr>
                    <w:rFonts w:ascii="Arial" w:hAnsi="Arial" w:cs="Arial"/>
                    <w:b w:val="0"/>
                    <w:color w:val="auto"/>
                    <w:u w:val="single"/>
                  </w:rPr>
                </w:pPr>
                <w:r w:rsidRPr="00593961">
                  <w:rPr>
                    <w:rFonts w:ascii="Arial" w:hAnsi="Arial" w:cs="Arial"/>
                    <w:color w:val="auto"/>
                    <w:highlight w:val="yellow"/>
                  </w:rPr>
                  <w:t>PART C/PART B 619 PROGRAM NAME Data System(s)</w:t>
                </w:r>
              </w:p>
            </w:sdtContent>
          </w:sdt>
        </w:tc>
      </w:tr>
      <w:tr w:rsidR="004E6AA0" w:rsidRPr="00593961" w14:paraId="453D0302" w14:textId="77777777" w:rsidTr="007778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95" w:type="dxa"/>
          </w:tcPr>
          <w:p w14:paraId="246B58DE" w14:textId="65CB46B6" w:rsidR="004E6AA0" w:rsidRPr="0077785E" w:rsidRDefault="0077785E" w:rsidP="004E6AA0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b w:val="0"/>
                <w:i/>
              </w:rPr>
            </w:pPr>
            <w:r w:rsidRPr="0077785E">
              <w:rPr>
                <w:rFonts w:ascii="Arial" w:hAnsi="Arial" w:cs="Arial"/>
                <w:b w:val="0"/>
                <w:i/>
              </w:rPr>
              <w:t>(insert program name)</w:t>
            </w:r>
          </w:p>
        </w:tc>
      </w:tr>
      <w:tr w:rsidR="004E6AA0" w:rsidRPr="00593961" w14:paraId="0524F273" w14:textId="77777777" w:rsidTr="007778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95" w:type="dxa"/>
          </w:tcPr>
          <w:p w14:paraId="50A92CB5" w14:textId="1ADC3B48" w:rsidR="004E6AA0" w:rsidRPr="00593961" w:rsidRDefault="0077785E" w:rsidP="004E6AA0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b w:val="0"/>
                <w:u w:val="single"/>
              </w:rPr>
            </w:pPr>
            <w:r w:rsidRPr="0077785E">
              <w:rPr>
                <w:rFonts w:ascii="Arial" w:hAnsi="Arial" w:cs="Arial"/>
                <w:b w:val="0"/>
                <w:i/>
              </w:rPr>
              <w:t>(insert program name)</w:t>
            </w:r>
          </w:p>
        </w:tc>
      </w:tr>
      <w:tr w:rsidR="004E6AA0" w:rsidRPr="00593961" w14:paraId="460539CF" w14:textId="77777777" w:rsidTr="007778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95" w:type="dxa"/>
          </w:tcPr>
          <w:p w14:paraId="7575DF52" w14:textId="09488DAB" w:rsidR="004E6AA0" w:rsidRPr="00593961" w:rsidRDefault="0077785E" w:rsidP="004E6AA0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b w:val="0"/>
                <w:u w:val="single"/>
              </w:rPr>
            </w:pPr>
            <w:r w:rsidRPr="0077785E">
              <w:rPr>
                <w:rFonts w:ascii="Arial" w:hAnsi="Arial" w:cs="Arial"/>
                <w:b w:val="0"/>
                <w:i/>
              </w:rPr>
              <w:t>(insert program name)</w:t>
            </w:r>
          </w:p>
        </w:tc>
      </w:tr>
      <w:tr w:rsidR="004E6AA0" w:rsidRPr="00593961" w14:paraId="5AF0822A" w14:textId="77777777" w:rsidTr="007778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95" w:type="dxa"/>
          </w:tcPr>
          <w:p w14:paraId="51879F20" w14:textId="33407773" w:rsidR="004E6AA0" w:rsidRPr="00593961" w:rsidRDefault="0077785E" w:rsidP="004E6AA0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b w:val="0"/>
                <w:u w:val="single"/>
              </w:rPr>
            </w:pPr>
            <w:r w:rsidRPr="0077785E">
              <w:rPr>
                <w:rFonts w:ascii="Arial" w:hAnsi="Arial" w:cs="Arial"/>
                <w:b w:val="0"/>
                <w:i/>
              </w:rPr>
              <w:t>(insert program name)</w:t>
            </w:r>
          </w:p>
        </w:tc>
      </w:tr>
      <w:tr w:rsidR="004E6AA0" w:rsidRPr="00593961" w14:paraId="3DD74DCE" w14:textId="77777777" w:rsidTr="007778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95" w:type="dxa"/>
          </w:tcPr>
          <w:p w14:paraId="57BE628B" w14:textId="32452E2A" w:rsidR="004E6AA0" w:rsidRPr="00593961" w:rsidRDefault="0077785E" w:rsidP="004E6AA0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b w:val="0"/>
                <w:u w:val="single"/>
              </w:rPr>
            </w:pPr>
            <w:r w:rsidRPr="0077785E">
              <w:rPr>
                <w:rFonts w:ascii="Arial" w:hAnsi="Arial" w:cs="Arial"/>
                <w:b w:val="0"/>
                <w:i/>
              </w:rPr>
              <w:t>(insert program name)</w:t>
            </w:r>
          </w:p>
        </w:tc>
      </w:tr>
      <w:tr w:rsidR="004E6AA0" w:rsidRPr="00593961" w14:paraId="6C82086A" w14:textId="77777777" w:rsidTr="007778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95" w:type="dxa"/>
          </w:tcPr>
          <w:p w14:paraId="07D0B37A" w14:textId="5481EBE7" w:rsidR="004E6AA0" w:rsidRPr="00593961" w:rsidRDefault="0077785E" w:rsidP="004E6AA0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b w:val="0"/>
                <w:u w:val="single"/>
              </w:rPr>
            </w:pPr>
            <w:r w:rsidRPr="0077785E">
              <w:rPr>
                <w:rFonts w:ascii="Arial" w:hAnsi="Arial" w:cs="Arial"/>
                <w:b w:val="0"/>
                <w:i/>
              </w:rPr>
              <w:t>(insert program name)</w:t>
            </w:r>
          </w:p>
        </w:tc>
      </w:tr>
    </w:tbl>
    <w:p w14:paraId="5706ED95" w14:textId="77777777" w:rsidR="004A6DDB" w:rsidRDefault="004A6DDB" w:rsidP="00D86E61">
      <w:pPr>
        <w:spacing w:after="0" w:line="240" w:lineRule="auto"/>
        <w:rPr>
          <w:rFonts w:ascii="Arial" w:hAnsi="Arial" w:cs="Arial"/>
        </w:rPr>
      </w:pPr>
    </w:p>
    <w:p w14:paraId="64FBF709" w14:textId="08F344DE" w:rsidR="00EA4349" w:rsidRDefault="0065161C" w:rsidP="00EA4349">
      <w:pPr>
        <w:pStyle w:val="ListParagraph"/>
        <w:ind w:left="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237840520"/>
          <w:placeholder>
            <w:docPart w:val="DefaultPlaceholder_-1854013440"/>
          </w:placeholder>
        </w:sdtPr>
        <w:sdtEndPr/>
        <w:sdtContent>
          <w:r w:rsidR="001168AF" w:rsidRPr="00593961">
            <w:rPr>
              <w:rFonts w:ascii="Arial" w:hAnsi="Arial" w:cs="Arial"/>
              <w:highlight w:val="yellow"/>
            </w:rPr>
            <w:t>AGENCY, PROGRAM, ROLE, ETC</w:t>
          </w:r>
          <w:r w:rsidR="004C1A78" w:rsidRPr="00593961">
            <w:rPr>
              <w:rFonts w:ascii="Arial" w:hAnsi="Arial" w:cs="Arial"/>
              <w:highlight w:val="yellow"/>
            </w:rPr>
            <w:t>.</w:t>
          </w:r>
        </w:sdtContent>
      </w:sdt>
      <w:r w:rsidR="001168AF" w:rsidRPr="00593961" w:rsidDel="00C7359A">
        <w:rPr>
          <w:rFonts w:ascii="Arial" w:eastAsia="Times New Roman" w:hAnsi="Arial" w:cs="Arial"/>
        </w:rPr>
        <w:t xml:space="preserve"> </w:t>
      </w:r>
      <w:r w:rsidR="001168AF" w:rsidRPr="00593961">
        <w:rPr>
          <w:rFonts w:ascii="Arial" w:eastAsia="Times New Roman" w:hAnsi="Arial" w:cs="Arial"/>
        </w:rPr>
        <w:t xml:space="preserve">is responsible for ensuring adherence to this policy in </w:t>
      </w:r>
      <w:sdt>
        <w:sdtPr>
          <w:rPr>
            <w:rFonts w:ascii="Arial" w:eastAsia="Times New Roman" w:hAnsi="Arial" w:cs="Arial"/>
          </w:rPr>
          <w:id w:val="1411195022"/>
          <w:placeholder>
            <w:docPart w:val="DefaultPlaceholder_-1854013440"/>
          </w:placeholder>
        </w:sdtPr>
        <w:sdtEndPr>
          <w:rPr>
            <w:rFonts w:eastAsiaTheme="minorHAnsi"/>
          </w:rPr>
        </w:sdtEndPr>
        <w:sdtContent>
          <w:r w:rsidR="001168AF" w:rsidRPr="00593961">
            <w:rPr>
              <w:rFonts w:ascii="Arial" w:hAnsi="Arial" w:cs="Arial"/>
              <w:highlight w:val="yellow"/>
            </w:rPr>
            <w:t>PART C/PART B 619 PROGRAM</w:t>
          </w:r>
        </w:sdtContent>
      </w:sdt>
      <w:r w:rsidR="001168AF" w:rsidRPr="00593961">
        <w:rPr>
          <w:rFonts w:ascii="Arial" w:hAnsi="Arial" w:cs="Arial"/>
        </w:rPr>
        <w:t xml:space="preserve"> data systems. </w:t>
      </w:r>
      <w:sdt>
        <w:sdtPr>
          <w:rPr>
            <w:rFonts w:ascii="Arial" w:hAnsi="Arial" w:cs="Arial"/>
          </w:rPr>
          <w:id w:val="1356694148"/>
          <w:placeholder>
            <w:docPart w:val="DefaultPlaceholder_-1854013440"/>
          </w:placeholder>
        </w:sdtPr>
        <w:sdtEndPr/>
        <w:sdtContent>
          <w:r w:rsidR="00EA4349" w:rsidRPr="00593961">
            <w:rPr>
              <w:rFonts w:ascii="Arial" w:hAnsi="Arial" w:cs="Arial"/>
              <w:highlight w:val="yellow"/>
            </w:rPr>
            <w:t>AGENCY, PROGRAM, ROLE, ETC</w:t>
          </w:r>
          <w:r w:rsidR="004C1A78" w:rsidRPr="00593961">
            <w:rPr>
              <w:rFonts w:ascii="Arial" w:hAnsi="Arial" w:cs="Arial"/>
              <w:highlight w:val="yellow"/>
            </w:rPr>
            <w:t>.</w:t>
          </w:r>
        </w:sdtContent>
      </w:sdt>
      <w:r w:rsidR="00EA4349" w:rsidRPr="00593961" w:rsidDel="00637AB8">
        <w:rPr>
          <w:rFonts w:ascii="Arial" w:hAnsi="Arial" w:cs="Arial"/>
        </w:rPr>
        <w:t xml:space="preserve"> </w:t>
      </w:r>
      <w:r w:rsidR="00EA4349" w:rsidRPr="00593961">
        <w:rPr>
          <w:rFonts w:ascii="Arial" w:hAnsi="Arial" w:cs="Arial"/>
        </w:rPr>
        <w:t xml:space="preserve">is responsible for monitoring adherence to this policy through </w:t>
      </w:r>
      <w:sdt>
        <w:sdtPr>
          <w:rPr>
            <w:rFonts w:ascii="Arial" w:hAnsi="Arial" w:cs="Arial"/>
          </w:rPr>
          <w:id w:val="1742603790"/>
          <w:placeholder>
            <w:docPart w:val="DefaultPlaceholder_-1854013440"/>
          </w:placeholder>
        </w:sdtPr>
        <w:sdtEndPr/>
        <w:sdtContent>
          <w:r w:rsidR="00EA4349" w:rsidRPr="00593961">
            <w:rPr>
              <w:rFonts w:ascii="Arial" w:hAnsi="Arial" w:cs="Arial"/>
              <w:highlight w:val="yellow"/>
            </w:rPr>
            <w:t>REVIEW OF DATA QUALITY REPORTS, REVIEW OF DATA QUALITY ISSUES REPORTED, ETC</w:t>
          </w:r>
          <w:r w:rsidR="00DC4C98" w:rsidRPr="00593961">
            <w:rPr>
              <w:rFonts w:ascii="Arial" w:hAnsi="Arial" w:cs="Arial"/>
              <w:highlight w:val="yellow"/>
            </w:rPr>
            <w:t>.</w:t>
          </w:r>
        </w:sdtContent>
      </w:sdt>
      <w:r w:rsidR="001168AF" w:rsidRPr="00593961">
        <w:rPr>
          <w:rFonts w:ascii="Arial" w:hAnsi="Arial" w:cs="Arial"/>
        </w:rPr>
        <w:t>. D</w:t>
      </w:r>
      <w:r w:rsidR="00EA4349" w:rsidRPr="00593961">
        <w:rPr>
          <w:rFonts w:ascii="Arial" w:hAnsi="Arial" w:cs="Arial"/>
        </w:rPr>
        <w:t xml:space="preserve">ata quality </w:t>
      </w:r>
      <w:r w:rsidR="001168AF" w:rsidRPr="00593961">
        <w:rPr>
          <w:rFonts w:ascii="Arial" w:hAnsi="Arial" w:cs="Arial"/>
        </w:rPr>
        <w:t xml:space="preserve">policy questions </w:t>
      </w:r>
      <w:r w:rsidR="00EA4349" w:rsidRPr="00593961">
        <w:rPr>
          <w:rFonts w:ascii="Arial" w:hAnsi="Arial" w:cs="Arial"/>
        </w:rPr>
        <w:t xml:space="preserve">will be addressed by </w:t>
      </w:r>
      <w:sdt>
        <w:sdtPr>
          <w:rPr>
            <w:rFonts w:ascii="Arial" w:hAnsi="Arial" w:cs="Arial"/>
          </w:rPr>
          <w:id w:val="-609899965"/>
          <w:placeholder>
            <w:docPart w:val="DefaultPlaceholder_-1854013440"/>
          </w:placeholder>
        </w:sdtPr>
        <w:sdtEndPr/>
        <w:sdtContent>
          <w:r w:rsidR="00EA4349" w:rsidRPr="00593961">
            <w:rPr>
              <w:rFonts w:ascii="Arial" w:hAnsi="Arial" w:cs="Arial"/>
              <w:highlight w:val="yellow"/>
            </w:rPr>
            <w:t>AGENCY, PROGRAM, ROLE, ETC</w:t>
          </w:r>
          <w:r w:rsidR="00DC4C98" w:rsidRPr="00593961">
            <w:rPr>
              <w:rFonts w:ascii="Arial" w:hAnsi="Arial" w:cs="Arial"/>
              <w:highlight w:val="yellow"/>
            </w:rPr>
            <w:t>.</w:t>
          </w:r>
        </w:sdtContent>
      </w:sdt>
      <w:r w:rsidR="00EA4349" w:rsidRPr="00593961">
        <w:rPr>
          <w:rFonts w:ascii="Arial" w:hAnsi="Arial" w:cs="Arial"/>
        </w:rPr>
        <w:t xml:space="preserve">. </w:t>
      </w:r>
      <w:sdt>
        <w:sdtPr>
          <w:rPr>
            <w:rFonts w:ascii="Arial" w:hAnsi="Arial" w:cs="Arial"/>
          </w:rPr>
          <w:id w:val="-410701233"/>
          <w:placeholder>
            <w:docPart w:val="DefaultPlaceholder_-1854013440"/>
          </w:placeholder>
        </w:sdtPr>
        <w:sdtEndPr/>
        <w:sdtContent>
          <w:r w:rsidR="00EA4349" w:rsidRPr="00593961">
            <w:rPr>
              <w:rFonts w:ascii="Arial" w:hAnsi="Arial" w:cs="Arial"/>
              <w:highlight w:val="yellow"/>
            </w:rPr>
            <w:t>AGENCY, PROGRAM, ROLE, ETC</w:t>
          </w:r>
          <w:r w:rsidR="00763B48" w:rsidRPr="00593961">
            <w:rPr>
              <w:rFonts w:ascii="Arial" w:hAnsi="Arial" w:cs="Arial"/>
              <w:highlight w:val="yellow"/>
            </w:rPr>
            <w:t>.</w:t>
          </w:r>
        </w:sdtContent>
      </w:sdt>
      <w:r w:rsidR="00EA4349" w:rsidRPr="00593961" w:rsidDel="00637AB8">
        <w:rPr>
          <w:rFonts w:ascii="Arial" w:hAnsi="Arial" w:cs="Arial"/>
        </w:rPr>
        <w:t xml:space="preserve"> </w:t>
      </w:r>
      <w:r w:rsidR="00EA4349" w:rsidRPr="00593961">
        <w:rPr>
          <w:rFonts w:ascii="Arial" w:hAnsi="Arial" w:cs="Arial"/>
        </w:rPr>
        <w:t>who will also secure or provide training and technical assistance on data quality when requeste</w:t>
      </w:r>
      <w:r w:rsidR="00763B48" w:rsidRPr="00593961">
        <w:rPr>
          <w:rFonts w:ascii="Arial" w:hAnsi="Arial" w:cs="Arial"/>
        </w:rPr>
        <w:t>d. This policy will be reviewed</w:t>
      </w:r>
      <w:r w:rsidR="00EA4349" w:rsidRPr="00593961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2090136749"/>
          <w:placeholder>
            <w:docPart w:val="478511C0F89F4A34B738C1A1B8FAF004"/>
          </w:placeholder>
        </w:sdtPr>
        <w:sdtEndPr/>
        <w:sdtContent>
          <w:r w:rsidR="00EA4349" w:rsidRPr="00593961">
            <w:rPr>
              <w:rFonts w:ascii="Arial" w:hAnsi="Arial" w:cs="Arial"/>
              <w:highlight w:val="yellow"/>
            </w:rPr>
            <w:t>ANNUALLY, BI-ANNUALLY, AS NEEDED</w:t>
          </w:r>
        </w:sdtContent>
      </w:sdt>
      <w:r w:rsidR="00EA4349" w:rsidRPr="00593961">
        <w:rPr>
          <w:rFonts w:ascii="Arial" w:hAnsi="Arial" w:cs="Arial"/>
        </w:rPr>
        <w:t xml:space="preserve"> by </w:t>
      </w:r>
      <w:sdt>
        <w:sdtPr>
          <w:rPr>
            <w:rFonts w:ascii="Arial" w:hAnsi="Arial" w:cs="Arial"/>
          </w:rPr>
          <w:id w:val="-436986575"/>
          <w:placeholder>
            <w:docPart w:val="DefaultPlaceholder_-1854013440"/>
          </w:placeholder>
        </w:sdtPr>
        <w:sdtEndPr/>
        <w:sdtContent>
          <w:r w:rsidR="00EA4349" w:rsidRPr="00593961">
            <w:rPr>
              <w:rFonts w:ascii="Arial" w:hAnsi="Arial" w:cs="Arial"/>
              <w:highlight w:val="yellow"/>
            </w:rPr>
            <w:t>AGENCY, PROGRAM, ROLE, ETC</w:t>
          </w:r>
          <w:r w:rsidR="00763B48" w:rsidRPr="00593961">
            <w:rPr>
              <w:rFonts w:ascii="Arial" w:hAnsi="Arial" w:cs="Arial"/>
              <w:highlight w:val="yellow"/>
            </w:rPr>
            <w:t>.</w:t>
          </w:r>
        </w:sdtContent>
      </w:sdt>
      <w:r w:rsidR="00EA4349" w:rsidRPr="00593961" w:rsidDel="00637AB8">
        <w:rPr>
          <w:rFonts w:ascii="Arial" w:hAnsi="Arial" w:cs="Arial"/>
        </w:rPr>
        <w:t xml:space="preserve"> </w:t>
      </w:r>
      <w:r w:rsidR="00EA4349" w:rsidRPr="00593961">
        <w:rPr>
          <w:rFonts w:ascii="Arial" w:hAnsi="Arial" w:cs="Arial"/>
        </w:rPr>
        <w:t xml:space="preserve"> and they will address failures to adhere to this policy. </w:t>
      </w:r>
      <w:sdt>
        <w:sdtPr>
          <w:rPr>
            <w:rFonts w:ascii="Arial" w:hAnsi="Arial" w:cs="Arial"/>
          </w:rPr>
          <w:id w:val="1733888506"/>
          <w:placeholder>
            <w:docPart w:val="DefaultPlaceholder_-1854013440"/>
          </w:placeholder>
        </w:sdtPr>
        <w:sdtEndPr/>
        <w:sdtContent>
          <w:r w:rsidR="00EA4349" w:rsidRPr="00593961">
            <w:rPr>
              <w:rFonts w:ascii="Arial" w:hAnsi="Arial" w:cs="Arial"/>
              <w:highlight w:val="yellow"/>
            </w:rPr>
            <w:t>AGENCY, PROGRAM, ROLE, ETC</w:t>
          </w:r>
          <w:r w:rsidR="00763B48" w:rsidRPr="00593961">
            <w:rPr>
              <w:rFonts w:ascii="Arial" w:hAnsi="Arial" w:cs="Arial"/>
              <w:highlight w:val="yellow"/>
            </w:rPr>
            <w:t>.</w:t>
          </w:r>
        </w:sdtContent>
      </w:sdt>
      <w:r w:rsidR="00EA4349" w:rsidRPr="00593961" w:rsidDel="00637AB8">
        <w:rPr>
          <w:rFonts w:ascii="Arial" w:hAnsi="Arial" w:cs="Arial"/>
        </w:rPr>
        <w:t xml:space="preserve"> </w:t>
      </w:r>
      <w:r w:rsidR="00EA4349" w:rsidRPr="00593961">
        <w:rPr>
          <w:rFonts w:ascii="Arial" w:hAnsi="Arial" w:cs="Arial"/>
        </w:rPr>
        <w:t xml:space="preserve">and </w:t>
      </w:r>
      <w:sdt>
        <w:sdtPr>
          <w:rPr>
            <w:rFonts w:ascii="Arial" w:hAnsi="Arial" w:cs="Arial"/>
          </w:rPr>
          <w:id w:val="-1552761024"/>
          <w:placeholder>
            <w:docPart w:val="DefaultPlaceholder_-1854013440"/>
          </w:placeholder>
        </w:sdtPr>
        <w:sdtEndPr/>
        <w:sdtContent>
          <w:r w:rsidR="00EA4349" w:rsidRPr="00593961">
            <w:rPr>
              <w:rFonts w:ascii="Arial" w:hAnsi="Arial" w:cs="Arial"/>
              <w:highlight w:val="yellow"/>
            </w:rPr>
            <w:t>AGENCY DIRECTOR</w:t>
          </w:r>
        </w:sdtContent>
      </w:sdt>
      <w:r w:rsidR="00EA4349" w:rsidRPr="00593961">
        <w:rPr>
          <w:rFonts w:ascii="Arial" w:hAnsi="Arial" w:cs="Arial"/>
        </w:rPr>
        <w:t xml:space="preserve"> shall consider and determine what, if any, sanctions or </w:t>
      </w:r>
      <w:r w:rsidR="00EA4349" w:rsidRPr="003F48CE">
        <w:rPr>
          <w:rFonts w:ascii="Arial" w:hAnsi="Arial" w:cs="Arial"/>
        </w:rPr>
        <w:t xml:space="preserve">consequences are to be levied on those responsible for </w:t>
      </w:r>
      <w:r w:rsidR="00EA4349">
        <w:rPr>
          <w:rFonts w:ascii="Arial" w:hAnsi="Arial" w:cs="Arial"/>
        </w:rPr>
        <w:t>violations of this policy.</w:t>
      </w:r>
    </w:p>
    <w:p w14:paraId="3140FBBF" w14:textId="77777777" w:rsidR="00EA4349" w:rsidRDefault="00EA4349" w:rsidP="00EA4349">
      <w:pPr>
        <w:spacing w:after="0" w:line="240" w:lineRule="auto"/>
        <w:rPr>
          <w:rFonts w:ascii="Arial" w:hAnsi="Arial" w:cs="Arial"/>
        </w:rPr>
      </w:pPr>
    </w:p>
    <w:p w14:paraId="2CCED1CD" w14:textId="66D32A2D" w:rsidR="005864CE" w:rsidRPr="00593961" w:rsidRDefault="00EA4349" w:rsidP="00D86E61">
      <w:pPr>
        <w:spacing w:after="0" w:line="240" w:lineRule="auto"/>
        <w:rPr>
          <w:rFonts w:ascii="Arial" w:hAnsi="Arial" w:cs="Arial"/>
        </w:rPr>
      </w:pPr>
      <w:r w:rsidRPr="00593961">
        <w:rPr>
          <w:rFonts w:ascii="Arial" w:hAnsi="Arial" w:cs="Arial"/>
        </w:rPr>
        <w:t xml:space="preserve">The public will be informed about this policy through </w:t>
      </w:r>
      <w:sdt>
        <w:sdtPr>
          <w:rPr>
            <w:rFonts w:ascii="Arial" w:hAnsi="Arial" w:cs="Arial"/>
          </w:rPr>
          <w:id w:val="1476950995"/>
          <w:placeholder>
            <w:docPart w:val="DefaultPlaceholder_-1854013440"/>
          </w:placeholder>
        </w:sdtPr>
        <w:sdtEndPr/>
        <w:sdtContent>
          <w:r w:rsidRPr="00593961">
            <w:rPr>
              <w:rFonts w:ascii="Arial" w:hAnsi="Arial" w:cs="Arial"/>
              <w:highlight w:val="yellow"/>
            </w:rPr>
            <w:t>AGENCY WEBSITE, MANUAL, ETC</w:t>
          </w:r>
          <w:r w:rsidR="002027DD" w:rsidRPr="00593961">
            <w:rPr>
              <w:rFonts w:ascii="Arial" w:hAnsi="Arial" w:cs="Arial"/>
              <w:highlight w:val="yellow"/>
            </w:rPr>
            <w:t>.</w:t>
          </w:r>
        </w:sdtContent>
      </w:sdt>
      <w:r w:rsidR="00083281" w:rsidRPr="00593961">
        <w:rPr>
          <w:rFonts w:ascii="Arial" w:hAnsi="Arial" w:cs="Arial"/>
        </w:rPr>
        <w:t>.</w:t>
      </w:r>
      <w:r w:rsidRPr="00593961">
        <w:rPr>
          <w:rFonts w:ascii="Arial" w:hAnsi="Arial" w:cs="Arial"/>
        </w:rPr>
        <w:t xml:space="preserve"> </w:t>
      </w:r>
    </w:p>
    <w:p w14:paraId="66FEAC68" w14:textId="77777777" w:rsidR="00EA4349" w:rsidRPr="00593961" w:rsidRDefault="00EA4349" w:rsidP="00D86E61">
      <w:pPr>
        <w:spacing w:after="0" w:line="240" w:lineRule="auto"/>
        <w:rPr>
          <w:rFonts w:ascii="Arial" w:hAnsi="Arial" w:cs="Arial"/>
        </w:rPr>
      </w:pPr>
    </w:p>
    <w:p w14:paraId="788D08BF" w14:textId="705C6791" w:rsidR="00391355" w:rsidRPr="00593961" w:rsidRDefault="007374D0" w:rsidP="00D86E61">
      <w:pPr>
        <w:spacing w:after="0" w:line="240" w:lineRule="auto"/>
        <w:rPr>
          <w:rFonts w:ascii="Arial" w:hAnsi="Arial" w:cs="Arial"/>
        </w:rPr>
      </w:pPr>
      <w:r w:rsidRPr="00593961">
        <w:rPr>
          <w:rFonts w:ascii="Arial" w:hAnsi="Arial" w:cs="Arial"/>
        </w:rPr>
        <w:t xml:space="preserve">The </w:t>
      </w:r>
      <w:r w:rsidR="006B1875" w:rsidRPr="00593961">
        <w:rPr>
          <w:rFonts w:ascii="Arial" w:hAnsi="Arial" w:cs="Arial"/>
        </w:rPr>
        <w:t>table below</w:t>
      </w:r>
      <w:r w:rsidR="003165F4" w:rsidRPr="00593961">
        <w:rPr>
          <w:rFonts w:ascii="Arial" w:hAnsi="Arial" w:cs="Arial"/>
        </w:rPr>
        <w:t xml:space="preserve"> </w:t>
      </w:r>
      <w:r w:rsidR="006B1875" w:rsidRPr="00593961">
        <w:rPr>
          <w:rFonts w:ascii="Arial" w:hAnsi="Arial" w:cs="Arial"/>
        </w:rPr>
        <w:t>outlines specific roles and responsibilities</w:t>
      </w:r>
      <w:r w:rsidR="00EA4349" w:rsidRPr="00593961">
        <w:rPr>
          <w:rFonts w:ascii="Arial" w:hAnsi="Arial" w:cs="Arial"/>
        </w:rPr>
        <w:t xml:space="preserve"> related to data quality</w:t>
      </w:r>
      <w:r w:rsidR="00637AB8" w:rsidRPr="00593961">
        <w:rPr>
          <w:rFonts w:ascii="Arial" w:hAnsi="Arial" w:cs="Arial"/>
        </w:rPr>
        <w:t>:</w:t>
      </w:r>
      <w:r w:rsidR="003165F4" w:rsidRPr="00593961">
        <w:rPr>
          <w:rFonts w:ascii="Arial" w:hAnsi="Arial" w:cs="Arial"/>
        </w:rPr>
        <w:t xml:space="preserve"> </w:t>
      </w:r>
    </w:p>
    <w:p w14:paraId="054D2815" w14:textId="7893E76F" w:rsidR="00391355" w:rsidRDefault="00391355" w:rsidP="00D86E61">
      <w:pPr>
        <w:spacing w:after="0" w:line="240" w:lineRule="auto"/>
        <w:rPr>
          <w:rFonts w:ascii="Arial" w:hAnsi="Arial" w:cs="Arial"/>
        </w:rPr>
      </w:pPr>
    </w:p>
    <w:tbl>
      <w:tblPr>
        <w:tblStyle w:val="GridTable4Accent1"/>
        <w:tblW w:w="9355" w:type="dxa"/>
        <w:tblLayout w:type="fixed"/>
        <w:tblLook w:val="04A0" w:firstRow="1" w:lastRow="0" w:firstColumn="1" w:lastColumn="0" w:noHBand="0" w:noVBand="1"/>
      </w:tblPr>
      <w:tblGrid>
        <w:gridCol w:w="6205"/>
        <w:gridCol w:w="3150"/>
      </w:tblGrid>
      <w:tr w:rsidR="00391355" w:rsidRPr="00A9719F" w14:paraId="2C3DE1D4" w14:textId="77777777" w:rsidTr="007305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8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5" w:type="dxa"/>
          </w:tcPr>
          <w:p w14:paraId="67EAAB9C" w14:textId="087C065B" w:rsidR="00391355" w:rsidRPr="00A9719F" w:rsidRDefault="00391355" w:rsidP="00AA26B0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t>Data Quality Responsibility</w:t>
            </w:r>
          </w:p>
        </w:tc>
        <w:tc>
          <w:tcPr>
            <w:tcW w:w="3150" w:type="dxa"/>
          </w:tcPr>
          <w:p w14:paraId="30C65D8F" w14:textId="166D9CCA" w:rsidR="00391355" w:rsidRPr="00A9719F" w:rsidRDefault="00391355" w:rsidP="00AA26B0">
            <w:pPr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t>Responsible Entity</w:t>
            </w:r>
          </w:p>
        </w:tc>
      </w:tr>
      <w:tr w:rsidR="00391355" w:rsidRPr="004E6AA0" w14:paraId="735BBE60" w14:textId="77777777" w:rsidTr="007778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5" w:type="dxa"/>
          </w:tcPr>
          <w:p w14:paraId="5D0D3E1B" w14:textId="7EC859F8" w:rsidR="00391355" w:rsidRPr="007D03F0" w:rsidRDefault="00391355" w:rsidP="007D03F0">
            <w:pPr>
              <w:rPr>
                <w:rFonts w:ascii="Arial" w:hAnsi="Arial" w:cs="Arial"/>
              </w:rPr>
            </w:pPr>
            <w:r w:rsidRPr="007D03F0">
              <w:rPr>
                <w:rFonts w:ascii="Arial" w:hAnsi="Arial" w:cs="Arial"/>
              </w:rPr>
              <w:t>Overseeing, developing and/or revising data procedures, manuals, and support documentation for those involved with pr</w:t>
            </w:r>
            <w:r w:rsidR="008E5095">
              <w:rPr>
                <w:rFonts w:ascii="Arial" w:hAnsi="Arial" w:cs="Arial"/>
              </w:rPr>
              <w:t>ocessing and reporting the data</w:t>
            </w:r>
          </w:p>
        </w:tc>
        <w:tc>
          <w:tcPr>
            <w:tcW w:w="3150" w:type="dxa"/>
          </w:tcPr>
          <w:p w14:paraId="60148592" w14:textId="56421E10" w:rsidR="00391355" w:rsidRPr="00593961" w:rsidRDefault="0077785E" w:rsidP="00AA26B0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agency, program role, etc.)</w:t>
            </w:r>
          </w:p>
        </w:tc>
      </w:tr>
      <w:tr w:rsidR="008E5095" w:rsidRPr="00A9719F" w14:paraId="7730600E" w14:textId="77777777" w:rsidTr="0077785E">
        <w:trPr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5" w:type="dxa"/>
          </w:tcPr>
          <w:p w14:paraId="54DC09D7" w14:textId="5D63E7FB" w:rsidR="008E5095" w:rsidRPr="008E5095" w:rsidRDefault="008E5095" w:rsidP="008E5095">
            <w:pPr>
              <w:rPr>
                <w:rFonts w:ascii="Arial" w:hAnsi="Arial" w:cs="Arial"/>
                <w:bCs w:val="0"/>
              </w:rPr>
            </w:pPr>
            <w:r w:rsidRPr="008E5095">
              <w:rPr>
                <w:rFonts w:ascii="Arial" w:hAnsi="Arial" w:cs="Arial"/>
                <w:bCs w:val="0"/>
              </w:rPr>
              <w:t>Creating and reviewing data quality reports</w:t>
            </w:r>
            <w:r>
              <w:rPr>
                <w:rFonts w:ascii="Arial" w:hAnsi="Arial" w:cs="Arial"/>
                <w:bCs w:val="0"/>
              </w:rPr>
              <w:t xml:space="preserve"> including i</w:t>
            </w:r>
            <w:r w:rsidRPr="007D03F0">
              <w:rPr>
                <w:rFonts w:ascii="Arial" w:hAnsi="Arial" w:cs="Arial"/>
              </w:rPr>
              <w:t>dentifying data quality issues during re</w:t>
            </w:r>
            <w:r>
              <w:rPr>
                <w:rFonts w:ascii="Arial" w:hAnsi="Arial" w:cs="Arial"/>
              </w:rPr>
              <w:t>gular and ad hoc data reviews</w:t>
            </w:r>
          </w:p>
        </w:tc>
        <w:tc>
          <w:tcPr>
            <w:tcW w:w="3150" w:type="dxa"/>
          </w:tcPr>
          <w:p w14:paraId="18726243" w14:textId="288599B1" w:rsidR="008E5095" w:rsidRPr="00593961" w:rsidRDefault="0077785E" w:rsidP="00AA26B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  <w:i/>
              </w:rPr>
              <w:t>(insert agency, program role, etc.)</w:t>
            </w:r>
          </w:p>
        </w:tc>
      </w:tr>
      <w:tr w:rsidR="008E5095" w:rsidRPr="00A9719F" w14:paraId="111EF4AF" w14:textId="77777777" w:rsidTr="007778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5" w:type="dxa"/>
          </w:tcPr>
          <w:p w14:paraId="21A36C00" w14:textId="357B2C82" w:rsidR="008E5095" w:rsidRPr="007D03F0" w:rsidRDefault="008E5095" w:rsidP="008E5095">
            <w:pPr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</w:rPr>
              <w:t>Reviewing and r</w:t>
            </w:r>
            <w:r w:rsidRPr="007D03F0">
              <w:rPr>
                <w:rFonts w:ascii="Arial" w:hAnsi="Arial" w:cs="Arial"/>
              </w:rPr>
              <w:t xml:space="preserve">esponding to reports of data quality </w:t>
            </w:r>
            <w:r>
              <w:rPr>
                <w:rFonts w:ascii="Arial" w:hAnsi="Arial" w:cs="Arial"/>
              </w:rPr>
              <w:t>questions/</w:t>
            </w:r>
            <w:r w:rsidRPr="007D03F0">
              <w:rPr>
                <w:rFonts w:ascii="Arial" w:hAnsi="Arial" w:cs="Arial"/>
              </w:rPr>
              <w:t>issues</w:t>
            </w:r>
          </w:p>
        </w:tc>
        <w:tc>
          <w:tcPr>
            <w:tcW w:w="3150" w:type="dxa"/>
          </w:tcPr>
          <w:p w14:paraId="1573110C" w14:textId="2D3588EC" w:rsidR="008E5095" w:rsidRPr="00593961" w:rsidRDefault="0077785E" w:rsidP="008E5095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  <w:i/>
              </w:rPr>
              <w:t>(insert agency, program role, etc.)</w:t>
            </w:r>
          </w:p>
        </w:tc>
      </w:tr>
      <w:tr w:rsidR="008E5095" w:rsidRPr="00A9719F" w14:paraId="3FD63170" w14:textId="77777777" w:rsidTr="0077785E">
        <w:trPr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5" w:type="dxa"/>
          </w:tcPr>
          <w:p w14:paraId="7A38D9CB" w14:textId="7FE75CED" w:rsidR="008E5095" w:rsidRPr="008E5095" w:rsidRDefault="008E5095" w:rsidP="008E5095">
            <w:pPr>
              <w:rPr>
                <w:rFonts w:ascii="Arial" w:hAnsi="Arial" w:cs="Arial"/>
                <w:bCs w:val="0"/>
              </w:rPr>
            </w:pPr>
            <w:r w:rsidRPr="008E5095">
              <w:rPr>
                <w:rFonts w:ascii="Arial" w:hAnsi="Arial" w:cs="Arial"/>
                <w:bCs w:val="0"/>
              </w:rPr>
              <w:t>Correcting data quality issues once problems/issues have been identified or reported</w:t>
            </w:r>
          </w:p>
        </w:tc>
        <w:tc>
          <w:tcPr>
            <w:tcW w:w="3150" w:type="dxa"/>
          </w:tcPr>
          <w:p w14:paraId="72083495" w14:textId="50DD831B" w:rsidR="008E5095" w:rsidRPr="00593961" w:rsidRDefault="0077785E" w:rsidP="008E5095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  <w:i/>
              </w:rPr>
              <w:t>(insert agency, program role, etc.)</w:t>
            </w:r>
          </w:p>
        </w:tc>
      </w:tr>
      <w:tr w:rsidR="00202AAA" w:rsidRPr="00202AAA" w14:paraId="309E208F" w14:textId="77777777" w:rsidTr="007778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5" w:type="dxa"/>
          </w:tcPr>
          <w:p w14:paraId="6B9D93E5" w14:textId="49BC1B44" w:rsidR="008E5095" w:rsidRPr="007D03F0" w:rsidRDefault="008E5095" w:rsidP="008E5095">
            <w:pPr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</w:rPr>
              <w:t>R</w:t>
            </w:r>
            <w:r w:rsidRPr="007D03F0">
              <w:rPr>
                <w:rFonts w:ascii="Arial" w:hAnsi="Arial" w:cs="Arial"/>
              </w:rPr>
              <w:t xml:space="preserve">eporting the findings to data governance group, </w:t>
            </w:r>
            <w:r>
              <w:rPr>
                <w:rFonts w:ascii="Arial" w:hAnsi="Arial" w:cs="Arial"/>
              </w:rPr>
              <w:t>local program directors, IT staff</w:t>
            </w:r>
            <w:r w:rsidRPr="007D03F0">
              <w:rPr>
                <w:rFonts w:ascii="Arial" w:hAnsi="Arial" w:cs="Arial"/>
              </w:rPr>
              <w:t>, etc.</w:t>
            </w:r>
          </w:p>
        </w:tc>
        <w:tc>
          <w:tcPr>
            <w:tcW w:w="3150" w:type="dxa"/>
          </w:tcPr>
          <w:p w14:paraId="173FAC7C" w14:textId="3E60F61C" w:rsidR="008E5095" w:rsidRPr="00593961" w:rsidRDefault="0077785E" w:rsidP="008E5095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  <w:i/>
              </w:rPr>
              <w:t>(insert agency, program role, etc.)</w:t>
            </w:r>
          </w:p>
        </w:tc>
      </w:tr>
      <w:tr w:rsidR="00422520" w:rsidRPr="00A9719F" w14:paraId="243B8416" w14:textId="77777777" w:rsidTr="0077785E">
        <w:trPr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5" w:type="dxa"/>
          </w:tcPr>
          <w:p w14:paraId="7F38005B" w14:textId="2874FF48" w:rsidR="00422520" w:rsidRPr="007D03F0" w:rsidRDefault="00422520" w:rsidP="00422520">
            <w:pPr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</w:rPr>
              <w:t>Ensuring adherence to data quality procedures when data are exchanged or transferred</w:t>
            </w:r>
          </w:p>
        </w:tc>
        <w:tc>
          <w:tcPr>
            <w:tcW w:w="3150" w:type="dxa"/>
          </w:tcPr>
          <w:p w14:paraId="2272ABF4" w14:textId="46A9ED0C" w:rsidR="00422520" w:rsidRPr="00593961" w:rsidRDefault="0077785E" w:rsidP="0042252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  <w:i/>
              </w:rPr>
              <w:t>(insert agency, program role, etc.)</w:t>
            </w:r>
          </w:p>
        </w:tc>
      </w:tr>
      <w:tr w:rsidR="00422520" w:rsidRPr="00A9719F" w14:paraId="2CAACFD5" w14:textId="77777777" w:rsidTr="007778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5" w:type="dxa"/>
          </w:tcPr>
          <w:p w14:paraId="3D53ED56" w14:textId="5799DD1A" w:rsidR="00422520" w:rsidRPr="007D03F0" w:rsidRDefault="00422520" w:rsidP="00422520">
            <w:pPr>
              <w:rPr>
                <w:rFonts w:ascii="Arial" w:hAnsi="Arial" w:cs="Arial"/>
                <w:highlight w:val="yellow"/>
              </w:rPr>
            </w:pPr>
            <w:r w:rsidRPr="007D03F0">
              <w:rPr>
                <w:rFonts w:ascii="Arial" w:hAnsi="Arial" w:cs="Arial"/>
              </w:rPr>
              <w:t xml:space="preserve">Training/Re-training of all staff that routinely access, process, and/or use the data and data systems.  </w:t>
            </w:r>
          </w:p>
        </w:tc>
        <w:tc>
          <w:tcPr>
            <w:tcW w:w="3150" w:type="dxa"/>
          </w:tcPr>
          <w:p w14:paraId="57C4C3FC" w14:textId="4C965EDE" w:rsidR="00422520" w:rsidRPr="00593961" w:rsidRDefault="0077785E" w:rsidP="00422520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  <w:i/>
              </w:rPr>
              <w:t>(insert agency, program role, etc.)</w:t>
            </w:r>
          </w:p>
        </w:tc>
      </w:tr>
      <w:tr w:rsidR="00422520" w:rsidRPr="00593961" w14:paraId="3CFC22FF" w14:textId="77777777" w:rsidTr="0077785E">
        <w:trPr>
          <w:trHeight w:val="1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5" w:type="dxa"/>
          </w:tcPr>
          <w:p w14:paraId="476BC0C3" w14:textId="4347E079" w:rsidR="00422520" w:rsidRPr="0077785E" w:rsidRDefault="0077785E" w:rsidP="00422520">
            <w:pPr>
              <w:rPr>
                <w:rFonts w:ascii="Arial" w:hAnsi="Arial" w:cs="Arial"/>
                <w:b w:val="0"/>
                <w:i/>
              </w:rPr>
            </w:pPr>
            <w:r w:rsidRPr="0077785E">
              <w:rPr>
                <w:rFonts w:ascii="Arial" w:hAnsi="Arial" w:cs="Arial"/>
                <w:b w:val="0"/>
                <w:i/>
              </w:rPr>
              <w:t>(add other responsibilities as needed)</w:t>
            </w:r>
          </w:p>
        </w:tc>
        <w:tc>
          <w:tcPr>
            <w:tcW w:w="3150" w:type="dxa"/>
          </w:tcPr>
          <w:p w14:paraId="0BCED9E0" w14:textId="2C2D8CBA" w:rsidR="00422520" w:rsidRPr="00593961" w:rsidRDefault="00422520" w:rsidP="0042252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14:paraId="3B70DAB6" w14:textId="6B92A919" w:rsidR="00391355" w:rsidRDefault="00391355" w:rsidP="00D86E61">
      <w:pPr>
        <w:spacing w:after="0" w:line="240" w:lineRule="auto"/>
        <w:rPr>
          <w:rFonts w:ascii="Arial" w:hAnsi="Arial" w:cs="Arial"/>
        </w:rPr>
      </w:pPr>
    </w:p>
    <w:p w14:paraId="5BD4756B" w14:textId="18AB62E2" w:rsidR="00D54610" w:rsidRPr="00593961" w:rsidRDefault="00637AB8" w:rsidP="007D03F0">
      <w:pPr>
        <w:spacing w:after="0" w:line="240" w:lineRule="auto"/>
        <w:rPr>
          <w:rFonts w:ascii="Arial" w:hAnsi="Arial" w:cs="Arial"/>
        </w:rPr>
      </w:pPr>
      <w:r w:rsidRPr="00593961">
        <w:rPr>
          <w:rFonts w:ascii="Arial" w:hAnsi="Arial" w:cs="Arial"/>
        </w:rPr>
        <w:t>Training should</w:t>
      </w:r>
      <w:r w:rsidR="00D54610" w:rsidRPr="00593961">
        <w:rPr>
          <w:rFonts w:ascii="Arial" w:hAnsi="Arial" w:cs="Arial"/>
        </w:rPr>
        <w:t xml:space="preserve"> include orientation for new staff</w:t>
      </w:r>
      <w:r w:rsidR="003165F4" w:rsidRPr="00593961">
        <w:rPr>
          <w:rFonts w:ascii="Arial" w:hAnsi="Arial" w:cs="Arial"/>
        </w:rPr>
        <w:t xml:space="preserve"> </w:t>
      </w:r>
      <w:r w:rsidRPr="00593961">
        <w:rPr>
          <w:rFonts w:ascii="Arial" w:hAnsi="Arial" w:cs="Arial"/>
        </w:rPr>
        <w:t>on the</w:t>
      </w:r>
      <w:r w:rsidR="003165F4" w:rsidRPr="00593961">
        <w:rPr>
          <w:rFonts w:ascii="Arial" w:hAnsi="Arial" w:cs="Arial"/>
        </w:rPr>
        <w:t xml:space="preserve"> content and use of:</w:t>
      </w:r>
      <w:r w:rsidR="00763B48" w:rsidRPr="00593961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711250873"/>
          <w:placeholder>
            <w:docPart w:val="7AF090C350144AFB9EFF3B13C84CBEC3"/>
          </w:placeholder>
        </w:sdtPr>
        <w:sdtEndPr/>
        <w:sdtContent>
          <w:r w:rsidR="00D54610" w:rsidRPr="00593961">
            <w:rPr>
              <w:rFonts w:ascii="Arial" w:hAnsi="Arial" w:cs="Arial"/>
              <w:highlight w:val="yellow"/>
            </w:rPr>
            <w:t>DATA DICTIONARY, DATA ENTRY REQUIREMENTS, IMPORTANCE OF ACCURACY AND CONSISTANCY OF DATA ENTRY, ETC.</w:t>
          </w:r>
        </w:sdtContent>
      </w:sdt>
      <w:r w:rsidR="00D54610" w:rsidRPr="00593961">
        <w:rPr>
          <w:rFonts w:ascii="Arial" w:hAnsi="Arial" w:cs="Arial"/>
        </w:rPr>
        <w:t xml:space="preserve"> Trainings are conducted via </w:t>
      </w:r>
      <w:sdt>
        <w:sdtPr>
          <w:rPr>
            <w:rFonts w:ascii="Arial" w:hAnsi="Arial" w:cs="Arial"/>
          </w:rPr>
          <w:id w:val="2078850711"/>
          <w:placeholder>
            <w:docPart w:val="960F67C5C73A4C00AFF7B4E61954C0D7"/>
          </w:placeholder>
        </w:sdtPr>
        <w:sdtEndPr/>
        <w:sdtContent>
          <w:r w:rsidR="00D54610" w:rsidRPr="00593961">
            <w:rPr>
              <w:rFonts w:ascii="Arial" w:hAnsi="Arial" w:cs="Arial"/>
              <w:highlight w:val="yellow"/>
            </w:rPr>
            <w:t xml:space="preserve">ONSITE, FACE-TO-FACE, </w:t>
          </w:r>
          <w:r w:rsidR="003165F4" w:rsidRPr="00593961">
            <w:rPr>
              <w:rFonts w:ascii="Arial" w:hAnsi="Arial" w:cs="Arial"/>
              <w:highlight w:val="yellow"/>
            </w:rPr>
            <w:t xml:space="preserve">DISTANCE TECHNOLOGY, </w:t>
          </w:r>
          <w:r w:rsidR="00D54610" w:rsidRPr="00593961">
            <w:rPr>
              <w:rFonts w:ascii="Arial" w:hAnsi="Arial" w:cs="Arial"/>
              <w:highlight w:val="yellow"/>
            </w:rPr>
            <w:t>PRE-RECORDED WEBINAR, ETC.</w:t>
          </w:r>
        </w:sdtContent>
      </w:sdt>
      <w:r w:rsidR="00202AAA" w:rsidRPr="00593961">
        <w:rPr>
          <w:rFonts w:ascii="Arial" w:hAnsi="Arial" w:cs="Arial"/>
        </w:rPr>
        <w:t>.</w:t>
      </w:r>
    </w:p>
    <w:p w14:paraId="01B0249C" w14:textId="6E4E0A81" w:rsidR="00CD3454" w:rsidRPr="006E2C5E" w:rsidRDefault="00CD3454" w:rsidP="00CD3454">
      <w:pPr>
        <w:pStyle w:val="Heading1"/>
        <w:rPr>
          <w:rFonts w:ascii="Arial" w:hAnsi="Arial" w:cs="Arial"/>
          <w:color w:val="auto"/>
          <w:sz w:val="22"/>
          <w:szCs w:val="22"/>
          <w:u w:val="single"/>
        </w:rPr>
      </w:pPr>
      <w:r>
        <w:rPr>
          <w:rFonts w:ascii="Arial" w:hAnsi="Arial" w:cs="Arial"/>
          <w:color w:val="auto"/>
          <w:sz w:val="22"/>
          <w:szCs w:val="22"/>
          <w:u w:val="single"/>
        </w:rPr>
        <w:t>A</w:t>
      </w:r>
      <w:r w:rsidRPr="006E2C5E">
        <w:rPr>
          <w:rFonts w:ascii="Arial" w:hAnsi="Arial" w:cs="Arial"/>
          <w:color w:val="auto"/>
          <w:sz w:val="22"/>
          <w:szCs w:val="22"/>
          <w:u w:val="single"/>
        </w:rPr>
        <w:t xml:space="preserve">PPLICABILITY </w:t>
      </w:r>
    </w:p>
    <w:p w14:paraId="5D792EAA" w14:textId="34845702" w:rsidR="00CD3454" w:rsidRPr="00593961" w:rsidRDefault="00CD3454" w:rsidP="00CD3454">
      <w:pPr>
        <w:rPr>
          <w:rFonts w:ascii="Arial" w:hAnsi="Arial" w:cs="Arial"/>
        </w:rPr>
      </w:pPr>
      <w:r w:rsidRPr="00593961">
        <w:rPr>
          <w:rFonts w:ascii="Arial" w:hAnsi="Arial" w:cs="Arial"/>
        </w:rPr>
        <w:t>This policy applies to those who collect, maintain, use, manage, operate, report or are otherwise active in the control of data regardless of format. This includes staff from</w:t>
      </w:r>
      <w:r w:rsidR="006C0A21" w:rsidRPr="00593961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244150440"/>
          <w:placeholder>
            <w:docPart w:val="DefaultPlaceholder_-1854013440"/>
          </w:placeholder>
        </w:sdtPr>
        <w:sdtEndPr/>
        <w:sdtContent>
          <w:r w:rsidRPr="00593961">
            <w:rPr>
              <w:rFonts w:ascii="Arial" w:hAnsi="Arial" w:cs="Arial"/>
              <w:highlight w:val="yellow"/>
            </w:rPr>
            <w:t>NAME OF LOCAL PROGRAMS/AGENCIES</w:t>
          </w:r>
        </w:sdtContent>
      </w:sdt>
      <w:r w:rsidRPr="00593961">
        <w:rPr>
          <w:rFonts w:ascii="Arial" w:hAnsi="Arial" w:cs="Arial"/>
        </w:rPr>
        <w:t xml:space="preserve"> directly associated with </w:t>
      </w:r>
      <w:sdt>
        <w:sdtPr>
          <w:rPr>
            <w:rFonts w:ascii="Arial" w:hAnsi="Arial" w:cs="Arial"/>
          </w:rPr>
          <w:id w:val="-1292434514"/>
          <w:placeholder>
            <w:docPart w:val="DefaultPlaceholder_-1854013440"/>
          </w:placeholder>
        </w:sdtPr>
        <w:sdtEndPr/>
        <w:sdtContent>
          <w:r w:rsidRPr="00593961">
            <w:rPr>
              <w:rFonts w:ascii="Arial" w:hAnsi="Arial" w:cs="Arial"/>
              <w:highlight w:val="yellow"/>
            </w:rPr>
            <w:t>NAME OF PARTICIPATING AGENCY(IES)</w:t>
          </w:r>
        </w:sdtContent>
      </w:sdt>
      <w:r w:rsidRPr="00593961">
        <w:rPr>
          <w:rFonts w:ascii="Arial" w:hAnsi="Arial" w:cs="Arial"/>
        </w:rPr>
        <w:t xml:space="preserve">. All local programs, agencies, contractors, and staff identified in this policy must adhere to this policy. These entities and the mechanism (regulation/contract/interagency agreement) that make this policy applicable to each program/agency are listed in the table below. </w:t>
      </w:r>
    </w:p>
    <w:tbl>
      <w:tblPr>
        <w:tblStyle w:val="GridTable4Accent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D3454" w14:paraId="529C6E47" w14:textId="77777777" w:rsidTr="007305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D00203B" w14:textId="77777777" w:rsidR="00CD3454" w:rsidRPr="00E15F11" w:rsidRDefault="00CD3454" w:rsidP="00304CA1">
            <w:pPr>
              <w:rPr>
                <w:rFonts w:ascii="Arial" w:hAnsi="Arial" w:cs="Arial"/>
                <w:b w:val="0"/>
                <w:u w:val="single"/>
              </w:rPr>
            </w:pPr>
            <w:r w:rsidRPr="00E15F11">
              <w:rPr>
                <w:rFonts w:ascii="Arial" w:hAnsi="Arial" w:cs="Arial"/>
                <w:u w:val="single"/>
              </w:rPr>
              <w:t>Entities Covered by Policy</w:t>
            </w:r>
          </w:p>
        </w:tc>
        <w:tc>
          <w:tcPr>
            <w:tcW w:w="4675" w:type="dxa"/>
          </w:tcPr>
          <w:p w14:paraId="58E13433" w14:textId="77777777" w:rsidR="00CD3454" w:rsidRPr="00E15F11" w:rsidRDefault="00CD3454" w:rsidP="00304C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u w:val="single"/>
              </w:rPr>
            </w:pPr>
            <w:r w:rsidRPr="00E15F11">
              <w:rPr>
                <w:rFonts w:ascii="Arial" w:hAnsi="Arial" w:cs="Arial"/>
                <w:u w:val="single"/>
              </w:rPr>
              <w:t>Mechanism</w:t>
            </w:r>
          </w:p>
        </w:tc>
      </w:tr>
      <w:tr w:rsidR="00CD3454" w:rsidRPr="00593961" w14:paraId="27F467AD" w14:textId="77777777" w:rsidTr="007778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63F8D42" w14:textId="6FF1EDF9" w:rsidR="00CD3454" w:rsidRPr="0077785E" w:rsidRDefault="0077785E" w:rsidP="00304CA1">
            <w:pPr>
              <w:rPr>
                <w:rFonts w:ascii="Arial" w:hAnsi="Arial" w:cs="Arial"/>
                <w:b w:val="0"/>
                <w:i/>
              </w:rPr>
            </w:pPr>
            <w:r w:rsidRPr="0077785E">
              <w:rPr>
                <w:rFonts w:ascii="Arial" w:hAnsi="Arial" w:cs="Arial"/>
                <w:b w:val="0"/>
                <w:i/>
              </w:rPr>
              <w:t>(insert name of program/agency)</w:t>
            </w:r>
          </w:p>
        </w:tc>
        <w:tc>
          <w:tcPr>
            <w:tcW w:w="4675" w:type="dxa"/>
          </w:tcPr>
          <w:p w14:paraId="5F1AF34B" w14:textId="2F8E904A" w:rsidR="00CD3454" w:rsidRPr="0077785E" w:rsidRDefault="0077785E" w:rsidP="00304C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 w:rsidRPr="0077785E">
              <w:rPr>
                <w:rFonts w:ascii="Arial" w:hAnsi="Arial" w:cs="Arial"/>
                <w:i/>
              </w:rPr>
              <w:t>(insert regulation/contract/interagency agreement)</w:t>
            </w:r>
          </w:p>
        </w:tc>
      </w:tr>
      <w:tr w:rsidR="0077785E" w:rsidRPr="00593961" w14:paraId="41BE5BFC" w14:textId="77777777" w:rsidTr="007778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63A331C" w14:textId="4943F35F" w:rsidR="0077785E" w:rsidRPr="00593961" w:rsidRDefault="0077785E" w:rsidP="0077785E">
            <w:pPr>
              <w:rPr>
                <w:rFonts w:ascii="Arial" w:hAnsi="Arial" w:cs="Arial"/>
                <w:u w:val="single"/>
              </w:rPr>
            </w:pPr>
            <w:r w:rsidRPr="0077785E">
              <w:rPr>
                <w:rFonts w:ascii="Arial" w:hAnsi="Arial" w:cs="Arial"/>
                <w:b w:val="0"/>
                <w:i/>
              </w:rPr>
              <w:t>(insert name of program/agency)</w:t>
            </w:r>
          </w:p>
        </w:tc>
        <w:tc>
          <w:tcPr>
            <w:tcW w:w="4675" w:type="dxa"/>
          </w:tcPr>
          <w:p w14:paraId="61C79C27" w14:textId="02AC7C78" w:rsidR="0077785E" w:rsidRPr="00593961" w:rsidRDefault="0077785E" w:rsidP="007778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u w:val="single"/>
              </w:rPr>
            </w:pPr>
            <w:r w:rsidRPr="0077785E">
              <w:rPr>
                <w:rFonts w:ascii="Arial" w:hAnsi="Arial" w:cs="Arial"/>
                <w:i/>
              </w:rPr>
              <w:t>(insert regulation/contract/interagency agreement)</w:t>
            </w:r>
          </w:p>
        </w:tc>
      </w:tr>
      <w:tr w:rsidR="0077785E" w:rsidRPr="00593961" w14:paraId="12F02C2B" w14:textId="77777777" w:rsidTr="007778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EDBA7E4" w14:textId="6ED95895" w:rsidR="0077785E" w:rsidRPr="00593961" w:rsidRDefault="0077785E" w:rsidP="0077785E">
            <w:pPr>
              <w:rPr>
                <w:rFonts w:ascii="Arial" w:hAnsi="Arial" w:cs="Arial"/>
                <w:u w:val="single"/>
              </w:rPr>
            </w:pPr>
            <w:r w:rsidRPr="0077785E">
              <w:rPr>
                <w:rFonts w:ascii="Arial" w:hAnsi="Arial" w:cs="Arial"/>
                <w:b w:val="0"/>
                <w:i/>
              </w:rPr>
              <w:t>(insert name of program/agency)</w:t>
            </w:r>
          </w:p>
        </w:tc>
        <w:tc>
          <w:tcPr>
            <w:tcW w:w="4675" w:type="dxa"/>
          </w:tcPr>
          <w:p w14:paraId="0BC4AB66" w14:textId="389FD122" w:rsidR="0077785E" w:rsidRPr="00593961" w:rsidRDefault="0077785E" w:rsidP="007778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u w:val="single"/>
              </w:rPr>
            </w:pPr>
            <w:r w:rsidRPr="0077785E">
              <w:rPr>
                <w:rFonts w:ascii="Arial" w:hAnsi="Arial" w:cs="Arial"/>
                <w:i/>
              </w:rPr>
              <w:t>(insert regulation/contract/interagency agreement)</w:t>
            </w:r>
          </w:p>
        </w:tc>
      </w:tr>
      <w:tr w:rsidR="0077785E" w:rsidRPr="00593961" w14:paraId="37A59245" w14:textId="77777777" w:rsidTr="007778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2DB255F" w14:textId="0E8E17B1" w:rsidR="0077785E" w:rsidRPr="00593961" w:rsidRDefault="0077785E" w:rsidP="0077785E">
            <w:pPr>
              <w:rPr>
                <w:rFonts w:ascii="Arial" w:hAnsi="Arial" w:cs="Arial"/>
                <w:u w:val="single"/>
              </w:rPr>
            </w:pPr>
            <w:r w:rsidRPr="0077785E">
              <w:rPr>
                <w:rFonts w:ascii="Arial" w:hAnsi="Arial" w:cs="Arial"/>
                <w:b w:val="0"/>
                <w:i/>
              </w:rPr>
              <w:t>(insert name of program/agency)</w:t>
            </w:r>
          </w:p>
        </w:tc>
        <w:tc>
          <w:tcPr>
            <w:tcW w:w="4675" w:type="dxa"/>
          </w:tcPr>
          <w:p w14:paraId="4C356662" w14:textId="755B7DBB" w:rsidR="0077785E" w:rsidRPr="00593961" w:rsidRDefault="0077785E" w:rsidP="007778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u w:val="single"/>
              </w:rPr>
            </w:pPr>
            <w:r w:rsidRPr="0077785E">
              <w:rPr>
                <w:rFonts w:ascii="Arial" w:hAnsi="Arial" w:cs="Arial"/>
                <w:i/>
              </w:rPr>
              <w:t>(insert regulation/contract/interagency agreement)</w:t>
            </w:r>
          </w:p>
        </w:tc>
      </w:tr>
      <w:tr w:rsidR="0077785E" w:rsidRPr="00593961" w14:paraId="054ADAD2" w14:textId="77777777" w:rsidTr="007778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5E944A5" w14:textId="6BD463AB" w:rsidR="0077785E" w:rsidRPr="00593961" w:rsidRDefault="0077785E" w:rsidP="0077785E">
            <w:pPr>
              <w:rPr>
                <w:rFonts w:ascii="Arial" w:hAnsi="Arial" w:cs="Arial"/>
                <w:u w:val="single"/>
              </w:rPr>
            </w:pPr>
            <w:r w:rsidRPr="0077785E">
              <w:rPr>
                <w:rFonts w:ascii="Arial" w:hAnsi="Arial" w:cs="Arial"/>
                <w:b w:val="0"/>
                <w:i/>
              </w:rPr>
              <w:t>(insert name of program/agency)</w:t>
            </w:r>
          </w:p>
        </w:tc>
        <w:tc>
          <w:tcPr>
            <w:tcW w:w="4675" w:type="dxa"/>
          </w:tcPr>
          <w:p w14:paraId="40FB5724" w14:textId="75E453FE" w:rsidR="0077785E" w:rsidRPr="00593961" w:rsidRDefault="0077785E" w:rsidP="007778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u w:val="single"/>
              </w:rPr>
            </w:pPr>
            <w:r w:rsidRPr="0077785E">
              <w:rPr>
                <w:rFonts w:ascii="Arial" w:hAnsi="Arial" w:cs="Arial"/>
                <w:i/>
              </w:rPr>
              <w:t>(insert regulation/contract/interagency agreement)</w:t>
            </w:r>
          </w:p>
        </w:tc>
      </w:tr>
      <w:tr w:rsidR="0077785E" w:rsidRPr="00593961" w14:paraId="3327D7A0" w14:textId="77777777" w:rsidTr="007778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3B95C7E" w14:textId="743DAE4C" w:rsidR="0077785E" w:rsidRPr="00593961" w:rsidRDefault="0077785E" w:rsidP="0077785E">
            <w:pPr>
              <w:rPr>
                <w:rFonts w:ascii="Arial" w:hAnsi="Arial" w:cs="Arial"/>
                <w:u w:val="single"/>
              </w:rPr>
            </w:pPr>
            <w:r w:rsidRPr="0077785E">
              <w:rPr>
                <w:rFonts w:ascii="Arial" w:hAnsi="Arial" w:cs="Arial"/>
                <w:b w:val="0"/>
                <w:i/>
              </w:rPr>
              <w:t>(insert name of program/agency)</w:t>
            </w:r>
          </w:p>
        </w:tc>
        <w:tc>
          <w:tcPr>
            <w:tcW w:w="4675" w:type="dxa"/>
          </w:tcPr>
          <w:p w14:paraId="191E1C14" w14:textId="247D1CB1" w:rsidR="0077785E" w:rsidRPr="00593961" w:rsidRDefault="0077785E" w:rsidP="007778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u w:val="single"/>
              </w:rPr>
            </w:pPr>
            <w:r w:rsidRPr="0077785E">
              <w:rPr>
                <w:rFonts w:ascii="Arial" w:hAnsi="Arial" w:cs="Arial"/>
                <w:i/>
              </w:rPr>
              <w:t>(insert regulation/contract/interagency agreement)</w:t>
            </w:r>
          </w:p>
        </w:tc>
      </w:tr>
      <w:tr w:rsidR="0077785E" w:rsidRPr="00593961" w14:paraId="4141420C" w14:textId="77777777" w:rsidTr="007778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A87DCFC" w14:textId="595E1C3C" w:rsidR="0077785E" w:rsidRPr="00593961" w:rsidRDefault="0077785E" w:rsidP="0077785E">
            <w:pPr>
              <w:rPr>
                <w:rFonts w:ascii="Arial" w:hAnsi="Arial" w:cs="Arial"/>
                <w:u w:val="single"/>
              </w:rPr>
            </w:pPr>
            <w:r w:rsidRPr="0077785E">
              <w:rPr>
                <w:rFonts w:ascii="Arial" w:hAnsi="Arial" w:cs="Arial"/>
                <w:b w:val="0"/>
                <w:i/>
              </w:rPr>
              <w:t>(insert name of program/agency)</w:t>
            </w:r>
          </w:p>
        </w:tc>
        <w:tc>
          <w:tcPr>
            <w:tcW w:w="4675" w:type="dxa"/>
          </w:tcPr>
          <w:p w14:paraId="69356A70" w14:textId="4D7A74C8" w:rsidR="0077785E" w:rsidRPr="00593961" w:rsidRDefault="0077785E" w:rsidP="007778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u w:val="single"/>
              </w:rPr>
            </w:pPr>
            <w:r w:rsidRPr="0077785E">
              <w:rPr>
                <w:rFonts w:ascii="Arial" w:hAnsi="Arial" w:cs="Arial"/>
                <w:i/>
              </w:rPr>
              <w:t>(insert regulation/contract/interagency agreement)</w:t>
            </w:r>
          </w:p>
        </w:tc>
      </w:tr>
      <w:tr w:rsidR="0077785E" w:rsidRPr="00593961" w14:paraId="03B4DA35" w14:textId="77777777" w:rsidTr="007778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F8FADC2" w14:textId="7215B007" w:rsidR="0077785E" w:rsidRPr="00593961" w:rsidRDefault="0077785E" w:rsidP="0077785E">
            <w:pPr>
              <w:rPr>
                <w:rFonts w:ascii="Arial" w:hAnsi="Arial" w:cs="Arial"/>
                <w:u w:val="single"/>
              </w:rPr>
            </w:pPr>
            <w:r w:rsidRPr="0077785E">
              <w:rPr>
                <w:rFonts w:ascii="Arial" w:hAnsi="Arial" w:cs="Arial"/>
                <w:b w:val="0"/>
                <w:i/>
              </w:rPr>
              <w:t>(insert name of program/agency)</w:t>
            </w:r>
          </w:p>
        </w:tc>
        <w:tc>
          <w:tcPr>
            <w:tcW w:w="4675" w:type="dxa"/>
          </w:tcPr>
          <w:p w14:paraId="4609DECB" w14:textId="73B5DAFE" w:rsidR="0077785E" w:rsidRPr="00593961" w:rsidRDefault="0077785E" w:rsidP="007778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u w:val="single"/>
              </w:rPr>
            </w:pPr>
            <w:r w:rsidRPr="0077785E">
              <w:rPr>
                <w:rFonts w:ascii="Arial" w:hAnsi="Arial" w:cs="Arial"/>
                <w:i/>
              </w:rPr>
              <w:t>(insert regulation/contract/interagency agreement)</w:t>
            </w:r>
          </w:p>
        </w:tc>
      </w:tr>
      <w:tr w:rsidR="0077785E" w:rsidRPr="00593961" w14:paraId="783C567C" w14:textId="77777777" w:rsidTr="007778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C23C92B" w14:textId="59AED37A" w:rsidR="0077785E" w:rsidRPr="00593961" w:rsidRDefault="0077785E" w:rsidP="0077785E">
            <w:pPr>
              <w:rPr>
                <w:rFonts w:ascii="Arial" w:hAnsi="Arial" w:cs="Arial"/>
                <w:u w:val="single"/>
              </w:rPr>
            </w:pPr>
            <w:r w:rsidRPr="0077785E">
              <w:rPr>
                <w:rFonts w:ascii="Arial" w:hAnsi="Arial" w:cs="Arial"/>
                <w:b w:val="0"/>
                <w:i/>
              </w:rPr>
              <w:t>(insert name of program/agency)</w:t>
            </w:r>
          </w:p>
        </w:tc>
        <w:tc>
          <w:tcPr>
            <w:tcW w:w="4675" w:type="dxa"/>
          </w:tcPr>
          <w:p w14:paraId="13E94D04" w14:textId="6479CE1F" w:rsidR="0077785E" w:rsidRPr="00593961" w:rsidRDefault="0077785E" w:rsidP="007778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u w:val="single"/>
              </w:rPr>
            </w:pPr>
            <w:r w:rsidRPr="0077785E">
              <w:rPr>
                <w:rFonts w:ascii="Arial" w:hAnsi="Arial" w:cs="Arial"/>
                <w:i/>
              </w:rPr>
              <w:t>(insert regulation/contract/interagency agreement)</w:t>
            </w:r>
          </w:p>
        </w:tc>
      </w:tr>
      <w:tr w:rsidR="0077785E" w:rsidRPr="00593961" w14:paraId="6A0AA5EE" w14:textId="77777777" w:rsidTr="007778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DCED08D" w14:textId="29309EEB" w:rsidR="0077785E" w:rsidRPr="00593961" w:rsidRDefault="0077785E" w:rsidP="0077785E">
            <w:pPr>
              <w:rPr>
                <w:rFonts w:ascii="Arial" w:hAnsi="Arial" w:cs="Arial"/>
                <w:u w:val="single"/>
              </w:rPr>
            </w:pPr>
            <w:r w:rsidRPr="0077785E">
              <w:rPr>
                <w:rFonts w:ascii="Arial" w:hAnsi="Arial" w:cs="Arial"/>
                <w:b w:val="0"/>
                <w:i/>
              </w:rPr>
              <w:t>(insert name of program/agency)</w:t>
            </w:r>
          </w:p>
        </w:tc>
        <w:tc>
          <w:tcPr>
            <w:tcW w:w="4675" w:type="dxa"/>
          </w:tcPr>
          <w:p w14:paraId="422394A7" w14:textId="2E6198E0" w:rsidR="0077785E" w:rsidRPr="00593961" w:rsidRDefault="0077785E" w:rsidP="007778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u w:val="single"/>
              </w:rPr>
            </w:pPr>
            <w:r w:rsidRPr="0077785E">
              <w:rPr>
                <w:rFonts w:ascii="Arial" w:hAnsi="Arial" w:cs="Arial"/>
                <w:i/>
              </w:rPr>
              <w:t>(insert regulation/contract/interagency agreement)</w:t>
            </w:r>
          </w:p>
        </w:tc>
      </w:tr>
    </w:tbl>
    <w:p w14:paraId="0682AB0A" w14:textId="77777777" w:rsidR="00CD3454" w:rsidRDefault="00CD3454" w:rsidP="00D86E61">
      <w:pPr>
        <w:spacing w:after="0" w:line="240" w:lineRule="auto"/>
        <w:rPr>
          <w:rFonts w:ascii="Times New Roman" w:hAnsi="Times New Roman" w:cs="Times New Roman"/>
        </w:rPr>
      </w:pPr>
    </w:p>
    <w:p w14:paraId="5C14C6FF" w14:textId="77777777" w:rsidR="006B395E" w:rsidRDefault="006B395E" w:rsidP="00D86E61">
      <w:pPr>
        <w:spacing w:after="0" w:line="240" w:lineRule="auto"/>
        <w:rPr>
          <w:rFonts w:ascii="Times New Roman" w:hAnsi="Times New Roman" w:cs="Times New Roman"/>
          <w:b/>
        </w:rPr>
      </w:pPr>
    </w:p>
    <w:p w14:paraId="24230FDC" w14:textId="37F36815" w:rsidR="000411A3" w:rsidRPr="003C60AF" w:rsidRDefault="000411A3" w:rsidP="00D86E61">
      <w:pPr>
        <w:spacing w:after="0" w:line="240" w:lineRule="auto"/>
        <w:rPr>
          <w:rFonts w:ascii="Arial" w:hAnsi="Arial" w:cs="Arial"/>
          <w:b/>
          <w:u w:val="single"/>
        </w:rPr>
      </w:pPr>
      <w:r w:rsidRPr="003C60AF">
        <w:rPr>
          <w:rFonts w:ascii="Arial" w:hAnsi="Arial" w:cs="Arial"/>
          <w:b/>
          <w:u w:val="single"/>
        </w:rPr>
        <w:t>PROCESSES</w:t>
      </w:r>
    </w:p>
    <w:p w14:paraId="702441FC" w14:textId="77777777" w:rsidR="00477375" w:rsidRPr="004E6AA0" w:rsidRDefault="00477375" w:rsidP="00D86E61">
      <w:pPr>
        <w:spacing w:after="0" w:line="240" w:lineRule="auto"/>
        <w:rPr>
          <w:rFonts w:ascii="Arial" w:hAnsi="Arial" w:cs="Arial"/>
        </w:rPr>
      </w:pPr>
    </w:p>
    <w:p w14:paraId="3A04634C" w14:textId="77777777" w:rsidR="006B395E" w:rsidRPr="004E6AA0" w:rsidRDefault="00EA59E3" w:rsidP="00D86E61">
      <w:pPr>
        <w:spacing w:after="0" w:line="240" w:lineRule="auto"/>
        <w:rPr>
          <w:rFonts w:ascii="Arial" w:hAnsi="Arial" w:cs="Arial"/>
          <w:i/>
        </w:rPr>
      </w:pPr>
      <w:r w:rsidRPr="004E6AA0">
        <w:rPr>
          <w:rFonts w:ascii="Arial" w:hAnsi="Arial" w:cs="Arial"/>
          <w:i/>
        </w:rPr>
        <w:t>Data Dictionaries/</w:t>
      </w:r>
      <w:r w:rsidR="00F10093" w:rsidRPr="004E6AA0">
        <w:rPr>
          <w:rFonts w:ascii="Arial" w:hAnsi="Arial" w:cs="Arial"/>
          <w:i/>
        </w:rPr>
        <w:t xml:space="preserve">Business Rules </w:t>
      </w:r>
      <w:r w:rsidRPr="004E6AA0">
        <w:rPr>
          <w:rFonts w:ascii="Arial" w:hAnsi="Arial" w:cs="Arial"/>
          <w:i/>
        </w:rPr>
        <w:t>Manuals</w:t>
      </w:r>
    </w:p>
    <w:p w14:paraId="55623319" w14:textId="77777777" w:rsidR="00EA59E3" w:rsidRPr="004E6AA0" w:rsidRDefault="00EA59E3" w:rsidP="00D86E61">
      <w:pPr>
        <w:spacing w:after="0" w:line="240" w:lineRule="auto"/>
        <w:rPr>
          <w:rFonts w:ascii="Arial" w:hAnsi="Arial" w:cs="Arial"/>
          <w:i/>
        </w:rPr>
      </w:pPr>
    </w:p>
    <w:p w14:paraId="339E57A8" w14:textId="192A0100" w:rsidR="00346515" w:rsidRPr="00593961" w:rsidRDefault="00EA59E3" w:rsidP="00D86E61">
      <w:pPr>
        <w:spacing w:after="0" w:line="240" w:lineRule="auto"/>
        <w:rPr>
          <w:rFonts w:ascii="Arial" w:hAnsi="Arial" w:cs="Arial"/>
        </w:rPr>
      </w:pPr>
      <w:r w:rsidRPr="00593961">
        <w:rPr>
          <w:rFonts w:ascii="Arial" w:hAnsi="Arial" w:cs="Arial"/>
        </w:rPr>
        <w:t xml:space="preserve">All users have access to </w:t>
      </w:r>
      <w:sdt>
        <w:sdtPr>
          <w:rPr>
            <w:rFonts w:ascii="Arial" w:hAnsi="Arial" w:cs="Arial"/>
          </w:rPr>
          <w:id w:val="-7605710"/>
          <w:placeholder>
            <w:docPart w:val="0F056A3AC1014F879E0E5EB2A7DEF7CA"/>
          </w:placeholder>
        </w:sdtPr>
        <w:sdtEndPr/>
        <w:sdtContent>
          <w:r w:rsidRPr="00593961">
            <w:rPr>
              <w:rFonts w:ascii="Arial" w:hAnsi="Arial" w:cs="Arial"/>
              <w:highlight w:val="yellow"/>
            </w:rPr>
            <w:t xml:space="preserve">NAME OF DATA SYSTEM </w:t>
          </w:r>
        </w:sdtContent>
      </w:sdt>
      <w:r w:rsidRPr="00593961">
        <w:rPr>
          <w:rFonts w:ascii="Arial" w:hAnsi="Arial" w:cs="Arial"/>
        </w:rPr>
        <w:t xml:space="preserve">‘s </w:t>
      </w:r>
      <w:sdt>
        <w:sdtPr>
          <w:rPr>
            <w:rFonts w:ascii="Arial" w:hAnsi="Arial" w:cs="Arial"/>
          </w:rPr>
          <w:id w:val="235903225"/>
          <w:placeholder>
            <w:docPart w:val="57DFA107C5784F38B3D7966C977929BE"/>
          </w:placeholder>
        </w:sdtPr>
        <w:sdtEndPr/>
        <w:sdtContent>
          <w:r w:rsidR="00202AAA" w:rsidRPr="00593961">
            <w:rPr>
              <w:rFonts w:ascii="Arial" w:hAnsi="Arial" w:cs="Arial"/>
              <w:highlight w:val="yellow"/>
            </w:rPr>
            <w:t>N</w:t>
          </w:r>
          <w:r w:rsidRPr="00593961">
            <w:rPr>
              <w:rFonts w:ascii="Arial" w:hAnsi="Arial" w:cs="Arial"/>
              <w:highlight w:val="yellow"/>
            </w:rPr>
            <w:t>AME OF DATA DICTIONARY/MANUAL/TRAINING RESOURCE</w:t>
          </w:r>
        </w:sdtContent>
      </w:sdt>
      <w:r w:rsidRPr="00593961">
        <w:rPr>
          <w:rFonts w:ascii="Arial" w:hAnsi="Arial" w:cs="Arial"/>
        </w:rPr>
        <w:t xml:space="preserve"> which explains </w:t>
      </w:r>
      <w:r w:rsidR="00C40108" w:rsidRPr="00593961">
        <w:rPr>
          <w:rFonts w:ascii="Arial" w:hAnsi="Arial" w:cs="Arial"/>
        </w:rPr>
        <w:t>all associated data processes</w:t>
      </w:r>
      <w:r w:rsidR="00083281" w:rsidRPr="00593961">
        <w:rPr>
          <w:rFonts w:ascii="Arial" w:hAnsi="Arial" w:cs="Arial"/>
        </w:rPr>
        <w:t xml:space="preserve"> and timelines</w:t>
      </w:r>
      <w:r w:rsidR="00C40108" w:rsidRPr="00593961">
        <w:rPr>
          <w:rFonts w:ascii="Arial" w:hAnsi="Arial" w:cs="Arial"/>
        </w:rPr>
        <w:t xml:space="preserve"> including</w:t>
      </w:r>
      <w:r w:rsidR="00346515" w:rsidRPr="00593961">
        <w:rPr>
          <w:rFonts w:ascii="Arial" w:hAnsi="Arial" w:cs="Arial"/>
        </w:rPr>
        <w:t>:</w:t>
      </w:r>
    </w:p>
    <w:p w14:paraId="3DB7F675" w14:textId="6FAA327A" w:rsidR="00346515" w:rsidRPr="00593961" w:rsidRDefault="0065161C" w:rsidP="007D03F0">
      <w:pPr>
        <w:pStyle w:val="ListParagraph"/>
        <w:numPr>
          <w:ilvl w:val="0"/>
          <w:numId w:val="33"/>
        </w:numPr>
        <w:spacing w:after="0" w:line="240" w:lineRule="auto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558010607"/>
          <w:placeholder>
            <w:docPart w:val="DefaultPlaceholder_-1854013440"/>
          </w:placeholder>
        </w:sdtPr>
        <w:sdtEndPr/>
        <w:sdtContent>
          <w:r w:rsidR="00EA59E3" w:rsidRPr="00593961">
            <w:rPr>
              <w:rFonts w:ascii="Arial" w:hAnsi="Arial" w:cs="Arial"/>
              <w:highlight w:val="yellow"/>
            </w:rPr>
            <w:t>ENTER</w:t>
          </w:r>
          <w:r w:rsidR="00083281" w:rsidRPr="00593961">
            <w:rPr>
              <w:rFonts w:ascii="Arial" w:hAnsi="Arial" w:cs="Arial"/>
              <w:highlight w:val="yellow"/>
            </w:rPr>
            <w:t>ING</w:t>
          </w:r>
          <w:r w:rsidR="00906518" w:rsidRPr="00593961">
            <w:rPr>
              <w:rFonts w:ascii="Arial" w:hAnsi="Arial" w:cs="Arial"/>
              <w:highlight w:val="yellow"/>
            </w:rPr>
            <w:t>/UPLOAD</w:t>
          </w:r>
          <w:r w:rsidR="00083281" w:rsidRPr="00593961">
            <w:rPr>
              <w:rFonts w:ascii="Arial" w:hAnsi="Arial" w:cs="Arial"/>
              <w:highlight w:val="yellow"/>
            </w:rPr>
            <w:t>ING</w:t>
          </w:r>
          <w:r w:rsidR="00EA59E3" w:rsidRPr="00593961">
            <w:rPr>
              <w:rFonts w:ascii="Arial" w:hAnsi="Arial" w:cs="Arial"/>
              <w:highlight w:val="yellow"/>
            </w:rPr>
            <w:t xml:space="preserve"> DATA INTO THE SYSTEM, ENSUR</w:t>
          </w:r>
          <w:r w:rsidR="00083281" w:rsidRPr="00593961">
            <w:rPr>
              <w:rFonts w:ascii="Arial" w:hAnsi="Arial" w:cs="Arial"/>
              <w:highlight w:val="yellow"/>
            </w:rPr>
            <w:t>ING</w:t>
          </w:r>
          <w:r w:rsidR="00EA59E3" w:rsidRPr="00593961">
            <w:rPr>
              <w:rFonts w:ascii="Arial" w:hAnsi="Arial" w:cs="Arial"/>
              <w:highlight w:val="yellow"/>
            </w:rPr>
            <w:t xml:space="preserve"> ACCURACY OF DATA BEING ENTERED</w:t>
          </w:r>
          <w:r w:rsidR="00906518" w:rsidRPr="00593961">
            <w:rPr>
              <w:rFonts w:ascii="Arial" w:hAnsi="Arial" w:cs="Arial"/>
              <w:highlight w:val="yellow"/>
            </w:rPr>
            <w:t>/UPLOADED</w:t>
          </w:r>
          <w:r w:rsidR="00637AB8" w:rsidRPr="00593961">
            <w:rPr>
              <w:rFonts w:ascii="Arial" w:hAnsi="Arial" w:cs="Arial"/>
              <w:highlight w:val="yellow"/>
            </w:rPr>
            <w:t xml:space="preserve">, </w:t>
          </w:r>
          <w:r w:rsidR="00083281" w:rsidRPr="00593961">
            <w:rPr>
              <w:rFonts w:ascii="Arial" w:hAnsi="Arial" w:cs="Arial"/>
              <w:highlight w:val="yellow"/>
            </w:rPr>
            <w:t xml:space="preserve">CONDUCTING </w:t>
          </w:r>
          <w:r w:rsidR="00637AB8" w:rsidRPr="00593961">
            <w:rPr>
              <w:rFonts w:ascii="Arial" w:hAnsi="Arial" w:cs="Arial"/>
              <w:highlight w:val="yellow"/>
            </w:rPr>
            <w:t>STEP BY STEP DATA ANALYSIS FOR STANDARD REPORTS (THAT ARE NOT SYSTEM GENERATED), ETC.</w:t>
          </w:r>
        </w:sdtContent>
      </w:sdt>
      <w:r w:rsidR="00C40108" w:rsidRPr="00593961">
        <w:rPr>
          <w:rFonts w:ascii="Arial" w:hAnsi="Arial" w:cs="Arial"/>
        </w:rPr>
        <w:t xml:space="preserve">  </w:t>
      </w:r>
    </w:p>
    <w:p w14:paraId="4D0FF8F5" w14:textId="77777777" w:rsidR="00346515" w:rsidRPr="00593961" w:rsidRDefault="00346515" w:rsidP="007D03F0">
      <w:pPr>
        <w:spacing w:after="0" w:line="240" w:lineRule="auto"/>
        <w:rPr>
          <w:rFonts w:ascii="Arial" w:hAnsi="Arial" w:cs="Arial"/>
        </w:rPr>
      </w:pPr>
    </w:p>
    <w:p w14:paraId="1D7D7633" w14:textId="3B8D21AA" w:rsidR="00EA59E3" w:rsidRPr="00593961" w:rsidRDefault="005458BC" w:rsidP="00D86E61">
      <w:pPr>
        <w:spacing w:after="0" w:line="240" w:lineRule="auto"/>
        <w:rPr>
          <w:rFonts w:ascii="Arial" w:hAnsi="Arial" w:cs="Arial"/>
        </w:rPr>
      </w:pPr>
      <w:r w:rsidRPr="00593961">
        <w:rPr>
          <w:rFonts w:ascii="Arial" w:hAnsi="Arial" w:cs="Arial"/>
        </w:rPr>
        <w:t>D</w:t>
      </w:r>
      <w:r w:rsidR="00C40108" w:rsidRPr="00593961">
        <w:rPr>
          <w:rFonts w:ascii="Arial" w:hAnsi="Arial" w:cs="Arial"/>
        </w:rPr>
        <w:t xml:space="preserve">ata dictionaries </w:t>
      </w:r>
      <w:r w:rsidRPr="00593961">
        <w:rPr>
          <w:rFonts w:ascii="Arial" w:hAnsi="Arial" w:cs="Arial"/>
        </w:rPr>
        <w:t xml:space="preserve">will </w:t>
      </w:r>
      <w:r w:rsidR="00C40108" w:rsidRPr="00593961">
        <w:rPr>
          <w:rFonts w:ascii="Arial" w:hAnsi="Arial" w:cs="Arial"/>
        </w:rPr>
        <w:t>include</w:t>
      </w:r>
      <w:r w:rsidR="00EA59E3" w:rsidRPr="00593961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455396614"/>
          <w:placeholder>
            <w:docPart w:val="DefaultPlaceholder_-1854013440"/>
          </w:placeholder>
        </w:sdtPr>
        <w:sdtEndPr/>
        <w:sdtContent>
          <w:r w:rsidR="00EA59E3" w:rsidRPr="00593961">
            <w:rPr>
              <w:rFonts w:ascii="Arial" w:hAnsi="Arial" w:cs="Arial"/>
              <w:highlight w:val="yellow"/>
            </w:rPr>
            <w:t>DEFINITIONS OF EACH DATA FIELD INCLUDING THE TYPES OF DATA THAT CAN BE ENTERED</w:t>
          </w:r>
          <w:r w:rsidRPr="00593961">
            <w:rPr>
              <w:rFonts w:ascii="Arial" w:hAnsi="Arial" w:cs="Arial"/>
              <w:highlight w:val="yellow"/>
            </w:rPr>
            <w:t>, OPTION SETS, DATA FORMATS, ETC</w:t>
          </w:r>
          <w:r w:rsidR="002027DD" w:rsidRPr="00593961">
            <w:rPr>
              <w:rFonts w:ascii="Arial" w:hAnsi="Arial" w:cs="Arial"/>
              <w:highlight w:val="yellow"/>
            </w:rPr>
            <w:t>.</w:t>
          </w:r>
        </w:sdtContent>
      </w:sdt>
      <w:r w:rsidR="00EA59E3" w:rsidRPr="00593961">
        <w:rPr>
          <w:rFonts w:ascii="Arial" w:hAnsi="Arial" w:cs="Arial"/>
        </w:rPr>
        <w:t>.</w:t>
      </w:r>
      <w:r w:rsidR="00346515" w:rsidRPr="00593961">
        <w:rPr>
          <w:rFonts w:ascii="Arial" w:hAnsi="Arial" w:cs="Arial"/>
        </w:rPr>
        <w:t xml:space="preserve"> </w:t>
      </w:r>
      <w:r w:rsidR="00EA59E3" w:rsidRPr="00593961">
        <w:rPr>
          <w:rFonts w:ascii="Arial" w:hAnsi="Arial" w:cs="Arial"/>
        </w:rPr>
        <w:t xml:space="preserve">These resources can be found </w:t>
      </w:r>
      <w:sdt>
        <w:sdtPr>
          <w:rPr>
            <w:rFonts w:ascii="Arial" w:hAnsi="Arial" w:cs="Arial"/>
          </w:rPr>
          <w:id w:val="-1524931819"/>
          <w:placeholder>
            <w:docPart w:val="92D6276F18AF49A59FEBC3E18032456E"/>
          </w:placeholder>
        </w:sdtPr>
        <w:sdtEndPr/>
        <w:sdtContent>
          <w:r w:rsidR="00EA59E3" w:rsidRPr="00593961">
            <w:rPr>
              <w:rFonts w:ascii="Arial" w:hAnsi="Arial" w:cs="Arial"/>
              <w:highlight w:val="yellow"/>
            </w:rPr>
            <w:t xml:space="preserve">WEB-BASED, EMAILED, LOCAL INTRANET, </w:t>
          </w:r>
          <w:r w:rsidR="00C40108" w:rsidRPr="00593961">
            <w:rPr>
              <w:rFonts w:ascii="Arial" w:hAnsi="Arial" w:cs="Arial"/>
              <w:highlight w:val="yellow"/>
            </w:rPr>
            <w:t xml:space="preserve">DATA SYSTEMS, HELPDESK, </w:t>
          </w:r>
          <w:r w:rsidR="00EA59E3" w:rsidRPr="00593961">
            <w:rPr>
              <w:rFonts w:ascii="Arial" w:hAnsi="Arial" w:cs="Arial"/>
              <w:highlight w:val="yellow"/>
            </w:rPr>
            <w:t>ETC</w:t>
          </w:r>
          <w:r w:rsidR="00C40108" w:rsidRPr="00593961">
            <w:rPr>
              <w:rFonts w:ascii="Arial" w:hAnsi="Arial" w:cs="Arial"/>
              <w:highlight w:val="yellow"/>
            </w:rPr>
            <w:t>.</w:t>
          </w:r>
        </w:sdtContent>
      </w:sdt>
      <w:r w:rsidR="00EA59E3" w:rsidRPr="00593961">
        <w:rPr>
          <w:rFonts w:ascii="Arial" w:hAnsi="Arial" w:cs="Arial"/>
        </w:rPr>
        <w:t xml:space="preserve"> </w:t>
      </w:r>
    </w:p>
    <w:p w14:paraId="712C40F1" w14:textId="77777777" w:rsidR="00EA59E3" w:rsidRPr="00593961" w:rsidRDefault="00EA59E3" w:rsidP="00D86E61">
      <w:pPr>
        <w:spacing w:after="0" w:line="240" w:lineRule="auto"/>
        <w:rPr>
          <w:rFonts w:ascii="Arial" w:hAnsi="Arial" w:cs="Arial"/>
        </w:rPr>
      </w:pPr>
    </w:p>
    <w:p w14:paraId="330A6760" w14:textId="77777777" w:rsidR="00346515" w:rsidRPr="00593961" w:rsidRDefault="00346515" w:rsidP="00D86E61">
      <w:pPr>
        <w:spacing w:after="0" w:line="240" w:lineRule="auto"/>
        <w:rPr>
          <w:rFonts w:ascii="Arial" w:hAnsi="Arial" w:cs="Arial"/>
          <w:i/>
        </w:rPr>
      </w:pPr>
    </w:p>
    <w:p w14:paraId="49C44EA8" w14:textId="54EA13E7" w:rsidR="00CB5527" w:rsidRPr="00593961" w:rsidRDefault="00F33703" w:rsidP="00D86E61">
      <w:pPr>
        <w:spacing w:after="0" w:line="240" w:lineRule="auto"/>
        <w:rPr>
          <w:rFonts w:ascii="Arial" w:hAnsi="Arial" w:cs="Arial"/>
          <w:i/>
        </w:rPr>
      </w:pPr>
      <w:r w:rsidRPr="00593961">
        <w:rPr>
          <w:rFonts w:ascii="Arial" w:hAnsi="Arial" w:cs="Arial"/>
          <w:i/>
        </w:rPr>
        <w:t>Data Quality Reviews</w:t>
      </w:r>
    </w:p>
    <w:p w14:paraId="0B0A50E3" w14:textId="77777777" w:rsidR="002A2D09" w:rsidRPr="00593961" w:rsidRDefault="002A2D09" w:rsidP="00D86E61">
      <w:pPr>
        <w:spacing w:after="0" w:line="240" w:lineRule="auto"/>
        <w:rPr>
          <w:rFonts w:ascii="Arial" w:hAnsi="Arial" w:cs="Arial"/>
          <w:i/>
        </w:rPr>
      </w:pPr>
    </w:p>
    <w:p w14:paraId="25CDBD61" w14:textId="042DFE1F" w:rsidR="00CB5527" w:rsidRPr="00593961" w:rsidRDefault="00CB5527" w:rsidP="00D86E61">
      <w:pPr>
        <w:spacing w:after="0" w:line="240" w:lineRule="auto"/>
        <w:rPr>
          <w:rFonts w:ascii="Arial" w:hAnsi="Arial" w:cs="Arial"/>
        </w:rPr>
      </w:pPr>
      <w:r w:rsidRPr="00593961">
        <w:rPr>
          <w:rFonts w:ascii="Arial" w:hAnsi="Arial" w:cs="Arial"/>
        </w:rPr>
        <w:t xml:space="preserve">Data quality </w:t>
      </w:r>
      <w:r w:rsidR="00F33703" w:rsidRPr="00593961">
        <w:rPr>
          <w:rFonts w:ascii="Arial" w:hAnsi="Arial" w:cs="Arial"/>
        </w:rPr>
        <w:t>reviews/</w:t>
      </w:r>
      <w:r w:rsidRPr="00593961">
        <w:rPr>
          <w:rFonts w:ascii="Arial" w:hAnsi="Arial" w:cs="Arial"/>
        </w:rPr>
        <w:t xml:space="preserve">checks will be conducted by </w:t>
      </w:r>
      <w:sdt>
        <w:sdtPr>
          <w:rPr>
            <w:rFonts w:ascii="Arial" w:hAnsi="Arial" w:cs="Arial"/>
          </w:rPr>
          <w:id w:val="-420183834"/>
          <w:placeholder>
            <w:docPart w:val="DefaultPlaceholder_-1854013440"/>
          </w:placeholder>
        </w:sdtPr>
        <w:sdtEndPr>
          <w:rPr>
            <w:highlight w:val="yellow"/>
          </w:rPr>
        </w:sdtEndPr>
        <w:sdtContent>
          <w:r w:rsidR="00637AB8" w:rsidRPr="00593961">
            <w:rPr>
              <w:rFonts w:ascii="Arial" w:hAnsi="Arial" w:cs="Arial"/>
              <w:highlight w:val="yellow"/>
            </w:rPr>
            <w:t>AGENCY, PROGRAM, ROLE, ETC</w:t>
          </w:r>
          <w:r w:rsidR="00763B48" w:rsidRPr="00593961">
            <w:rPr>
              <w:rFonts w:ascii="Arial" w:hAnsi="Arial" w:cs="Arial"/>
              <w:highlight w:val="yellow"/>
            </w:rPr>
            <w:t>.</w:t>
          </w:r>
        </w:sdtContent>
      </w:sdt>
      <w:r w:rsidR="00637AB8" w:rsidRPr="00593961" w:rsidDel="00637AB8">
        <w:rPr>
          <w:rFonts w:ascii="Arial" w:hAnsi="Arial" w:cs="Arial"/>
        </w:rPr>
        <w:t xml:space="preserve"> </w:t>
      </w:r>
      <w:r w:rsidRPr="00593961">
        <w:rPr>
          <w:rFonts w:ascii="Arial" w:hAnsi="Arial" w:cs="Arial"/>
        </w:rPr>
        <w:t xml:space="preserve">on a </w:t>
      </w:r>
      <w:sdt>
        <w:sdtPr>
          <w:rPr>
            <w:rFonts w:ascii="Arial" w:hAnsi="Arial" w:cs="Arial"/>
            <w:highlight w:val="yellow"/>
          </w:rPr>
          <w:id w:val="676460876"/>
          <w:placeholder>
            <w:docPart w:val="BB38A68BFECE4126A54C7789303DF1EF"/>
          </w:placeholder>
        </w:sdtPr>
        <w:sdtEndPr>
          <w:rPr>
            <w:highlight w:val="none"/>
          </w:rPr>
        </w:sdtEndPr>
        <w:sdtContent>
          <w:r w:rsidRPr="00593961">
            <w:rPr>
              <w:rFonts w:ascii="Arial" w:hAnsi="Arial" w:cs="Arial"/>
              <w:highlight w:val="yellow"/>
            </w:rPr>
            <w:t>REGULAR/MONTHLY/VARIED</w:t>
          </w:r>
        </w:sdtContent>
      </w:sdt>
      <w:r w:rsidRPr="00593961">
        <w:rPr>
          <w:rFonts w:ascii="Arial" w:hAnsi="Arial" w:cs="Arial"/>
        </w:rPr>
        <w:t xml:space="preserve"> schedule.  </w:t>
      </w:r>
      <w:r w:rsidR="004E6AA0" w:rsidRPr="00593961">
        <w:rPr>
          <w:rFonts w:ascii="Arial" w:hAnsi="Arial" w:cs="Arial"/>
        </w:rPr>
        <w:t>The table below outlines the types of data reviewed, the responsible group or individual, and how often the data are reviewed</w:t>
      </w:r>
      <w:r w:rsidRPr="00593961">
        <w:rPr>
          <w:rFonts w:ascii="Arial" w:hAnsi="Arial" w:cs="Arial"/>
        </w:rPr>
        <w:t>:</w:t>
      </w:r>
    </w:p>
    <w:p w14:paraId="7F8739A9" w14:textId="3C452D92" w:rsidR="000305FA" w:rsidRDefault="000305FA" w:rsidP="00D86E61">
      <w:pPr>
        <w:spacing w:after="0" w:line="240" w:lineRule="auto"/>
        <w:rPr>
          <w:rFonts w:ascii="Arial" w:hAnsi="Arial" w:cs="Arial"/>
        </w:rPr>
      </w:pPr>
    </w:p>
    <w:tbl>
      <w:tblPr>
        <w:tblStyle w:val="GridTable4Accent1"/>
        <w:tblW w:w="9265" w:type="dxa"/>
        <w:tblLayout w:type="fixed"/>
        <w:tblLook w:val="04A0" w:firstRow="1" w:lastRow="0" w:firstColumn="1" w:lastColumn="0" w:noHBand="0" w:noVBand="1"/>
      </w:tblPr>
      <w:tblGrid>
        <w:gridCol w:w="2335"/>
        <w:gridCol w:w="3690"/>
        <w:gridCol w:w="1530"/>
        <w:gridCol w:w="1710"/>
      </w:tblGrid>
      <w:tr w:rsidR="00346515" w:rsidRPr="00A9719F" w14:paraId="12542025" w14:textId="77777777" w:rsidTr="007305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0F679D81" w14:textId="2403673C" w:rsidR="00346515" w:rsidRPr="00A9719F" w:rsidRDefault="00346515" w:rsidP="00485F46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t>Type of Data</w:t>
            </w:r>
          </w:p>
        </w:tc>
        <w:tc>
          <w:tcPr>
            <w:tcW w:w="3690" w:type="dxa"/>
          </w:tcPr>
          <w:p w14:paraId="151207AD" w14:textId="48BF8B21" w:rsidR="00346515" w:rsidRPr="00A9719F" w:rsidRDefault="00346515" w:rsidP="004E6AA0">
            <w:pPr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</w:rPr>
            </w:pPr>
            <w:r w:rsidRPr="00A9719F">
              <w:rPr>
                <w:rFonts w:ascii="Arial" w:hAnsi="Arial" w:cs="Arial"/>
              </w:rPr>
              <w:t xml:space="preserve">Responsible Entity for </w:t>
            </w:r>
            <w:r>
              <w:rPr>
                <w:rFonts w:ascii="Arial" w:hAnsi="Arial" w:cs="Arial"/>
              </w:rPr>
              <w:t>T</w:t>
            </w:r>
            <w:r w:rsidRPr="00A9719F">
              <w:rPr>
                <w:rFonts w:ascii="Arial" w:hAnsi="Arial" w:cs="Arial"/>
              </w:rPr>
              <w:t xml:space="preserve">his </w:t>
            </w:r>
            <w:r>
              <w:rPr>
                <w:rFonts w:ascii="Arial" w:hAnsi="Arial" w:cs="Arial"/>
              </w:rPr>
              <w:t>Data Quality Review</w:t>
            </w:r>
          </w:p>
        </w:tc>
        <w:tc>
          <w:tcPr>
            <w:tcW w:w="1530" w:type="dxa"/>
          </w:tcPr>
          <w:p w14:paraId="67B5BE75" w14:textId="03519597" w:rsidR="00346515" w:rsidRDefault="00346515" w:rsidP="004E6AA0">
            <w:pPr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thod*</w:t>
            </w:r>
          </w:p>
        </w:tc>
        <w:tc>
          <w:tcPr>
            <w:tcW w:w="1710" w:type="dxa"/>
          </w:tcPr>
          <w:p w14:paraId="6FBD38F5" w14:textId="7EE30EA5" w:rsidR="00346515" w:rsidRPr="00A9719F" w:rsidRDefault="00346515" w:rsidP="004E6AA0">
            <w:pPr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t>How Often?</w:t>
            </w:r>
          </w:p>
        </w:tc>
      </w:tr>
      <w:tr w:rsidR="00346515" w:rsidRPr="00A9719F" w14:paraId="3F776AFB" w14:textId="77777777" w:rsidTr="007778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4061F120" w14:textId="6631EE3C" w:rsidR="00346515" w:rsidRPr="00A9719F" w:rsidRDefault="00346515" w:rsidP="004E6AA0">
            <w:pPr>
              <w:ind w:left="360" w:hanging="360"/>
              <w:contextualSpacing/>
              <w:rPr>
                <w:rFonts w:ascii="Arial" w:hAnsi="Arial" w:cs="Arial"/>
                <w:highlight w:val="yellow"/>
              </w:rPr>
            </w:pPr>
            <w:r w:rsidRPr="00914FAF">
              <w:rPr>
                <w:rFonts w:ascii="Arial" w:hAnsi="Arial" w:cs="Arial"/>
                <w:i/>
              </w:rPr>
              <w:t>EXAMPLE:</w:t>
            </w:r>
            <w:r w:rsidRPr="00914FAF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Child Outcomes Data</w:t>
            </w:r>
          </w:p>
        </w:tc>
        <w:tc>
          <w:tcPr>
            <w:tcW w:w="3690" w:type="dxa"/>
          </w:tcPr>
          <w:p w14:paraId="086C2F9F" w14:textId="786BE83D" w:rsidR="00346515" w:rsidRPr="00914FAF" w:rsidRDefault="00346515" w:rsidP="00485F46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Data Manager</w:t>
            </w:r>
          </w:p>
        </w:tc>
        <w:tc>
          <w:tcPr>
            <w:tcW w:w="1530" w:type="dxa"/>
          </w:tcPr>
          <w:p w14:paraId="59F48C99" w14:textId="72CB2477" w:rsidR="00346515" w:rsidRPr="004E6AA0" w:rsidRDefault="00346515" w:rsidP="004E6A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i/>
              </w:rPr>
            </w:pPr>
            <w:r>
              <w:rPr>
                <w:rFonts w:ascii="Arial" w:eastAsiaTheme="minorEastAsia" w:hAnsi="Arial" w:cs="Arial"/>
                <w:i/>
              </w:rPr>
              <w:t>System-generated report</w:t>
            </w:r>
          </w:p>
        </w:tc>
        <w:tc>
          <w:tcPr>
            <w:tcW w:w="1710" w:type="dxa"/>
          </w:tcPr>
          <w:p w14:paraId="6F5F4F76" w14:textId="674BF1D1" w:rsidR="00346515" w:rsidRPr="004E6AA0" w:rsidRDefault="00083281" w:rsidP="004E6A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i/>
              </w:rPr>
            </w:pPr>
            <w:r>
              <w:rPr>
                <w:rFonts w:ascii="Arial" w:eastAsiaTheme="minorEastAsia" w:hAnsi="Arial" w:cs="Arial"/>
                <w:i/>
              </w:rPr>
              <w:t>Monthly</w:t>
            </w:r>
          </w:p>
        </w:tc>
      </w:tr>
      <w:tr w:rsidR="00593961" w:rsidRPr="00593961" w14:paraId="311D3CB9" w14:textId="77777777" w:rsidTr="0077785E">
        <w:trPr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0AAFF3C8" w14:textId="579AC567" w:rsidR="00346515" w:rsidRPr="00593961" w:rsidRDefault="00346515" w:rsidP="004E6AA0">
            <w:pPr>
              <w:ind w:left="360" w:hanging="360"/>
              <w:contextualSpacing/>
              <w:rPr>
                <w:rFonts w:ascii="Arial" w:hAnsi="Arial" w:cs="Arial"/>
                <w:highlight w:val="yellow"/>
              </w:rPr>
            </w:pPr>
          </w:p>
        </w:tc>
        <w:tc>
          <w:tcPr>
            <w:tcW w:w="3690" w:type="dxa"/>
          </w:tcPr>
          <w:p w14:paraId="1B27FF7F" w14:textId="6FF9A779" w:rsidR="00346515" w:rsidRPr="00593961" w:rsidRDefault="00346515" w:rsidP="00485F46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68A7E506" w14:textId="0AD03122" w:rsidR="00346515" w:rsidRPr="00593961" w:rsidRDefault="00346515" w:rsidP="00485F46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10" w:type="dxa"/>
          </w:tcPr>
          <w:p w14:paraId="68817BAF" w14:textId="0C1488C9" w:rsidR="00346515" w:rsidRPr="00593961" w:rsidRDefault="00346515" w:rsidP="00485F46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93961" w:rsidRPr="00593961" w14:paraId="239D06B9" w14:textId="77777777" w:rsidTr="007778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64EA230B" w14:textId="13806195" w:rsidR="00346515" w:rsidRPr="00593961" w:rsidRDefault="00346515" w:rsidP="004E6AA0">
            <w:pPr>
              <w:contextualSpacing/>
              <w:rPr>
                <w:rFonts w:ascii="Arial" w:hAnsi="Arial" w:cs="Arial"/>
                <w:highlight w:val="yellow"/>
              </w:rPr>
            </w:pPr>
          </w:p>
        </w:tc>
        <w:tc>
          <w:tcPr>
            <w:tcW w:w="3690" w:type="dxa"/>
          </w:tcPr>
          <w:p w14:paraId="054F400E" w14:textId="230F0D5D" w:rsidR="00346515" w:rsidRPr="00593961" w:rsidRDefault="00346515" w:rsidP="004E6AA0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76308A4F" w14:textId="30F78751" w:rsidR="00346515" w:rsidRPr="00593961" w:rsidRDefault="00346515" w:rsidP="004E6AA0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10" w:type="dxa"/>
          </w:tcPr>
          <w:p w14:paraId="4C591182" w14:textId="6793ECFD" w:rsidR="00346515" w:rsidRPr="00593961" w:rsidRDefault="00346515" w:rsidP="004E6AA0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93961" w:rsidRPr="00593961" w14:paraId="2AA869CC" w14:textId="77777777" w:rsidTr="0077785E">
        <w:trPr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588D069D" w14:textId="79BA5198" w:rsidR="00346515" w:rsidRPr="00593961" w:rsidRDefault="00346515" w:rsidP="004E6AA0">
            <w:pPr>
              <w:ind w:left="360" w:hanging="360"/>
              <w:contextualSpacing/>
              <w:rPr>
                <w:rFonts w:ascii="Arial" w:hAnsi="Arial" w:cs="Arial"/>
                <w:highlight w:val="yellow"/>
              </w:rPr>
            </w:pPr>
          </w:p>
        </w:tc>
        <w:tc>
          <w:tcPr>
            <w:tcW w:w="3690" w:type="dxa"/>
          </w:tcPr>
          <w:p w14:paraId="35439625" w14:textId="19269F4F" w:rsidR="00346515" w:rsidRPr="00593961" w:rsidRDefault="00346515" w:rsidP="004E6AA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3C4AB868" w14:textId="243ED2B8" w:rsidR="00346515" w:rsidRPr="00593961" w:rsidRDefault="00346515" w:rsidP="004E6AA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10" w:type="dxa"/>
          </w:tcPr>
          <w:p w14:paraId="7CE3CC80" w14:textId="3F2C5ED4" w:rsidR="00346515" w:rsidRPr="00593961" w:rsidRDefault="00346515" w:rsidP="004E6AA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93961" w:rsidRPr="00593961" w14:paraId="0502127A" w14:textId="77777777" w:rsidTr="007778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115FE817" w14:textId="5FF557F7" w:rsidR="00346515" w:rsidRPr="00593961" w:rsidRDefault="00346515" w:rsidP="004E6AA0">
            <w:pPr>
              <w:ind w:left="360" w:hanging="360"/>
              <w:contextualSpacing/>
              <w:rPr>
                <w:rFonts w:ascii="Arial" w:hAnsi="Arial" w:cs="Arial"/>
                <w:highlight w:val="yellow"/>
              </w:rPr>
            </w:pPr>
          </w:p>
        </w:tc>
        <w:tc>
          <w:tcPr>
            <w:tcW w:w="3690" w:type="dxa"/>
          </w:tcPr>
          <w:p w14:paraId="27576B83" w14:textId="3DCC4163" w:rsidR="00346515" w:rsidRPr="00593961" w:rsidRDefault="00346515" w:rsidP="004E6AA0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728CF1ED" w14:textId="53E2C5D4" w:rsidR="00346515" w:rsidRPr="00593961" w:rsidRDefault="00346515" w:rsidP="004E6AA0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10" w:type="dxa"/>
          </w:tcPr>
          <w:p w14:paraId="5FC43A0F" w14:textId="7BD92163" w:rsidR="00346515" w:rsidRPr="00593961" w:rsidRDefault="00346515" w:rsidP="004E6AA0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93961" w:rsidRPr="00593961" w14:paraId="56DE5EAB" w14:textId="77777777" w:rsidTr="0077785E">
        <w:trPr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7558F518" w14:textId="55DC3EDB" w:rsidR="00346515" w:rsidRPr="00593961" w:rsidRDefault="00346515" w:rsidP="004E6AA0">
            <w:pPr>
              <w:contextualSpacing/>
              <w:rPr>
                <w:rFonts w:ascii="Arial" w:hAnsi="Arial" w:cs="Arial"/>
                <w:highlight w:val="yellow"/>
              </w:rPr>
            </w:pPr>
          </w:p>
        </w:tc>
        <w:tc>
          <w:tcPr>
            <w:tcW w:w="3690" w:type="dxa"/>
          </w:tcPr>
          <w:p w14:paraId="70BF8D41" w14:textId="3B2D59D6" w:rsidR="00346515" w:rsidRPr="00593961" w:rsidRDefault="00346515" w:rsidP="004E6AA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7BCFB556" w14:textId="49CF9253" w:rsidR="00346515" w:rsidRPr="00593961" w:rsidRDefault="00346515" w:rsidP="004E6AA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10" w:type="dxa"/>
          </w:tcPr>
          <w:p w14:paraId="7F9AFA69" w14:textId="623C993D" w:rsidR="00346515" w:rsidRPr="00593961" w:rsidRDefault="00346515" w:rsidP="004E6AA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93961" w:rsidRPr="00593961" w14:paraId="2C5F1C26" w14:textId="77777777" w:rsidTr="007778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3183E201" w14:textId="13D3619A" w:rsidR="00346515" w:rsidRPr="00593961" w:rsidRDefault="00346515" w:rsidP="004E6AA0">
            <w:pPr>
              <w:ind w:left="360" w:hanging="360"/>
              <w:contextualSpacing/>
              <w:rPr>
                <w:rFonts w:ascii="Arial" w:hAnsi="Arial" w:cs="Arial"/>
              </w:rPr>
            </w:pPr>
          </w:p>
        </w:tc>
        <w:tc>
          <w:tcPr>
            <w:tcW w:w="3690" w:type="dxa"/>
          </w:tcPr>
          <w:p w14:paraId="2B820D77" w14:textId="00E2B200" w:rsidR="00346515" w:rsidRPr="00593961" w:rsidRDefault="00346515" w:rsidP="004E6AA0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639D2A5D" w14:textId="0B48BF61" w:rsidR="00346515" w:rsidRPr="00593961" w:rsidRDefault="00346515" w:rsidP="004E6AA0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10" w:type="dxa"/>
          </w:tcPr>
          <w:p w14:paraId="374B648C" w14:textId="7D6448C6" w:rsidR="00346515" w:rsidRPr="00593961" w:rsidRDefault="00346515" w:rsidP="004E6AA0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14:paraId="322E3150" w14:textId="77A2482D" w:rsidR="00EA59E3" w:rsidRDefault="00EA59E3" w:rsidP="00EA59E3">
      <w:pPr>
        <w:spacing w:after="0" w:line="240" w:lineRule="auto"/>
        <w:rPr>
          <w:rFonts w:ascii="Times New Roman" w:hAnsi="Times New Roman" w:cs="Times New Roman"/>
        </w:rPr>
      </w:pPr>
    </w:p>
    <w:p w14:paraId="27B7E49B" w14:textId="10FADF76" w:rsidR="004A6DDB" w:rsidRPr="00083281" w:rsidRDefault="00346515" w:rsidP="00EA59E3">
      <w:pPr>
        <w:spacing w:after="0" w:line="240" w:lineRule="auto"/>
        <w:rPr>
          <w:rFonts w:ascii="Arial" w:hAnsi="Arial" w:cs="Arial"/>
          <w:i/>
        </w:rPr>
      </w:pPr>
      <w:r w:rsidRPr="00083281">
        <w:rPr>
          <w:rFonts w:ascii="Arial" w:hAnsi="Arial" w:cs="Arial"/>
          <w:i/>
        </w:rPr>
        <w:t>*</w:t>
      </w:r>
      <w:r w:rsidR="004A6DDB" w:rsidRPr="00083281">
        <w:rPr>
          <w:rFonts w:ascii="Arial" w:hAnsi="Arial" w:cs="Arial"/>
          <w:i/>
        </w:rPr>
        <w:t>Methods used to review the data to ensure quality can include:</w:t>
      </w:r>
    </w:p>
    <w:p w14:paraId="03A8A54C" w14:textId="29DF6B54" w:rsidR="004A6DDB" w:rsidRPr="00083281" w:rsidRDefault="004A6DDB" w:rsidP="004A6DDB">
      <w:pPr>
        <w:pStyle w:val="ListParagraph"/>
        <w:numPr>
          <w:ilvl w:val="0"/>
          <w:numId w:val="31"/>
        </w:numPr>
        <w:spacing w:after="0" w:line="240" w:lineRule="auto"/>
        <w:rPr>
          <w:rFonts w:ascii="Arial" w:hAnsi="Arial" w:cs="Arial"/>
          <w:i/>
        </w:rPr>
      </w:pPr>
      <w:r w:rsidRPr="00083281">
        <w:rPr>
          <w:rFonts w:ascii="Arial" w:hAnsi="Arial" w:cs="Arial"/>
          <w:i/>
        </w:rPr>
        <w:t>Matching data across sources (e.g. matching paper form data with data entered in data system)</w:t>
      </w:r>
    </w:p>
    <w:p w14:paraId="588346D1" w14:textId="634E2A95" w:rsidR="004A6DDB" w:rsidRPr="00083281" w:rsidRDefault="004A6DDB" w:rsidP="004A6DDB">
      <w:pPr>
        <w:pStyle w:val="ListParagraph"/>
        <w:numPr>
          <w:ilvl w:val="0"/>
          <w:numId w:val="31"/>
        </w:numPr>
        <w:spacing w:after="0" w:line="240" w:lineRule="auto"/>
        <w:rPr>
          <w:rFonts w:ascii="Arial" w:hAnsi="Arial" w:cs="Arial"/>
          <w:i/>
        </w:rPr>
      </w:pPr>
      <w:r w:rsidRPr="00083281">
        <w:rPr>
          <w:rFonts w:ascii="Arial" w:hAnsi="Arial" w:cs="Arial"/>
          <w:i/>
        </w:rPr>
        <w:t>Analyzing data over time to look for trends</w:t>
      </w:r>
    </w:p>
    <w:p w14:paraId="48C479A2" w14:textId="738EB392" w:rsidR="004A6DDB" w:rsidRPr="00083281" w:rsidRDefault="004A6DDB" w:rsidP="004A6DDB">
      <w:pPr>
        <w:pStyle w:val="ListParagraph"/>
        <w:numPr>
          <w:ilvl w:val="0"/>
          <w:numId w:val="31"/>
        </w:numPr>
        <w:spacing w:after="0" w:line="240" w:lineRule="auto"/>
        <w:rPr>
          <w:rFonts w:ascii="Arial" w:hAnsi="Arial" w:cs="Arial"/>
          <w:i/>
        </w:rPr>
      </w:pPr>
      <w:r w:rsidRPr="00083281">
        <w:rPr>
          <w:rFonts w:ascii="Arial" w:hAnsi="Arial" w:cs="Arial"/>
          <w:i/>
        </w:rPr>
        <w:t>Running frequencies to identify incorrect or missing data</w:t>
      </w:r>
    </w:p>
    <w:p w14:paraId="448BD090" w14:textId="77B746A9" w:rsidR="004A6DDB" w:rsidRPr="00083281" w:rsidRDefault="004A6DDB" w:rsidP="004A6DDB">
      <w:pPr>
        <w:pStyle w:val="ListParagraph"/>
        <w:numPr>
          <w:ilvl w:val="0"/>
          <w:numId w:val="31"/>
        </w:numPr>
        <w:spacing w:after="0" w:line="240" w:lineRule="auto"/>
        <w:rPr>
          <w:rFonts w:ascii="Arial" w:hAnsi="Arial" w:cs="Arial"/>
          <w:i/>
        </w:rPr>
      </w:pPr>
      <w:r w:rsidRPr="00083281">
        <w:rPr>
          <w:rFonts w:ascii="Arial" w:hAnsi="Arial" w:cs="Arial"/>
          <w:i/>
        </w:rPr>
        <w:t>Generating reports to review with leadership and staff</w:t>
      </w:r>
    </w:p>
    <w:p w14:paraId="06721C83" w14:textId="49C2FB55" w:rsidR="002F49B5" w:rsidRDefault="002F49B5" w:rsidP="00EA59E3">
      <w:pPr>
        <w:spacing w:after="0" w:line="240" w:lineRule="auto"/>
        <w:rPr>
          <w:rFonts w:ascii="Times New Roman" w:hAnsi="Times New Roman" w:cs="Times New Roman"/>
        </w:rPr>
      </w:pPr>
    </w:p>
    <w:p w14:paraId="5830D766" w14:textId="77777777" w:rsidR="00346515" w:rsidRPr="002A2D09" w:rsidRDefault="00346515" w:rsidP="00EA59E3">
      <w:pPr>
        <w:spacing w:after="0" w:line="240" w:lineRule="auto"/>
        <w:rPr>
          <w:rFonts w:ascii="Times New Roman" w:hAnsi="Times New Roman" w:cs="Times New Roman"/>
        </w:rPr>
      </w:pPr>
    </w:p>
    <w:p w14:paraId="31268901" w14:textId="4398812B" w:rsidR="00EA59E3" w:rsidRPr="007D03F0" w:rsidRDefault="00346515" w:rsidP="00EA59E3">
      <w:pPr>
        <w:spacing w:after="0" w:line="240" w:lineRule="auto"/>
        <w:rPr>
          <w:rFonts w:ascii="Arial" w:hAnsi="Arial" w:cs="Arial"/>
          <w:i/>
        </w:rPr>
      </w:pPr>
      <w:r w:rsidRPr="007D03F0">
        <w:rPr>
          <w:rFonts w:ascii="Arial" w:hAnsi="Arial" w:cs="Arial"/>
          <w:i/>
        </w:rPr>
        <w:t>Data Quality Problems/Issues</w:t>
      </w:r>
    </w:p>
    <w:p w14:paraId="2E62B505" w14:textId="77777777" w:rsidR="00EA59E3" w:rsidRPr="004E6AA0" w:rsidRDefault="00EA59E3" w:rsidP="00EA59E3">
      <w:pPr>
        <w:spacing w:after="0" w:line="240" w:lineRule="auto"/>
        <w:rPr>
          <w:rFonts w:ascii="Arial" w:hAnsi="Arial" w:cs="Arial"/>
        </w:rPr>
      </w:pPr>
    </w:p>
    <w:p w14:paraId="11641DD7" w14:textId="64635DDF" w:rsidR="00AA26B0" w:rsidRPr="00593961" w:rsidRDefault="00AA26B0" w:rsidP="00EA59E3">
      <w:pPr>
        <w:spacing w:after="0" w:line="240" w:lineRule="auto"/>
        <w:rPr>
          <w:rFonts w:ascii="Arial" w:hAnsi="Arial" w:cs="Arial"/>
        </w:rPr>
      </w:pPr>
      <w:r w:rsidRPr="00593961">
        <w:rPr>
          <w:rFonts w:ascii="Arial" w:hAnsi="Arial" w:cs="Arial"/>
        </w:rPr>
        <w:t xml:space="preserve">System users can report data quality issues via </w:t>
      </w:r>
      <w:sdt>
        <w:sdtPr>
          <w:rPr>
            <w:rFonts w:ascii="Arial" w:hAnsi="Arial" w:cs="Arial"/>
          </w:rPr>
          <w:id w:val="-1901507788"/>
          <w:placeholder>
            <w:docPart w:val="DefaultPlaceholder_-1854013440"/>
          </w:placeholder>
        </w:sdtPr>
        <w:sdtEndPr/>
        <w:sdtContent>
          <w:r w:rsidRPr="00593961">
            <w:rPr>
              <w:rFonts w:ascii="Arial" w:hAnsi="Arial" w:cs="Arial"/>
              <w:highlight w:val="yellow"/>
            </w:rPr>
            <w:t>EMAIL, PHONE CALL, STANDARD FORM, ETC</w:t>
          </w:r>
          <w:r w:rsidR="002027DD" w:rsidRPr="00593961">
            <w:rPr>
              <w:rFonts w:ascii="Arial" w:hAnsi="Arial" w:cs="Arial"/>
              <w:highlight w:val="yellow"/>
            </w:rPr>
            <w:t>.</w:t>
          </w:r>
        </w:sdtContent>
      </w:sdt>
      <w:r w:rsidR="00763B48" w:rsidRPr="00593961">
        <w:rPr>
          <w:rFonts w:ascii="Arial" w:hAnsi="Arial" w:cs="Arial"/>
        </w:rPr>
        <w:t>.</w:t>
      </w:r>
      <w:r w:rsidRPr="00593961">
        <w:rPr>
          <w:rFonts w:ascii="Arial" w:hAnsi="Arial" w:cs="Arial"/>
        </w:rPr>
        <w:t xml:space="preserve"> to </w:t>
      </w:r>
      <w:sdt>
        <w:sdtPr>
          <w:rPr>
            <w:rFonts w:ascii="Arial" w:hAnsi="Arial" w:cs="Arial"/>
          </w:rPr>
          <w:id w:val="1316920162"/>
          <w:placeholder>
            <w:docPart w:val="DefaultPlaceholder_-1854013440"/>
          </w:placeholder>
        </w:sdtPr>
        <w:sdtEndPr/>
        <w:sdtContent>
          <w:r w:rsidRPr="00593961">
            <w:rPr>
              <w:rFonts w:ascii="Arial" w:hAnsi="Arial" w:cs="Arial"/>
              <w:highlight w:val="yellow"/>
            </w:rPr>
            <w:t>AGENCY, PROGRAM, ROLE, ETC</w:t>
          </w:r>
          <w:r w:rsidR="002027DD" w:rsidRPr="00593961">
            <w:rPr>
              <w:rFonts w:ascii="Arial" w:hAnsi="Arial" w:cs="Arial"/>
              <w:highlight w:val="yellow"/>
            </w:rPr>
            <w:t>.</w:t>
          </w:r>
        </w:sdtContent>
      </w:sdt>
      <w:r w:rsidRPr="00593961">
        <w:rPr>
          <w:rFonts w:ascii="Arial" w:hAnsi="Arial" w:cs="Arial"/>
        </w:rPr>
        <w:t>.</w:t>
      </w:r>
    </w:p>
    <w:p w14:paraId="5834060E" w14:textId="77777777" w:rsidR="00AA26B0" w:rsidRPr="00593961" w:rsidRDefault="00AA26B0" w:rsidP="00EA59E3">
      <w:pPr>
        <w:spacing w:after="0" w:line="240" w:lineRule="auto"/>
        <w:rPr>
          <w:rFonts w:ascii="Arial" w:hAnsi="Arial" w:cs="Arial"/>
        </w:rPr>
      </w:pPr>
    </w:p>
    <w:p w14:paraId="1BC74980" w14:textId="72D2A626" w:rsidR="00EA59E3" w:rsidRPr="00593961" w:rsidRDefault="00EA59E3" w:rsidP="00EA59E3">
      <w:pPr>
        <w:spacing w:after="0" w:line="240" w:lineRule="auto"/>
        <w:rPr>
          <w:rFonts w:ascii="Arial" w:hAnsi="Arial" w:cs="Arial"/>
        </w:rPr>
      </w:pPr>
      <w:r w:rsidRPr="00593961">
        <w:rPr>
          <w:rFonts w:ascii="Arial" w:hAnsi="Arial" w:cs="Arial"/>
        </w:rPr>
        <w:t xml:space="preserve">When the </w:t>
      </w:r>
      <w:r w:rsidR="00637AB8" w:rsidRPr="00593961">
        <w:rPr>
          <w:rFonts w:ascii="Arial" w:hAnsi="Arial" w:cs="Arial"/>
          <w:highlight w:val="yellow"/>
        </w:rPr>
        <w:t>AGENCY, PROGRAM, ROLE, ETC</w:t>
      </w:r>
      <w:r w:rsidR="00763B48" w:rsidRPr="00593961">
        <w:rPr>
          <w:rFonts w:ascii="Arial" w:hAnsi="Arial" w:cs="Arial"/>
          <w:highlight w:val="yellow"/>
        </w:rPr>
        <w:t>.</w:t>
      </w:r>
      <w:r w:rsidR="00637AB8" w:rsidRPr="00593961" w:rsidDel="00637AB8">
        <w:rPr>
          <w:rFonts w:ascii="Arial" w:hAnsi="Arial" w:cs="Arial"/>
        </w:rPr>
        <w:t xml:space="preserve"> </w:t>
      </w:r>
      <w:r w:rsidR="00AA26B0" w:rsidRPr="00593961">
        <w:rPr>
          <w:rFonts w:ascii="Arial" w:hAnsi="Arial" w:cs="Arial"/>
        </w:rPr>
        <w:t xml:space="preserve">has been alerted to or </w:t>
      </w:r>
      <w:r w:rsidR="002A2D09" w:rsidRPr="00593961">
        <w:rPr>
          <w:rFonts w:ascii="Arial" w:hAnsi="Arial" w:cs="Arial"/>
        </w:rPr>
        <w:t>i</w:t>
      </w:r>
      <w:r w:rsidRPr="00593961">
        <w:rPr>
          <w:rFonts w:ascii="Arial" w:hAnsi="Arial" w:cs="Arial"/>
        </w:rPr>
        <w:t xml:space="preserve">dentifies potential data quality problems/issues, they will report those to </w:t>
      </w:r>
      <w:sdt>
        <w:sdtPr>
          <w:rPr>
            <w:rFonts w:ascii="Arial" w:hAnsi="Arial" w:cs="Arial"/>
          </w:rPr>
          <w:id w:val="-1294129175"/>
          <w:placeholder>
            <w:docPart w:val="DefaultPlaceholder_-1854013440"/>
          </w:placeholder>
        </w:sdtPr>
        <w:sdtEndPr/>
        <w:sdtContent>
          <w:r w:rsidR="00346515" w:rsidRPr="00593961">
            <w:rPr>
              <w:rFonts w:ascii="Arial" w:hAnsi="Arial" w:cs="Arial"/>
              <w:highlight w:val="yellow"/>
            </w:rPr>
            <w:t>AGENCY, PROGRAM, ROLE, ETC</w:t>
          </w:r>
          <w:r w:rsidR="002027DD" w:rsidRPr="00593961">
            <w:rPr>
              <w:rFonts w:ascii="Arial" w:hAnsi="Arial" w:cs="Arial"/>
              <w:highlight w:val="yellow"/>
            </w:rPr>
            <w:t>.</w:t>
          </w:r>
        </w:sdtContent>
      </w:sdt>
      <w:r w:rsidR="002A2D09" w:rsidRPr="00593961">
        <w:rPr>
          <w:rFonts w:ascii="Arial" w:hAnsi="Arial" w:cs="Arial"/>
        </w:rPr>
        <w:t xml:space="preserve">. It will then be the responsibility of </w:t>
      </w:r>
      <w:sdt>
        <w:sdtPr>
          <w:rPr>
            <w:rFonts w:ascii="Arial" w:hAnsi="Arial" w:cs="Arial"/>
          </w:rPr>
          <w:id w:val="1198124430"/>
          <w:placeholder>
            <w:docPart w:val="DefaultPlaceholder_-1854013440"/>
          </w:placeholder>
        </w:sdtPr>
        <w:sdtEndPr/>
        <w:sdtContent>
          <w:r w:rsidR="00346515" w:rsidRPr="00593961">
            <w:rPr>
              <w:rFonts w:ascii="Arial" w:hAnsi="Arial" w:cs="Arial"/>
              <w:highlight w:val="yellow"/>
            </w:rPr>
            <w:t>AGENCY, PROGRAM, ROLE, ETC</w:t>
          </w:r>
          <w:r w:rsidR="00763B48" w:rsidRPr="00593961">
            <w:rPr>
              <w:rFonts w:ascii="Arial" w:hAnsi="Arial" w:cs="Arial"/>
              <w:highlight w:val="yellow"/>
            </w:rPr>
            <w:t>.</w:t>
          </w:r>
        </w:sdtContent>
      </w:sdt>
      <w:r w:rsidR="00346515" w:rsidRPr="00593961" w:rsidDel="00637AB8">
        <w:rPr>
          <w:rFonts w:ascii="Arial" w:hAnsi="Arial" w:cs="Arial"/>
        </w:rPr>
        <w:t xml:space="preserve"> </w:t>
      </w:r>
      <w:r w:rsidR="002A2D09" w:rsidRPr="00593961">
        <w:rPr>
          <w:rFonts w:ascii="Arial" w:hAnsi="Arial" w:cs="Arial"/>
        </w:rPr>
        <w:t>to determine th</w:t>
      </w:r>
      <w:r w:rsidR="00763B48" w:rsidRPr="00593961">
        <w:rPr>
          <w:rFonts w:ascii="Arial" w:hAnsi="Arial" w:cs="Arial"/>
        </w:rPr>
        <w:t xml:space="preserve">e best methods for correction. </w:t>
      </w:r>
      <w:r w:rsidR="002A2D09" w:rsidRPr="00593961">
        <w:rPr>
          <w:rFonts w:ascii="Arial" w:hAnsi="Arial" w:cs="Arial"/>
        </w:rPr>
        <w:t>The methods for correction can include:</w:t>
      </w:r>
    </w:p>
    <w:p w14:paraId="475B6E52" w14:textId="77777777" w:rsidR="002A2D09" w:rsidRPr="00593961" w:rsidRDefault="0065161C" w:rsidP="002A2D09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310329314"/>
          <w:placeholder>
            <w:docPart w:val="2062E065E8AE42EFAFD400FD987872E7"/>
          </w:placeholder>
        </w:sdtPr>
        <w:sdtEndPr/>
        <w:sdtContent>
          <w:r w:rsidR="002A2D09" w:rsidRPr="00593961">
            <w:rPr>
              <w:rFonts w:ascii="Arial" w:hAnsi="Arial" w:cs="Arial"/>
              <w:highlight w:val="yellow"/>
            </w:rPr>
            <w:t>MAKING CHANGES/CORRECTING DATA/COMPLETING INCOMPLETE DATA AT THE DATA SYSTEM LEVEL, REQUESTING THAT LOCAL PROGRAMS MAKE THE NECESSARY CHANGES, ETC.</w:t>
          </w:r>
        </w:sdtContent>
      </w:sdt>
    </w:p>
    <w:p w14:paraId="19A409D2" w14:textId="77777777" w:rsidR="00EA59E3" w:rsidRPr="00593961" w:rsidRDefault="00EA59E3" w:rsidP="00EA59E3">
      <w:pPr>
        <w:spacing w:after="0" w:line="240" w:lineRule="auto"/>
        <w:rPr>
          <w:rFonts w:ascii="Arial" w:hAnsi="Arial" w:cs="Arial"/>
        </w:rPr>
      </w:pPr>
    </w:p>
    <w:p w14:paraId="45198273" w14:textId="40AFE57A" w:rsidR="002A2D09" w:rsidRPr="00593961" w:rsidRDefault="002A2D09" w:rsidP="00EA59E3">
      <w:pPr>
        <w:spacing w:after="0" w:line="240" w:lineRule="auto"/>
        <w:rPr>
          <w:rFonts w:ascii="Arial" w:hAnsi="Arial" w:cs="Arial"/>
        </w:rPr>
      </w:pPr>
      <w:r w:rsidRPr="00593961">
        <w:rPr>
          <w:rFonts w:ascii="Arial" w:hAnsi="Arial" w:cs="Arial"/>
        </w:rPr>
        <w:t xml:space="preserve">It will be the responsibility of </w:t>
      </w:r>
      <w:sdt>
        <w:sdtPr>
          <w:rPr>
            <w:rFonts w:ascii="Arial" w:hAnsi="Arial" w:cs="Arial"/>
          </w:rPr>
          <w:id w:val="-1354114275"/>
          <w:placeholder>
            <w:docPart w:val="DefaultPlaceholder_-1854013440"/>
          </w:placeholder>
        </w:sdtPr>
        <w:sdtEndPr/>
        <w:sdtContent>
          <w:r w:rsidR="00346515" w:rsidRPr="00593961">
            <w:rPr>
              <w:rFonts w:ascii="Arial" w:hAnsi="Arial" w:cs="Arial"/>
              <w:highlight w:val="yellow"/>
            </w:rPr>
            <w:t>AGENCY, PROGRAM, ROLE, ETC</w:t>
          </w:r>
          <w:r w:rsidR="00763B48" w:rsidRPr="00593961">
            <w:rPr>
              <w:rFonts w:ascii="Arial" w:hAnsi="Arial" w:cs="Arial"/>
              <w:highlight w:val="yellow"/>
            </w:rPr>
            <w:t>.</w:t>
          </w:r>
        </w:sdtContent>
      </w:sdt>
      <w:r w:rsidR="00346515" w:rsidRPr="00593961" w:rsidDel="00637AB8">
        <w:rPr>
          <w:rFonts w:ascii="Arial" w:hAnsi="Arial" w:cs="Arial"/>
        </w:rPr>
        <w:t xml:space="preserve"> </w:t>
      </w:r>
      <w:r w:rsidRPr="00593961">
        <w:rPr>
          <w:rFonts w:ascii="Arial" w:hAnsi="Arial" w:cs="Arial"/>
        </w:rPr>
        <w:t xml:space="preserve">to </w:t>
      </w:r>
      <w:r w:rsidR="009F68E9" w:rsidRPr="00593961">
        <w:rPr>
          <w:rFonts w:ascii="Arial" w:hAnsi="Arial" w:cs="Arial"/>
        </w:rPr>
        <w:t>communicate data quality issues to local programs</w:t>
      </w:r>
      <w:r w:rsidR="00AA26B0" w:rsidRPr="00593961">
        <w:rPr>
          <w:rFonts w:ascii="Arial" w:hAnsi="Arial" w:cs="Arial"/>
        </w:rPr>
        <w:t xml:space="preserve"> and stakeholders via </w:t>
      </w:r>
      <w:sdt>
        <w:sdtPr>
          <w:rPr>
            <w:rFonts w:ascii="Arial" w:hAnsi="Arial" w:cs="Arial"/>
          </w:rPr>
          <w:id w:val="295339972"/>
          <w:placeholder>
            <w:docPart w:val="DefaultPlaceholder_-1854013440"/>
          </w:placeholder>
        </w:sdtPr>
        <w:sdtEndPr/>
        <w:sdtContent>
          <w:r w:rsidR="00AA26B0" w:rsidRPr="00593961">
            <w:rPr>
              <w:rFonts w:ascii="Arial" w:hAnsi="Arial" w:cs="Arial"/>
              <w:highlight w:val="yellow"/>
            </w:rPr>
            <w:t>EMAIL, NEWSLETTER, MEETING, ETC</w:t>
          </w:r>
          <w:r w:rsidR="002027DD" w:rsidRPr="00593961">
            <w:rPr>
              <w:rFonts w:ascii="Arial" w:hAnsi="Arial" w:cs="Arial"/>
              <w:highlight w:val="yellow"/>
            </w:rPr>
            <w:t>.</w:t>
          </w:r>
        </w:sdtContent>
      </w:sdt>
      <w:r w:rsidR="00AA26B0" w:rsidRPr="00593961">
        <w:rPr>
          <w:rFonts w:ascii="Arial" w:hAnsi="Arial" w:cs="Arial"/>
        </w:rPr>
        <w:t>. They will also f</w:t>
      </w:r>
      <w:r w:rsidRPr="00593961">
        <w:rPr>
          <w:rFonts w:ascii="Arial" w:hAnsi="Arial" w:cs="Arial"/>
        </w:rPr>
        <w:t>ollow-up on any reports of data quality issues</w:t>
      </w:r>
      <w:r w:rsidR="009F68E9" w:rsidRPr="00593961">
        <w:rPr>
          <w:rFonts w:ascii="Arial" w:hAnsi="Arial" w:cs="Arial"/>
        </w:rPr>
        <w:t>,</w:t>
      </w:r>
      <w:r w:rsidRPr="00593961">
        <w:rPr>
          <w:rFonts w:ascii="Arial" w:hAnsi="Arial" w:cs="Arial"/>
        </w:rPr>
        <w:t xml:space="preserve"> and ascertain that the corrections have been made once identified.</w:t>
      </w:r>
    </w:p>
    <w:p w14:paraId="7EAE425A" w14:textId="77777777" w:rsidR="000411A3" w:rsidRPr="00593961" w:rsidRDefault="000411A3" w:rsidP="00EA59E3">
      <w:pPr>
        <w:spacing w:after="0" w:line="240" w:lineRule="auto"/>
        <w:rPr>
          <w:rFonts w:ascii="Arial" w:hAnsi="Arial" w:cs="Arial"/>
        </w:rPr>
      </w:pPr>
    </w:p>
    <w:p w14:paraId="7E3468F5" w14:textId="63E408E9" w:rsidR="000411A3" w:rsidRPr="00593961" w:rsidRDefault="000411A3" w:rsidP="00EA59E3">
      <w:pPr>
        <w:spacing w:after="0" w:line="240" w:lineRule="auto"/>
        <w:rPr>
          <w:rFonts w:ascii="Arial" w:hAnsi="Arial" w:cs="Arial"/>
        </w:rPr>
      </w:pPr>
      <w:r w:rsidRPr="00593961">
        <w:rPr>
          <w:rFonts w:ascii="Arial" w:hAnsi="Arial" w:cs="Arial"/>
        </w:rPr>
        <w:t xml:space="preserve">Data quality processes, including data dictionaries, manuals, and business rules, will be </w:t>
      </w:r>
      <w:r w:rsidR="0053287A" w:rsidRPr="00593961">
        <w:rPr>
          <w:rFonts w:ascii="Arial" w:hAnsi="Arial" w:cs="Arial"/>
        </w:rPr>
        <w:t xml:space="preserve">reviewed and/or </w:t>
      </w:r>
      <w:r w:rsidRPr="00593961">
        <w:rPr>
          <w:rFonts w:ascii="Arial" w:hAnsi="Arial" w:cs="Arial"/>
        </w:rPr>
        <w:t>updated</w:t>
      </w:r>
      <w:r w:rsidR="002F4213" w:rsidRPr="00593961">
        <w:rPr>
          <w:rFonts w:ascii="Arial" w:hAnsi="Arial" w:cs="Arial"/>
        </w:rPr>
        <w:t xml:space="preserve"> at</w:t>
      </w:r>
      <w:r w:rsidRPr="00593961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541656029"/>
          <w:placeholder>
            <w:docPart w:val="DCA2E9639F004EBDB26F540E5A773BFE"/>
          </w:placeholder>
        </w:sdtPr>
        <w:sdtEndPr/>
        <w:sdtContent>
          <w:r w:rsidRPr="00593961">
            <w:rPr>
              <w:rFonts w:ascii="Arial" w:hAnsi="Arial" w:cs="Arial"/>
              <w:highlight w:val="yellow"/>
            </w:rPr>
            <w:t>ANNUALLY, BI-ANNUALLY, AS NEEDED</w:t>
          </w:r>
        </w:sdtContent>
      </w:sdt>
      <w:r w:rsidR="008343B7" w:rsidRPr="00593961">
        <w:rPr>
          <w:rFonts w:ascii="Arial" w:hAnsi="Arial" w:cs="Arial"/>
        </w:rPr>
        <w:t xml:space="preserve"> </w:t>
      </w:r>
      <w:r w:rsidRPr="00593961">
        <w:rPr>
          <w:rFonts w:ascii="Arial" w:hAnsi="Arial" w:cs="Arial"/>
        </w:rPr>
        <w:t xml:space="preserve">by </w:t>
      </w:r>
      <w:sdt>
        <w:sdtPr>
          <w:rPr>
            <w:rFonts w:ascii="Arial" w:hAnsi="Arial" w:cs="Arial"/>
          </w:rPr>
          <w:id w:val="301894581"/>
          <w:placeholder>
            <w:docPart w:val="DefaultPlaceholder_-1854013440"/>
          </w:placeholder>
        </w:sdtPr>
        <w:sdtEndPr/>
        <w:sdtContent>
          <w:r w:rsidR="00346515" w:rsidRPr="00593961">
            <w:rPr>
              <w:rFonts w:ascii="Arial" w:hAnsi="Arial" w:cs="Arial"/>
              <w:highlight w:val="yellow"/>
            </w:rPr>
            <w:t>AGENCY, PROGRAM, ROLE, ETC</w:t>
          </w:r>
          <w:r w:rsidR="002027DD" w:rsidRPr="00593961">
            <w:rPr>
              <w:rFonts w:ascii="Arial" w:hAnsi="Arial" w:cs="Arial"/>
              <w:highlight w:val="yellow"/>
            </w:rPr>
            <w:t>.</w:t>
          </w:r>
        </w:sdtContent>
      </w:sdt>
      <w:r w:rsidRPr="00593961">
        <w:rPr>
          <w:rFonts w:ascii="Arial" w:hAnsi="Arial" w:cs="Arial"/>
        </w:rPr>
        <w:t>.</w:t>
      </w:r>
      <w:r w:rsidR="002F4213" w:rsidRPr="00593961">
        <w:rPr>
          <w:rFonts w:ascii="Arial" w:hAnsi="Arial" w:cs="Arial"/>
        </w:rPr>
        <w:t xml:space="preserve"> Changes will be communicated to users and stakeholders via </w:t>
      </w:r>
      <w:sdt>
        <w:sdtPr>
          <w:rPr>
            <w:rFonts w:ascii="Arial" w:hAnsi="Arial" w:cs="Arial"/>
          </w:rPr>
          <w:id w:val="337887884"/>
          <w:placeholder>
            <w:docPart w:val="DefaultPlaceholder_-1854013440"/>
          </w:placeholder>
        </w:sdtPr>
        <w:sdtEndPr/>
        <w:sdtContent>
          <w:r w:rsidR="002F4213" w:rsidRPr="00593961">
            <w:rPr>
              <w:rFonts w:ascii="Arial" w:hAnsi="Arial" w:cs="Arial"/>
              <w:highlight w:val="yellow"/>
            </w:rPr>
            <w:t>NEWSLETTERS, MEETINGS, ETC</w:t>
          </w:r>
          <w:r w:rsidR="006C0A21" w:rsidRPr="00593961">
            <w:rPr>
              <w:rFonts w:ascii="Arial" w:hAnsi="Arial" w:cs="Arial"/>
              <w:highlight w:val="yellow"/>
            </w:rPr>
            <w:t>.</w:t>
          </w:r>
        </w:sdtContent>
      </w:sdt>
      <w:r w:rsidR="00202AAA" w:rsidRPr="00593961">
        <w:rPr>
          <w:rFonts w:ascii="Arial" w:hAnsi="Arial" w:cs="Arial"/>
        </w:rPr>
        <w:t>.</w:t>
      </w:r>
    </w:p>
    <w:p w14:paraId="3BAB7F5B" w14:textId="77777777" w:rsidR="000411A3" w:rsidRDefault="000411A3" w:rsidP="00EA59E3">
      <w:pPr>
        <w:spacing w:after="0" w:line="240" w:lineRule="auto"/>
        <w:rPr>
          <w:rFonts w:ascii="Times New Roman" w:hAnsi="Times New Roman" w:cs="Times New Roman"/>
        </w:rPr>
      </w:pPr>
    </w:p>
    <w:p w14:paraId="3D41A5BE" w14:textId="77777777" w:rsidR="006B395E" w:rsidRDefault="006B395E" w:rsidP="00EA59E3">
      <w:pPr>
        <w:spacing w:after="0" w:line="240" w:lineRule="auto"/>
        <w:rPr>
          <w:rFonts w:ascii="Times New Roman" w:hAnsi="Times New Roman" w:cs="Times New Roman"/>
          <w:b/>
        </w:rPr>
      </w:pPr>
    </w:p>
    <w:p w14:paraId="1A804224" w14:textId="6FB18ABD" w:rsidR="000411A3" w:rsidRPr="003C60AF" w:rsidRDefault="00380807" w:rsidP="00EA59E3">
      <w:pPr>
        <w:spacing w:after="0" w:line="240" w:lineRule="auto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 xml:space="preserve">DATA </w:t>
      </w:r>
      <w:r w:rsidR="000411A3" w:rsidRPr="003C60AF">
        <w:rPr>
          <w:rFonts w:ascii="Arial" w:hAnsi="Arial" w:cs="Arial"/>
          <w:b/>
          <w:u w:val="single"/>
        </w:rPr>
        <w:t>SYSTEM</w:t>
      </w:r>
    </w:p>
    <w:p w14:paraId="457629EE" w14:textId="77777777" w:rsidR="000411A3" w:rsidRPr="009F68E9" w:rsidRDefault="000411A3" w:rsidP="00EA59E3">
      <w:pPr>
        <w:spacing w:after="0" w:line="240" w:lineRule="auto"/>
        <w:rPr>
          <w:rFonts w:ascii="Arial" w:hAnsi="Arial" w:cs="Arial"/>
        </w:rPr>
      </w:pPr>
    </w:p>
    <w:p w14:paraId="61337AE8" w14:textId="5DF38005" w:rsidR="000411A3" w:rsidRPr="00593961" w:rsidRDefault="0065161C" w:rsidP="00EA59E3">
      <w:pPr>
        <w:spacing w:after="0" w:line="240" w:lineRule="auto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855920313"/>
          <w:placeholder>
            <w:docPart w:val="1DE4531244394F9084C5CED668F9F97A"/>
          </w:placeholder>
        </w:sdtPr>
        <w:sdtEndPr/>
        <w:sdtContent>
          <w:r w:rsidR="000411A3" w:rsidRPr="00593961">
            <w:rPr>
              <w:rFonts w:ascii="Arial" w:hAnsi="Arial" w:cs="Arial"/>
              <w:highlight w:val="yellow"/>
            </w:rPr>
            <w:t>NAME OF DATA SYSTEM</w:t>
          </w:r>
        </w:sdtContent>
      </w:sdt>
      <w:r w:rsidR="000411A3" w:rsidRPr="00593961">
        <w:rPr>
          <w:rFonts w:ascii="Arial" w:hAnsi="Arial" w:cs="Arial"/>
        </w:rPr>
        <w:t xml:space="preserve"> has several </w:t>
      </w:r>
      <w:r w:rsidR="00380807" w:rsidRPr="00593961">
        <w:rPr>
          <w:rFonts w:ascii="Arial" w:hAnsi="Arial" w:cs="Arial"/>
        </w:rPr>
        <w:t xml:space="preserve">automated </w:t>
      </w:r>
      <w:r w:rsidR="000411A3" w:rsidRPr="00593961">
        <w:rPr>
          <w:rFonts w:ascii="Arial" w:hAnsi="Arial" w:cs="Arial"/>
        </w:rPr>
        <w:t xml:space="preserve">mechanisms in place to identify </w:t>
      </w:r>
      <w:r w:rsidR="00380807" w:rsidRPr="00593961">
        <w:rPr>
          <w:rFonts w:ascii="Arial" w:hAnsi="Arial" w:cs="Arial"/>
        </w:rPr>
        <w:t xml:space="preserve">possible </w:t>
      </w:r>
      <w:r w:rsidR="008343B7" w:rsidRPr="00593961">
        <w:rPr>
          <w:rFonts w:ascii="Arial" w:hAnsi="Arial" w:cs="Arial"/>
        </w:rPr>
        <w:t xml:space="preserve">data quality issues/problems. </w:t>
      </w:r>
      <w:r w:rsidR="000411A3" w:rsidRPr="00593961">
        <w:rPr>
          <w:rFonts w:ascii="Arial" w:hAnsi="Arial" w:cs="Arial"/>
        </w:rPr>
        <w:t>These include:</w:t>
      </w:r>
    </w:p>
    <w:p w14:paraId="0EFF0242" w14:textId="77777777" w:rsidR="000411A3" w:rsidRPr="00593961" w:rsidRDefault="000411A3" w:rsidP="00EA59E3">
      <w:pPr>
        <w:spacing w:after="0" w:line="240" w:lineRule="auto"/>
        <w:rPr>
          <w:rFonts w:ascii="Arial" w:hAnsi="Arial" w:cs="Arial"/>
        </w:rPr>
      </w:pPr>
    </w:p>
    <w:p w14:paraId="680647A2" w14:textId="21A3E3A9" w:rsidR="000411A3" w:rsidRPr="00593961" w:rsidRDefault="0065161C" w:rsidP="008343B7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93094674"/>
          <w:placeholder>
            <w:docPart w:val="DefaultPlaceholder_-1854013440"/>
          </w:placeholder>
        </w:sdtPr>
        <w:sdtEndPr/>
        <w:sdtContent>
          <w:r w:rsidR="000411A3" w:rsidRPr="00593961">
            <w:rPr>
              <w:rFonts w:ascii="Arial" w:hAnsi="Arial" w:cs="Arial"/>
              <w:highlight w:val="yellow"/>
            </w:rPr>
            <w:t>EDIT CHECKS, PRE-DEFINED OPTION SETS, FIELD DEFINITIONS, ERROR</w:t>
          </w:r>
          <w:r w:rsidR="002027DD" w:rsidRPr="00593961">
            <w:rPr>
              <w:rFonts w:ascii="Arial" w:hAnsi="Arial" w:cs="Arial"/>
              <w:highlight w:val="yellow"/>
            </w:rPr>
            <w:t xml:space="preserve"> MESSAGES</w:t>
          </w:r>
        </w:sdtContent>
      </w:sdt>
      <w:r w:rsidR="000411A3" w:rsidRPr="00593961">
        <w:rPr>
          <w:rFonts w:ascii="Arial" w:hAnsi="Arial" w:cs="Arial"/>
        </w:rPr>
        <w:t xml:space="preserve"> </w:t>
      </w:r>
      <w:r w:rsidR="002027DD" w:rsidRPr="00593961">
        <w:rPr>
          <w:rFonts w:ascii="Arial" w:hAnsi="Arial" w:cs="Arial"/>
        </w:rPr>
        <w:t>.</w:t>
      </w:r>
    </w:p>
    <w:p w14:paraId="7E50FDFC" w14:textId="7172224D" w:rsidR="008343B7" w:rsidRPr="00593961" w:rsidRDefault="008343B7" w:rsidP="008343B7">
      <w:pPr>
        <w:spacing w:after="0" w:line="240" w:lineRule="auto"/>
        <w:rPr>
          <w:rFonts w:ascii="Arial" w:hAnsi="Arial" w:cs="Arial"/>
        </w:rPr>
      </w:pPr>
    </w:p>
    <w:p w14:paraId="4870F546" w14:textId="001215D8" w:rsidR="00562CA7" w:rsidRPr="00593961" w:rsidRDefault="00562CA7" w:rsidP="00EA59E3">
      <w:pPr>
        <w:spacing w:after="0" w:line="240" w:lineRule="auto"/>
        <w:rPr>
          <w:rFonts w:ascii="Arial" w:hAnsi="Arial" w:cs="Arial"/>
        </w:rPr>
      </w:pPr>
      <w:r w:rsidRPr="00593961">
        <w:rPr>
          <w:rFonts w:ascii="Arial" w:hAnsi="Arial" w:cs="Arial"/>
        </w:rPr>
        <w:t xml:space="preserve">Additionally, the </w:t>
      </w:r>
      <w:sdt>
        <w:sdtPr>
          <w:rPr>
            <w:rFonts w:ascii="Arial" w:hAnsi="Arial" w:cs="Arial"/>
          </w:rPr>
          <w:id w:val="-1064560577"/>
          <w:placeholder>
            <w:docPart w:val="E61E0B0E8CA445D09F32E0D2E7705C6C"/>
          </w:placeholder>
        </w:sdtPr>
        <w:sdtEndPr/>
        <w:sdtContent>
          <w:r w:rsidRPr="00593961">
            <w:rPr>
              <w:rFonts w:ascii="Arial" w:hAnsi="Arial" w:cs="Arial"/>
              <w:highlight w:val="yellow"/>
            </w:rPr>
            <w:t>NAME OF DATA SYSTEM</w:t>
          </w:r>
        </w:sdtContent>
      </w:sdt>
      <w:r w:rsidRPr="00593961">
        <w:rPr>
          <w:rFonts w:ascii="Arial" w:hAnsi="Arial" w:cs="Arial"/>
        </w:rPr>
        <w:t xml:space="preserve"> </w:t>
      </w:r>
      <w:r w:rsidR="005A7061" w:rsidRPr="00593961">
        <w:rPr>
          <w:rFonts w:ascii="Arial" w:hAnsi="Arial" w:cs="Arial"/>
        </w:rPr>
        <w:t xml:space="preserve">is capable of generating reports that summarize data. The table below describes the name of each </w:t>
      </w:r>
      <w:r w:rsidRPr="00593961">
        <w:rPr>
          <w:rFonts w:ascii="Arial" w:hAnsi="Arial" w:cs="Arial"/>
        </w:rPr>
        <w:t>report</w:t>
      </w:r>
      <w:r w:rsidR="001A4EE6" w:rsidRPr="00593961">
        <w:rPr>
          <w:rFonts w:ascii="Arial" w:hAnsi="Arial" w:cs="Arial"/>
        </w:rPr>
        <w:t xml:space="preserve">, the purpose of each report, responsible parties for running </w:t>
      </w:r>
      <w:r w:rsidR="005A7061" w:rsidRPr="00593961">
        <w:rPr>
          <w:rFonts w:ascii="Arial" w:hAnsi="Arial" w:cs="Arial"/>
        </w:rPr>
        <w:t xml:space="preserve">each </w:t>
      </w:r>
      <w:r w:rsidR="001A4EE6" w:rsidRPr="00593961">
        <w:rPr>
          <w:rFonts w:ascii="Arial" w:hAnsi="Arial" w:cs="Arial"/>
        </w:rPr>
        <w:t>report,</w:t>
      </w:r>
      <w:r w:rsidRPr="00593961">
        <w:rPr>
          <w:rFonts w:ascii="Arial" w:hAnsi="Arial" w:cs="Arial"/>
        </w:rPr>
        <w:t xml:space="preserve"> and the expected frequency that </w:t>
      </w:r>
      <w:r w:rsidR="005A7061" w:rsidRPr="00593961">
        <w:rPr>
          <w:rFonts w:ascii="Arial" w:hAnsi="Arial" w:cs="Arial"/>
        </w:rPr>
        <w:t xml:space="preserve">each </w:t>
      </w:r>
      <w:r w:rsidRPr="00593961">
        <w:rPr>
          <w:rFonts w:ascii="Arial" w:hAnsi="Arial" w:cs="Arial"/>
        </w:rPr>
        <w:t>report should be run to help identify data issues/problems:</w:t>
      </w:r>
    </w:p>
    <w:p w14:paraId="307E684E" w14:textId="77777777" w:rsidR="00562CA7" w:rsidRPr="009F68E9" w:rsidRDefault="00562CA7" w:rsidP="00EA59E3">
      <w:pPr>
        <w:spacing w:after="0" w:line="240" w:lineRule="auto"/>
        <w:rPr>
          <w:rFonts w:ascii="Arial" w:hAnsi="Arial" w:cs="Arial"/>
        </w:rPr>
      </w:pPr>
    </w:p>
    <w:tbl>
      <w:tblPr>
        <w:tblStyle w:val="GridTable4Accent1"/>
        <w:tblW w:w="0" w:type="auto"/>
        <w:tblLook w:val="04A0" w:firstRow="1" w:lastRow="0" w:firstColumn="1" w:lastColumn="0" w:noHBand="0" w:noVBand="1"/>
      </w:tblPr>
      <w:tblGrid>
        <w:gridCol w:w="1729"/>
        <w:gridCol w:w="2766"/>
        <w:gridCol w:w="2520"/>
        <w:gridCol w:w="2335"/>
      </w:tblGrid>
      <w:tr w:rsidR="006B395E" w:rsidRPr="009F68E9" w14:paraId="02CEB0C2" w14:textId="77777777" w:rsidTr="007305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9" w:type="dxa"/>
          </w:tcPr>
          <w:p w14:paraId="7C74450F" w14:textId="77777777" w:rsidR="006B395E" w:rsidRPr="009F68E9" w:rsidRDefault="006B395E" w:rsidP="00EA59E3">
            <w:pPr>
              <w:rPr>
                <w:rFonts w:ascii="Arial" w:hAnsi="Arial" w:cs="Arial"/>
              </w:rPr>
            </w:pPr>
            <w:r w:rsidRPr="009F68E9">
              <w:rPr>
                <w:rFonts w:ascii="Arial" w:hAnsi="Arial" w:cs="Arial"/>
              </w:rPr>
              <w:t>NAME OF REPORT</w:t>
            </w:r>
          </w:p>
        </w:tc>
        <w:tc>
          <w:tcPr>
            <w:tcW w:w="2766" w:type="dxa"/>
          </w:tcPr>
          <w:p w14:paraId="138A50A8" w14:textId="5464BB54" w:rsidR="006B395E" w:rsidRPr="009F68E9" w:rsidRDefault="006B395E" w:rsidP="00EA59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9F68E9">
              <w:rPr>
                <w:rFonts w:ascii="Arial" w:hAnsi="Arial" w:cs="Arial"/>
              </w:rPr>
              <w:t>PURPOSE</w:t>
            </w:r>
            <w:r w:rsidR="0076217F">
              <w:rPr>
                <w:rFonts w:ascii="Arial" w:hAnsi="Arial" w:cs="Arial"/>
              </w:rPr>
              <w:t xml:space="preserve"> OF REPORT</w:t>
            </w:r>
          </w:p>
        </w:tc>
        <w:tc>
          <w:tcPr>
            <w:tcW w:w="2520" w:type="dxa"/>
          </w:tcPr>
          <w:p w14:paraId="3C44E86A" w14:textId="77777777" w:rsidR="006B395E" w:rsidRPr="009F68E9" w:rsidRDefault="006B395E" w:rsidP="00EA59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9F68E9">
              <w:rPr>
                <w:rFonts w:ascii="Arial" w:hAnsi="Arial" w:cs="Arial"/>
              </w:rPr>
              <w:t>ROLE/GROUP RESPONSIBLE FOR RUNNING REPORT *</w:t>
            </w:r>
          </w:p>
        </w:tc>
        <w:tc>
          <w:tcPr>
            <w:tcW w:w="2335" w:type="dxa"/>
          </w:tcPr>
          <w:p w14:paraId="3A950ADE" w14:textId="6FC8F7EA" w:rsidR="006B395E" w:rsidRPr="009F68E9" w:rsidRDefault="009F68E9" w:rsidP="009F68E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OW OFTEN </w:t>
            </w:r>
            <w:r w:rsidR="0076217F">
              <w:rPr>
                <w:rFonts w:ascii="Arial" w:hAnsi="Arial" w:cs="Arial"/>
              </w:rPr>
              <w:t xml:space="preserve">TO </w:t>
            </w:r>
            <w:r>
              <w:rPr>
                <w:rFonts w:ascii="Arial" w:hAnsi="Arial" w:cs="Arial"/>
              </w:rPr>
              <w:t>RUN</w:t>
            </w:r>
            <w:r w:rsidR="0076217F">
              <w:rPr>
                <w:rFonts w:ascii="Arial" w:hAnsi="Arial" w:cs="Arial"/>
              </w:rPr>
              <w:t xml:space="preserve"> REPORT</w:t>
            </w:r>
            <w:r>
              <w:rPr>
                <w:rFonts w:ascii="Arial" w:hAnsi="Arial" w:cs="Arial"/>
              </w:rPr>
              <w:t>?</w:t>
            </w:r>
          </w:p>
        </w:tc>
      </w:tr>
      <w:tr w:rsidR="006B395E" w:rsidRPr="009F68E9" w14:paraId="38A40ECF" w14:textId="77777777" w:rsidTr="007D03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9" w:type="dxa"/>
          </w:tcPr>
          <w:p w14:paraId="4E5FA83D" w14:textId="1296F9E5" w:rsidR="006B395E" w:rsidRPr="009F68E9" w:rsidRDefault="009F68E9" w:rsidP="00EA59E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XAMPLE: </w:t>
            </w:r>
            <w:r w:rsidRPr="009F68E9">
              <w:rPr>
                <w:rFonts w:ascii="Arial" w:hAnsi="Arial" w:cs="Arial"/>
                <w:i/>
              </w:rPr>
              <w:t>Children with no COS entrance rating</w:t>
            </w:r>
          </w:p>
        </w:tc>
        <w:tc>
          <w:tcPr>
            <w:tcW w:w="2766" w:type="dxa"/>
          </w:tcPr>
          <w:p w14:paraId="46C61AFB" w14:textId="179B6C6F" w:rsidR="006B395E" w:rsidRPr="009F68E9" w:rsidRDefault="009F68E9" w:rsidP="00EA59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 w:rsidRPr="009F68E9">
              <w:rPr>
                <w:rFonts w:ascii="Arial" w:hAnsi="Arial" w:cs="Arial"/>
                <w:i/>
              </w:rPr>
              <w:t>To determine if there are children in the data system without an entrance COS rating</w:t>
            </w:r>
          </w:p>
        </w:tc>
        <w:tc>
          <w:tcPr>
            <w:tcW w:w="2520" w:type="dxa"/>
          </w:tcPr>
          <w:p w14:paraId="3905F277" w14:textId="350CD184" w:rsidR="006B395E" w:rsidRPr="009F68E9" w:rsidRDefault="00DB5592" w:rsidP="00EA59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Part C Data Manager</w:t>
            </w:r>
          </w:p>
        </w:tc>
        <w:tc>
          <w:tcPr>
            <w:tcW w:w="2335" w:type="dxa"/>
          </w:tcPr>
          <w:p w14:paraId="34338C8F" w14:textId="6F19A3A5" w:rsidR="006B395E" w:rsidRPr="009F68E9" w:rsidRDefault="009F68E9" w:rsidP="00EA59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 w:rsidRPr="009F68E9">
              <w:rPr>
                <w:rFonts w:ascii="Arial" w:hAnsi="Arial" w:cs="Arial"/>
                <w:i/>
              </w:rPr>
              <w:t>Monthly</w:t>
            </w:r>
          </w:p>
        </w:tc>
      </w:tr>
      <w:tr w:rsidR="00593961" w:rsidRPr="00593961" w14:paraId="450C4136" w14:textId="77777777" w:rsidTr="007D03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9" w:type="dxa"/>
          </w:tcPr>
          <w:p w14:paraId="08D8F245" w14:textId="4A67C0E1" w:rsidR="006B395E" w:rsidRPr="00593961" w:rsidRDefault="006B395E" w:rsidP="00EA59E3">
            <w:pPr>
              <w:rPr>
                <w:rFonts w:ascii="Arial" w:hAnsi="Arial" w:cs="Arial"/>
                <w:highlight w:val="yellow"/>
              </w:rPr>
            </w:pPr>
          </w:p>
        </w:tc>
        <w:tc>
          <w:tcPr>
            <w:tcW w:w="2766" w:type="dxa"/>
          </w:tcPr>
          <w:p w14:paraId="05D2F718" w14:textId="773F1724" w:rsidR="006B395E" w:rsidRPr="00593961" w:rsidRDefault="006B395E" w:rsidP="00EA59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095E05C6" w14:textId="58BA1EDE" w:rsidR="006B395E" w:rsidRPr="00593961" w:rsidRDefault="006B395E" w:rsidP="00EA59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335" w:type="dxa"/>
          </w:tcPr>
          <w:p w14:paraId="77103D4A" w14:textId="383808E6" w:rsidR="006B395E" w:rsidRPr="00593961" w:rsidRDefault="006B395E" w:rsidP="00EA59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93961" w:rsidRPr="00593961" w14:paraId="3C698401" w14:textId="77777777" w:rsidTr="007D03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9" w:type="dxa"/>
          </w:tcPr>
          <w:p w14:paraId="022E7BE1" w14:textId="42B84CA2" w:rsidR="001A4EE6" w:rsidRPr="00593961" w:rsidRDefault="001A4EE6" w:rsidP="00EA59E3">
            <w:pPr>
              <w:rPr>
                <w:rFonts w:ascii="Arial" w:hAnsi="Arial" w:cs="Arial"/>
                <w:highlight w:val="yellow"/>
              </w:rPr>
            </w:pPr>
          </w:p>
        </w:tc>
        <w:tc>
          <w:tcPr>
            <w:tcW w:w="2766" w:type="dxa"/>
          </w:tcPr>
          <w:p w14:paraId="4C531040" w14:textId="3C6D2885" w:rsidR="001A4EE6" w:rsidRPr="00593961" w:rsidRDefault="001A4EE6" w:rsidP="00EA59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29A332DB" w14:textId="2A2DDC67" w:rsidR="001A4EE6" w:rsidRPr="00593961" w:rsidRDefault="001A4EE6" w:rsidP="00EA59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335" w:type="dxa"/>
          </w:tcPr>
          <w:p w14:paraId="74E2D099" w14:textId="095F5ADF" w:rsidR="001A4EE6" w:rsidRPr="00593961" w:rsidRDefault="001A4EE6" w:rsidP="00EA59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93961" w:rsidRPr="00593961" w14:paraId="516C640F" w14:textId="77777777" w:rsidTr="007D03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9" w:type="dxa"/>
          </w:tcPr>
          <w:p w14:paraId="36F9EF1C" w14:textId="62864D02" w:rsidR="001A4EE6" w:rsidRPr="00593961" w:rsidRDefault="001A4EE6" w:rsidP="00EA59E3">
            <w:pPr>
              <w:rPr>
                <w:rFonts w:ascii="Arial" w:hAnsi="Arial" w:cs="Arial"/>
                <w:highlight w:val="yellow"/>
              </w:rPr>
            </w:pPr>
          </w:p>
        </w:tc>
        <w:tc>
          <w:tcPr>
            <w:tcW w:w="2766" w:type="dxa"/>
          </w:tcPr>
          <w:p w14:paraId="2D56C95C" w14:textId="785B52D9" w:rsidR="001A4EE6" w:rsidRPr="00593961" w:rsidRDefault="001A4EE6" w:rsidP="00EA59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75778D22" w14:textId="22A3936C" w:rsidR="001A4EE6" w:rsidRPr="00593961" w:rsidRDefault="001A4EE6" w:rsidP="00EA59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335" w:type="dxa"/>
          </w:tcPr>
          <w:p w14:paraId="066E52D5" w14:textId="3360C648" w:rsidR="001A4EE6" w:rsidRPr="00593961" w:rsidRDefault="001A4EE6" w:rsidP="00EA59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93961" w:rsidRPr="00593961" w14:paraId="6DBC1F32" w14:textId="77777777" w:rsidTr="007D03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9" w:type="dxa"/>
          </w:tcPr>
          <w:p w14:paraId="3AF62A0E" w14:textId="2470BD16" w:rsidR="009F68E9" w:rsidRPr="00593961" w:rsidRDefault="009F68E9" w:rsidP="00EA59E3">
            <w:pPr>
              <w:rPr>
                <w:rFonts w:ascii="Arial" w:hAnsi="Arial" w:cs="Arial"/>
                <w:highlight w:val="yellow"/>
              </w:rPr>
            </w:pPr>
          </w:p>
        </w:tc>
        <w:tc>
          <w:tcPr>
            <w:tcW w:w="2766" w:type="dxa"/>
          </w:tcPr>
          <w:p w14:paraId="10B81E60" w14:textId="67EA594D" w:rsidR="009F68E9" w:rsidRPr="00593961" w:rsidRDefault="009F68E9" w:rsidP="00EA59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027200B3" w14:textId="5CEC14E4" w:rsidR="009F68E9" w:rsidRPr="00593961" w:rsidRDefault="009F68E9" w:rsidP="00EA59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335" w:type="dxa"/>
          </w:tcPr>
          <w:p w14:paraId="6A9192DD" w14:textId="5545416F" w:rsidR="009F68E9" w:rsidRPr="00593961" w:rsidRDefault="009F68E9" w:rsidP="00EA59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93961" w:rsidRPr="00593961" w14:paraId="0ADBB51F" w14:textId="77777777" w:rsidTr="007D03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9" w:type="dxa"/>
          </w:tcPr>
          <w:p w14:paraId="5993757A" w14:textId="3686D48B" w:rsidR="009F68E9" w:rsidRPr="00593961" w:rsidRDefault="009F68E9" w:rsidP="00EA59E3">
            <w:pPr>
              <w:rPr>
                <w:rFonts w:ascii="Arial" w:hAnsi="Arial" w:cs="Arial"/>
                <w:highlight w:val="yellow"/>
              </w:rPr>
            </w:pPr>
          </w:p>
        </w:tc>
        <w:tc>
          <w:tcPr>
            <w:tcW w:w="2766" w:type="dxa"/>
          </w:tcPr>
          <w:p w14:paraId="090EC15C" w14:textId="6C313338" w:rsidR="009F68E9" w:rsidRPr="00593961" w:rsidRDefault="009F68E9" w:rsidP="00EA59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161C9973" w14:textId="2BA4CBF5" w:rsidR="009F68E9" w:rsidRPr="00593961" w:rsidRDefault="009F68E9" w:rsidP="00EA59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335" w:type="dxa"/>
          </w:tcPr>
          <w:p w14:paraId="62379F00" w14:textId="1412ADDE" w:rsidR="009F68E9" w:rsidRPr="00593961" w:rsidRDefault="009F68E9" w:rsidP="00EA59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14:paraId="46477382" w14:textId="7551FD25" w:rsidR="000411A3" w:rsidRPr="005458BC" w:rsidRDefault="006B395E" w:rsidP="00EA59E3">
      <w:pPr>
        <w:spacing w:after="0" w:line="240" w:lineRule="auto"/>
        <w:rPr>
          <w:rFonts w:ascii="Arial" w:hAnsi="Arial" w:cs="Arial"/>
          <w:i/>
          <w:sz w:val="20"/>
          <w:szCs w:val="20"/>
        </w:rPr>
      </w:pPr>
      <w:r w:rsidRPr="005458BC">
        <w:rPr>
          <w:rFonts w:ascii="Arial" w:hAnsi="Arial" w:cs="Arial"/>
          <w:i/>
          <w:sz w:val="20"/>
          <w:szCs w:val="20"/>
        </w:rPr>
        <w:t>*This can be broad (“STATE AGENCY” or “LOCAL PROGRAMS”), or specific (ROLE or GROUP) or both</w:t>
      </w:r>
    </w:p>
    <w:p w14:paraId="3E2716D2" w14:textId="77777777" w:rsidR="000411A3" w:rsidRPr="009F68E9" w:rsidRDefault="000411A3" w:rsidP="00EA59E3">
      <w:pPr>
        <w:spacing w:after="0" w:line="240" w:lineRule="auto"/>
        <w:rPr>
          <w:rFonts w:ascii="Arial" w:hAnsi="Arial" w:cs="Arial"/>
        </w:rPr>
      </w:pPr>
    </w:p>
    <w:p w14:paraId="3CC16462" w14:textId="12A17CB8" w:rsidR="00AA26B0" w:rsidRPr="00593961" w:rsidRDefault="00AF3689" w:rsidP="00AA26B0">
      <w:pPr>
        <w:spacing w:after="0" w:line="240" w:lineRule="auto"/>
        <w:rPr>
          <w:rFonts w:ascii="Arial" w:hAnsi="Arial" w:cs="Arial"/>
          <w:highlight w:val="yellow"/>
        </w:rPr>
      </w:pPr>
      <w:r w:rsidRPr="00593961">
        <w:rPr>
          <w:rFonts w:ascii="Arial" w:hAnsi="Arial" w:cs="Arial"/>
        </w:rPr>
        <w:t>End users can provide input on</w:t>
      </w:r>
      <w:r w:rsidR="00AA26B0" w:rsidRPr="00593961">
        <w:rPr>
          <w:rFonts w:ascii="Arial" w:hAnsi="Arial" w:cs="Arial"/>
        </w:rPr>
        <w:t xml:space="preserve"> </w:t>
      </w:r>
      <w:r w:rsidRPr="00593961">
        <w:rPr>
          <w:rFonts w:ascii="Arial" w:hAnsi="Arial" w:cs="Arial"/>
        </w:rPr>
        <w:t xml:space="preserve">potential </w:t>
      </w:r>
      <w:r w:rsidR="00AA26B0" w:rsidRPr="00593961">
        <w:rPr>
          <w:rFonts w:ascii="Arial" w:hAnsi="Arial" w:cs="Arial"/>
        </w:rPr>
        <w:t xml:space="preserve">changes or additions to automatic </w:t>
      </w:r>
      <w:sdt>
        <w:sdtPr>
          <w:rPr>
            <w:rFonts w:ascii="Arial" w:hAnsi="Arial" w:cs="Arial"/>
          </w:rPr>
          <w:id w:val="1037785203"/>
          <w:placeholder>
            <w:docPart w:val="BAC113606A3E4B058CD65CD6E5F5BAD1"/>
          </w:placeholder>
        </w:sdtPr>
        <w:sdtEndPr/>
        <w:sdtContent>
          <w:r w:rsidR="00AA26B0" w:rsidRPr="00593961">
            <w:rPr>
              <w:rFonts w:ascii="Arial" w:hAnsi="Arial" w:cs="Arial"/>
              <w:highlight w:val="yellow"/>
            </w:rPr>
            <w:t>EDIT CHECKS, PRE-DEFINED OPTION SETS, FIELD DEFINITIONS, ERROR MESSAGES</w:t>
          </w:r>
        </w:sdtContent>
      </w:sdt>
      <w:r w:rsidR="00AA26B0" w:rsidRPr="00593961">
        <w:rPr>
          <w:rFonts w:ascii="Arial" w:hAnsi="Arial" w:cs="Arial"/>
        </w:rPr>
        <w:t xml:space="preserve"> or data quality reports </w:t>
      </w:r>
      <w:r w:rsidRPr="00593961">
        <w:rPr>
          <w:rFonts w:ascii="Arial" w:hAnsi="Arial" w:cs="Arial"/>
        </w:rPr>
        <w:t xml:space="preserve">through </w:t>
      </w:r>
      <w:sdt>
        <w:sdtPr>
          <w:rPr>
            <w:rFonts w:ascii="Arial" w:hAnsi="Arial" w:cs="Arial"/>
          </w:rPr>
          <w:id w:val="-905295132"/>
          <w:placeholder>
            <w:docPart w:val="DefaultPlaceholder_-1854013440"/>
          </w:placeholder>
        </w:sdtPr>
        <w:sdtEndPr/>
        <w:sdtContent>
          <w:r w:rsidRPr="00593961">
            <w:rPr>
              <w:rFonts w:ascii="Arial" w:hAnsi="Arial" w:cs="Arial"/>
              <w:highlight w:val="yellow"/>
            </w:rPr>
            <w:t>REVIEWS, TESTING, FEEDBACK</w:t>
          </w:r>
        </w:sdtContent>
      </w:sdt>
      <w:r w:rsidRPr="00593961">
        <w:rPr>
          <w:rFonts w:ascii="Arial" w:hAnsi="Arial" w:cs="Arial"/>
        </w:rPr>
        <w:t xml:space="preserve"> as determined by </w:t>
      </w:r>
      <w:sdt>
        <w:sdtPr>
          <w:rPr>
            <w:rFonts w:ascii="Arial" w:hAnsi="Arial" w:cs="Arial"/>
          </w:rPr>
          <w:id w:val="-1507355966"/>
          <w:placeholder>
            <w:docPart w:val="DefaultPlaceholder_-1854013440"/>
          </w:placeholder>
        </w:sdtPr>
        <w:sdtEndPr/>
        <w:sdtContent>
          <w:r w:rsidRPr="00593961">
            <w:rPr>
              <w:rFonts w:ascii="Arial" w:hAnsi="Arial" w:cs="Arial"/>
              <w:highlight w:val="yellow"/>
            </w:rPr>
            <w:t>AGENCY, PROGRAM, ROLE, ETC</w:t>
          </w:r>
          <w:r w:rsidR="002027DD" w:rsidRPr="00593961">
            <w:rPr>
              <w:rFonts w:ascii="Arial" w:hAnsi="Arial" w:cs="Arial"/>
              <w:highlight w:val="yellow"/>
            </w:rPr>
            <w:t>.</w:t>
          </w:r>
        </w:sdtContent>
      </w:sdt>
      <w:r w:rsidRPr="00593961">
        <w:rPr>
          <w:rFonts w:ascii="Arial" w:hAnsi="Arial" w:cs="Arial"/>
        </w:rPr>
        <w:t>.</w:t>
      </w:r>
    </w:p>
    <w:p w14:paraId="42B40751" w14:textId="48DE9C9E" w:rsidR="0020783F" w:rsidRPr="00593961" w:rsidRDefault="0020783F" w:rsidP="007D03F0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sectPr w:rsidR="0020783F" w:rsidRPr="00593961" w:rsidSect="008C11F4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086A3F" w14:textId="77777777" w:rsidR="0065161C" w:rsidRDefault="0065161C" w:rsidP="00C8305D">
      <w:pPr>
        <w:spacing w:after="0" w:line="240" w:lineRule="auto"/>
      </w:pPr>
      <w:r>
        <w:separator/>
      </w:r>
    </w:p>
  </w:endnote>
  <w:endnote w:type="continuationSeparator" w:id="0">
    <w:p w14:paraId="74C9CE55" w14:textId="77777777" w:rsidR="0065161C" w:rsidRDefault="0065161C" w:rsidP="00C830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6730334"/>
      <w:docPartObj>
        <w:docPartGallery w:val="Page Numbers (Bottom of Page)"/>
        <w:docPartUnique/>
      </w:docPartObj>
    </w:sdtPr>
    <w:sdtEndPr/>
    <w:sdtContent>
      <w:p w14:paraId="50AE63CA" w14:textId="2DFDC150" w:rsidR="00AA26B0" w:rsidRDefault="00AA26B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5161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D37128D" w14:textId="77777777" w:rsidR="00AA26B0" w:rsidRDefault="00AA26B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FAB5108" w14:textId="77777777" w:rsidR="0065161C" w:rsidRDefault="0065161C" w:rsidP="00C8305D">
      <w:pPr>
        <w:spacing w:after="0" w:line="240" w:lineRule="auto"/>
      </w:pPr>
      <w:r>
        <w:separator/>
      </w:r>
    </w:p>
  </w:footnote>
  <w:footnote w:type="continuationSeparator" w:id="0">
    <w:p w14:paraId="1E74EDE1" w14:textId="77777777" w:rsidR="0065161C" w:rsidRDefault="0065161C" w:rsidP="00C830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FBEFDB0" w14:textId="43F177A4" w:rsidR="00AA26B0" w:rsidRDefault="00AA26B0" w:rsidP="00B42371">
    <w:pPr>
      <w:pStyle w:val="Header"/>
      <w:jc w:val="right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EEF7AC2" wp14:editId="4D0D209F">
          <wp:simplePos x="0" y="0"/>
          <wp:positionH relativeFrom="column">
            <wp:posOffset>-461962</wp:posOffset>
          </wp:positionH>
          <wp:positionV relativeFrom="paragraph">
            <wp:posOffset>-214313</wp:posOffset>
          </wp:positionV>
          <wp:extent cx="2633796" cy="5715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Sy-Banner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3796" cy="57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7785E"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86284"/>
    <w:multiLevelType w:val="hybridMultilevel"/>
    <w:tmpl w:val="FF0E78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EE489C"/>
    <w:multiLevelType w:val="hybridMultilevel"/>
    <w:tmpl w:val="D42898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035DE7"/>
    <w:multiLevelType w:val="hybridMultilevel"/>
    <w:tmpl w:val="EEDADBEA"/>
    <w:lvl w:ilvl="0" w:tplc="DC4A8732">
      <w:start w:val="1"/>
      <w:numFmt w:val="upperRoman"/>
      <w:lvlText w:val="%1."/>
      <w:lvlJc w:val="left"/>
      <w:pPr>
        <w:ind w:left="29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80" w:hanging="360"/>
      </w:pPr>
    </w:lvl>
    <w:lvl w:ilvl="2" w:tplc="0409001B" w:tentative="1">
      <w:start w:val="1"/>
      <w:numFmt w:val="lowerRoman"/>
      <w:lvlText w:val="%3."/>
      <w:lvlJc w:val="right"/>
      <w:pPr>
        <w:ind w:left="4000" w:hanging="180"/>
      </w:pPr>
    </w:lvl>
    <w:lvl w:ilvl="3" w:tplc="0409000F" w:tentative="1">
      <w:start w:val="1"/>
      <w:numFmt w:val="decimal"/>
      <w:lvlText w:val="%4."/>
      <w:lvlJc w:val="left"/>
      <w:pPr>
        <w:ind w:left="4720" w:hanging="360"/>
      </w:pPr>
    </w:lvl>
    <w:lvl w:ilvl="4" w:tplc="04090019" w:tentative="1">
      <w:start w:val="1"/>
      <w:numFmt w:val="lowerLetter"/>
      <w:lvlText w:val="%5."/>
      <w:lvlJc w:val="left"/>
      <w:pPr>
        <w:ind w:left="5440" w:hanging="360"/>
      </w:pPr>
    </w:lvl>
    <w:lvl w:ilvl="5" w:tplc="0409001B" w:tentative="1">
      <w:start w:val="1"/>
      <w:numFmt w:val="lowerRoman"/>
      <w:lvlText w:val="%6."/>
      <w:lvlJc w:val="right"/>
      <w:pPr>
        <w:ind w:left="6160" w:hanging="180"/>
      </w:pPr>
    </w:lvl>
    <w:lvl w:ilvl="6" w:tplc="0409000F" w:tentative="1">
      <w:start w:val="1"/>
      <w:numFmt w:val="decimal"/>
      <w:lvlText w:val="%7."/>
      <w:lvlJc w:val="left"/>
      <w:pPr>
        <w:ind w:left="6880" w:hanging="360"/>
      </w:pPr>
    </w:lvl>
    <w:lvl w:ilvl="7" w:tplc="04090019" w:tentative="1">
      <w:start w:val="1"/>
      <w:numFmt w:val="lowerLetter"/>
      <w:lvlText w:val="%8."/>
      <w:lvlJc w:val="left"/>
      <w:pPr>
        <w:ind w:left="7600" w:hanging="360"/>
      </w:pPr>
    </w:lvl>
    <w:lvl w:ilvl="8" w:tplc="0409001B" w:tentative="1">
      <w:start w:val="1"/>
      <w:numFmt w:val="lowerRoman"/>
      <w:lvlText w:val="%9."/>
      <w:lvlJc w:val="right"/>
      <w:pPr>
        <w:ind w:left="8320" w:hanging="180"/>
      </w:pPr>
    </w:lvl>
  </w:abstractNum>
  <w:abstractNum w:abstractNumId="3">
    <w:nsid w:val="09C91763"/>
    <w:multiLevelType w:val="hybridMultilevel"/>
    <w:tmpl w:val="CE728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F03379"/>
    <w:multiLevelType w:val="hybridMultilevel"/>
    <w:tmpl w:val="9B1C27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195606"/>
    <w:multiLevelType w:val="hybridMultilevel"/>
    <w:tmpl w:val="C8282FA4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4523597"/>
    <w:multiLevelType w:val="hybridMultilevel"/>
    <w:tmpl w:val="660E7C3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B1B0900"/>
    <w:multiLevelType w:val="hybridMultilevel"/>
    <w:tmpl w:val="2462400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B4975E6"/>
    <w:multiLevelType w:val="hybridMultilevel"/>
    <w:tmpl w:val="CB228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D3148C"/>
    <w:multiLevelType w:val="hybridMultilevel"/>
    <w:tmpl w:val="F66661D0"/>
    <w:lvl w:ilvl="0" w:tplc="F0DCEC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B803A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6E3CC8">
      <w:start w:val="165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16E0D5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3CF6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D0CC5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B40E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810CC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B87D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>
    <w:nsid w:val="1EBE18BF"/>
    <w:multiLevelType w:val="hybridMultilevel"/>
    <w:tmpl w:val="086A2AA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>
    <w:nsid w:val="27396293"/>
    <w:multiLevelType w:val="hybridMultilevel"/>
    <w:tmpl w:val="660E7C3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EC87319"/>
    <w:multiLevelType w:val="hybridMultilevel"/>
    <w:tmpl w:val="A20C1AB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ED27636"/>
    <w:multiLevelType w:val="hybridMultilevel"/>
    <w:tmpl w:val="B1C20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2511DCD"/>
    <w:multiLevelType w:val="hybridMultilevel"/>
    <w:tmpl w:val="FB22F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5E255AF"/>
    <w:multiLevelType w:val="hybridMultilevel"/>
    <w:tmpl w:val="BA46BA24"/>
    <w:lvl w:ilvl="0" w:tplc="AD725F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3C6374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150E8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A869E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E4C17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1C33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89C7F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A63A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0243B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>
    <w:nsid w:val="39330D31"/>
    <w:multiLevelType w:val="hybridMultilevel"/>
    <w:tmpl w:val="9426E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9C5707B"/>
    <w:multiLevelType w:val="hybridMultilevel"/>
    <w:tmpl w:val="06703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9F23075"/>
    <w:multiLevelType w:val="hybridMultilevel"/>
    <w:tmpl w:val="99526C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39F51D6A"/>
    <w:multiLevelType w:val="hybridMultilevel"/>
    <w:tmpl w:val="29F4DB10"/>
    <w:lvl w:ilvl="0" w:tplc="B30C65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A96EF4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F8B1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7523A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3C6BA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1817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988F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836CB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530BB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>
    <w:nsid w:val="3AFE6F81"/>
    <w:multiLevelType w:val="hybridMultilevel"/>
    <w:tmpl w:val="03DEAF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086159A"/>
    <w:multiLevelType w:val="hybridMultilevel"/>
    <w:tmpl w:val="EDEAC68C"/>
    <w:lvl w:ilvl="0" w:tplc="4B7C598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A62658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3237D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7ECCBC1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A16E6E3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23B0A27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DA49C4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D385B58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ACF6E48A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>
    <w:nsid w:val="54CE2994"/>
    <w:multiLevelType w:val="hybridMultilevel"/>
    <w:tmpl w:val="916E9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5AA12AC"/>
    <w:multiLevelType w:val="hybridMultilevel"/>
    <w:tmpl w:val="B784B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2F04F31"/>
    <w:multiLevelType w:val="hybridMultilevel"/>
    <w:tmpl w:val="B5E45CD8"/>
    <w:lvl w:ilvl="0" w:tplc="07906C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DAEC1D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4D63C5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A18E51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3046CE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6F22F9C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6B4153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EFC99B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2CB32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699A1382"/>
    <w:multiLevelType w:val="multilevel"/>
    <w:tmpl w:val="4C26C6CA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6">
    <w:nsid w:val="6A686D60"/>
    <w:multiLevelType w:val="hybridMultilevel"/>
    <w:tmpl w:val="D47AE6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B7E16C0"/>
    <w:multiLevelType w:val="hybridMultilevel"/>
    <w:tmpl w:val="0B446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D257598"/>
    <w:multiLevelType w:val="hybridMultilevel"/>
    <w:tmpl w:val="4DFC1C0C"/>
    <w:lvl w:ilvl="0" w:tplc="77B2640C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D616477"/>
    <w:multiLevelType w:val="hybridMultilevel"/>
    <w:tmpl w:val="D2909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F1F3E5A"/>
    <w:multiLevelType w:val="hybridMultilevel"/>
    <w:tmpl w:val="68A03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F8E5B1B"/>
    <w:multiLevelType w:val="hybridMultilevel"/>
    <w:tmpl w:val="B4A2223E"/>
    <w:lvl w:ilvl="0" w:tplc="21F40F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A94F14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B18A1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378DB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10FA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BCB5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3808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BCBD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C00A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>
    <w:nsid w:val="78AF1D1B"/>
    <w:multiLevelType w:val="hybridMultilevel"/>
    <w:tmpl w:val="1BE69B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25"/>
  </w:num>
  <w:num w:numId="3">
    <w:abstractNumId w:val="24"/>
  </w:num>
  <w:num w:numId="4">
    <w:abstractNumId w:val="21"/>
  </w:num>
  <w:num w:numId="5">
    <w:abstractNumId w:val="2"/>
  </w:num>
  <w:num w:numId="6">
    <w:abstractNumId w:val="30"/>
  </w:num>
  <w:num w:numId="7">
    <w:abstractNumId w:val="1"/>
  </w:num>
  <w:num w:numId="8">
    <w:abstractNumId w:val="27"/>
  </w:num>
  <w:num w:numId="9">
    <w:abstractNumId w:val="4"/>
  </w:num>
  <w:num w:numId="10">
    <w:abstractNumId w:val="22"/>
  </w:num>
  <w:num w:numId="11">
    <w:abstractNumId w:val="8"/>
  </w:num>
  <w:num w:numId="12">
    <w:abstractNumId w:val="26"/>
  </w:num>
  <w:num w:numId="13">
    <w:abstractNumId w:val="13"/>
  </w:num>
  <w:num w:numId="14">
    <w:abstractNumId w:val="15"/>
  </w:num>
  <w:num w:numId="15">
    <w:abstractNumId w:val="19"/>
  </w:num>
  <w:num w:numId="16">
    <w:abstractNumId w:val="9"/>
  </w:num>
  <w:num w:numId="17">
    <w:abstractNumId w:val="31"/>
  </w:num>
  <w:num w:numId="18">
    <w:abstractNumId w:val="0"/>
  </w:num>
  <w:num w:numId="19">
    <w:abstractNumId w:val="20"/>
  </w:num>
  <w:num w:numId="20">
    <w:abstractNumId w:val="5"/>
  </w:num>
  <w:num w:numId="21">
    <w:abstractNumId w:val="7"/>
  </w:num>
  <w:num w:numId="22">
    <w:abstractNumId w:val="6"/>
  </w:num>
  <w:num w:numId="23">
    <w:abstractNumId w:val="3"/>
  </w:num>
  <w:num w:numId="24">
    <w:abstractNumId w:val="11"/>
  </w:num>
  <w:num w:numId="25">
    <w:abstractNumId w:val="12"/>
  </w:num>
  <w:num w:numId="26">
    <w:abstractNumId w:val="32"/>
  </w:num>
  <w:num w:numId="27">
    <w:abstractNumId w:val="17"/>
  </w:num>
  <w:num w:numId="28">
    <w:abstractNumId w:val="16"/>
  </w:num>
  <w:num w:numId="29">
    <w:abstractNumId w:val="28"/>
  </w:num>
  <w:num w:numId="30">
    <w:abstractNumId w:val="18"/>
  </w:num>
  <w:num w:numId="31">
    <w:abstractNumId w:val="29"/>
  </w:num>
  <w:num w:numId="32">
    <w:abstractNumId w:val="14"/>
  </w:num>
  <w:num w:numId="3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wMTWwMLY0NjO0MDZU0lEKTi0uzszPAykwrAUAqHj7UiwAAAA="/>
  </w:docVars>
  <w:rsids>
    <w:rsidRoot w:val="00EC63E1"/>
    <w:rsid w:val="00001A80"/>
    <w:rsid w:val="00012136"/>
    <w:rsid w:val="00024EC1"/>
    <w:rsid w:val="000305FA"/>
    <w:rsid w:val="0003272E"/>
    <w:rsid w:val="000411A3"/>
    <w:rsid w:val="00052C3A"/>
    <w:rsid w:val="00061C8A"/>
    <w:rsid w:val="00077CA3"/>
    <w:rsid w:val="00083281"/>
    <w:rsid w:val="000917FA"/>
    <w:rsid w:val="00092552"/>
    <w:rsid w:val="00093967"/>
    <w:rsid w:val="000C3ACD"/>
    <w:rsid w:val="000D39C6"/>
    <w:rsid w:val="000D491D"/>
    <w:rsid w:val="000E4227"/>
    <w:rsid w:val="001035AC"/>
    <w:rsid w:val="00106FF9"/>
    <w:rsid w:val="00110FBF"/>
    <w:rsid w:val="001168AF"/>
    <w:rsid w:val="00116FAB"/>
    <w:rsid w:val="00123A59"/>
    <w:rsid w:val="00126FB8"/>
    <w:rsid w:val="001509F3"/>
    <w:rsid w:val="001514CB"/>
    <w:rsid w:val="0016394D"/>
    <w:rsid w:val="00167613"/>
    <w:rsid w:val="00170EC5"/>
    <w:rsid w:val="001853BF"/>
    <w:rsid w:val="00186D10"/>
    <w:rsid w:val="00190E7D"/>
    <w:rsid w:val="001A369E"/>
    <w:rsid w:val="001A4EE6"/>
    <w:rsid w:val="001A5CE4"/>
    <w:rsid w:val="001B0E1C"/>
    <w:rsid w:val="001B2048"/>
    <w:rsid w:val="001B7F25"/>
    <w:rsid w:val="001C5B96"/>
    <w:rsid w:val="001C654B"/>
    <w:rsid w:val="001D30BC"/>
    <w:rsid w:val="001E6261"/>
    <w:rsid w:val="001F397C"/>
    <w:rsid w:val="001F7AF5"/>
    <w:rsid w:val="002027DD"/>
    <w:rsid w:val="00202AAA"/>
    <w:rsid w:val="0020783F"/>
    <w:rsid w:val="00217D3E"/>
    <w:rsid w:val="0022026F"/>
    <w:rsid w:val="00223B74"/>
    <w:rsid w:val="00237E67"/>
    <w:rsid w:val="002444FB"/>
    <w:rsid w:val="00261626"/>
    <w:rsid w:val="002812FF"/>
    <w:rsid w:val="002838A4"/>
    <w:rsid w:val="00283F98"/>
    <w:rsid w:val="002878E8"/>
    <w:rsid w:val="002937C4"/>
    <w:rsid w:val="002A20DA"/>
    <w:rsid w:val="002A2D09"/>
    <w:rsid w:val="002A3F25"/>
    <w:rsid w:val="002A538F"/>
    <w:rsid w:val="002C3CB4"/>
    <w:rsid w:val="002D005F"/>
    <w:rsid w:val="002D7645"/>
    <w:rsid w:val="002F4213"/>
    <w:rsid w:val="002F49B5"/>
    <w:rsid w:val="0030295A"/>
    <w:rsid w:val="003056F6"/>
    <w:rsid w:val="003165F4"/>
    <w:rsid w:val="00322E07"/>
    <w:rsid w:val="00327E87"/>
    <w:rsid w:val="00327FA9"/>
    <w:rsid w:val="00346515"/>
    <w:rsid w:val="00356414"/>
    <w:rsid w:val="00376B25"/>
    <w:rsid w:val="00380807"/>
    <w:rsid w:val="00386AAD"/>
    <w:rsid w:val="00391355"/>
    <w:rsid w:val="00392136"/>
    <w:rsid w:val="003A6AA7"/>
    <w:rsid w:val="003B248B"/>
    <w:rsid w:val="003C60AF"/>
    <w:rsid w:val="00417A4F"/>
    <w:rsid w:val="004206F2"/>
    <w:rsid w:val="00422520"/>
    <w:rsid w:val="004231ED"/>
    <w:rsid w:val="00452D97"/>
    <w:rsid w:val="00456B6E"/>
    <w:rsid w:val="00477375"/>
    <w:rsid w:val="00485F46"/>
    <w:rsid w:val="00492364"/>
    <w:rsid w:val="004A2372"/>
    <w:rsid w:val="004A6DDB"/>
    <w:rsid w:val="004B23F7"/>
    <w:rsid w:val="004B743B"/>
    <w:rsid w:val="004C1A78"/>
    <w:rsid w:val="004D3C5E"/>
    <w:rsid w:val="004E6AA0"/>
    <w:rsid w:val="00505457"/>
    <w:rsid w:val="00513A5B"/>
    <w:rsid w:val="00515FBD"/>
    <w:rsid w:val="00516C94"/>
    <w:rsid w:val="00524C82"/>
    <w:rsid w:val="00525E49"/>
    <w:rsid w:val="005326D2"/>
    <w:rsid w:val="0053287A"/>
    <w:rsid w:val="005458BC"/>
    <w:rsid w:val="00555562"/>
    <w:rsid w:val="00562CA7"/>
    <w:rsid w:val="00565A00"/>
    <w:rsid w:val="00567152"/>
    <w:rsid w:val="005864CE"/>
    <w:rsid w:val="00591660"/>
    <w:rsid w:val="00593961"/>
    <w:rsid w:val="00596885"/>
    <w:rsid w:val="005A7061"/>
    <w:rsid w:val="005B27CA"/>
    <w:rsid w:val="005B2861"/>
    <w:rsid w:val="005C0FFA"/>
    <w:rsid w:val="005C353E"/>
    <w:rsid w:val="005C6E3A"/>
    <w:rsid w:val="005D2BA8"/>
    <w:rsid w:val="005E1720"/>
    <w:rsid w:val="005E44D0"/>
    <w:rsid w:val="00613F4F"/>
    <w:rsid w:val="0062308D"/>
    <w:rsid w:val="00635603"/>
    <w:rsid w:val="00637AB8"/>
    <w:rsid w:val="006440AE"/>
    <w:rsid w:val="0064462C"/>
    <w:rsid w:val="0065161C"/>
    <w:rsid w:val="006627F0"/>
    <w:rsid w:val="006A1DC4"/>
    <w:rsid w:val="006A7D44"/>
    <w:rsid w:val="006B07E0"/>
    <w:rsid w:val="006B1875"/>
    <w:rsid w:val="006B395E"/>
    <w:rsid w:val="006C0A21"/>
    <w:rsid w:val="006C187D"/>
    <w:rsid w:val="006C1A4A"/>
    <w:rsid w:val="006D4CF3"/>
    <w:rsid w:val="006E35CA"/>
    <w:rsid w:val="006F2DD9"/>
    <w:rsid w:val="00703C6D"/>
    <w:rsid w:val="00706AA3"/>
    <w:rsid w:val="00726AE3"/>
    <w:rsid w:val="007305B2"/>
    <w:rsid w:val="00735AF5"/>
    <w:rsid w:val="007374D0"/>
    <w:rsid w:val="007416F3"/>
    <w:rsid w:val="00742769"/>
    <w:rsid w:val="00751FE2"/>
    <w:rsid w:val="00754BE0"/>
    <w:rsid w:val="007563E6"/>
    <w:rsid w:val="00760862"/>
    <w:rsid w:val="0076217F"/>
    <w:rsid w:val="00763B48"/>
    <w:rsid w:val="0077785E"/>
    <w:rsid w:val="0078321F"/>
    <w:rsid w:val="00784C05"/>
    <w:rsid w:val="00786B99"/>
    <w:rsid w:val="007A31A2"/>
    <w:rsid w:val="007C0DC7"/>
    <w:rsid w:val="007C2FED"/>
    <w:rsid w:val="007D03F0"/>
    <w:rsid w:val="007D3AF0"/>
    <w:rsid w:val="007F18A2"/>
    <w:rsid w:val="007F4968"/>
    <w:rsid w:val="007F7BAD"/>
    <w:rsid w:val="0081149C"/>
    <w:rsid w:val="0081706F"/>
    <w:rsid w:val="00827F0A"/>
    <w:rsid w:val="008343B7"/>
    <w:rsid w:val="00867FDF"/>
    <w:rsid w:val="008710DD"/>
    <w:rsid w:val="008721B2"/>
    <w:rsid w:val="0087396E"/>
    <w:rsid w:val="0088082F"/>
    <w:rsid w:val="008823BA"/>
    <w:rsid w:val="00896D47"/>
    <w:rsid w:val="008B07DA"/>
    <w:rsid w:val="008B0876"/>
    <w:rsid w:val="008C11F4"/>
    <w:rsid w:val="008C3559"/>
    <w:rsid w:val="008D667A"/>
    <w:rsid w:val="008D7385"/>
    <w:rsid w:val="008E5095"/>
    <w:rsid w:val="00906518"/>
    <w:rsid w:val="00912A08"/>
    <w:rsid w:val="009155EE"/>
    <w:rsid w:val="00917AB0"/>
    <w:rsid w:val="0092370A"/>
    <w:rsid w:val="0092687D"/>
    <w:rsid w:val="0093082B"/>
    <w:rsid w:val="00950646"/>
    <w:rsid w:val="009510A2"/>
    <w:rsid w:val="009526FE"/>
    <w:rsid w:val="009546E3"/>
    <w:rsid w:val="009624AF"/>
    <w:rsid w:val="00976AB8"/>
    <w:rsid w:val="009823E1"/>
    <w:rsid w:val="0098309A"/>
    <w:rsid w:val="00983424"/>
    <w:rsid w:val="00995425"/>
    <w:rsid w:val="009A1CE8"/>
    <w:rsid w:val="009A396F"/>
    <w:rsid w:val="009C1160"/>
    <w:rsid w:val="009F1309"/>
    <w:rsid w:val="009F3AA1"/>
    <w:rsid w:val="009F68E9"/>
    <w:rsid w:val="00A06643"/>
    <w:rsid w:val="00A067DD"/>
    <w:rsid w:val="00A06C29"/>
    <w:rsid w:val="00A2424E"/>
    <w:rsid w:val="00A24BE9"/>
    <w:rsid w:val="00A30A6B"/>
    <w:rsid w:val="00A30D9E"/>
    <w:rsid w:val="00A3778D"/>
    <w:rsid w:val="00A40034"/>
    <w:rsid w:val="00A43E2B"/>
    <w:rsid w:val="00A55B11"/>
    <w:rsid w:val="00A65962"/>
    <w:rsid w:val="00A739C0"/>
    <w:rsid w:val="00A9174C"/>
    <w:rsid w:val="00AA26B0"/>
    <w:rsid w:val="00AA4F28"/>
    <w:rsid w:val="00AA5138"/>
    <w:rsid w:val="00AB0797"/>
    <w:rsid w:val="00AB454F"/>
    <w:rsid w:val="00AB750C"/>
    <w:rsid w:val="00AC4AF7"/>
    <w:rsid w:val="00AD657F"/>
    <w:rsid w:val="00AD6C25"/>
    <w:rsid w:val="00AE0727"/>
    <w:rsid w:val="00AF000C"/>
    <w:rsid w:val="00AF3689"/>
    <w:rsid w:val="00B05D5C"/>
    <w:rsid w:val="00B073F2"/>
    <w:rsid w:val="00B11754"/>
    <w:rsid w:val="00B35869"/>
    <w:rsid w:val="00B42371"/>
    <w:rsid w:val="00B51C7E"/>
    <w:rsid w:val="00B678DA"/>
    <w:rsid w:val="00B822FD"/>
    <w:rsid w:val="00B96BC2"/>
    <w:rsid w:val="00BA3D4B"/>
    <w:rsid w:val="00BA4DF6"/>
    <w:rsid w:val="00BA5A04"/>
    <w:rsid w:val="00BB5399"/>
    <w:rsid w:val="00BB7A63"/>
    <w:rsid w:val="00BC0C9B"/>
    <w:rsid w:val="00BC6D34"/>
    <w:rsid w:val="00BE1EDC"/>
    <w:rsid w:val="00BE7924"/>
    <w:rsid w:val="00BF7535"/>
    <w:rsid w:val="00C025F0"/>
    <w:rsid w:val="00C116DF"/>
    <w:rsid w:val="00C31160"/>
    <w:rsid w:val="00C40108"/>
    <w:rsid w:val="00C421D4"/>
    <w:rsid w:val="00C51D14"/>
    <w:rsid w:val="00C53D06"/>
    <w:rsid w:val="00C54607"/>
    <w:rsid w:val="00C63609"/>
    <w:rsid w:val="00C71C2A"/>
    <w:rsid w:val="00C8053D"/>
    <w:rsid w:val="00C8305D"/>
    <w:rsid w:val="00C850D0"/>
    <w:rsid w:val="00C91C7E"/>
    <w:rsid w:val="00CA3524"/>
    <w:rsid w:val="00CA6E5C"/>
    <w:rsid w:val="00CA71AC"/>
    <w:rsid w:val="00CB37A8"/>
    <w:rsid w:val="00CB5527"/>
    <w:rsid w:val="00CC04B5"/>
    <w:rsid w:val="00CC2F49"/>
    <w:rsid w:val="00CC6D4D"/>
    <w:rsid w:val="00CC7321"/>
    <w:rsid w:val="00CD3454"/>
    <w:rsid w:val="00D01FD3"/>
    <w:rsid w:val="00D0428D"/>
    <w:rsid w:val="00D0612D"/>
    <w:rsid w:val="00D14742"/>
    <w:rsid w:val="00D2304A"/>
    <w:rsid w:val="00D37D8F"/>
    <w:rsid w:val="00D50B98"/>
    <w:rsid w:val="00D54610"/>
    <w:rsid w:val="00D66B23"/>
    <w:rsid w:val="00D70A4E"/>
    <w:rsid w:val="00D724AA"/>
    <w:rsid w:val="00D73E11"/>
    <w:rsid w:val="00D81396"/>
    <w:rsid w:val="00D843A7"/>
    <w:rsid w:val="00D86E61"/>
    <w:rsid w:val="00D90780"/>
    <w:rsid w:val="00DA1349"/>
    <w:rsid w:val="00DB03EC"/>
    <w:rsid w:val="00DB5592"/>
    <w:rsid w:val="00DC4C98"/>
    <w:rsid w:val="00DD0E39"/>
    <w:rsid w:val="00DD2376"/>
    <w:rsid w:val="00DE5C2B"/>
    <w:rsid w:val="00DE71C5"/>
    <w:rsid w:val="00DF3BBF"/>
    <w:rsid w:val="00E16ED6"/>
    <w:rsid w:val="00E24C81"/>
    <w:rsid w:val="00E4299E"/>
    <w:rsid w:val="00E43064"/>
    <w:rsid w:val="00E43C33"/>
    <w:rsid w:val="00E556E7"/>
    <w:rsid w:val="00E639EB"/>
    <w:rsid w:val="00E75DCE"/>
    <w:rsid w:val="00E81839"/>
    <w:rsid w:val="00E84D3F"/>
    <w:rsid w:val="00E9073B"/>
    <w:rsid w:val="00E93A30"/>
    <w:rsid w:val="00E97651"/>
    <w:rsid w:val="00EA01AB"/>
    <w:rsid w:val="00EA4349"/>
    <w:rsid w:val="00EA59E3"/>
    <w:rsid w:val="00EC63E1"/>
    <w:rsid w:val="00EE0931"/>
    <w:rsid w:val="00EE4595"/>
    <w:rsid w:val="00EE6268"/>
    <w:rsid w:val="00F10093"/>
    <w:rsid w:val="00F215F1"/>
    <w:rsid w:val="00F25B2C"/>
    <w:rsid w:val="00F260C2"/>
    <w:rsid w:val="00F269E4"/>
    <w:rsid w:val="00F33703"/>
    <w:rsid w:val="00F3741C"/>
    <w:rsid w:val="00F51720"/>
    <w:rsid w:val="00F56BE2"/>
    <w:rsid w:val="00F91B13"/>
    <w:rsid w:val="00FB12D5"/>
    <w:rsid w:val="00FB749F"/>
    <w:rsid w:val="00FC25E4"/>
    <w:rsid w:val="00FD6912"/>
    <w:rsid w:val="00FE49D4"/>
    <w:rsid w:val="00FF1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4438C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C11F4"/>
  </w:style>
  <w:style w:type="paragraph" w:styleId="Heading1">
    <w:name w:val="heading 1"/>
    <w:basedOn w:val="Normal"/>
    <w:next w:val="Normal"/>
    <w:link w:val="Heading1Char"/>
    <w:uiPriority w:val="99"/>
    <w:qFormat/>
    <w:rsid w:val="0092370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unhideWhenUsed/>
    <w:qFormat/>
    <w:rsid w:val="0092370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92370A"/>
    <w:pPr>
      <w:keepNext/>
      <w:spacing w:before="240" w:after="60" w:line="240" w:lineRule="auto"/>
      <w:ind w:left="720" w:hanging="720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92370A"/>
    <w:pPr>
      <w:keepNext/>
      <w:spacing w:before="240" w:after="60" w:line="240" w:lineRule="auto"/>
      <w:ind w:left="864" w:hanging="864"/>
      <w:outlineLvl w:val="3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ing5">
    <w:name w:val="heading 5"/>
    <w:basedOn w:val="Normal"/>
    <w:link w:val="Heading5Char"/>
    <w:uiPriority w:val="99"/>
    <w:qFormat/>
    <w:rsid w:val="00EC63E1"/>
    <w:pPr>
      <w:spacing w:after="0" w:line="199" w:lineRule="atLeast"/>
      <w:outlineLvl w:val="4"/>
    </w:pPr>
    <w:rPr>
      <w:rFonts w:ascii="inherit" w:eastAsia="Times New Roman" w:hAnsi="inherit" w:cs="Times New Roman"/>
      <w:b/>
      <w:bCs/>
      <w:sz w:val="13"/>
      <w:szCs w:val="13"/>
    </w:rPr>
  </w:style>
  <w:style w:type="paragraph" w:styleId="Heading6">
    <w:name w:val="heading 6"/>
    <w:aliases w:val="Models"/>
    <w:basedOn w:val="Normal"/>
    <w:next w:val="Normal"/>
    <w:link w:val="Heading6Char"/>
    <w:uiPriority w:val="99"/>
    <w:qFormat/>
    <w:rsid w:val="0092370A"/>
    <w:pPr>
      <w:spacing w:before="240" w:after="60" w:line="240" w:lineRule="auto"/>
      <w:ind w:left="1152" w:hanging="1152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92370A"/>
    <w:pPr>
      <w:spacing w:before="240" w:after="60" w:line="240" w:lineRule="auto"/>
      <w:ind w:left="1296" w:hanging="1296"/>
      <w:outlineLvl w:val="6"/>
    </w:pPr>
    <w:rPr>
      <w:rFonts w:ascii="Times New Roman" w:eastAsia="Times New Roman" w:hAnsi="Times New Roman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92370A"/>
    <w:pPr>
      <w:spacing w:before="240" w:after="60" w:line="240" w:lineRule="auto"/>
      <w:ind w:left="1440" w:hanging="1440"/>
      <w:outlineLvl w:val="7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92370A"/>
    <w:pPr>
      <w:spacing w:before="240" w:after="60" w:line="240" w:lineRule="auto"/>
      <w:ind w:left="1584" w:hanging="1584"/>
      <w:outlineLvl w:val="8"/>
    </w:pPr>
    <w:rPr>
      <w:rFonts w:ascii="Arial" w:eastAsia="Times New Roman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C63E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C63E1"/>
    <w:rPr>
      <w:color w:val="0000FF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EC63E1"/>
    <w:rPr>
      <w:rFonts w:ascii="inherit" w:eastAsia="Times New Roman" w:hAnsi="inherit" w:cs="Times New Roman"/>
      <w:b/>
      <w:bCs/>
      <w:sz w:val="13"/>
      <w:szCs w:val="13"/>
    </w:rPr>
  </w:style>
  <w:style w:type="paragraph" w:customStyle="1" w:styleId="agencyelement-h5">
    <w:name w:val="agencyelement-h5"/>
    <w:basedOn w:val="Normal"/>
    <w:rsid w:val="00EC63E1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C63E1"/>
    <w:rPr>
      <w:b/>
      <w:bCs/>
    </w:rPr>
  </w:style>
  <w:style w:type="paragraph" w:styleId="ListParagraph">
    <w:name w:val="List Paragraph"/>
    <w:aliases w:val="List Paragraph-DaSy"/>
    <w:basedOn w:val="Normal"/>
    <w:uiPriority w:val="34"/>
    <w:qFormat/>
    <w:rsid w:val="00BB539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067DD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370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template">
    <w:name w:val="template"/>
    <w:basedOn w:val="Normal"/>
    <w:uiPriority w:val="99"/>
    <w:rsid w:val="0092370A"/>
    <w:pPr>
      <w:spacing w:after="0" w:line="240" w:lineRule="exact"/>
    </w:pPr>
    <w:rPr>
      <w:rFonts w:ascii="Arial" w:eastAsia="Times New Roman" w:hAnsi="Arial" w:cs="Times New Roman"/>
      <w:i/>
      <w:szCs w:val="20"/>
    </w:rPr>
  </w:style>
  <w:style w:type="character" w:customStyle="1" w:styleId="Heading1Char">
    <w:name w:val="Heading 1 Char"/>
    <w:basedOn w:val="DefaultParagraphFont"/>
    <w:link w:val="Heading1"/>
    <w:uiPriority w:val="99"/>
    <w:rsid w:val="0092370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sid w:val="0092370A"/>
    <w:rPr>
      <w:rFonts w:ascii="Arial" w:eastAsia="Times New Roman" w:hAnsi="Arial" w:cs="Arial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sid w:val="0092370A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6Char">
    <w:name w:val="Heading 6 Char"/>
    <w:aliases w:val="Models Char"/>
    <w:basedOn w:val="DefaultParagraphFont"/>
    <w:link w:val="Heading6"/>
    <w:uiPriority w:val="99"/>
    <w:rsid w:val="0092370A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9"/>
    <w:rsid w:val="0092370A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rsid w:val="0092370A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92370A"/>
    <w:rPr>
      <w:rFonts w:ascii="Arial" w:eastAsia="Times New Roman" w:hAnsi="Arial" w:cs="Arial"/>
    </w:rPr>
  </w:style>
  <w:style w:type="paragraph" w:styleId="NormalWeb">
    <w:name w:val="Normal (Web)"/>
    <w:basedOn w:val="Normal"/>
    <w:uiPriority w:val="99"/>
    <w:unhideWhenUsed/>
    <w:rsid w:val="009237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7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70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721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21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21B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21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21B2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70A4E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8305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8305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8305D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C0D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DC7"/>
  </w:style>
  <w:style w:type="paragraph" w:styleId="Footer">
    <w:name w:val="footer"/>
    <w:basedOn w:val="Normal"/>
    <w:link w:val="FooterChar"/>
    <w:uiPriority w:val="99"/>
    <w:unhideWhenUsed/>
    <w:rsid w:val="007C0D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DC7"/>
  </w:style>
  <w:style w:type="table" w:styleId="TableGrid">
    <w:name w:val="Table Grid"/>
    <w:basedOn w:val="TableNormal"/>
    <w:uiPriority w:val="59"/>
    <w:rsid w:val="00A40034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8B07DA"/>
    <w:rPr>
      <w:i/>
      <w:iCs/>
    </w:rPr>
  </w:style>
  <w:style w:type="paragraph" w:styleId="Revision">
    <w:name w:val="Revision"/>
    <w:hidden/>
    <w:uiPriority w:val="99"/>
    <w:semiHidden/>
    <w:rsid w:val="00591660"/>
    <w:pPr>
      <w:spacing w:after="0" w:line="240" w:lineRule="auto"/>
    </w:pPr>
  </w:style>
  <w:style w:type="table" w:customStyle="1" w:styleId="GridTable4Accent5">
    <w:name w:val="Grid Table 4 Accent 5"/>
    <w:basedOn w:val="TableNormal"/>
    <w:uiPriority w:val="49"/>
    <w:rsid w:val="004E6AA0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9F68E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C11F4"/>
  </w:style>
  <w:style w:type="paragraph" w:styleId="Heading1">
    <w:name w:val="heading 1"/>
    <w:basedOn w:val="Normal"/>
    <w:next w:val="Normal"/>
    <w:link w:val="Heading1Char"/>
    <w:uiPriority w:val="99"/>
    <w:qFormat/>
    <w:rsid w:val="0092370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unhideWhenUsed/>
    <w:qFormat/>
    <w:rsid w:val="0092370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92370A"/>
    <w:pPr>
      <w:keepNext/>
      <w:spacing w:before="240" w:after="60" w:line="240" w:lineRule="auto"/>
      <w:ind w:left="720" w:hanging="720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92370A"/>
    <w:pPr>
      <w:keepNext/>
      <w:spacing w:before="240" w:after="60" w:line="240" w:lineRule="auto"/>
      <w:ind w:left="864" w:hanging="864"/>
      <w:outlineLvl w:val="3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ing5">
    <w:name w:val="heading 5"/>
    <w:basedOn w:val="Normal"/>
    <w:link w:val="Heading5Char"/>
    <w:uiPriority w:val="99"/>
    <w:qFormat/>
    <w:rsid w:val="00EC63E1"/>
    <w:pPr>
      <w:spacing w:after="0" w:line="199" w:lineRule="atLeast"/>
      <w:outlineLvl w:val="4"/>
    </w:pPr>
    <w:rPr>
      <w:rFonts w:ascii="inherit" w:eastAsia="Times New Roman" w:hAnsi="inherit" w:cs="Times New Roman"/>
      <w:b/>
      <w:bCs/>
      <w:sz w:val="13"/>
      <w:szCs w:val="13"/>
    </w:rPr>
  </w:style>
  <w:style w:type="paragraph" w:styleId="Heading6">
    <w:name w:val="heading 6"/>
    <w:aliases w:val="Models"/>
    <w:basedOn w:val="Normal"/>
    <w:next w:val="Normal"/>
    <w:link w:val="Heading6Char"/>
    <w:uiPriority w:val="99"/>
    <w:qFormat/>
    <w:rsid w:val="0092370A"/>
    <w:pPr>
      <w:spacing w:before="240" w:after="60" w:line="240" w:lineRule="auto"/>
      <w:ind w:left="1152" w:hanging="1152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92370A"/>
    <w:pPr>
      <w:spacing w:before="240" w:after="60" w:line="240" w:lineRule="auto"/>
      <w:ind w:left="1296" w:hanging="1296"/>
      <w:outlineLvl w:val="6"/>
    </w:pPr>
    <w:rPr>
      <w:rFonts w:ascii="Times New Roman" w:eastAsia="Times New Roman" w:hAnsi="Times New Roman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92370A"/>
    <w:pPr>
      <w:spacing w:before="240" w:after="60" w:line="240" w:lineRule="auto"/>
      <w:ind w:left="1440" w:hanging="1440"/>
      <w:outlineLvl w:val="7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92370A"/>
    <w:pPr>
      <w:spacing w:before="240" w:after="60" w:line="240" w:lineRule="auto"/>
      <w:ind w:left="1584" w:hanging="1584"/>
      <w:outlineLvl w:val="8"/>
    </w:pPr>
    <w:rPr>
      <w:rFonts w:ascii="Arial" w:eastAsia="Times New Roman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C63E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C63E1"/>
    <w:rPr>
      <w:color w:val="0000FF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EC63E1"/>
    <w:rPr>
      <w:rFonts w:ascii="inherit" w:eastAsia="Times New Roman" w:hAnsi="inherit" w:cs="Times New Roman"/>
      <w:b/>
      <w:bCs/>
      <w:sz w:val="13"/>
      <w:szCs w:val="13"/>
    </w:rPr>
  </w:style>
  <w:style w:type="paragraph" w:customStyle="1" w:styleId="agencyelement-h5">
    <w:name w:val="agencyelement-h5"/>
    <w:basedOn w:val="Normal"/>
    <w:rsid w:val="00EC63E1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C63E1"/>
    <w:rPr>
      <w:b/>
      <w:bCs/>
    </w:rPr>
  </w:style>
  <w:style w:type="paragraph" w:styleId="ListParagraph">
    <w:name w:val="List Paragraph"/>
    <w:aliases w:val="List Paragraph-DaSy"/>
    <w:basedOn w:val="Normal"/>
    <w:uiPriority w:val="34"/>
    <w:qFormat/>
    <w:rsid w:val="00BB539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067DD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370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template">
    <w:name w:val="template"/>
    <w:basedOn w:val="Normal"/>
    <w:uiPriority w:val="99"/>
    <w:rsid w:val="0092370A"/>
    <w:pPr>
      <w:spacing w:after="0" w:line="240" w:lineRule="exact"/>
    </w:pPr>
    <w:rPr>
      <w:rFonts w:ascii="Arial" w:eastAsia="Times New Roman" w:hAnsi="Arial" w:cs="Times New Roman"/>
      <w:i/>
      <w:szCs w:val="20"/>
    </w:rPr>
  </w:style>
  <w:style w:type="character" w:customStyle="1" w:styleId="Heading1Char">
    <w:name w:val="Heading 1 Char"/>
    <w:basedOn w:val="DefaultParagraphFont"/>
    <w:link w:val="Heading1"/>
    <w:uiPriority w:val="99"/>
    <w:rsid w:val="0092370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sid w:val="0092370A"/>
    <w:rPr>
      <w:rFonts w:ascii="Arial" w:eastAsia="Times New Roman" w:hAnsi="Arial" w:cs="Arial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sid w:val="0092370A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6Char">
    <w:name w:val="Heading 6 Char"/>
    <w:aliases w:val="Models Char"/>
    <w:basedOn w:val="DefaultParagraphFont"/>
    <w:link w:val="Heading6"/>
    <w:uiPriority w:val="99"/>
    <w:rsid w:val="0092370A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9"/>
    <w:rsid w:val="0092370A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rsid w:val="0092370A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92370A"/>
    <w:rPr>
      <w:rFonts w:ascii="Arial" w:eastAsia="Times New Roman" w:hAnsi="Arial" w:cs="Arial"/>
    </w:rPr>
  </w:style>
  <w:style w:type="paragraph" w:styleId="NormalWeb">
    <w:name w:val="Normal (Web)"/>
    <w:basedOn w:val="Normal"/>
    <w:uiPriority w:val="99"/>
    <w:unhideWhenUsed/>
    <w:rsid w:val="009237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7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70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721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21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21B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21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21B2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70A4E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8305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8305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8305D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C0D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DC7"/>
  </w:style>
  <w:style w:type="paragraph" w:styleId="Footer">
    <w:name w:val="footer"/>
    <w:basedOn w:val="Normal"/>
    <w:link w:val="FooterChar"/>
    <w:uiPriority w:val="99"/>
    <w:unhideWhenUsed/>
    <w:rsid w:val="007C0D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DC7"/>
  </w:style>
  <w:style w:type="table" w:styleId="TableGrid">
    <w:name w:val="Table Grid"/>
    <w:basedOn w:val="TableNormal"/>
    <w:uiPriority w:val="59"/>
    <w:rsid w:val="00A40034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8B07DA"/>
    <w:rPr>
      <w:i/>
      <w:iCs/>
    </w:rPr>
  </w:style>
  <w:style w:type="paragraph" w:styleId="Revision">
    <w:name w:val="Revision"/>
    <w:hidden/>
    <w:uiPriority w:val="99"/>
    <w:semiHidden/>
    <w:rsid w:val="00591660"/>
    <w:pPr>
      <w:spacing w:after="0" w:line="240" w:lineRule="auto"/>
    </w:pPr>
  </w:style>
  <w:style w:type="table" w:customStyle="1" w:styleId="GridTable4Accent5">
    <w:name w:val="Grid Table 4 Accent 5"/>
    <w:basedOn w:val="TableNormal"/>
    <w:uiPriority w:val="49"/>
    <w:rsid w:val="004E6AA0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9F68E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6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1750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7819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00514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42228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5101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31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4800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30745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66650">
          <w:marLeft w:val="162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8824">
          <w:marLeft w:val="162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240962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237915">
          <w:marLeft w:val="162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47634">
          <w:marLeft w:val="162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97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4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72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89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758728">
                  <w:marLeft w:val="-5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753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6627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3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96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8025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327524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8842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8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BB38A68BFECE4126A54C7789303DF1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3FE2BA-44B9-41D2-B16C-B25EBA5E64E9}"/>
      </w:docPartPr>
      <w:docPartBody>
        <w:p w:rsidR="00704D2E" w:rsidRDefault="00704D2E" w:rsidP="00704D2E">
          <w:pPr>
            <w:pStyle w:val="BB38A68BFECE4126A54C7789303DF1EF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0F056A3AC1014F879E0E5EB2A7DEF7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E16F4-C27A-4FC5-BE9D-3A3342DC9447}"/>
      </w:docPartPr>
      <w:docPartBody>
        <w:p w:rsidR="00704D2E" w:rsidRDefault="00704D2E" w:rsidP="00704D2E">
          <w:pPr>
            <w:pStyle w:val="0F056A3AC1014F879E0E5EB2A7DEF7CA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57DFA107C5784F38B3D7966C977929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AE900C-6D2D-420F-826F-BDD09BFC1851}"/>
      </w:docPartPr>
      <w:docPartBody>
        <w:p w:rsidR="00704D2E" w:rsidRDefault="00704D2E" w:rsidP="00704D2E">
          <w:pPr>
            <w:pStyle w:val="57DFA107C5784F38B3D7966C977929BE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92D6276F18AF49A59FEBC3E1803245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47DCC9-4B0E-4F35-B055-EEBB4F4C85E6}"/>
      </w:docPartPr>
      <w:docPartBody>
        <w:p w:rsidR="00704D2E" w:rsidRDefault="00704D2E" w:rsidP="00704D2E">
          <w:pPr>
            <w:pStyle w:val="92D6276F18AF49A59FEBC3E18032456E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2062E065E8AE42EFAFD400FD98787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35E2FA-83AD-487C-BC5E-02337C3BF0DE}"/>
      </w:docPartPr>
      <w:docPartBody>
        <w:p w:rsidR="00704D2E" w:rsidRDefault="00704D2E" w:rsidP="00704D2E">
          <w:pPr>
            <w:pStyle w:val="2062E065E8AE42EFAFD400FD987872E7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7AF090C350144AFB9EFF3B13C84CBE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A72529-5BBE-4E72-AAB5-2CEE3AFD271C}"/>
      </w:docPartPr>
      <w:docPartBody>
        <w:p w:rsidR="003D66FF" w:rsidRDefault="00B776D7" w:rsidP="00B776D7">
          <w:pPr>
            <w:pStyle w:val="7AF090C350144AFB9EFF3B13C84CBEC3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960F67C5C73A4C00AFF7B4E61954C0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B5CC0-27D9-4896-86EF-F53FD212099E}"/>
      </w:docPartPr>
      <w:docPartBody>
        <w:p w:rsidR="003D66FF" w:rsidRDefault="00B776D7" w:rsidP="00B776D7">
          <w:pPr>
            <w:pStyle w:val="960F67C5C73A4C00AFF7B4E61954C0D7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DCA2E9639F004EBDB26F540E5A773B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151D6-E8B8-4C58-AA84-336544D27204}"/>
      </w:docPartPr>
      <w:docPartBody>
        <w:p w:rsidR="003D66FF" w:rsidRDefault="00B776D7" w:rsidP="00B776D7">
          <w:pPr>
            <w:pStyle w:val="DCA2E9639F004EBDB26F540E5A773BFE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1DE4531244394F9084C5CED668F9F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BF359D-9D15-4F01-8547-960D2BCA99FB}"/>
      </w:docPartPr>
      <w:docPartBody>
        <w:p w:rsidR="003D66FF" w:rsidRDefault="00B776D7" w:rsidP="00B776D7">
          <w:pPr>
            <w:pStyle w:val="1DE4531244394F9084C5CED668F9F97A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E61E0B0E8CA445D09F32E0D2E7705C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9E1B02-9C22-4CEA-91D2-E3615DF00C89}"/>
      </w:docPartPr>
      <w:docPartBody>
        <w:p w:rsidR="003D66FF" w:rsidRDefault="00B776D7" w:rsidP="00B776D7">
          <w:pPr>
            <w:pStyle w:val="E61E0B0E8CA445D09F32E0D2E7705C6C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AAC593227F0F4048B352E066BBDC96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47158B-5BA8-4806-8C99-6814BC3DD95A}"/>
      </w:docPartPr>
      <w:docPartBody>
        <w:p w:rsidR="00C87C22" w:rsidRDefault="00A956C2" w:rsidP="00A956C2">
          <w:pPr>
            <w:pStyle w:val="AAC593227F0F4048B352E066BBDC966E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BAC113606A3E4B058CD65CD6E5F5BA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954434-874D-4F8F-8937-B3EEB5DFBFAC}"/>
      </w:docPartPr>
      <w:docPartBody>
        <w:p w:rsidR="0062709D" w:rsidRDefault="0062709D" w:rsidP="0062709D">
          <w:pPr>
            <w:pStyle w:val="BAC113606A3E4B058CD65CD6E5F5BAD1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478511C0F89F4A34B738C1A1B8FAF0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03D4C-C2C4-49D9-9BB2-309C9A9EB54A}"/>
      </w:docPartPr>
      <w:docPartBody>
        <w:p w:rsidR="00991EF6" w:rsidRDefault="00146032" w:rsidP="00146032">
          <w:pPr>
            <w:pStyle w:val="478511C0F89F4A34B738C1A1B8FAF004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537F24597FF34D52AEE913D0DF0EF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F87EE6-0040-408C-A428-5A08A2B5AA22}"/>
      </w:docPartPr>
      <w:docPartBody>
        <w:p w:rsidR="005A37F5" w:rsidRDefault="006C3775" w:rsidP="006C3775">
          <w:pPr>
            <w:pStyle w:val="537F24597FF34D52AEE913D0DF0EFF3F17"/>
          </w:pPr>
          <w:r w:rsidRPr="00593961">
            <w:rPr>
              <w:rStyle w:val="PlaceholderText"/>
              <w:rFonts w:ascii="Arial" w:hAnsi="Arial" w:cs="Arial"/>
              <w:highlight w:val="yellow"/>
            </w:rPr>
            <w:t>PART C OR PART B 619</w:t>
          </w:r>
        </w:p>
      </w:docPartBody>
    </w:docPart>
    <w:docPart>
      <w:docPartPr>
        <w:name w:val="A9B577D643B14CFA9026C96D64CD3A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F2A6C0-9675-4F70-AB2B-037EB52C3F2D}"/>
      </w:docPartPr>
      <w:docPartBody>
        <w:p w:rsidR="005A37F5" w:rsidRDefault="006C3775" w:rsidP="006C3775">
          <w:pPr>
            <w:pStyle w:val="A9B577D643B14CFA9026C96D64CD3AB413"/>
          </w:pPr>
          <w:r w:rsidRPr="00593961">
            <w:rPr>
              <w:rStyle w:val="PlaceholderText"/>
              <w:rFonts w:ascii="Arial" w:hAnsi="Arial" w:cs="Arial"/>
              <w:highlight w:val="yellow"/>
            </w:rPr>
            <w:t>PART C OR PART B 619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DE838-A9E0-4010-9396-CF6DA1FE2F3B}"/>
      </w:docPartPr>
      <w:docPartBody>
        <w:p w:rsidR="005A37F5" w:rsidRDefault="001F4F78">
          <w:r w:rsidRPr="001C0BA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AD78A7"/>
    <w:rsid w:val="00024011"/>
    <w:rsid w:val="000D2AF2"/>
    <w:rsid w:val="00101864"/>
    <w:rsid w:val="00146032"/>
    <w:rsid w:val="00146083"/>
    <w:rsid w:val="001B4E4A"/>
    <w:rsid w:val="001F4F78"/>
    <w:rsid w:val="002D0BDB"/>
    <w:rsid w:val="00313786"/>
    <w:rsid w:val="00362314"/>
    <w:rsid w:val="00363FA0"/>
    <w:rsid w:val="003B59C1"/>
    <w:rsid w:val="003D66FF"/>
    <w:rsid w:val="0042622E"/>
    <w:rsid w:val="004B2D02"/>
    <w:rsid w:val="005A37F5"/>
    <w:rsid w:val="0062709D"/>
    <w:rsid w:val="0067003A"/>
    <w:rsid w:val="006C3775"/>
    <w:rsid w:val="006F5FAE"/>
    <w:rsid w:val="00704D2E"/>
    <w:rsid w:val="007379E5"/>
    <w:rsid w:val="007B71F2"/>
    <w:rsid w:val="00801392"/>
    <w:rsid w:val="008245D9"/>
    <w:rsid w:val="008D4A52"/>
    <w:rsid w:val="00903875"/>
    <w:rsid w:val="009850FD"/>
    <w:rsid w:val="00991EF6"/>
    <w:rsid w:val="00995B2A"/>
    <w:rsid w:val="009C2B63"/>
    <w:rsid w:val="00A2173A"/>
    <w:rsid w:val="00A84943"/>
    <w:rsid w:val="00A956C2"/>
    <w:rsid w:val="00AD78A7"/>
    <w:rsid w:val="00B0282D"/>
    <w:rsid w:val="00B52AE7"/>
    <w:rsid w:val="00B60387"/>
    <w:rsid w:val="00B71CA1"/>
    <w:rsid w:val="00B776D7"/>
    <w:rsid w:val="00BC23DC"/>
    <w:rsid w:val="00BD4D52"/>
    <w:rsid w:val="00C72031"/>
    <w:rsid w:val="00C87C22"/>
    <w:rsid w:val="00D50482"/>
    <w:rsid w:val="00D95FC8"/>
    <w:rsid w:val="00DB714F"/>
    <w:rsid w:val="00E37049"/>
    <w:rsid w:val="00F34F79"/>
    <w:rsid w:val="00F361A7"/>
    <w:rsid w:val="00F450E8"/>
    <w:rsid w:val="00F543BE"/>
    <w:rsid w:val="00F6590A"/>
    <w:rsid w:val="00F958D4"/>
    <w:rsid w:val="00FC230F"/>
    <w:rsid w:val="00FE2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70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E27E2"/>
    <w:rPr>
      <w:color w:val="808080"/>
    </w:rPr>
  </w:style>
  <w:style w:type="paragraph" w:customStyle="1" w:styleId="8782E883786F41EB81387BD79346D4C0">
    <w:name w:val="8782E883786F41EB81387BD79346D4C0"/>
    <w:rsid w:val="00AD78A7"/>
    <w:rPr>
      <w:rFonts w:eastAsiaTheme="minorHAnsi"/>
    </w:rPr>
  </w:style>
  <w:style w:type="paragraph" w:customStyle="1" w:styleId="8782E883786F41EB81387BD79346D4C01">
    <w:name w:val="8782E883786F41EB81387BD79346D4C01"/>
    <w:rsid w:val="00AD78A7"/>
    <w:rPr>
      <w:rFonts w:eastAsiaTheme="minorHAnsi"/>
    </w:rPr>
  </w:style>
  <w:style w:type="paragraph" w:customStyle="1" w:styleId="88F9717711C34DDC8A1BC4AA4A4FA46E">
    <w:name w:val="88F9717711C34DDC8A1BC4AA4A4FA46E"/>
    <w:rsid w:val="00AD78A7"/>
  </w:style>
  <w:style w:type="paragraph" w:customStyle="1" w:styleId="023414C232364A50AB6EC05A18CBE5EF">
    <w:name w:val="023414C232364A50AB6EC05A18CBE5EF"/>
    <w:rsid w:val="00AD78A7"/>
  </w:style>
  <w:style w:type="paragraph" w:customStyle="1" w:styleId="908315BB5ADF4B8B8769796D3B9D3733">
    <w:name w:val="908315BB5ADF4B8B8769796D3B9D3733"/>
    <w:rsid w:val="00AD78A7"/>
  </w:style>
  <w:style w:type="paragraph" w:customStyle="1" w:styleId="47BA1E84A48F45AA88B88FC3B782B054">
    <w:name w:val="47BA1E84A48F45AA88B88FC3B782B054"/>
    <w:rsid w:val="00AD78A7"/>
  </w:style>
  <w:style w:type="paragraph" w:customStyle="1" w:styleId="DAACC7105E1E482EB3E3681089ED6574">
    <w:name w:val="DAACC7105E1E482EB3E3681089ED6574"/>
    <w:rsid w:val="00AD78A7"/>
  </w:style>
  <w:style w:type="paragraph" w:customStyle="1" w:styleId="3C4BC71337C14F6DB722682E42D88671">
    <w:name w:val="3C4BC71337C14F6DB722682E42D88671"/>
    <w:rsid w:val="00AD78A7"/>
  </w:style>
  <w:style w:type="paragraph" w:customStyle="1" w:styleId="416231A981734886BC1E948D0D2DF993">
    <w:name w:val="416231A981734886BC1E948D0D2DF993"/>
    <w:rsid w:val="00AD78A7"/>
  </w:style>
  <w:style w:type="paragraph" w:customStyle="1" w:styleId="ACE7A9583C5341CC9C8A949FC27C2C2D">
    <w:name w:val="ACE7A9583C5341CC9C8A949FC27C2C2D"/>
    <w:rsid w:val="00AD78A7"/>
  </w:style>
  <w:style w:type="paragraph" w:customStyle="1" w:styleId="B1FA5F16697C408CA73CF2F9CE94F95B">
    <w:name w:val="B1FA5F16697C408CA73CF2F9CE94F95B"/>
    <w:rsid w:val="00AD78A7"/>
  </w:style>
  <w:style w:type="paragraph" w:customStyle="1" w:styleId="D58C0DA4F3C647E7901DEFBBDD529A41">
    <w:name w:val="D58C0DA4F3C647E7901DEFBBDD529A41"/>
    <w:rsid w:val="00AD78A7"/>
  </w:style>
  <w:style w:type="paragraph" w:customStyle="1" w:styleId="C53A8188DFE4471AB870BA72FBF51CC2">
    <w:name w:val="C53A8188DFE4471AB870BA72FBF51CC2"/>
    <w:rsid w:val="00AD78A7"/>
  </w:style>
  <w:style w:type="paragraph" w:customStyle="1" w:styleId="3F25C5C44B144D9EB98106357734AC21">
    <w:name w:val="3F25C5C44B144D9EB98106357734AC21"/>
    <w:rsid w:val="00AD78A7"/>
  </w:style>
  <w:style w:type="paragraph" w:customStyle="1" w:styleId="CCF9C53A81474D0A807E1E854B05EE42">
    <w:name w:val="CCF9C53A81474D0A807E1E854B05EE42"/>
    <w:rsid w:val="00AD78A7"/>
  </w:style>
  <w:style w:type="paragraph" w:customStyle="1" w:styleId="FDE3AD16427C473D93A05C92A1C0BE9A">
    <w:name w:val="FDE3AD16427C473D93A05C92A1C0BE9A"/>
    <w:rsid w:val="00AD78A7"/>
  </w:style>
  <w:style w:type="paragraph" w:customStyle="1" w:styleId="9B558171EC294FEC8A0675A89CBAD271">
    <w:name w:val="9B558171EC294FEC8A0675A89CBAD271"/>
    <w:rsid w:val="00AD78A7"/>
  </w:style>
  <w:style w:type="paragraph" w:customStyle="1" w:styleId="A539B830F2794013B0507821099E9F7F">
    <w:name w:val="A539B830F2794013B0507821099E9F7F"/>
    <w:rsid w:val="00AD78A7"/>
  </w:style>
  <w:style w:type="paragraph" w:customStyle="1" w:styleId="0C374B592D0B44F19CCB30312B581D0B">
    <w:name w:val="0C374B592D0B44F19CCB30312B581D0B"/>
    <w:rsid w:val="00AD78A7"/>
  </w:style>
  <w:style w:type="paragraph" w:customStyle="1" w:styleId="C2A787DB24EB43DA9278E242A2D248F1">
    <w:name w:val="C2A787DB24EB43DA9278E242A2D248F1"/>
    <w:rsid w:val="00AD78A7"/>
  </w:style>
  <w:style w:type="paragraph" w:customStyle="1" w:styleId="3AC138CA0E9A4AF69DDAE9C744575D2A">
    <w:name w:val="3AC138CA0E9A4AF69DDAE9C744575D2A"/>
    <w:rsid w:val="00AD78A7"/>
  </w:style>
  <w:style w:type="paragraph" w:customStyle="1" w:styleId="2D5BE7658A9E41D8859628B54B206C4E">
    <w:name w:val="2D5BE7658A9E41D8859628B54B206C4E"/>
    <w:rsid w:val="00AD78A7"/>
  </w:style>
  <w:style w:type="paragraph" w:customStyle="1" w:styleId="C3F0C40006BA4A7CB7421E2F9D514EBF">
    <w:name w:val="C3F0C40006BA4A7CB7421E2F9D514EBF"/>
    <w:rsid w:val="00AD78A7"/>
  </w:style>
  <w:style w:type="paragraph" w:customStyle="1" w:styleId="4044799C9CAB455D8E399A34EAB1BECA">
    <w:name w:val="4044799C9CAB455D8E399A34EAB1BECA"/>
    <w:rsid w:val="009C2B63"/>
    <w:pPr>
      <w:spacing w:after="160" w:line="259" w:lineRule="auto"/>
    </w:pPr>
  </w:style>
  <w:style w:type="paragraph" w:customStyle="1" w:styleId="683A546709C747EFB7B71D04F751EE9B">
    <w:name w:val="683A546709C747EFB7B71D04F751EE9B"/>
    <w:rsid w:val="009C2B63"/>
    <w:pPr>
      <w:spacing w:after="160" w:line="259" w:lineRule="auto"/>
    </w:pPr>
  </w:style>
  <w:style w:type="paragraph" w:customStyle="1" w:styleId="52D6E58E870E423AB0219D244E64B144">
    <w:name w:val="52D6E58E870E423AB0219D244E64B144"/>
    <w:rsid w:val="009C2B63"/>
    <w:pPr>
      <w:spacing w:after="160" w:line="259" w:lineRule="auto"/>
    </w:pPr>
  </w:style>
  <w:style w:type="paragraph" w:customStyle="1" w:styleId="44BA9BA0EC3B4D50A1E3C426AE13A751">
    <w:name w:val="44BA9BA0EC3B4D50A1E3C426AE13A751"/>
    <w:rsid w:val="009C2B63"/>
    <w:pPr>
      <w:spacing w:after="160" w:line="259" w:lineRule="auto"/>
    </w:pPr>
  </w:style>
  <w:style w:type="paragraph" w:customStyle="1" w:styleId="E845403909184A2FB82A7A8B1B990FDE">
    <w:name w:val="E845403909184A2FB82A7A8B1B990FDE"/>
    <w:rsid w:val="009C2B63"/>
    <w:pPr>
      <w:spacing w:after="160" w:line="259" w:lineRule="auto"/>
    </w:pPr>
  </w:style>
  <w:style w:type="paragraph" w:customStyle="1" w:styleId="5F248C0A184445A7A13520DEBA543587">
    <w:name w:val="5F248C0A184445A7A13520DEBA543587"/>
    <w:rsid w:val="009C2B63"/>
    <w:pPr>
      <w:spacing w:after="160" w:line="259" w:lineRule="auto"/>
    </w:pPr>
  </w:style>
  <w:style w:type="paragraph" w:customStyle="1" w:styleId="87EBF50FF724416B80856D57453E4C2B">
    <w:name w:val="87EBF50FF724416B80856D57453E4C2B"/>
    <w:rsid w:val="009C2B63"/>
    <w:pPr>
      <w:spacing w:after="160" w:line="259" w:lineRule="auto"/>
    </w:pPr>
  </w:style>
  <w:style w:type="paragraph" w:customStyle="1" w:styleId="C30DBEF2792A43D996E828A14692B2BA">
    <w:name w:val="C30DBEF2792A43D996E828A14692B2BA"/>
    <w:rsid w:val="009C2B63"/>
    <w:pPr>
      <w:spacing w:after="160" w:line="259" w:lineRule="auto"/>
    </w:pPr>
  </w:style>
  <w:style w:type="paragraph" w:customStyle="1" w:styleId="445F6E65A165443388EC1DD4BF9ADDCB">
    <w:name w:val="445F6E65A165443388EC1DD4BF9ADDCB"/>
    <w:rsid w:val="009C2B63"/>
    <w:pPr>
      <w:spacing w:after="160" w:line="259" w:lineRule="auto"/>
    </w:pPr>
  </w:style>
  <w:style w:type="paragraph" w:customStyle="1" w:styleId="4514D03183AE4CB69FDB17A3E84DF900">
    <w:name w:val="4514D03183AE4CB69FDB17A3E84DF900"/>
    <w:rsid w:val="009C2B63"/>
    <w:pPr>
      <w:spacing w:after="160" w:line="259" w:lineRule="auto"/>
    </w:pPr>
  </w:style>
  <w:style w:type="paragraph" w:customStyle="1" w:styleId="A3C6B0462A5846F193E3FEFE054DB56D">
    <w:name w:val="A3C6B0462A5846F193E3FEFE054DB56D"/>
    <w:rsid w:val="009C2B63"/>
    <w:pPr>
      <w:spacing w:after="160" w:line="259" w:lineRule="auto"/>
    </w:pPr>
  </w:style>
  <w:style w:type="paragraph" w:customStyle="1" w:styleId="5EF39745FDF84FF5B1E491066DB8E82A">
    <w:name w:val="5EF39745FDF84FF5B1E491066DB8E82A"/>
    <w:rsid w:val="009C2B63"/>
    <w:pPr>
      <w:spacing w:after="160" w:line="259" w:lineRule="auto"/>
    </w:pPr>
  </w:style>
  <w:style w:type="paragraph" w:customStyle="1" w:styleId="1758A6B304D748B18701BDB199DD4A59">
    <w:name w:val="1758A6B304D748B18701BDB199DD4A59"/>
    <w:rsid w:val="009C2B63"/>
    <w:pPr>
      <w:spacing w:after="160" w:line="259" w:lineRule="auto"/>
    </w:pPr>
  </w:style>
  <w:style w:type="paragraph" w:customStyle="1" w:styleId="D533C77EB1714F01849E69C6A7393509">
    <w:name w:val="D533C77EB1714F01849E69C6A7393509"/>
    <w:rsid w:val="009C2B63"/>
    <w:pPr>
      <w:spacing w:after="160" w:line="259" w:lineRule="auto"/>
    </w:pPr>
  </w:style>
  <w:style w:type="paragraph" w:customStyle="1" w:styleId="6DE756833A95413A99651F7678C1D9A1">
    <w:name w:val="6DE756833A95413A99651F7678C1D9A1"/>
    <w:rsid w:val="009C2B63"/>
    <w:pPr>
      <w:spacing w:after="160" w:line="259" w:lineRule="auto"/>
    </w:pPr>
  </w:style>
  <w:style w:type="paragraph" w:customStyle="1" w:styleId="BB0E20346F3247F6ACB212D33B012793">
    <w:name w:val="BB0E20346F3247F6ACB212D33B012793"/>
    <w:rsid w:val="009C2B63"/>
    <w:pPr>
      <w:spacing w:after="160" w:line="259" w:lineRule="auto"/>
    </w:pPr>
  </w:style>
  <w:style w:type="paragraph" w:customStyle="1" w:styleId="761F1104E66F4530BC6DF6C3D7CE64E2">
    <w:name w:val="761F1104E66F4530BC6DF6C3D7CE64E2"/>
    <w:rsid w:val="009C2B63"/>
    <w:pPr>
      <w:spacing w:after="160" w:line="259" w:lineRule="auto"/>
    </w:pPr>
  </w:style>
  <w:style w:type="paragraph" w:customStyle="1" w:styleId="01656F21F38449DCB53588F4F7340F9A">
    <w:name w:val="01656F21F38449DCB53588F4F7340F9A"/>
    <w:rsid w:val="009C2B63"/>
    <w:pPr>
      <w:spacing w:after="160" w:line="259" w:lineRule="auto"/>
    </w:pPr>
  </w:style>
  <w:style w:type="paragraph" w:customStyle="1" w:styleId="D6A0ED1F601B481BA5F920859E719DAD">
    <w:name w:val="D6A0ED1F601B481BA5F920859E719DAD"/>
    <w:rsid w:val="009C2B63"/>
    <w:pPr>
      <w:spacing w:after="160" w:line="259" w:lineRule="auto"/>
    </w:pPr>
  </w:style>
  <w:style w:type="paragraph" w:customStyle="1" w:styleId="BEAE4808722B45BFA952E6185F565DE3">
    <w:name w:val="BEAE4808722B45BFA952E6185F565DE3"/>
    <w:rsid w:val="00704D2E"/>
    <w:pPr>
      <w:spacing w:after="160" w:line="259" w:lineRule="auto"/>
    </w:pPr>
  </w:style>
  <w:style w:type="paragraph" w:customStyle="1" w:styleId="7575F0E578274D0BB560FAC71905AF53">
    <w:name w:val="7575F0E578274D0BB560FAC71905AF53"/>
    <w:rsid w:val="00704D2E"/>
    <w:pPr>
      <w:spacing w:after="160" w:line="259" w:lineRule="auto"/>
    </w:pPr>
  </w:style>
  <w:style w:type="paragraph" w:customStyle="1" w:styleId="BB38A68BFECE4126A54C7789303DF1EF">
    <w:name w:val="BB38A68BFECE4126A54C7789303DF1EF"/>
    <w:rsid w:val="00704D2E"/>
    <w:pPr>
      <w:spacing w:after="160" w:line="259" w:lineRule="auto"/>
    </w:pPr>
  </w:style>
  <w:style w:type="paragraph" w:customStyle="1" w:styleId="3EC5AD8A25D341F39D2ECB259AFE2A42">
    <w:name w:val="3EC5AD8A25D341F39D2ECB259AFE2A42"/>
    <w:rsid w:val="00704D2E"/>
    <w:pPr>
      <w:spacing w:after="160" w:line="259" w:lineRule="auto"/>
    </w:pPr>
  </w:style>
  <w:style w:type="paragraph" w:customStyle="1" w:styleId="ECFD5F9DB95B4607BEA88F6DDBB52F1A">
    <w:name w:val="ECFD5F9DB95B4607BEA88F6DDBB52F1A"/>
    <w:rsid w:val="00704D2E"/>
    <w:pPr>
      <w:spacing w:after="160" w:line="259" w:lineRule="auto"/>
    </w:pPr>
  </w:style>
  <w:style w:type="paragraph" w:customStyle="1" w:styleId="9A52CFD7237149F6951B04D42BB75134">
    <w:name w:val="9A52CFD7237149F6951B04D42BB75134"/>
    <w:rsid w:val="00704D2E"/>
    <w:pPr>
      <w:spacing w:after="160" w:line="259" w:lineRule="auto"/>
    </w:pPr>
  </w:style>
  <w:style w:type="paragraph" w:customStyle="1" w:styleId="376D4AC3892944559CB4F4CCF9BADE31">
    <w:name w:val="376D4AC3892944559CB4F4CCF9BADE31"/>
    <w:rsid w:val="00704D2E"/>
    <w:pPr>
      <w:spacing w:after="160" w:line="259" w:lineRule="auto"/>
    </w:pPr>
  </w:style>
  <w:style w:type="paragraph" w:customStyle="1" w:styleId="920F05AB564141A390286740664D66E3">
    <w:name w:val="920F05AB564141A390286740664D66E3"/>
    <w:rsid w:val="00704D2E"/>
    <w:pPr>
      <w:spacing w:after="160" w:line="259" w:lineRule="auto"/>
    </w:pPr>
  </w:style>
  <w:style w:type="paragraph" w:customStyle="1" w:styleId="68A97656A608428BA08FEBF52D34BD8D">
    <w:name w:val="68A97656A608428BA08FEBF52D34BD8D"/>
    <w:rsid w:val="00704D2E"/>
    <w:pPr>
      <w:spacing w:after="160" w:line="259" w:lineRule="auto"/>
    </w:pPr>
  </w:style>
  <w:style w:type="paragraph" w:customStyle="1" w:styleId="5379CBDE42A747E79FDA0380B0CC64EC">
    <w:name w:val="5379CBDE42A747E79FDA0380B0CC64EC"/>
    <w:rsid w:val="00704D2E"/>
    <w:pPr>
      <w:spacing w:after="160" w:line="259" w:lineRule="auto"/>
    </w:pPr>
  </w:style>
  <w:style w:type="paragraph" w:customStyle="1" w:styleId="0F056A3AC1014F879E0E5EB2A7DEF7CA">
    <w:name w:val="0F056A3AC1014F879E0E5EB2A7DEF7CA"/>
    <w:rsid w:val="00704D2E"/>
    <w:pPr>
      <w:spacing w:after="160" w:line="259" w:lineRule="auto"/>
    </w:pPr>
  </w:style>
  <w:style w:type="paragraph" w:customStyle="1" w:styleId="382338656309417B9E6543B4B05992F4">
    <w:name w:val="382338656309417B9E6543B4B05992F4"/>
    <w:rsid w:val="00704D2E"/>
    <w:pPr>
      <w:spacing w:after="160" w:line="259" w:lineRule="auto"/>
    </w:pPr>
  </w:style>
  <w:style w:type="paragraph" w:customStyle="1" w:styleId="57DFA107C5784F38B3D7966C977929BE">
    <w:name w:val="57DFA107C5784F38B3D7966C977929BE"/>
    <w:rsid w:val="00704D2E"/>
    <w:pPr>
      <w:spacing w:after="160" w:line="259" w:lineRule="auto"/>
    </w:pPr>
  </w:style>
  <w:style w:type="paragraph" w:customStyle="1" w:styleId="E8E3BAA575F64D2BB39B4C177770D0A0">
    <w:name w:val="E8E3BAA575F64D2BB39B4C177770D0A0"/>
    <w:rsid w:val="00704D2E"/>
    <w:pPr>
      <w:spacing w:after="160" w:line="259" w:lineRule="auto"/>
    </w:pPr>
  </w:style>
  <w:style w:type="paragraph" w:customStyle="1" w:styleId="022CECC389994AE3BC0309533C854AF9">
    <w:name w:val="022CECC389994AE3BC0309533C854AF9"/>
    <w:rsid w:val="00704D2E"/>
    <w:pPr>
      <w:spacing w:after="160" w:line="259" w:lineRule="auto"/>
    </w:pPr>
  </w:style>
  <w:style w:type="paragraph" w:customStyle="1" w:styleId="92D6276F18AF49A59FEBC3E18032456E">
    <w:name w:val="92D6276F18AF49A59FEBC3E18032456E"/>
    <w:rsid w:val="00704D2E"/>
    <w:pPr>
      <w:spacing w:after="160" w:line="259" w:lineRule="auto"/>
    </w:pPr>
  </w:style>
  <w:style w:type="paragraph" w:customStyle="1" w:styleId="181C04BF65F94866B886CEFEB90D20EA">
    <w:name w:val="181C04BF65F94866B886CEFEB90D20EA"/>
    <w:rsid w:val="00704D2E"/>
    <w:pPr>
      <w:spacing w:after="160" w:line="259" w:lineRule="auto"/>
    </w:pPr>
  </w:style>
  <w:style w:type="paragraph" w:customStyle="1" w:styleId="60254766C9B649738AEC969FAC39C30F">
    <w:name w:val="60254766C9B649738AEC969FAC39C30F"/>
    <w:rsid w:val="00704D2E"/>
    <w:pPr>
      <w:spacing w:after="160" w:line="259" w:lineRule="auto"/>
    </w:pPr>
  </w:style>
  <w:style w:type="paragraph" w:customStyle="1" w:styleId="A3361F6BB624497DAB3DBECE35E982F3">
    <w:name w:val="A3361F6BB624497DAB3DBECE35E982F3"/>
    <w:rsid w:val="00704D2E"/>
    <w:pPr>
      <w:spacing w:after="160" w:line="259" w:lineRule="auto"/>
    </w:pPr>
  </w:style>
  <w:style w:type="paragraph" w:customStyle="1" w:styleId="D7CB2B4732A54293A212B3AD137F4360">
    <w:name w:val="D7CB2B4732A54293A212B3AD137F4360"/>
    <w:rsid w:val="00704D2E"/>
    <w:pPr>
      <w:spacing w:after="160" w:line="259" w:lineRule="auto"/>
    </w:pPr>
  </w:style>
  <w:style w:type="paragraph" w:customStyle="1" w:styleId="2062E065E8AE42EFAFD400FD987872E7">
    <w:name w:val="2062E065E8AE42EFAFD400FD987872E7"/>
    <w:rsid w:val="00704D2E"/>
    <w:pPr>
      <w:spacing w:after="160" w:line="259" w:lineRule="auto"/>
    </w:pPr>
  </w:style>
  <w:style w:type="paragraph" w:customStyle="1" w:styleId="48DF886E046D4E86B6AD3E7DF0E65068">
    <w:name w:val="48DF886E046D4E86B6AD3E7DF0E65068"/>
    <w:rsid w:val="00704D2E"/>
    <w:pPr>
      <w:spacing w:after="160" w:line="259" w:lineRule="auto"/>
    </w:pPr>
  </w:style>
  <w:style w:type="paragraph" w:customStyle="1" w:styleId="173C2E4EA6E444E78E36F47DE4151B67">
    <w:name w:val="173C2E4EA6E444E78E36F47DE4151B67"/>
    <w:rsid w:val="00704D2E"/>
    <w:pPr>
      <w:spacing w:after="160" w:line="259" w:lineRule="auto"/>
    </w:pPr>
  </w:style>
  <w:style w:type="paragraph" w:customStyle="1" w:styleId="685FC8F4A5574995BD66A227D1179C94">
    <w:name w:val="685FC8F4A5574995BD66A227D1179C94"/>
    <w:rsid w:val="00704D2E"/>
    <w:pPr>
      <w:spacing w:after="160" w:line="259" w:lineRule="auto"/>
    </w:pPr>
  </w:style>
  <w:style w:type="paragraph" w:customStyle="1" w:styleId="E798332FCCF5472D84135B83DE9F1EE6">
    <w:name w:val="E798332FCCF5472D84135B83DE9F1EE6"/>
    <w:rsid w:val="00704D2E"/>
    <w:pPr>
      <w:spacing w:after="160" w:line="259" w:lineRule="auto"/>
    </w:pPr>
  </w:style>
  <w:style w:type="paragraph" w:customStyle="1" w:styleId="097238BAEA944A19A8B11161815ACD0D">
    <w:name w:val="097238BAEA944A19A8B11161815ACD0D"/>
    <w:rsid w:val="00BC23DC"/>
    <w:pPr>
      <w:spacing w:after="160" w:line="259" w:lineRule="auto"/>
    </w:pPr>
  </w:style>
  <w:style w:type="paragraph" w:customStyle="1" w:styleId="B0C29A44B29B4DD5A652A64FA2FA41DE">
    <w:name w:val="B0C29A44B29B4DD5A652A64FA2FA41DE"/>
    <w:rsid w:val="00BC23DC"/>
    <w:pPr>
      <w:spacing w:after="160" w:line="259" w:lineRule="auto"/>
    </w:pPr>
  </w:style>
  <w:style w:type="paragraph" w:customStyle="1" w:styleId="6B8001C540C142CBB5A27F4AF67ED5AF">
    <w:name w:val="6B8001C540C142CBB5A27F4AF67ED5AF"/>
    <w:rsid w:val="00BC23DC"/>
    <w:pPr>
      <w:spacing w:after="160" w:line="259" w:lineRule="auto"/>
    </w:pPr>
  </w:style>
  <w:style w:type="paragraph" w:customStyle="1" w:styleId="9AA41EBA7E7846E0B30E0FA26ED4790C">
    <w:name w:val="9AA41EBA7E7846E0B30E0FA26ED4790C"/>
    <w:rsid w:val="00B776D7"/>
    <w:pPr>
      <w:spacing w:after="160" w:line="259" w:lineRule="auto"/>
    </w:pPr>
  </w:style>
  <w:style w:type="paragraph" w:customStyle="1" w:styleId="A338A1B03349455E96087C1B665874AA">
    <w:name w:val="A338A1B03349455E96087C1B665874AA"/>
    <w:rsid w:val="00B776D7"/>
    <w:pPr>
      <w:spacing w:after="160" w:line="259" w:lineRule="auto"/>
    </w:pPr>
  </w:style>
  <w:style w:type="paragraph" w:customStyle="1" w:styleId="7AF090C350144AFB9EFF3B13C84CBEC3">
    <w:name w:val="7AF090C350144AFB9EFF3B13C84CBEC3"/>
    <w:rsid w:val="00B776D7"/>
    <w:pPr>
      <w:spacing w:after="160" w:line="259" w:lineRule="auto"/>
    </w:pPr>
  </w:style>
  <w:style w:type="paragraph" w:customStyle="1" w:styleId="960F67C5C73A4C00AFF7B4E61954C0D7">
    <w:name w:val="960F67C5C73A4C00AFF7B4E61954C0D7"/>
    <w:rsid w:val="00B776D7"/>
    <w:pPr>
      <w:spacing w:after="160" w:line="259" w:lineRule="auto"/>
    </w:pPr>
  </w:style>
  <w:style w:type="paragraph" w:customStyle="1" w:styleId="B65634514E7D4D83992021E9501D4A3A">
    <w:name w:val="B65634514E7D4D83992021E9501D4A3A"/>
    <w:rsid w:val="00B776D7"/>
    <w:pPr>
      <w:spacing w:after="160" w:line="259" w:lineRule="auto"/>
    </w:pPr>
  </w:style>
  <w:style w:type="paragraph" w:customStyle="1" w:styleId="BCE852A8984F4615978F567085721533">
    <w:name w:val="BCE852A8984F4615978F567085721533"/>
    <w:rsid w:val="00B776D7"/>
    <w:pPr>
      <w:spacing w:after="160" w:line="259" w:lineRule="auto"/>
    </w:pPr>
  </w:style>
  <w:style w:type="paragraph" w:customStyle="1" w:styleId="1EC9BE8175524808AD36E6DE679864C4">
    <w:name w:val="1EC9BE8175524808AD36E6DE679864C4"/>
    <w:rsid w:val="00B776D7"/>
    <w:pPr>
      <w:spacing w:after="160" w:line="259" w:lineRule="auto"/>
    </w:pPr>
  </w:style>
  <w:style w:type="paragraph" w:customStyle="1" w:styleId="B88D2632AEEA426786281915D23C9D18">
    <w:name w:val="B88D2632AEEA426786281915D23C9D18"/>
    <w:rsid w:val="00B776D7"/>
    <w:pPr>
      <w:spacing w:after="160" w:line="259" w:lineRule="auto"/>
    </w:pPr>
  </w:style>
  <w:style w:type="paragraph" w:customStyle="1" w:styleId="C6A1E30B34D24C37B0BB40F70A89FBCE">
    <w:name w:val="C6A1E30B34D24C37B0BB40F70A89FBCE"/>
    <w:rsid w:val="00B776D7"/>
    <w:pPr>
      <w:spacing w:after="160" w:line="259" w:lineRule="auto"/>
    </w:pPr>
  </w:style>
  <w:style w:type="paragraph" w:customStyle="1" w:styleId="DCA2E9639F004EBDB26F540E5A773BFE">
    <w:name w:val="DCA2E9639F004EBDB26F540E5A773BFE"/>
    <w:rsid w:val="00B776D7"/>
    <w:pPr>
      <w:spacing w:after="160" w:line="259" w:lineRule="auto"/>
    </w:pPr>
  </w:style>
  <w:style w:type="paragraph" w:customStyle="1" w:styleId="1DE4531244394F9084C5CED668F9F97A">
    <w:name w:val="1DE4531244394F9084C5CED668F9F97A"/>
    <w:rsid w:val="00B776D7"/>
    <w:pPr>
      <w:spacing w:after="160" w:line="259" w:lineRule="auto"/>
    </w:pPr>
  </w:style>
  <w:style w:type="paragraph" w:customStyle="1" w:styleId="ADE1E6CD70D9434E8CC15CEAB7325289">
    <w:name w:val="ADE1E6CD70D9434E8CC15CEAB7325289"/>
    <w:rsid w:val="00B776D7"/>
    <w:pPr>
      <w:spacing w:after="160" w:line="259" w:lineRule="auto"/>
    </w:pPr>
  </w:style>
  <w:style w:type="paragraph" w:customStyle="1" w:styleId="E61E0B0E8CA445D09F32E0D2E7705C6C">
    <w:name w:val="E61E0B0E8CA445D09F32E0D2E7705C6C"/>
    <w:rsid w:val="00B776D7"/>
    <w:pPr>
      <w:spacing w:after="160" w:line="259" w:lineRule="auto"/>
    </w:pPr>
  </w:style>
  <w:style w:type="paragraph" w:customStyle="1" w:styleId="01F383C183034A5E99962AEDA659DEE0">
    <w:name w:val="01F383C183034A5E99962AEDA659DEE0"/>
    <w:rsid w:val="00995B2A"/>
    <w:pPr>
      <w:spacing w:after="160" w:line="259" w:lineRule="auto"/>
    </w:pPr>
  </w:style>
  <w:style w:type="paragraph" w:customStyle="1" w:styleId="5456EBCF83A443B78767EEED0EBA275F">
    <w:name w:val="5456EBCF83A443B78767EEED0EBA275F"/>
    <w:rsid w:val="00A956C2"/>
    <w:pPr>
      <w:spacing w:after="160" w:line="259" w:lineRule="auto"/>
    </w:pPr>
  </w:style>
  <w:style w:type="paragraph" w:customStyle="1" w:styleId="AAC593227F0F4048B352E066BBDC966E">
    <w:name w:val="AAC593227F0F4048B352E066BBDC966E"/>
    <w:rsid w:val="00A956C2"/>
    <w:pPr>
      <w:spacing w:after="160" w:line="259" w:lineRule="auto"/>
    </w:pPr>
  </w:style>
  <w:style w:type="paragraph" w:customStyle="1" w:styleId="048C380C6D0D4AC188FDB25E02C23261">
    <w:name w:val="048C380C6D0D4AC188FDB25E02C23261"/>
    <w:rsid w:val="00A956C2"/>
    <w:pPr>
      <w:spacing w:after="160" w:line="259" w:lineRule="auto"/>
    </w:pPr>
  </w:style>
  <w:style w:type="paragraph" w:customStyle="1" w:styleId="CA885B7240164A0D972C097CA287044E">
    <w:name w:val="CA885B7240164A0D972C097CA287044E"/>
    <w:rsid w:val="00A956C2"/>
    <w:pPr>
      <w:spacing w:after="160" w:line="259" w:lineRule="auto"/>
    </w:pPr>
  </w:style>
  <w:style w:type="paragraph" w:customStyle="1" w:styleId="088107C56E5940819E7C7097C4DF1699">
    <w:name w:val="088107C56E5940819E7C7097C4DF1699"/>
    <w:rsid w:val="00A956C2"/>
    <w:pPr>
      <w:spacing w:after="160" w:line="259" w:lineRule="auto"/>
    </w:pPr>
  </w:style>
  <w:style w:type="paragraph" w:customStyle="1" w:styleId="BAC113606A3E4B058CD65CD6E5F5BAD1">
    <w:name w:val="BAC113606A3E4B058CD65CD6E5F5BAD1"/>
    <w:rsid w:val="0062709D"/>
    <w:pPr>
      <w:spacing w:after="160" w:line="259" w:lineRule="auto"/>
    </w:pPr>
  </w:style>
  <w:style w:type="paragraph" w:customStyle="1" w:styleId="1A1994C6B5AD4E4A866104C6B1C274DE">
    <w:name w:val="1A1994C6B5AD4E4A866104C6B1C274DE"/>
    <w:rsid w:val="00146032"/>
    <w:pPr>
      <w:spacing w:after="160" w:line="259" w:lineRule="auto"/>
    </w:pPr>
  </w:style>
  <w:style w:type="paragraph" w:customStyle="1" w:styleId="478511C0F89F4A34B738C1A1B8FAF004">
    <w:name w:val="478511C0F89F4A34B738C1A1B8FAF004"/>
    <w:rsid w:val="00146032"/>
    <w:pPr>
      <w:spacing w:after="160" w:line="259" w:lineRule="auto"/>
    </w:pPr>
  </w:style>
  <w:style w:type="paragraph" w:customStyle="1" w:styleId="537F24597FF34D52AEE913D0DF0EFF3F">
    <w:name w:val="537F24597FF34D52AEE913D0DF0EFF3F"/>
    <w:rsid w:val="001F4F78"/>
    <w:rPr>
      <w:rFonts w:eastAsiaTheme="minorHAnsi"/>
    </w:rPr>
  </w:style>
  <w:style w:type="paragraph" w:customStyle="1" w:styleId="537F24597FF34D52AEE913D0DF0EFF3F1">
    <w:name w:val="537F24597FF34D52AEE913D0DF0EFF3F1"/>
    <w:rsid w:val="001F4F78"/>
    <w:rPr>
      <w:rFonts w:eastAsiaTheme="minorHAnsi"/>
    </w:rPr>
  </w:style>
  <w:style w:type="paragraph" w:customStyle="1" w:styleId="537F24597FF34D52AEE913D0DF0EFF3F2">
    <w:name w:val="537F24597FF34D52AEE913D0DF0EFF3F2"/>
    <w:rsid w:val="001F4F78"/>
    <w:rPr>
      <w:rFonts w:eastAsiaTheme="minorHAnsi"/>
    </w:rPr>
  </w:style>
  <w:style w:type="paragraph" w:customStyle="1" w:styleId="537F24597FF34D52AEE913D0DF0EFF3F3">
    <w:name w:val="537F24597FF34D52AEE913D0DF0EFF3F3"/>
    <w:rsid w:val="001F4F78"/>
    <w:rPr>
      <w:rFonts w:eastAsiaTheme="minorHAnsi"/>
    </w:rPr>
  </w:style>
  <w:style w:type="paragraph" w:customStyle="1" w:styleId="537F24597FF34D52AEE913D0DF0EFF3F4">
    <w:name w:val="537F24597FF34D52AEE913D0DF0EFF3F4"/>
    <w:rsid w:val="001F4F78"/>
    <w:rPr>
      <w:rFonts w:eastAsiaTheme="minorHAnsi"/>
    </w:rPr>
  </w:style>
  <w:style w:type="paragraph" w:customStyle="1" w:styleId="A9B577D643B14CFA9026C96D64CD3AB4">
    <w:name w:val="A9B577D643B14CFA9026C96D64CD3AB4"/>
    <w:rsid w:val="001F4F78"/>
    <w:pPr>
      <w:spacing w:after="160" w:line="259" w:lineRule="auto"/>
    </w:pPr>
  </w:style>
  <w:style w:type="paragraph" w:customStyle="1" w:styleId="537F24597FF34D52AEE913D0DF0EFF3F5">
    <w:name w:val="537F24597FF34D52AEE913D0DF0EFF3F5"/>
    <w:rsid w:val="001F4F78"/>
    <w:rPr>
      <w:rFonts w:eastAsiaTheme="minorHAnsi"/>
    </w:rPr>
  </w:style>
  <w:style w:type="paragraph" w:customStyle="1" w:styleId="A9B577D643B14CFA9026C96D64CD3AB41">
    <w:name w:val="A9B577D643B14CFA9026C96D64CD3AB41"/>
    <w:rsid w:val="001F4F78"/>
    <w:rPr>
      <w:rFonts w:eastAsiaTheme="minorHAnsi"/>
    </w:rPr>
  </w:style>
  <w:style w:type="paragraph" w:customStyle="1" w:styleId="537F24597FF34D52AEE913D0DF0EFF3F6">
    <w:name w:val="537F24597FF34D52AEE913D0DF0EFF3F6"/>
    <w:rsid w:val="001F4F78"/>
    <w:rPr>
      <w:rFonts w:eastAsiaTheme="minorHAnsi"/>
    </w:rPr>
  </w:style>
  <w:style w:type="paragraph" w:customStyle="1" w:styleId="A9B577D643B14CFA9026C96D64CD3AB42">
    <w:name w:val="A9B577D643B14CFA9026C96D64CD3AB42"/>
    <w:rsid w:val="001F4F78"/>
    <w:rPr>
      <w:rFonts w:eastAsiaTheme="minorHAnsi"/>
    </w:rPr>
  </w:style>
  <w:style w:type="paragraph" w:customStyle="1" w:styleId="CA2A4BF547F14175B21564A58ECF7978">
    <w:name w:val="CA2A4BF547F14175B21564A58ECF7978"/>
    <w:rsid w:val="001F4F78"/>
    <w:pPr>
      <w:spacing w:after="160" w:line="259" w:lineRule="auto"/>
    </w:pPr>
  </w:style>
  <w:style w:type="paragraph" w:customStyle="1" w:styleId="9CE68B37FB5E4C3D95771E52862728A9">
    <w:name w:val="9CE68B37FB5E4C3D95771E52862728A9"/>
    <w:rsid w:val="001F4F78"/>
    <w:pPr>
      <w:spacing w:after="160" w:line="259" w:lineRule="auto"/>
    </w:pPr>
  </w:style>
  <w:style w:type="paragraph" w:customStyle="1" w:styleId="7DA2287AECA94DB6B2D8F628BBD14F25">
    <w:name w:val="7DA2287AECA94DB6B2D8F628BBD14F25"/>
    <w:rsid w:val="001F4F78"/>
    <w:pPr>
      <w:spacing w:after="160" w:line="259" w:lineRule="auto"/>
    </w:pPr>
  </w:style>
  <w:style w:type="paragraph" w:customStyle="1" w:styleId="537F24597FF34D52AEE913D0DF0EFF3F7">
    <w:name w:val="537F24597FF34D52AEE913D0DF0EFF3F7"/>
    <w:rsid w:val="001F4F78"/>
    <w:rPr>
      <w:rFonts w:eastAsiaTheme="minorHAnsi"/>
    </w:rPr>
  </w:style>
  <w:style w:type="paragraph" w:customStyle="1" w:styleId="A9B577D643B14CFA9026C96D64CD3AB43">
    <w:name w:val="A9B577D643B14CFA9026C96D64CD3AB43"/>
    <w:rsid w:val="001F4F78"/>
    <w:rPr>
      <w:rFonts w:eastAsiaTheme="minorHAnsi"/>
    </w:rPr>
  </w:style>
  <w:style w:type="paragraph" w:customStyle="1" w:styleId="FCBEB0E63AC6435B8FF2CE90A75652F6">
    <w:name w:val="FCBEB0E63AC6435B8FF2CE90A75652F6"/>
    <w:rsid w:val="001F4F78"/>
    <w:pPr>
      <w:ind w:left="720"/>
      <w:contextualSpacing/>
    </w:pPr>
    <w:rPr>
      <w:rFonts w:eastAsiaTheme="minorHAnsi"/>
    </w:rPr>
  </w:style>
  <w:style w:type="paragraph" w:customStyle="1" w:styleId="CC78541D53D74638B1706AFF6FB775BB">
    <w:name w:val="CC78541D53D74638B1706AFF6FB775BB"/>
    <w:rsid w:val="001F4F78"/>
    <w:pPr>
      <w:ind w:left="720"/>
      <w:contextualSpacing/>
    </w:pPr>
    <w:rPr>
      <w:rFonts w:eastAsiaTheme="minorHAnsi"/>
    </w:rPr>
  </w:style>
  <w:style w:type="paragraph" w:customStyle="1" w:styleId="137CE37831C4449491CED0A587A6E7AA">
    <w:name w:val="137CE37831C4449491CED0A587A6E7AA"/>
    <w:rsid w:val="001F4F78"/>
    <w:pPr>
      <w:ind w:left="720"/>
      <w:contextualSpacing/>
    </w:pPr>
    <w:rPr>
      <w:rFonts w:eastAsiaTheme="minorHAnsi"/>
    </w:rPr>
  </w:style>
  <w:style w:type="paragraph" w:customStyle="1" w:styleId="46E952536751474AB6317375086F55A4">
    <w:name w:val="46E952536751474AB6317375086F55A4"/>
    <w:rsid w:val="001F4F78"/>
    <w:pPr>
      <w:ind w:left="720"/>
      <w:contextualSpacing/>
    </w:pPr>
    <w:rPr>
      <w:rFonts w:eastAsiaTheme="minorHAnsi"/>
    </w:rPr>
  </w:style>
  <w:style w:type="paragraph" w:customStyle="1" w:styleId="097B6928B88547F7B6EAD18C604223A4">
    <w:name w:val="097B6928B88547F7B6EAD18C604223A4"/>
    <w:rsid w:val="001F4F78"/>
    <w:pPr>
      <w:ind w:left="720"/>
      <w:contextualSpacing/>
    </w:pPr>
    <w:rPr>
      <w:rFonts w:eastAsiaTheme="minorHAnsi"/>
    </w:rPr>
  </w:style>
  <w:style w:type="paragraph" w:customStyle="1" w:styleId="E77BBEC27A764B9A9D940E5C2B6A97D9">
    <w:name w:val="E77BBEC27A764B9A9D940E5C2B6A97D9"/>
    <w:rsid w:val="001F4F78"/>
    <w:pPr>
      <w:ind w:left="720"/>
      <w:contextualSpacing/>
    </w:pPr>
    <w:rPr>
      <w:rFonts w:eastAsiaTheme="minorHAnsi"/>
    </w:rPr>
  </w:style>
  <w:style w:type="paragraph" w:customStyle="1" w:styleId="537F24597FF34D52AEE913D0DF0EFF3F8">
    <w:name w:val="537F24597FF34D52AEE913D0DF0EFF3F8"/>
    <w:rsid w:val="001F4F78"/>
    <w:rPr>
      <w:rFonts w:eastAsiaTheme="minorHAnsi"/>
    </w:rPr>
  </w:style>
  <w:style w:type="paragraph" w:customStyle="1" w:styleId="A9B577D643B14CFA9026C96D64CD3AB44">
    <w:name w:val="A9B577D643B14CFA9026C96D64CD3AB44"/>
    <w:rsid w:val="001F4F78"/>
    <w:rPr>
      <w:rFonts w:eastAsiaTheme="minorHAnsi"/>
    </w:rPr>
  </w:style>
  <w:style w:type="paragraph" w:customStyle="1" w:styleId="FCBEB0E63AC6435B8FF2CE90A75652F61">
    <w:name w:val="FCBEB0E63AC6435B8FF2CE90A75652F61"/>
    <w:rsid w:val="001F4F78"/>
    <w:pPr>
      <w:ind w:left="720"/>
      <w:contextualSpacing/>
    </w:pPr>
    <w:rPr>
      <w:rFonts w:eastAsiaTheme="minorHAnsi"/>
    </w:rPr>
  </w:style>
  <w:style w:type="paragraph" w:customStyle="1" w:styleId="CC78541D53D74638B1706AFF6FB775BB1">
    <w:name w:val="CC78541D53D74638B1706AFF6FB775BB1"/>
    <w:rsid w:val="001F4F78"/>
    <w:pPr>
      <w:ind w:left="720"/>
      <w:contextualSpacing/>
    </w:pPr>
    <w:rPr>
      <w:rFonts w:eastAsiaTheme="minorHAnsi"/>
    </w:rPr>
  </w:style>
  <w:style w:type="paragraph" w:customStyle="1" w:styleId="137CE37831C4449491CED0A587A6E7AA1">
    <w:name w:val="137CE37831C4449491CED0A587A6E7AA1"/>
    <w:rsid w:val="001F4F78"/>
    <w:pPr>
      <w:ind w:left="720"/>
      <w:contextualSpacing/>
    </w:pPr>
    <w:rPr>
      <w:rFonts w:eastAsiaTheme="minorHAnsi"/>
    </w:rPr>
  </w:style>
  <w:style w:type="paragraph" w:customStyle="1" w:styleId="46E952536751474AB6317375086F55A41">
    <w:name w:val="46E952536751474AB6317375086F55A41"/>
    <w:rsid w:val="001F4F78"/>
    <w:pPr>
      <w:ind w:left="720"/>
      <w:contextualSpacing/>
    </w:pPr>
    <w:rPr>
      <w:rFonts w:eastAsiaTheme="minorHAnsi"/>
    </w:rPr>
  </w:style>
  <w:style w:type="paragraph" w:customStyle="1" w:styleId="097B6928B88547F7B6EAD18C604223A41">
    <w:name w:val="097B6928B88547F7B6EAD18C604223A41"/>
    <w:rsid w:val="001F4F78"/>
    <w:pPr>
      <w:ind w:left="720"/>
      <w:contextualSpacing/>
    </w:pPr>
    <w:rPr>
      <w:rFonts w:eastAsiaTheme="minorHAnsi"/>
    </w:rPr>
  </w:style>
  <w:style w:type="paragraph" w:customStyle="1" w:styleId="E77BBEC27A764B9A9D940E5C2B6A97D91">
    <w:name w:val="E77BBEC27A764B9A9D940E5C2B6A97D91"/>
    <w:rsid w:val="001F4F78"/>
    <w:pPr>
      <w:ind w:left="720"/>
      <w:contextualSpacing/>
    </w:pPr>
    <w:rPr>
      <w:rFonts w:eastAsiaTheme="minorHAnsi"/>
    </w:rPr>
  </w:style>
  <w:style w:type="paragraph" w:customStyle="1" w:styleId="A37D932C925844138FF4ED43EAE888EE">
    <w:name w:val="A37D932C925844138FF4ED43EAE888EE"/>
    <w:rsid w:val="001F4F78"/>
    <w:rPr>
      <w:rFonts w:eastAsiaTheme="minorHAnsi"/>
    </w:rPr>
  </w:style>
  <w:style w:type="paragraph" w:customStyle="1" w:styleId="C0C2CB43873048F490524E201C17ADD9">
    <w:name w:val="C0C2CB43873048F490524E201C17ADD9"/>
    <w:rsid w:val="001F4F78"/>
    <w:rPr>
      <w:rFonts w:eastAsiaTheme="minorHAnsi"/>
    </w:rPr>
  </w:style>
  <w:style w:type="paragraph" w:customStyle="1" w:styleId="E33D39532CC34C10B28B7C17678B8773">
    <w:name w:val="E33D39532CC34C10B28B7C17678B8773"/>
    <w:rsid w:val="001F4F78"/>
    <w:rPr>
      <w:rFonts w:eastAsiaTheme="minorHAnsi"/>
    </w:rPr>
  </w:style>
  <w:style w:type="paragraph" w:customStyle="1" w:styleId="5B0D44A7B6A643AEBFB78EAA8479B2EA">
    <w:name w:val="5B0D44A7B6A643AEBFB78EAA8479B2EA"/>
    <w:rsid w:val="001F4F78"/>
    <w:rPr>
      <w:rFonts w:eastAsiaTheme="minorHAnsi"/>
    </w:rPr>
  </w:style>
  <w:style w:type="paragraph" w:customStyle="1" w:styleId="A5D7F9EAFFC344DCB5BF34A3B29CCF56">
    <w:name w:val="A5D7F9EAFFC344DCB5BF34A3B29CCF56"/>
    <w:rsid w:val="001F4F78"/>
    <w:rPr>
      <w:rFonts w:eastAsiaTheme="minorHAnsi"/>
    </w:rPr>
  </w:style>
  <w:style w:type="paragraph" w:customStyle="1" w:styleId="C5B4B2333B12484C8698E28A3ADC686C">
    <w:name w:val="C5B4B2333B12484C8698E28A3ADC686C"/>
    <w:rsid w:val="001F4F78"/>
    <w:rPr>
      <w:rFonts w:eastAsiaTheme="minorHAnsi"/>
    </w:rPr>
  </w:style>
  <w:style w:type="paragraph" w:customStyle="1" w:styleId="E6A1D60DCE5C4DC4AB412214C32D1572">
    <w:name w:val="E6A1D60DCE5C4DC4AB412214C32D1572"/>
    <w:rsid w:val="001F4F78"/>
    <w:rPr>
      <w:rFonts w:eastAsiaTheme="minorHAnsi"/>
    </w:rPr>
  </w:style>
  <w:style w:type="paragraph" w:customStyle="1" w:styleId="8B4F2F10B1374CE399E214EACDA91781">
    <w:name w:val="8B4F2F10B1374CE399E214EACDA91781"/>
    <w:rsid w:val="001F4F78"/>
    <w:rPr>
      <w:rFonts w:eastAsiaTheme="minorHAnsi"/>
    </w:rPr>
  </w:style>
  <w:style w:type="paragraph" w:customStyle="1" w:styleId="6710EBB6DA0145FEB2836A38F4D6ABC1">
    <w:name w:val="6710EBB6DA0145FEB2836A38F4D6ABC1"/>
    <w:rsid w:val="001F4F78"/>
    <w:rPr>
      <w:rFonts w:eastAsiaTheme="minorHAnsi"/>
    </w:rPr>
  </w:style>
  <w:style w:type="paragraph" w:customStyle="1" w:styleId="2EEF5C777EC24F0194F65FD96CAC99A1">
    <w:name w:val="2EEF5C777EC24F0194F65FD96CAC99A1"/>
    <w:rsid w:val="001F4F78"/>
    <w:rPr>
      <w:rFonts w:eastAsiaTheme="minorHAnsi"/>
    </w:rPr>
  </w:style>
  <w:style w:type="paragraph" w:customStyle="1" w:styleId="D4527D06F0B847099E350DB3728C52A3">
    <w:name w:val="D4527D06F0B847099E350DB3728C52A3"/>
    <w:rsid w:val="001F4F78"/>
    <w:rPr>
      <w:rFonts w:eastAsiaTheme="minorHAnsi"/>
    </w:rPr>
  </w:style>
  <w:style w:type="paragraph" w:customStyle="1" w:styleId="27C22B85972747B998F36C3DE3361072">
    <w:name w:val="27C22B85972747B998F36C3DE3361072"/>
    <w:rsid w:val="001F4F78"/>
    <w:rPr>
      <w:rFonts w:eastAsiaTheme="minorHAnsi"/>
    </w:rPr>
  </w:style>
  <w:style w:type="paragraph" w:customStyle="1" w:styleId="FCAC2F2CB5A44C70A2BEC517AF60DDF1">
    <w:name w:val="FCAC2F2CB5A44C70A2BEC517AF60DDF1"/>
    <w:rsid w:val="001F4F78"/>
    <w:rPr>
      <w:rFonts w:eastAsiaTheme="minorHAnsi"/>
    </w:rPr>
  </w:style>
  <w:style w:type="paragraph" w:customStyle="1" w:styleId="578DCD8EBEEB4B549482E59FF109C9F8">
    <w:name w:val="578DCD8EBEEB4B549482E59FF109C9F8"/>
    <w:rsid w:val="001F4F78"/>
    <w:rPr>
      <w:rFonts w:eastAsiaTheme="minorHAnsi"/>
    </w:rPr>
  </w:style>
  <w:style w:type="paragraph" w:customStyle="1" w:styleId="DE3EC0E8F4E64200A52D2E85E478B945">
    <w:name w:val="DE3EC0E8F4E64200A52D2E85E478B945"/>
    <w:rsid w:val="001F4F78"/>
    <w:rPr>
      <w:rFonts w:eastAsiaTheme="minorHAnsi"/>
    </w:rPr>
  </w:style>
  <w:style w:type="paragraph" w:customStyle="1" w:styleId="65ED7E9662844F48BD3836AC620BA19F">
    <w:name w:val="65ED7E9662844F48BD3836AC620BA19F"/>
    <w:rsid w:val="001F4F78"/>
    <w:rPr>
      <w:rFonts w:eastAsiaTheme="minorHAnsi"/>
    </w:rPr>
  </w:style>
  <w:style w:type="paragraph" w:customStyle="1" w:styleId="C3DAFD0593A7472986EEB55F7905FDD6">
    <w:name w:val="C3DAFD0593A7472986EEB55F7905FDD6"/>
    <w:rsid w:val="001F4F78"/>
    <w:rPr>
      <w:rFonts w:eastAsiaTheme="minorHAnsi"/>
    </w:rPr>
  </w:style>
  <w:style w:type="paragraph" w:customStyle="1" w:styleId="0CA9F80CE66B4227AAB397C16721BC18">
    <w:name w:val="0CA9F80CE66B4227AAB397C16721BC18"/>
    <w:rsid w:val="001F4F78"/>
    <w:rPr>
      <w:rFonts w:eastAsiaTheme="minorHAnsi"/>
    </w:rPr>
  </w:style>
  <w:style w:type="paragraph" w:customStyle="1" w:styleId="576CB27D5E7F418C91EB9110C9221B35">
    <w:name w:val="576CB27D5E7F418C91EB9110C9221B35"/>
    <w:rsid w:val="001F4F78"/>
    <w:rPr>
      <w:rFonts w:eastAsiaTheme="minorHAnsi"/>
    </w:rPr>
  </w:style>
  <w:style w:type="paragraph" w:customStyle="1" w:styleId="9F2D24641CFC44A89CA0B71C25A69D25">
    <w:name w:val="9F2D24641CFC44A89CA0B71C25A69D25"/>
    <w:rsid w:val="001F4F78"/>
    <w:rPr>
      <w:rFonts w:eastAsiaTheme="minorHAnsi"/>
    </w:rPr>
  </w:style>
  <w:style w:type="paragraph" w:customStyle="1" w:styleId="537F24597FF34D52AEE913D0DF0EFF3F9">
    <w:name w:val="537F24597FF34D52AEE913D0DF0EFF3F9"/>
    <w:rsid w:val="001F4F78"/>
    <w:rPr>
      <w:rFonts w:eastAsiaTheme="minorHAnsi"/>
    </w:rPr>
  </w:style>
  <w:style w:type="paragraph" w:customStyle="1" w:styleId="A9B577D643B14CFA9026C96D64CD3AB45">
    <w:name w:val="A9B577D643B14CFA9026C96D64CD3AB45"/>
    <w:rsid w:val="001F4F78"/>
    <w:rPr>
      <w:rFonts w:eastAsiaTheme="minorHAnsi"/>
    </w:rPr>
  </w:style>
  <w:style w:type="paragraph" w:customStyle="1" w:styleId="FCBEB0E63AC6435B8FF2CE90A75652F62">
    <w:name w:val="FCBEB0E63AC6435B8FF2CE90A75652F62"/>
    <w:rsid w:val="001F4F78"/>
    <w:pPr>
      <w:ind w:left="720"/>
      <w:contextualSpacing/>
    </w:pPr>
    <w:rPr>
      <w:rFonts w:eastAsiaTheme="minorHAnsi"/>
    </w:rPr>
  </w:style>
  <w:style w:type="paragraph" w:customStyle="1" w:styleId="CC78541D53D74638B1706AFF6FB775BB2">
    <w:name w:val="CC78541D53D74638B1706AFF6FB775BB2"/>
    <w:rsid w:val="001F4F78"/>
    <w:pPr>
      <w:ind w:left="720"/>
      <w:contextualSpacing/>
    </w:pPr>
    <w:rPr>
      <w:rFonts w:eastAsiaTheme="minorHAnsi"/>
    </w:rPr>
  </w:style>
  <w:style w:type="paragraph" w:customStyle="1" w:styleId="137CE37831C4449491CED0A587A6E7AA2">
    <w:name w:val="137CE37831C4449491CED0A587A6E7AA2"/>
    <w:rsid w:val="001F4F78"/>
    <w:pPr>
      <w:ind w:left="720"/>
      <w:contextualSpacing/>
    </w:pPr>
    <w:rPr>
      <w:rFonts w:eastAsiaTheme="minorHAnsi"/>
    </w:rPr>
  </w:style>
  <w:style w:type="paragraph" w:customStyle="1" w:styleId="46E952536751474AB6317375086F55A42">
    <w:name w:val="46E952536751474AB6317375086F55A42"/>
    <w:rsid w:val="001F4F78"/>
    <w:pPr>
      <w:ind w:left="720"/>
      <w:contextualSpacing/>
    </w:pPr>
    <w:rPr>
      <w:rFonts w:eastAsiaTheme="minorHAnsi"/>
    </w:rPr>
  </w:style>
  <w:style w:type="paragraph" w:customStyle="1" w:styleId="097B6928B88547F7B6EAD18C604223A42">
    <w:name w:val="097B6928B88547F7B6EAD18C604223A42"/>
    <w:rsid w:val="001F4F78"/>
    <w:pPr>
      <w:ind w:left="720"/>
      <w:contextualSpacing/>
    </w:pPr>
    <w:rPr>
      <w:rFonts w:eastAsiaTheme="minorHAnsi"/>
    </w:rPr>
  </w:style>
  <w:style w:type="paragraph" w:customStyle="1" w:styleId="E77BBEC27A764B9A9D940E5C2B6A97D92">
    <w:name w:val="E77BBEC27A764B9A9D940E5C2B6A97D92"/>
    <w:rsid w:val="001F4F78"/>
    <w:pPr>
      <w:ind w:left="720"/>
      <w:contextualSpacing/>
    </w:pPr>
    <w:rPr>
      <w:rFonts w:eastAsiaTheme="minorHAnsi"/>
    </w:rPr>
  </w:style>
  <w:style w:type="paragraph" w:customStyle="1" w:styleId="A37D932C925844138FF4ED43EAE888EE1">
    <w:name w:val="A37D932C925844138FF4ED43EAE888EE1"/>
    <w:rsid w:val="001F4F78"/>
    <w:rPr>
      <w:rFonts w:eastAsiaTheme="minorHAnsi"/>
    </w:rPr>
  </w:style>
  <w:style w:type="paragraph" w:customStyle="1" w:styleId="C0C2CB43873048F490524E201C17ADD91">
    <w:name w:val="C0C2CB43873048F490524E201C17ADD91"/>
    <w:rsid w:val="001F4F78"/>
    <w:rPr>
      <w:rFonts w:eastAsiaTheme="minorHAnsi"/>
    </w:rPr>
  </w:style>
  <w:style w:type="paragraph" w:customStyle="1" w:styleId="E33D39532CC34C10B28B7C17678B87731">
    <w:name w:val="E33D39532CC34C10B28B7C17678B87731"/>
    <w:rsid w:val="001F4F78"/>
    <w:rPr>
      <w:rFonts w:eastAsiaTheme="minorHAnsi"/>
    </w:rPr>
  </w:style>
  <w:style w:type="paragraph" w:customStyle="1" w:styleId="5B0D44A7B6A643AEBFB78EAA8479B2EA1">
    <w:name w:val="5B0D44A7B6A643AEBFB78EAA8479B2EA1"/>
    <w:rsid w:val="001F4F78"/>
    <w:rPr>
      <w:rFonts w:eastAsiaTheme="minorHAnsi"/>
    </w:rPr>
  </w:style>
  <w:style w:type="paragraph" w:customStyle="1" w:styleId="A5D7F9EAFFC344DCB5BF34A3B29CCF561">
    <w:name w:val="A5D7F9EAFFC344DCB5BF34A3B29CCF561"/>
    <w:rsid w:val="001F4F78"/>
    <w:rPr>
      <w:rFonts w:eastAsiaTheme="minorHAnsi"/>
    </w:rPr>
  </w:style>
  <w:style w:type="paragraph" w:customStyle="1" w:styleId="C5B4B2333B12484C8698E28A3ADC686C1">
    <w:name w:val="C5B4B2333B12484C8698E28A3ADC686C1"/>
    <w:rsid w:val="001F4F78"/>
    <w:rPr>
      <w:rFonts w:eastAsiaTheme="minorHAnsi"/>
    </w:rPr>
  </w:style>
  <w:style w:type="paragraph" w:customStyle="1" w:styleId="E6A1D60DCE5C4DC4AB412214C32D15721">
    <w:name w:val="E6A1D60DCE5C4DC4AB412214C32D15721"/>
    <w:rsid w:val="001F4F78"/>
    <w:rPr>
      <w:rFonts w:eastAsiaTheme="minorHAnsi"/>
    </w:rPr>
  </w:style>
  <w:style w:type="paragraph" w:customStyle="1" w:styleId="8B4F2F10B1374CE399E214EACDA917811">
    <w:name w:val="8B4F2F10B1374CE399E214EACDA917811"/>
    <w:rsid w:val="001F4F78"/>
    <w:rPr>
      <w:rFonts w:eastAsiaTheme="minorHAnsi"/>
    </w:rPr>
  </w:style>
  <w:style w:type="paragraph" w:customStyle="1" w:styleId="6710EBB6DA0145FEB2836A38F4D6ABC11">
    <w:name w:val="6710EBB6DA0145FEB2836A38F4D6ABC11"/>
    <w:rsid w:val="001F4F78"/>
    <w:rPr>
      <w:rFonts w:eastAsiaTheme="minorHAnsi"/>
    </w:rPr>
  </w:style>
  <w:style w:type="paragraph" w:customStyle="1" w:styleId="2EEF5C777EC24F0194F65FD96CAC99A11">
    <w:name w:val="2EEF5C777EC24F0194F65FD96CAC99A11"/>
    <w:rsid w:val="001F4F78"/>
    <w:rPr>
      <w:rFonts w:eastAsiaTheme="minorHAnsi"/>
    </w:rPr>
  </w:style>
  <w:style w:type="paragraph" w:customStyle="1" w:styleId="D4527D06F0B847099E350DB3728C52A31">
    <w:name w:val="D4527D06F0B847099E350DB3728C52A31"/>
    <w:rsid w:val="001F4F78"/>
    <w:rPr>
      <w:rFonts w:eastAsiaTheme="minorHAnsi"/>
    </w:rPr>
  </w:style>
  <w:style w:type="paragraph" w:customStyle="1" w:styleId="27C22B85972747B998F36C3DE33610721">
    <w:name w:val="27C22B85972747B998F36C3DE33610721"/>
    <w:rsid w:val="001F4F78"/>
    <w:rPr>
      <w:rFonts w:eastAsiaTheme="minorHAnsi"/>
    </w:rPr>
  </w:style>
  <w:style w:type="paragraph" w:customStyle="1" w:styleId="FCAC2F2CB5A44C70A2BEC517AF60DDF11">
    <w:name w:val="FCAC2F2CB5A44C70A2BEC517AF60DDF11"/>
    <w:rsid w:val="001F4F78"/>
    <w:rPr>
      <w:rFonts w:eastAsiaTheme="minorHAnsi"/>
    </w:rPr>
  </w:style>
  <w:style w:type="paragraph" w:customStyle="1" w:styleId="578DCD8EBEEB4B549482E59FF109C9F81">
    <w:name w:val="578DCD8EBEEB4B549482E59FF109C9F81"/>
    <w:rsid w:val="001F4F78"/>
    <w:rPr>
      <w:rFonts w:eastAsiaTheme="minorHAnsi"/>
    </w:rPr>
  </w:style>
  <w:style w:type="paragraph" w:customStyle="1" w:styleId="DE3EC0E8F4E64200A52D2E85E478B9451">
    <w:name w:val="DE3EC0E8F4E64200A52D2E85E478B9451"/>
    <w:rsid w:val="001F4F78"/>
    <w:rPr>
      <w:rFonts w:eastAsiaTheme="minorHAnsi"/>
    </w:rPr>
  </w:style>
  <w:style w:type="paragraph" w:customStyle="1" w:styleId="65ED7E9662844F48BD3836AC620BA19F1">
    <w:name w:val="65ED7E9662844F48BD3836AC620BA19F1"/>
    <w:rsid w:val="001F4F78"/>
    <w:rPr>
      <w:rFonts w:eastAsiaTheme="minorHAnsi"/>
    </w:rPr>
  </w:style>
  <w:style w:type="paragraph" w:customStyle="1" w:styleId="C3DAFD0593A7472986EEB55F7905FDD61">
    <w:name w:val="C3DAFD0593A7472986EEB55F7905FDD61"/>
    <w:rsid w:val="001F4F78"/>
    <w:rPr>
      <w:rFonts w:eastAsiaTheme="minorHAnsi"/>
    </w:rPr>
  </w:style>
  <w:style w:type="paragraph" w:customStyle="1" w:styleId="0CA9F80CE66B4227AAB397C16721BC181">
    <w:name w:val="0CA9F80CE66B4227AAB397C16721BC181"/>
    <w:rsid w:val="001F4F78"/>
    <w:rPr>
      <w:rFonts w:eastAsiaTheme="minorHAnsi"/>
    </w:rPr>
  </w:style>
  <w:style w:type="paragraph" w:customStyle="1" w:styleId="576CB27D5E7F418C91EB9110C9221B351">
    <w:name w:val="576CB27D5E7F418C91EB9110C9221B351"/>
    <w:rsid w:val="001F4F78"/>
    <w:rPr>
      <w:rFonts w:eastAsiaTheme="minorHAnsi"/>
    </w:rPr>
  </w:style>
  <w:style w:type="paragraph" w:customStyle="1" w:styleId="9F2D24641CFC44A89CA0B71C25A69D251">
    <w:name w:val="9F2D24641CFC44A89CA0B71C25A69D251"/>
    <w:rsid w:val="001F4F78"/>
    <w:rPr>
      <w:rFonts w:eastAsiaTheme="minorHAnsi"/>
    </w:rPr>
  </w:style>
  <w:style w:type="paragraph" w:customStyle="1" w:styleId="1610DDC521D44E6CA40ED4DAC3079014">
    <w:name w:val="1610DDC521D44E6CA40ED4DAC3079014"/>
    <w:rsid w:val="001F4F78"/>
    <w:rPr>
      <w:rFonts w:eastAsiaTheme="minorHAnsi"/>
    </w:rPr>
  </w:style>
  <w:style w:type="paragraph" w:customStyle="1" w:styleId="B8A7B80D9D2E4D08A650713E80EAF13A">
    <w:name w:val="B8A7B80D9D2E4D08A650713E80EAF13A"/>
    <w:rsid w:val="001F4F78"/>
    <w:rPr>
      <w:rFonts w:eastAsiaTheme="minorHAnsi"/>
    </w:rPr>
  </w:style>
  <w:style w:type="paragraph" w:customStyle="1" w:styleId="855C3D62FE7C4F1AB6D03FEB5987AF5E">
    <w:name w:val="855C3D62FE7C4F1AB6D03FEB5987AF5E"/>
    <w:rsid w:val="001F4F78"/>
    <w:rPr>
      <w:rFonts w:eastAsiaTheme="minorHAnsi"/>
    </w:rPr>
  </w:style>
  <w:style w:type="paragraph" w:customStyle="1" w:styleId="830BA91A7E984E13AAA217E6559F75C7">
    <w:name w:val="830BA91A7E984E13AAA217E6559F75C7"/>
    <w:rsid w:val="001F4F78"/>
    <w:rPr>
      <w:rFonts w:eastAsiaTheme="minorHAnsi"/>
    </w:rPr>
  </w:style>
  <w:style w:type="paragraph" w:customStyle="1" w:styleId="C0FA1723B742411EA36CCC584FDA62D8">
    <w:name w:val="C0FA1723B742411EA36CCC584FDA62D8"/>
    <w:rsid w:val="001F4F78"/>
    <w:rPr>
      <w:rFonts w:eastAsiaTheme="minorHAnsi"/>
    </w:rPr>
  </w:style>
  <w:style w:type="paragraph" w:customStyle="1" w:styleId="563C14E75A7C4D27953FA56BED22C334">
    <w:name w:val="563C14E75A7C4D27953FA56BED22C334"/>
    <w:rsid w:val="001F4F78"/>
    <w:rPr>
      <w:rFonts w:eastAsiaTheme="minorHAnsi"/>
    </w:rPr>
  </w:style>
  <w:style w:type="paragraph" w:customStyle="1" w:styleId="3A8C67FBCDD64382B748429CA326F6CB">
    <w:name w:val="3A8C67FBCDD64382B748429CA326F6CB"/>
    <w:rsid w:val="001F4F78"/>
    <w:rPr>
      <w:rFonts w:eastAsiaTheme="minorHAnsi"/>
    </w:rPr>
  </w:style>
  <w:style w:type="paragraph" w:customStyle="1" w:styleId="E649CCAD91024D3494814726A6089860">
    <w:name w:val="E649CCAD91024D3494814726A6089860"/>
    <w:rsid w:val="001F4F78"/>
    <w:rPr>
      <w:rFonts w:eastAsiaTheme="minorHAnsi"/>
    </w:rPr>
  </w:style>
  <w:style w:type="paragraph" w:customStyle="1" w:styleId="794F6F2F88874D2E9968311092E3A63E">
    <w:name w:val="794F6F2F88874D2E9968311092E3A63E"/>
    <w:rsid w:val="001F4F78"/>
    <w:rPr>
      <w:rFonts w:eastAsiaTheme="minorHAnsi"/>
    </w:rPr>
  </w:style>
  <w:style w:type="paragraph" w:customStyle="1" w:styleId="EAC9629A8E504E6F9AE2ECB03A67898D">
    <w:name w:val="EAC9629A8E504E6F9AE2ECB03A67898D"/>
    <w:rsid w:val="001F4F78"/>
    <w:rPr>
      <w:rFonts w:eastAsiaTheme="minorHAnsi"/>
    </w:rPr>
  </w:style>
  <w:style w:type="paragraph" w:customStyle="1" w:styleId="BDD10A679BBB4DACBD25B0535C481BBA">
    <w:name w:val="BDD10A679BBB4DACBD25B0535C481BBA"/>
    <w:rsid w:val="001F4F78"/>
    <w:rPr>
      <w:rFonts w:eastAsiaTheme="minorHAnsi"/>
    </w:rPr>
  </w:style>
  <w:style w:type="paragraph" w:customStyle="1" w:styleId="DDEFEE6743214641905E2D70870F592B">
    <w:name w:val="DDEFEE6743214641905E2D70870F592B"/>
    <w:rsid w:val="001F4F78"/>
    <w:rPr>
      <w:rFonts w:eastAsiaTheme="minorHAnsi"/>
    </w:rPr>
  </w:style>
  <w:style w:type="paragraph" w:customStyle="1" w:styleId="F77E424696604263AA4B7F335A963478">
    <w:name w:val="F77E424696604263AA4B7F335A963478"/>
    <w:rsid w:val="001F4F78"/>
    <w:rPr>
      <w:rFonts w:eastAsiaTheme="minorHAnsi"/>
    </w:rPr>
  </w:style>
  <w:style w:type="paragraph" w:customStyle="1" w:styleId="4BC39AB8EA6A4B25955E23CA43E0406B">
    <w:name w:val="4BC39AB8EA6A4B25955E23CA43E0406B"/>
    <w:rsid w:val="001F4F78"/>
    <w:rPr>
      <w:rFonts w:eastAsiaTheme="minorHAnsi"/>
    </w:rPr>
  </w:style>
  <w:style w:type="paragraph" w:customStyle="1" w:styleId="4C8EC351B74E4BE3A32DEC904002F8BC">
    <w:name w:val="4C8EC351B74E4BE3A32DEC904002F8BC"/>
    <w:rsid w:val="001F4F78"/>
    <w:rPr>
      <w:rFonts w:eastAsiaTheme="minorHAnsi"/>
    </w:rPr>
  </w:style>
  <w:style w:type="paragraph" w:customStyle="1" w:styleId="1750CF88ADF442A8942351284924E885">
    <w:name w:val="1750CF88ADF442A8942351284924E885"/>
    <w:rsid w:val="001F4F78"/>
    <w:rPr>
      <w:rFonts w:eastAsiaTheme="minorHAnsi"/>
    </w:rPr>
  </w:style>
  <w:style w:type="paragraph" w:customStyle="1" w:styleId="9EDBB43BCBBB44B5966766EC10AAC68A">
    <w:name w:val="9EDBB43BCBBB44B5966766EC10AAC68A"/>
    <w:rsid w:val="001F4F78"/>
    <w:rPr>
      <w:rFonts w:eastAsiaTheme="minorHAnsi"/>
    </w:rPr>
  </w:style>
  <w:style w:type="paragraph" w:customStyle="1" w:styleId="55FFA6FB839048D086E2477AA4BC7E57">
    <w:name w:val="55FFA6FB839048D086E2477AA4BC7E57"/>
    <w:rsid w:val="001F4F78"/>
    <w:rPr>
      <w:rFonts w:eastAsiaTheme="minorHAnsi"/>
    </w:rPr>
  </w:style>
  <w:style w:type="paragraph" w:customStyle="1" w:styleId="F79760B81E484F3F9CA4E1C0FB1A90EB">
    <w:name w:val="F79760B81E484F3F9CA4E1C0FB1A90EB"/>
    <w:rsid w:val="001F4F78"/>
    <w:rPr>
      <w:rFonts w:eastAsiaTheme="minorHAnsi"/>
    </w:rPr>
  </w:style>
  <w:style w:type="paragraph" w:customStyle="1" w:styleId="F2351BF4AB0B40458FF216B61601D971">
    <w:name w:val="F2351BF4AB0B40458FF216B61601D971"/>
    <w:rsid w:val="001F4F78"/>
    <w:rPr>
      <w:rFonts w:eastAsiaTheme="minorHAnsi"/>
    </w:rPr>
  </w:style>
  <w:style w:type="paragraph" w:customStyle="1" w:styleId="C1C68CBFFBDC42E4A8720003937B215D">
    <w:name w:val="C1C68CBFFBDC42E4A8720003937B215D"/>
    <w:rsid w:val="001F4F78"/>
    <w:rPr>
      <w:rFonts w:eastAsiaTheme="minorHAnsi"/>
    </w:rPr>
  </w:style>
  <w:style w:type="paragraph" w:customStyle="1" w:styleId="9A7BC1C70FEF4C9EBFD7AAC120D87328">
    <w:name w:val="9A7BC1C70FEF4C9EBFD7AAC120D87328"/>
    <w:rsid w:val="001F4F78"/>
    <w:rPr>
      <w:rFonts w:eastAsiaTheme="minorHAnsi"/>
    </w:rPr>
  </w:style>
  <w:style w:type="paragraph" w:customStyle="1" w:styleId="4B71C64C53C14918B629BBDC64FECB2E">
    <w:name w:val="4B71C64C53C14918B629BBDC64FECB2E"/>
    <w:rsid w:val="001F4F78"/>
    <w:rPr>
      <w:rFonts w:eastAsiaTheme="minorHAnsi"/>
    </w:rPr>
  </w:style>
  <w:style w:type="paragraph" w:customStyle="1" w:styleId="62F85F2BAC8649A29B26D1B0D17D633D">
    <w:name w:val="62F85F2BAC8649A29B26D1B0D17D633D"/>
    <w:rsid w:val="001F4F78"/>
    <w:rPr>
      <w:rFonts w:eastAsiaTheme="minorHAnsi"/>
    </w:rPr>
  </w:style>
  <w:style w:type="paragraph" w:customStyle="1" w:styleId="9100F1297DEC4A369A45B91BD73FEED2">
    <w:name w:val="9100F1297DEC4A369A45B91BD73FEED2"/>
    <w:rsid w:val="001F4F78"/>
    <w:rPr>
      <w:rFonts w:eastAsiaTheme="minorHAnsi"/>
    </w:rPr>
  </w:style>
  <w:style w:type="paragraph" w:customStyle="1" w:styleId="986458BDA9554BFA98EA021E120B7647">
    <w:name w:val="986458BDA9554BFA98EA021E120B7647"/>
    <w:rsid w:val="001F4F78"/>
    <w:rPr>
      <w:rFonts w:eastAsiaTheme="minorHAnsi"/>
    </w:rPr>
  </w:style>
  <w:style w:type="paragraph" w:customStyle="1" w:styleId="4D24CDB53E944127A84495ED414B3B03">
    <w:name w:val="4D24CDB53E944127A84495ED414B3B03"/>
    <w:rsid w:val="001F4F78"/>
    <w:rPr>
      <w:rFonts w:eastAsiaTheme="minorHAnsi"/>
    </w:rPr>
  </w:style>
  <w:style w:type="paragraph" w:customStyle="1" w:styleId="88D6D81FF41A4E2FA5F4AEC218E856AE">
    <w:name w:val="88D6D81FF41A4E2FA5F4AEC218E856AE"/>
    <w:rsid w:val="001F4F78"/>
    <w:rPr>
      <w:rFonts w:eastAsiaTheme="minorHAnsi"/>
    </w:rPr>
  </w:style>
  <w:style w:type="paragraph" w:customStyle="1" w:styleId="E6517CD2D07A46A2B2BA51347369BE8C">
    <w:name w:val="E6517CD2D07A46A2B2BA51347369BE8C"/>
    <w:rsid w:val="001F4F78"/>
    <w:rPr>
      <w:rFonts w:eastAsiaTheme="minorHAnsi"/>
    </w:rPr>
  </w:style>
  <w:style w:type="paragraph" w:customStyle="1" w:styleId="0A0E879769C3489A8DA0BA663738B640">
    <w:name w:val="0A0E879769C3489A8DA0BA663738B640"/>
    <w:rsid w:val="001F4F78"/>
    <w:rPr>
      <w:rFonts w:eastAsiaTheme="minorHAnsi"/>
    </w:rPr>
  </w:style>
  <w:style w:type="paragraph" w:customStyle="1" w:styleId="E6AA43C72BFA4BBCAD452A717B10F767">
    <w:name w:val="E6AA43C72BFA4BBCAD452A717B10F767"/>
    <w:rsid w:val="001F4F78"/>
    <w:rPr>
      <w:rFonts w:eastAsiaTheme="minorHAnsi"/>
    </w:rPr>
  </w:style>
  <w:style w:type="paragraph" w:customStyle="1" w:styleId="E9CA574C5B6F484782D3229A3F600FD5">
    <w:name w:val="E9CA574C5B6F484782D3229A3F600FD5"/>
    <w:rsid w:val="001F4F78"/>
    <w:rPr>
      <w:rFonts w:eastAsiaTheme="minorHAnsi"/>
    </w:rPr>
  </w:style>
  <w:style w:type="paragraph" w:customStyle="1" w:styleId="9194552B9E7F4054BC82DEA85CFA2E0F">
    <w:name w:val="9194552B9E7F4054BC82DEA85CFA2E0F"/>
    <w:rsid w:val="001F4F78"/>
    <w:rPr>
      <w:rFonts w:eastAsiaTheme="minorHAnsi"/>
    </w:rPr>
  </w:style>
  <w:style w:type="paragraph" w:customStyle="1" w:styleId="537F24597FF34D52AEE913D0DF0EFF3F10">
    <w:name w:val="537F24597FF34D52AEE913D0DF0EFF3F10"/>
    <w:rsid w:val="005A37F5"/>
    <w:rPr>
      <w:rFonts w:eastAsiaTheme="minorHAnsi"/>
    </w:rPr>
  </w:style>
  <w:style w:type="paragraph" w:customStyle="1" w:styleId="A9B577D643B14CFA9026C96D64CD3AB46">
    <w:name w:val="A9B577D643B14CFA9026C96D64CD3AB46"/>
    <w:rsid w:val="005A37F5"/>
    <w:rPr>
      <w:rFonts w:eastAsiaTheme="minorHAnsi"/>
    </w:rPr>
  </w:style>
  <w:style w:type="paragraph" w:customStyle="1" w:styleId="FCBEB0E63AC6435B8FF2CE90A75652F63">
    <w:name w:val="FCBEB0E63AC6435B8FF2CE90A75652F63"/>
    <w:rsid w:val="005A37F5"/>
    <w:pPr>
      <w:ind w:left="720"/>
      <w:contextualSpacing/>
    </w:pPr>
    <w:rPr>
      <w:rFonts w:eastAsiaTheme="minorHAnsi"/>
    </w:rPr>
  </w:style>
  <w:style w:type="paragraph" w:customStyle="1" w:styleId="CC78541D53D74638B1706AFF6FB775BB3">
    <w:name w:val="CC78541D53D74638B1706AFF6FB775BB3"/>
    <w:rsid w:val="005A37F5"/>
    <w:pPr>
      <w:ind w:left="720"/>
      <w:contextualSpacing/>
    </w:pPr>
    <w:rPr>
      <w:rFonts w:eastAsiaTheme="minorHAnsi"/>
    </w:rPr>
  </w:style>
  <w:style w:type="paragraph" w:customStyle="1" w:styleId="137CE37831C4449491CED0A587A6E7AA3">
    <w:name w:val="137CE37831C4449491CED0A587A6E7AA3"/>
    <w:rsid w:val="005A37F5"/>
    <w:pPr>
      <w:ind w:left="720"/>
      <w:contextualSpacing/>
    </w:pPr>
    <w:rPr>
      <w:rFonts w:eastAsiaTheme="minorHAnsi"/>
    </w:rPr>
  </w:style>
  <w:style w:type="paragraph" w:customStyle="1" w:styleId="46E952536751474AB6317375086F55A43">
    <w:name w:val="46E952536751474AB6317375086F55A43"/>
    <w:rsid w:val="005A37F5"/>
    <w:pPr>
      <w:ind w:left="720"/>
      <w:contextualSpacing/>
    </w:pPr>
    <w:rPr>
      <w:rFonts w:eastAsiaTheme="minorHAnsi"/>
    </w:rPr>
  </w:style>
  <w:style w:type="paragraph" w:customStyle="1" w:styleId="097B6928B88547F7B6EAD18C604223A43">
    <w:name w:val="097B6928B88547F7B6EAD18C604223A43"/>
    <w:rsid w:val="005A37F5"/>
    <w:pPr>
      <w:ind w:left="720"/>
      <w:contextualSpacing/>
    </w:pPr>
    <w:rPr>
      <w:rFonts w:eastAsiaTheme="minorHAnsi"/>
    </w:rPr>
  </w:style>
  <w:style w:type="paragraph" w:customStyle="1" w:styleId="E77BBEC27A764B9A9D940E5C2B6A97D93">
    <w:name w:val="E77BBEC27A764B9A9D940E5C2B6A97D93"/>
    <w:rsid w:val="005A37F5"/>
    <w:pPr>
      <w:ind w:left="720"/>
      <w:contextualSpacing/>
    </w:pPr>
    <w:rPr>
      <w:rFonts w:eastAsiaTheme="minorHAnsi"/>
    </w:rPr>
  </w:style>
  <w:style w:type="paragraph" w:customStyle="1" w:styleId="A37D932C925844138FF4ED43EAE888EE2">
    <w:name w:val="A37D932C925844138FF4ED43EAE888EE2"/>
    <w:rsid w:val="005A37F5"/>
    <w:rPr>
      <w:rFonts w:eastAsiaTheme="minorHAnsi"/>
    </w:rPr>
  </w:style>
  <w:style w:type="paragraph" w:customStyle="1" w:styleId="C0C2CB43873048F490524E201C17ADD92">
    <w:name w:val="C0C2CB43873048F490524E201C17ADD92"/>
    <w:rsid w:val="005A37F5"/>
    <w:rPr>
      <w:rFonts w:eastAsiaTheme="minorHAnsi"/>
    </w:rPr>
  </w:style>
  <w:style w:type="paragraph" w:customStyle="1" w:styleId="E33D39532CC34C10B28B7C17678B87732">
    <w:name w:val="E33D39532CC34C10B28B7C17678B87732"/>
    <w:rsid w:val="005A37F5"/>
    <w:rPr>
      <w:rFonts w:eastAsiaTheme="minorHAnsi"/>
    </w:rPr>
  </w:style>
  <w:style w:type="paragraph" w:customStyle="1" w:styleId="5B0D44A7B6A643AEBFB78EAA8479B2EA2">
    <w:name w:val="5B0D44A7B6A643AEBFB78EAA8479B2EA2"/>
    <w:rsid w:val="005A37F5"/>
    <w:rPr>
      <w:rFonts w:eastAsiaTheme="minorHAnsi"/>
    </w:rPr>
  </w:style>
  <w:style w:type="paragraph" w:customStyle="1" w:styleId="A5D7F9EAFFC344DCB5BF34A3B29CCF562">
    <w:name w:val="A5D7F9EAFFC344DCB5BF34A3B29CCF562"/>
    <w:rsid w:val="005A37F5"/>
    <w:rPr>
      <w:rFonts w:eastAsiaTheme="minorHAnsi"/>
    </w:rPr>
  </w:style>
  <w:style w:type="paragraph" w:customStyle="1" w:styleId="C5B4B2333B12484C8698E28A3ADC686C2">
    <w:name w:val="C5B4B2333B12484C8698E28A3ADC686C2"/>
    <w:rsid w:val="005A37F5"/>
    <w:rPr>
      <w:rFonts w:eastAsiaTheme="minorHAnsi"/>
    </w:rPr>
  </w:style>
  <w:style w:type="paragraph" w:customStyle="1" w:styleId="E6A1D60DCE5C4DC4AB412214C32D15722">
    <w:name w:val="E6A1D60DCE5C4DC4AB412214C32D15722"/>
    <w:rsid w:val="005A37F5"/>
    <w:rPr>
      <w:rFonts w:eastAsiaTheme="minorHAnsi"/>
    </w:rPr>
  </w:style>
  <w:style w:type="paragraph" w:customStyle="1" w:styleId="8B4F2F10B1374CE399E214EACDA917812">
    <w:name w:val="8B4F2F10B1374CE399E214EACDA917812"/>
    <w:rsid w:val="005A37F5"/>
    <w:rPr>
      <w:rFonts w:eastAsiaTheme="minorHAnsi"/>
    </w:rPr>
  </w:style>
  <w:style w:type="paragraph" w:customStyle="1" w:styleId="6710EBB6DA0145FEB2836A38F4D6ABC12">
    <w:name w:val="6710EBB6DA0145FEB2836A38F4D6ABC12"/>
    <w:rsid w:val="005A37F5"/>
    <w:rPr>
      <w:rFonts w:eastAsiaTheme="minorHAnsi"/>
    </w:rPr>
  </w:style>
  <w:style w:type="paragraph" w:customStyle="1" w:styleId="2EEF5C777EC24F0194F65FD96CAC99A12">
    <w:name w:val="2EEF5C777EC24F0194F65FD96CAC99A12"/>
    <w:rsid w:val="005A37F5"/>
    <w:rPr>
      <w:rFonts w:eastAsiaTheme="minorHAnsi"/>
    </w:rPr>
  </w:style>
  <w:style w:type="paragraph" w:customStyle="1" w:styleId="D4527D06F0B847099E350DB3728C52A32">
    <w:name w:val="D4527D06F0B847099E350DB3728C52A32"/>
    <w:rsid w:val="005A37F5"/>
    <w:rPr>
      <w:rFonts w:eastAsiaTheme="minorHAnsi"/>
    </w:rPr>
  </w:style>
  <w:style w:type="paragraph" w:customStyle="1" w:styleId="27C22B85972747B998F36C3DE33610722">
    <w:name w:val="27C22B85972747B998F36C3DE33610722"/>
    <w:rsid w:val="005A37F5"/>
    <w:rPr>
      <w:rFonts w:eastAsiaTheme="minorHAnsi"/>
    </w:rPr>
  </w:style>
  <w:style w:type="paragraph" w:customStyle="1" w:styleId="FCAC2F2CB5A44C70A2BEC517AF60DDF12">
    <w:name w:val="FCAC2F2CB5A44C70A2BEC517AF60DDF12"/>
    <w:rsid w:val="005A37F5"/>
    <w:rPr>
      <w:rFonts w:eastAsiaTheme="minorHAnsi"/>
    </w:rPr>
  </w:style>
  <w:style w:type="paragraph" w:customStyle="1" w:styleId="578DCD8EBEEB4B549482E59FF109C9F82">
    <w:name w:val="578DCD8EBEEB4B549482E59FF109C9F82"/>
    <w:rsid w:val="005A37F5"/>
    <w:rPr>
      <w:rFonts w:eastAsiaTheme="minorHAnsi"/>
    </w:rPr>
  </w:style>
  <w:style w:type="paragraph" w:customStyle="1" w:styleId="DE3EC0E8F4E64200A52D2E85E478B9452">
    <w:name w:val="DE3EC0E8F4E64200A52D2E85E478B9452"/>
    <w:rsid w:val="005A37F5"/>
    <w:rPr>
      <w:rFonts w:eastAsiaTheme="minorHAnsi"/>
    </w:rPr>
  </w:style>
  <w:style w:type="paragraph" w:customStyle="1" w:styleId="65ED7E9662844F48BD3836AC620BA19F2">
    <w:name w:val="65ED7E9662844F48BD3836AC620BA19F2"/>
    <w:rsid w:val="005A37F5"/>
    <w:rPr>
      <w:rFonts w:eastAsiaTheme="minorHAnsi"/>
    </w:rPr>
  </w:style>
  <w:style w:type="paragraph" w:customStyle="1" w:styleId="C3DAFD0593A7472986EEB55F7905FDD62">
    <w:name w:val="C3DAFD0593A7472986EEB55F7905FDD62"/>
    <w:rsid w:val="005A37F5"/>
    <w:rPr>
      <w:rFonts w:eastAsiaTheme="minorHAnsi"/>
    </w:rPr>
  </w:style>
  <w:style w:type="paragraph" w:customStyle="1" w:styleId="0CA9F80CE66B4227AAB397C16721BC182">
    <w:name w:val="0CA9F80CE66B4227AAB397C16721BC182"/>
    <w:rsid w:val="005A37F5"/>
    <w:rPr>
      <w:rFonts w:eastAsiaTheme="minorHAnsi"/>
    </w:rPr>
  </w:style>
  <w:style w:type="paragraph" w:customStyle="1" w:styleId="576CB27D5E7F418C91EB9110C9221B352">
    <w:name w:val="576CB27D5E7F418C91EB9110C9221B352"/>
    <w:rsid w:val="005A37F5"/>
    <w:rPr>
      <w:rFonts w:eastAsiaTheme="minorHAnsi"/>
    </w:rPr>
  </w:style>
  <w:style w:type="paragraph" w:customStyle="1" w:styleId="9F2D24641CFC44A89CA0B71C25A69D252">
    <w:name w:val="9F2D24641CFC44A89CA0B71C25A69D252"/>
    <w:rsid w:val="005A37F5"/>
    <w:rPr>
      <w:rFonts w:eastAsiaTheme="minorHAnsi"/>
    </w:rPr>
  </w:style>
  <w:style w:type="paragraph" w:customStyle="1" w:styleId="1610DDC521D44E6CA40ED4DAC30790141">
    <w:name w:val="1610DDC521D44E6CA40ED4DAC30790141"/>
    <w:rsid w:val="005A37F5"/>
    <w:rPr>
      <w:rFonts w:eastAsiaTheme="minorHAnsi"/>
    </w:rPr>
  </w:style>
  <w:style w:type="paragraph" w:customStyle="1" w:styleId="B8A7B80D9D2E4D08A650713E80EAF13A1">
    <w:name w:val="B8A7B80D9D2E4D08A650713E80EAF13A1"/>
    <w:rsid w:val="005A37F5"/>
    <w:rPr>
      <w:rFonts w:eastAsiaTheme="minorHAnsi"/>
    </w:rPr>
  </w:style>
  <w:style w:type="paragraph" w:customStyle="1" w:styleId="855C3D62FE7C4F1AB6D03FEB5987AF5E1">
    <w:name w:val="855C3D62FE7C4F1AB6D03FEB5987AF5E1"/>
    <w:rsid w:val="005A37F5"/>
    <w:rPr>
      <w:rFonts w:eastAsiaTheme="minorHAnsi"/>
    </w:rPr>
  </w:style>
  <w:style w:type="paragraph" w:customStyle="1" w:styleId="830BA91A7E984E13AAA217E6559F75C71">
    <w:name w:val="830BA91A7E984E13AAA217E6559F75C71"/>
    <w:rsid w:val="005A37F5"/>
    <w:rPr>
      <w:rFonts w:eastAsiaTheme="minorHAnsi"/>
    </w:rPr>
  </w:style>
  <w:style w:type="paragraph" w:customStyle="1" w:styleId="C0FA1723B742411EA36CCC584FDA62D81">
    <w:name w:val="C0FA1723B742411EA36CCC584FDA62D81"/>
    <w:rsid w:val="005A37F5"/>
    <w:rPr>
      <w:rFonts w:eastAsiaTheme="minorHAnsi"/>
    </w:rPr>
  </w:style>
  <w:style w:type="paragraph" w:customStyle="1" w:styleId="563C14E75A7C4D27953FA56BED22C3341">
    <w:name w:val="563C14E75A7C4D27953FA56BED22C3341"/>
    <w:rsid w:val="005A37F5"/>
    <w:rPr>
      <w:rFonts w:eastAsiaTheme="minorHAnsi"/>
    </w:rPr>
  </w:style>
  <w:style w:type="paragraph" w:customStyle="1" w:styleId="3A8C67FBCDD64382B748429CA326F6CB1">
    <w:name w:val="3A8C67FBCDD64382B748429CA326F6CB1"/>
    <w:rsid w:val="005A37F5"/>
    <w:rPr>
      <w:rFonts w:eastAsiaTheme="minorHAnsi"/>
    </w:rPr>
  </w:style>
  <w:style w:type="paragraph" w:customStyle="1" w:styleId="E649CCAD91024D3494814726A60898601">
    <w:name w:val="E649CCAD91024D3494814726A60898601"/>
    <w:rsid w:val="005A37F5"/>
    <w:rPr>
      <w:rFonts w:eastAsiaTheme="minorHAnsi"/>
    </w:rPr>
  </w:style>
  <w:style w:type="paragraph" w:customStyle="1" w:styleId="794F6F2F88874D2E9968311092E3A63E1">
    <w:name w:val="794F6F2F88874D2E9968311092E3A63E1"/>
    <w:rsid w:val="005A37F5"/>
    <w:rPr>
      <w:rFonts w:eastAsiaTheme="minorHAnsi"/>
    </w:rPr>
  </w:style>
  <w:style w:type="paragraph" w:customStyle="1" w:styleId="EAC9629A8E504E6F9AE2ECB03A67898D1">
    <w:name w:val="EAC9629A8E504E6F9AE2ECB03A67898D1"/>
    <w:rsid w:val="005A37F5"/>
    <w:rPr>
      <w:rFonts w:eastAsiaTheme="minorHAnsi"/>
    </w:rPr>
  </w:style>
  <w:style w:type="paragraph" w:customStyle="1" w:styleId="BDD10A679BBB4DACBD25B0535C481BBA1">
    <w:name w:val="BDD10A679BBB4DACBD25B0535C481BBA1"/>
    <w:rsid w:val="005A37F5"/>
    <w:rPr>
      <w:rFonts w:eastAsiaTheme="minorHAnsi"/>
    </w:rPr>
  </w:style>
  <w:style w:type="paragraph" w:customStyle="1" w:styleId="DDEFEE6743214641905E2D70870F592B1">
    <w:name w:val="DDEFEE6743214641905E2D70870F592B1"/>
    <w:rsid w:val="005A37F5"/>
    <w:rPr>
      <w:rFonts w:eastAsiaTheme="minorHAnsi"/>
    </w:rPr>
  </w:style>
  <w:style w:type="paragraph" w:customStyle="1" w:styleId="F77E424696604263AA4B7F335A9634781">
    <w:name w:val="F77E424696604263AA4B7F335A9634781"/>
    <w:rsid w:val="005A37F5"/>
    <w:rPr>
      <w:rFonts w:eastAsiaTheme="minorHAnsi"/>
    </w:rPr>
  </w:style>
  <w:style w:type="paragraph" w:customStyle="1" w:styleId="4BC39AB8EA6A4B25955E23CA43E0406B1">
    <w:name w:val="4BC39AB8EA6A4B25955E23CA43E0406B1"/>
    <w:rsid w:val="005A37F5"/>
    <w:rPr>
      <w:rFonts w:eastAsiaTheme="minorHAnsi"/>
    </w:rPr>
  </w:style>
  <w:style w:type="paragraph" w:customStyle="1" w:styleId="4C8EC351B74E4BE3A32DEC904002F8BC1">
    <w:name w:val="4C8EC351B74E4BE3A32DEC904002F8BC1"/>
    <w:rsid w:val="005A37F5"/>
    <w:rPr>
      <w:rFonts w:eastAsiaTheme="minorHAnsi"/>
    </w:rPr>
  </w:style>
  <w:style w:type="paragraph" w:customStyle="1" w:styleId="1750CF88ADF442A8942351284924E8851">
    <w:name w:val="1750CF88ADF442A8942351284924E8851"/>
    <w:rsid w:val="005A37F5"/>
    <w:rPr>
      <w:rFonts w:eastAsiaTheme="minorHAnsi"/>
    </w:rPr>
  </w:style>
  <w:style w:type="paragraph" w:customStyle="1" w:styleId="9EDBB43BCBBB44B5966766EC10AAC68A1">
    <w:name w:val="9EDBB43BCBBB44B5966766EC10AAC68A1"/>
    <w:rsid w:val="005A37F5"/>
    <w:rPr>
      <w:rFonts w:eastAsiaTheme="minorHAnsi"/>
    </w:rPr>
  </w:style>
  <w:style w:type="paragraph" w:customStyle="1" w:styleId="55FFA6FB839048D086E2477AA4BC7E571">
    <w:name w:val="55FFA6FB839048D086E2477AA4BC7E571"/>
    <w:rsid w:val="005A37F5"/>
    <w:rPr>
      <w:rFonts w:eastAsiaTheme="minorHAnsi"/>
    </w:rPr>
  </w:style>
  <w:style w:type="paragraph" w:customStyle="1" w:styleId="F79760B81E484F3F9CA4E1C0FB1A90EB1">
    <w:name w:val="F79760B81E484F3F9CA4E1C0FB1A90EB1"/>
    <w:rsid w:val="005A37F5"/>
    <w:rPr>
      <w:rFonts w:eastAsiaTheme="minorHAnsi"/>
    </w:rPr>
  </w:style>
  <w:style w:type="paragraph" w:customStyle="1" w:styleId="F2351BF4AB0B40458FF216B61601D9711">
    <w:name w:val="F2351BF4AB0B40458FF216B61601D9711"/>
    <w:rsid w:val="005A37F5"/>
    <w:rPr>
      <w:rFonts w:eastAsiaTheme="minorHAnsi"/>
    </w:rPr>
  </w:style>
  <w:style w:type="paragraph" w:customStyle="1" w:styleId="C1C68CBFFBDC42E4A8720003937B215D1">
    <w:name w:val="C1C68CBFFBDC42E4A8720003937B215D1"/>
    <w:rsid w:val="005A37F5"/>
    <w:rPr>
      <w:rFonts w:eastAsiaTheme="minorHAnsi"/>
    </w:rPr>
  </w:style>
  <w:style w:type="paragraph" w:customStyle="1" w:styleId="9A7BC1C70FEF4C9EBFD7AAC120D873281">
    <w:name w:val="9A7BC1C70FEF4C9EBFD7AAC120D873281"/>
    <w:rsid w:val="005A37F5"/>
    <w:rPr>
      <w:rFonts w:eastAsiaTheme="minorHAnsi"/>
    </w:rPr>
  </w:style>
  <w:style w:type="paragraph" w:customStyle="1" w:styleId="4B71C64C53C14918B629BBDC64FECB2E1">
    <w:name w:val="4B71C64C53C14918B629BBDC64FECB2E1"/>
    <w:rsid w:val="005A37F5"/>
    <w:rPr>
      <w:rFonts w:eastAsiaTheme="minorHAnsi"/>
    </w:rPr>
  </w:style>
  <w:style w:type="paragraph" w:customStyle="1" w:styleId="62F85F2BAC8649A29B26D1B0D17D633D1">
    <w:name w:val="62F85F2BAC8649A29B26D1B0D17D633D1"/>
    <w:rsid w:val="005A37F5"/>
    <w:rPr>
      <w:rFonts w:eastAsiaTheme="minorHAnsi"/>
    </w:rPr>
  </w:style>
  <w:style w:type="paragraph" w:customStyle="1" w:styleId="9100F1297DEC4A369A45B91BD73FEED21">
    <w:name w:val="9100F1297DEC4A369A45B91BD73FEED21"/>
    <w:rsid w:val="005A37F5"/>
    <w:rPr>
      <w:rFonts w:eastAsiaTheme="minorHAnsi"/>
    </w:rPr>
  </w:style>
  <w:style w:type="paragraph" w:customStyle="1" w:styleId="986458BDA9554BFA98EA021E120B76471">
    <w:name w:val="986458BDA9554BFA98EA021E120B76471"/>
    <w:rsid w:val="005A37F5"/>
    <w:rPr>
      <w:rFonts w:eastAsiaTheme="minorHAnsi"/>
    </w:rPr>
  </w:style>
  <w:style w:type="paragraph" w:customStyle="1" w:styleId="4D24CDB53E944127A84495ED414B3B031">
    <w:name w:val="4D24CDB53E944127A84495ED414B3B031"/>
    <w:rsid w:val="005A37F5"/>
    <w:rPr>
      <w:rFonts w:eastAsiaTheme="minorHAnsi"/>
    </w:rPr>
  </w:style>
  <w:style w:type="paragraph" w:customStyle="1" w:styleId="88D6D81FF41A4E2FA5F4AEC218E856AE1">
    <w:name w:val="88D6D81FF41A4E2FA5F4AEC218E856AE1"/>
    <w:rsid w:val="005A37F5"/>
    <w:rPr>
      <w:rFonts w:eastAsiaTheme="minorHAnsi"/>
    </w:rPr>
  </w:style>
  <w:style w:type="paragraph" w:customStyle="1" w:styleId="E6517CD2D07A46A2B2BA51347369BE8C1">
    <w:name w:val="E6517CD2D07A46A2B2BA51347369BE8C1"/>
    <w:rsid w:val="005A37F5"/>
    <w:rPr>
      <w:rFonts w:eastAsiaTheme="minorHAnsi"/>
    </w:rPr>
  </w:style>
  <w:style w:type="paragraph" w:customStyle="1" w:styleId="0A0E879769C3489A8DA0BA663738B6401">
    <w:name w:val="0A0E879769C3489A8DA0BA663738B6401"/>
    <w:rsid w:val="005A37F5"/>
    <w:rPr>
      <w:rFonts w:eastAsiaTheme="minorHAnsi"/>
    </w:rPr>
  </w:style>
  <w:style w:type="paragraph" w:customStyle="1" w:styleId="E6AA43C72BFA4BBCAD452A717B10F7671">
    <w:name w:val="E6AA43C72BFA4BBCAD452A717B10F7671"/>
    <w:rsid w:val="005A37F5"/>
    <w:rPr>
      <w:rFonts w:eastAsiaTheme="minorHAnsi"/>
    </w:rPr>
  </w:style>
  <w:style w:type="paragraph" w:customStyle="1" w:styleId="E9CA574C5B6F484782D3229A3F600FD51">
    <w:name w:val="E9CA574C5B6F484782D3229A3F600FD51"/>
    <w:rsid w:val="005A37F5"/>
    <w:rPr>
      <w:rFonts w:eastAsiaTheme="minorHAnsi"/>
    </w:rPr>
  </w:style>
  <w:style w:type="paragraph" w:customStyle="1" w:styleId="9194552B9E7F4054BC82DEA85CFA2E0F1">
    <w:name w:val="9194552B9E7F4054BC82DEA85CFA2E0F1"/>
    <w:rsid w:val="005A37F5"/>
    <w:rPr>
      <w:rFonts w:eastAsiaTheme="minorHAnsi"/>
    </w:rPr>
  </w:style>
  <w:style w:type="paragraph" w:customStyle="1" w:styleId="537F24597FF34D52AEE913D0DF0EFF3F11">
    <w:name w:val="537F24597FF34D52AEE913D0DF0EFF3F11"/>
    <w:rsid w:val="005A37F5"/>
    <w:rPr>
      <w:rFonts w:eastAsiaTheme="minorHAnsi"/>
    </w:rPr>
  </w:style>
  <w:style w:type="paragraph" w:customStyle="1" w:styleId="A9B577D643B14CFA9026C96D64CD3AB47">
    <w:name w:val="A9B577D643B14CFA9026C96D64CD3AB47"/>
    <w:rsid w:val="005A37F5"/>
    <w:rPr>
      <w:rFonts w:eastAsiaTheme="minorHAnsi"/>
    </w:rPr>
  </w:style>
  <w:style w:type="paragraph" w:customStyle="1" w:styleId="FCBEB0E63AC6435B8FF2CE90A75652F64">
    <w:name w:val="FCBEB0E63AC6435B8FF2CE90A75652F64"/>
    <w:rsid w:val="005A37F5"/>
    <w:pPr>
      <w:ind w:left="720"/>
      <w:contextualSpacing/>
    </w:pPr>
    <w:rPr>
      <w:rFonts w:eastAsiaTheme="minorHAnsi"/>
    </w:rPr>
  </w:style>
  <w:style w:type="paragraph" w:customStyle="1" w:styleId="CC78541D53D74638B1706AFF6FB775BB4">
    <w:name w:val="CC78541D53D74638B1706AFF6FB775BB4"/>
    <w:rsid w:val="005A37F5"/>
    <w:pPr>
      <w:ind w:left="720"/>
      <w:contextualSpacing/>
    </w:pPr>
    <w:rPr>
      <w:rFonts w:eastAsiaTheme="minorHAnsi"/>
    </w:rPr>
  </w:style>
  <w:style w:type="paragraph" w:customStyle="1" w:styleId="137CE37831C4449491CED0A587A6E7AA4">
    <w:name w:val="137CE37831C4449491CED0A587A6E7AA4"/>
    <w:rsid w:val="005A37F5"/>
    <w:pPr>
      <w:ind w:left="720"/>
      <w:contextualSpacing/>
    </w:pPr>
    <w:rPr>
      <w:rFonts w:eastAsiaTheme="minorHAnsi"/>
    </w:rPr>
  </w:style>
  <w:style w:type="paragraph" w:customStyle="1" w:styleId="46E952536751474AB6317375086F55A44">
    <w:name w:val="46E952536751474AB6317375086F55A44"/>
    <w:rsid w:val="005A37F5"/>
    <w:pPr>
      <w:ind w:left="720"/>
      <w:contextualSpacing/>
    </w:pPr>
    <w:rPr>
      <w:rFonts w:eastAsiaTheme="minorHAnsi"/>
    </w:rPr>
  </w:style>
  <w:style w:type="paragraph" w:customStyle="1" w:styleId="097B6928B88547F7B6EAD18C604223A44">
    <w:name w:val="097B6928B88547F7B6EAD18C604223A44"/>
    <w:rsid w:val="005A37F5"/>
    <w:pPr>
      <w:ind w:left="720"/>
      <w:contextualSpacing/>
    </w:pPr>
    <w:rPr>
      <w:rFonts w:eastAsiaTheme="minorHAnsi"/>
    </w:rPr>
  </w:style>
  <w:style w:type="paragraph" w:customStyle="1" w:styleId="E77BBEC27A764B9A9D940E5C2B6A97D94">
    <w:name w:val="E77BBEC27A764B9A9D940E5C2B6A97D94"/>
    <w:rsid w:val="005A37F5"/>
    <w:pPr>
      <w:ind w:left="720"/>
      <w:contextualSpacing/>
    </w:pPr>
    <w:rPr>
      <w:rFonts w:eastAsiaTheme="minorHAnsi"/>
    </w:rPr>
  </w:style>
  <w:style w:type="paragraph" w:customStyle="1" w:styleId="A37D932C925844138FF4ED43EAE888EE3">
    <w:name w:val="A37D932C925844138FF4ED43EAE888EE3"/>
    <w:rsid w:val="005A37F5"/>
    <w:rPr>
      <w:rFonts w:eastAsiaTheme="minorHAnsi"/>
    </w:rPr>
  </w:style>
  <w:style w:type="paragraph" w:customStyle="1" w:styleId="C0C2CB43873048F490524E201C17ADD93">
    <w:name w:val="C0C2CB43873048F490524E201C17ADD93"/>
    <w:rsid w:val="005A37F5"/>
    <w:rPr>
      <w:rFonts w:eastAsiaTheme="minorHAnsi"/>
    </w:rPr>
  </w:style>
  <w:style w:type="paragraph" w:customStyle="1" w:styleId="E33D39532CC34C10B28B7C17678B87733">
    <w:name w:val="E33D39532CC34C10B28B7C17678B87733"/>
    <w:rsid w:val="005A37F5"/>
    <w:rPr>
      <w:rFonts w:eastAsiaTheme="minorHAnsi"/>
    </w:rPr>
  </w:style>
  <w:style w:type="paragraph" w:customStyle="1" w:styleId="5B0D44A7B6A643AEBFB78EAA8479B2EA3">
    <w:name w:val="5B0D44A7B6A643AEBFB78EAA8479B2EA3"/>
    <w:rsid w:val="005A37F5"/>
    <w:rPr>
      <w:rFonts w:eastAsiaTheme="minorHAnsi"/>
    </w:rPr>
  </w:style>
  <w:style w:type="paragraph" w:customStyle="1" w:styleId="A5D7F9EAFFC344DCB5BF34A3B29CCF563">
    <w:name w:val="A5D7F9EAFFC344DCB5BF34A3B29CCF563"/>
    <w:rsid w:val="005A37F5"/>
    <w:rPr>
      <w:rFonts w:eastAsiaTheme="minorHAnsi"/>
    </w:rPr>
  </w:style>
  <w:style w:type="paragraph" w:customStyle="1" w:styleId="C5B4B2333B12484C8698E28A3ADC686C3">
    <w:name w:val="C5B4B2333B12484C8698E28A3ADC686C3"/>
    <w:rsid w:val="005A37F5"/>
    <w:rPr>
      <w:rFonts w:eastAsiaTheme="minorHAnsi"/>
    </w:rPr>
  </w:style>
  <w:style w:type="paragraph" w:customStyle="1" w:styleId="E6A1D60DCE5C4DC4AB412214C32D15723">
    <w:name w:val="E6A1D60DCE5C4DC4AB412214C32D15723"/>
    <w:rsid w:val="005A37F5"/>
    <w:rPr>
      <w:rFonts w:eastAsiaTheme="minorHAnsi"/>
    </w:rPr>
  </w:style>
  <w:style w:type="paragraph" w:customStyle="1" w:styleId="8B4F2F10B1374CE399E214EACDA917813">
    <w:name w:val="8B4F2F10B1374CE399E214EACDA917813"/>
    <w:rsid w:val="005A37F5"/>
    <w:rPr>
      <w:rFonts w:eastAsiaTheme="minorHAnsi"/>
    </w:rPr>
  </w:style>
  <w:style w:type="paragraph" w:customStyle="1" w:styleId="6710EBB6DA0145FEB2836A38F4D6ABC13">
    <w:name w:val="6710EBB6DA0145FEB2836A38F4D6ABC13"/>
    <w:rsid w:val="005A37F5"/>
    <w:rPr>
      <w:rFonts w:eastAsiaTheme="minorHAnsi"/>
    </w:rPr>
  </w:style>
  <w:style w:type="paragraph" w:customStyle="1" w:styleId="2EEF5C777EC24F0194F65FD96CAC99A13">
    <w:name w:val="2EEF5C777EC24F0194F65FD96CAC99A13"/>
    <w:rsid w:val="005A37F5"/>
    <w:rPr>
      <w:rFonts w:eastAsiaTheme="minorHAnsi"/>
    </w:rPr>
  </w:style>
  <w:style w:type="paragraph" w:customStyle="1" w:styleId="D4527D06F0B847099E350DB3728C52A33">
    <w:name w:val="D4527D06F0B847099E350DB3728C52A33"/>
    <w:rsid w:val="005A37F5"/>
    <w:rPr>
      <w:rFonts w:eastAsiaTheme="minorHAnsi"/>
    </w:rPr>
  </w:style>
  <w:style w:type="paragraph" w:customStyle="1" w:styleId="27C22B85972747B998F36C3DE33610723">
    <w:name w:val="27C22B85972747B998F36C3DE33610723"/>
    <w:rsid w:val="005A37F5"/>
    <w:rPr>
      <w:rFonts w:eastAsiaTheme="minorHAnsi"/>
    </w:rPr>
  </w:style>
  <w:style w:type="paragraph" w:customStyle="1" w:styleId="FCAC2F2CB5A44C70A2BEC517AF60DDF13">
    <w:name w:val="FCAC2F2CB5A44C70A2BEC517AF60DDF13"/>
    <w:rsid w:val="005A37F5"/>
    <w:rPr>
      <w:rFonts w:eastAsiaTheme="minorHAnsi"/>
    </w:rPr>
  </w:style>
  <w:style w:type="paragraph" w:customStyle="1" w:styleId="578DCD8EBEEB4B549482E59FF109C9F83">
    <w:name w:val="578DCD8EBEEB4B549482E59FF109C9F83"/>
    <w:rsid w:val="005A37F5"/>
    <w:rPr>
      <w:rFonts w:eastAsiaTheme="minorHAnsi"/>
    </w:rPr>
  </w:style>
  <w:style w:type="paragraph" w:customStyle="1" w:styleId="DE3EC0E8F4E64200A52D2E85E478B9453">
    <w:name w:val="DE3EC0E8F4E64200A52D2E85E478B9453"/>
    <w:rsid w:val="005A37F5"/>
    <w:rPr>
      <w:rFonts w:eastAsiaTheme="minorHAnsi"/>
    </w:rPr>
  </w:style>
  <w:style w:type="paragraph" w:customStyle="1" w:styleId="65ED7E9662844F48BD3836AC620BA19F3">
    <w:name w:val="65ED7E9662844F48BD3836AC620BA19F3"/>
    <w:rsid w:val="005A37F5"/>
    <w:rPr>
      <w:rFonts w:eastAsiaTheme="minorHAnsi"/>
    </w:rPr>
  </w:style>
  <w:style w:type="paragraph" w:customStyle="1" w:styleId="C3DAFD0593A7472986EEB55F7905FDD63">
    <w:name w:val="C3DAFD0593A7472986EEB55F7905FDD63"/>
    <w:rsid w:val="005A37F5"/>
    <w:rPr>
      <w:rFonts w:eastAsiaTheme="minorHAnsi"/>
    </w:rPr>
  </w:style>
  <w:style w:type="paragraph" w:customStyle="1" w:styleId="0CA9F80CE66B4227AAB397C16721BC183">
    <w:name w:val="0CA9F80CE66B4227AAB397C16721BC183"/>
    <w:rsid w:val="005A37F5"/>
    <w:rPr>
      <w:rFonts w:eastAsiaTheme="minorHAnsi"/>
    </w:rPr>
  </w:style>
  <w:style w:type="paragraph" w:customStyle="1" w:styleId="576CB27D5E7F418C91EB9110C9221B353">
    <w:name w:val="576CB27D5E7F418C91EB9110C9221B353"/>
    <w:rsid w:val="005A37F5"/>
    <w:rPr>
      <w:rFonts w:eastAsiaTheme="minorHAnsi"/>
    </w:rPr>
  </w:style>
  <w:style w:type="paragraph" w:customStyle="1" w:styleId="9F2D24641CFC44A89CA0B71C25A69D253">
    <w:name w:val="9F2D24641CFC44A89CA0B71C25A69D253"/>
    <w:rsid w:val="005A37F5"/>
    <w:rPr>
      <w:rFonts w:eastAsiaTheme="minorHAnsi"/>
    </w:rPr>
  </w:style>
  <w:style w:type="paragraph" w:customStyle="1" w:styleId="1610DDC521D44E6CA40ED4DAC30790142">
    <w:name w:val="1610DDC521D44E6CA40ED4DAC30790142"/>
    <w:rsid w:val="005A37F5"/>
    <w:rPr>
      <w:rFonts w:eastAsiaTheme="minorHAnsi"/>
    </w:rPr>
  </w:style>
  <w:style w:type="paragraph" w:customStyle="1" w:styleId="B8A7B80D9D2E4D08A650713E80EAF13A2">
    <w:name w:val="B8A7B80D9D2E4D08A650713E80EAF13A2"/>
    <w:rsid w:val="005A37F5"/>
    <w:rPr>
      <w:rFonts w:eastAsiaTheme="minorHAnsi"/>
    </w:rPr>
  </w:style>
  <w:style w:type="paragraph" w:customStyle="1" w:styleId="855C3D62FE7C4F1AB6D03FEB5987AF5E2">
    <w:name w:val="855C3D62FE7C4F1AB6D03FEB5987AF5E2"/>
    <w:rsid w:val="005A37F5"/>
    <w:rPr>
      <w:rFonts w:eastAsiaTheme="minorHAnsi"/>
    </w:rPr>
  </w:style>
  <w:style w:type="paragraph" w:customStyle="1" w:styleId="830BA91A7E984E13AAA217E6559F75C72">
    <w:name w:val="830BA91A7E984E13AAA217E6559F75C72"/>
    <w:rsid w:val="005A37F5"/>
    <w:rPr>
      <w:rFonts w:eastAsiaTheme="minorHAnsi"/>
    </w:rPr>
  </w:style>
  <w:style w:type="paragraph" w:customStyle="1" w:styleId="C0FA1723B742411EA36CCC584FDA62D82">
    <w:name w:val="C0FA1723B742411EA36CCC584FDA62D82"/>
    <w:rsid w:val="005A37F5"/>
    <w:rPr>
      <w:rFonts w:eastAsiaTheme="minorHAnsi"/>
    </w:rPr>
  </w:style>
  <w:style w:type="paragraph" w:customStyle="1" w:styleId="563C14E75A7C4D27953FA56BED22C3342">
    <w:name w:val="563C14E75A7C4D27953FA56BED22C3342"/>
    <w:rsid w:val="005A37F5"/>
    <w:rPr>
      <w:rFonts w:eastAsiaTheme="minorHAnsi"/>
    </w:rPr>
  </w:style>
  <w:style w:type="paragraph" w:customStyle="1" w:styleId="3A8C67FBCDD64382B748429CA326F6CB2">
    <w:name w:val="3A8C67FBCDD64382B748429CA326F6CB2"/>
    <w:rsid w:val="005A37F5"/>
    <w:rPr>
      <w:rFonts w:eastAsiaTheme="minorHAnsi"/>
    </w:rPr>
  </w:style>
  <w:style w:type="paragraph" w:customStyle="1" w:styleId="E649CCAD91024D3494814726A60898602">
    <w:name w:val="E649CCAD91024D3494814726A60898602"/>
    <w:rsid w:val="005A37F5"/>
    <w:rPr>
      <w:rFonts w:eastAsiaTheme="minorHAnsi"/>
    </w:rPr>
  </w:style>
  <w:style w:type="paragraph" w:customStyle="1" w:styleId="794F6F2F88874D2E9968311092E3A63E2">
    <w:name w:val="794F6F2F88874D2E9968311092E3A63E2"/>
    <w:rsid w:val="005A37F5"/>
    <w:rPr>
      <w:rFonts w:eastAsiaTheme="minorHAnsi"/>
    </w:rPr>
  </w:style>
  <w:style w:type="paragraph" w:customStyle="1" w:styleId="EAC9629A8E504E6F9AE2ECB03A67898D2">
    <w:name w:val="EAC9629A8E504E6F9AE2ECB03A67898D2"/>
    <w:rsid w:val="005A37F5"/>
    <w:rPr>
      <w:rFonts w:eastAsiaTheme="minorHAnsi"/>
    </w:rPr>
  </w:style>
  <w:style w:type="paragraph" w:customStyle="1" w:styleId="BDD10A679BBB4DACBD25B0535C481BBA2">
    <w:name w:val="BDD10A679BBB4DACBD25B0535C481BBA2"/>
    <w:rsid w:val="005A37F5"/>
    <w:rPr>
      <w:rFonts w:eastAsiaTheme="minorHAnsi"/>
    </w:rPr>
  </w:style>
  <w:style w:type="paragraph" w:customStyle="1" w:styleId="DDEFEE6743214641905E2D70870F592B2">
    <w:name w:val="DDEFEE6743214641905E2D70870F592B2"/>
    <w:rsid w:val="005A37F5"/>
    <w:rPr>
      <w:rFonts w:eastAsiaTheme="minorHAnsi"/>
    </w:rPr>
  </w:style>
  <w:style w:type="paragraph" w:customStyle="1" w:styleId="F77E424696604263AA4B7F335A9634782">
    <w:name w:val="F77E424696604263AA4B7F335A9634782"/>
    <w:rsid w:val="005A37F5"/>
    <w:rPr>
      <w:rFonts w:eastAsiaTheme="minorHAnsi"/>
    </w:rPr>
  </w:style>
  <w:style w:type="paragraph" w:customStyle="1" w:styleId="4BC39AB8EA6A4B25955E23CA43E0406B2">
    <w:name w:val="4BC39AB8EA6A4B25955E23CA43E0406B2"/>
    <w:rsid w:val="005A37F5"/>
    <w:rPr>
      <w:rFonts w:eastAsiaTheme="minorHAnsi"/>
    </w:rPr>
  </w:style>
  <w:style w:type="paragraph" w:customStyle="1" w:styleId="4C8EC351B74E4BE3A32DEC904002F8BC2">
    <w:name w:val="4C8EC351B74E4BE3A32DEC904002F8BC2"/>
    <w:rsid w:val="005A37F5"/>
    <w:rPr>
      <w:rFonts w:eastAsiaTheme="minorHAnsi"/>
    </w:rPr>
  </w:style>
  <w:style w:type="paragraph" w:customStyle="1" w:styleId="1750CF88ADF442A8942351284924E8852">
    <w:name w:val="1750CF88ADF442A8942351284924E8852"/>
    <w:rsid w:val="005A37F5"/>
    <w:rPr>
      <w:rFonts w:eastAsiaTheme="minorHAnsi"/>
    </w:rPr>
  </w:style>
  <w:style w:type="paragraph" w:customStyle="1" w:styleId="9EDBB43BCBBB44B5966766EC10AAC68A2">
    <w:name w:val="9EDBB43BCBBB44B5966766EC10AAC68A2"/>
    <w:rsid w:val="005A37F5"/>
    <w:rPr>
      <w:rFonts w:eastAsiaTheme="minorHAnsi"/>
    </w:rPr>
  </w:style>
  <w:style w:type="paragraph" w:customStyle="1" w:styleId="55FFA6FB839048D086E2477AA4BC7E572">
    <w:name w:val="55FFA6FB839048D086E2477AA4BC7E572"/>
    <w:rsid w:val="005A37F5"/>
    <w:rPr>
      <w:rFonts w:eastAsiaTheme="minorHAnsi"/>
    </w:rPr>
  </w:style>
  <w:style w:type="paragraph" w:customStyle="1" w:styleId="F79760B81E484F3F9CA4E1C0FB1A90EB2">
    <w:name w:val="F79760B81E484F3F9CA4E1C0FB1A90EB2"/>
    <w:rsid w:val="005A37F5"/>
    <w:rPr>
      <w:rFonts w:eastAsiaTheme="minorHAnsi"/>
    </w:rPr>
  </w:style>
  <w:style w:type="paragraph" w:customStyle="1" w:styleId="F2351BF4AB0B40458FF216B61601D9712">
    <w:name w:val="F2351BF4AB0B40458FF216B61601D9712"/>
    <w:rsid w:val="005A37F5"/>
    <w:rPr>
      <w:rFonts w:eastAsiaTheme="minorHAnsi"/>
    </w:rPr>
  </w:style>
  <w:style w:type="paragraph" w:customStyle="1" w:styleId="C1C68CBFFBDC42E4A8720003937B215D2">
    <w:name w:val="C1C68CBFFBDC42E4A8720003937B215D2"/>
    <w:rsid w:val="005A37F5"/>
    <w:rPr>
      <w:rFonts w:eastAsiaTheme="minorHAnsi"/>
    </w:rPr>
  </w:style>
  <w:style w:type="paragraph" w:customStyle="1" w:styleId="9A7BC1C70FEF4C9EBFD7AAC120D873282">
    <w:name w:val="9A7BC1C70FEF4C9EBFD7AAC120D873282"/>
    <w:rsid w:val="005A37F5"/>
    <w:rPr>
      <w:rFonts w:eastAsiaTheme="minorHAnsi"/>
    </w:rPr>
  </w:style>
  <w:style w:type="paragraph" w:customStyle="1" w:styleId="4B71C64C53C14918B629BBDC64FECB2E2">
    <w:name w:val="4B71C64C53C14918B629BBDC64FECB2E2"/>
    <w:rsid w:val="005A37F5"/>
    <w:rPr>
      <w:rFonts w:eastAsiaTheme="minorHAnsi"/>
    </w:rPr>
  </w:style>
  <w:style w:type="paragraph" w:customStyle="1" w:styleId="62F85F2BAC8649A29B26D1B0D17D633D2">
    <w:name w:val="62F85F2BAC8649A29B26D1B0D17D633D2"/>
    <w:rsid w:val="005A37F5"/>
    <w:rPr>
      <w:rFonts w:eastAsiaTheme="minorHAnsi"/>
    </w:rPr>
  </w:style>
  <w:style w:type="paragraph" w:customStyle="1" w:styleId="9100F1297DEC4A369A45B91BD73FEED22">
    <w:name w:val="9100F1297DEC4A369A45B91BD73FEED22"/>
    <w:rsid w:val="005A37F5"/>
    <w:rPr>
      <w:rFonts w:eastAsiaTheme="minorHAnsi"/>
    </w:rPr>
  </w:style>
  <w:style w:type="paragraph" w:customStyle="1" w:styleId="986458BDA9554BFA98EA021E120B76472">
    <w:name w:val="986458BDA9554BFA98EA021E120B76472"/>
    <w:rsid w:val="005A37F5"/>
    <w:rPr>
      <w:rFonts w:eastAsiaTheme="minorHAnsi"/>
    </w:rPr>
  </w:style>
  <w:style w:type="paragraph" w:customStyle="1" w:styleId="4D24CDB53E944127A84495ED414B3B032">
    <w:name w:val="4D24CDB53E944127A84495ED414B3B032"/>
    <w:rsid w:val="005A37F5"/>
    <w:rPr>
      <w:rFonts w:eastAsiaTheme="minorHAnsi"/>
    </w:rPr>
  </w:style>
  <w:style w:type="paragraph" w:customStyle="1" w:styleId="88D6D81FF41A4E2FA5F4AEC218E856AE2">
    <w:name w:val="88D6D81FF41A4E2FA5F4AEC218E856AE2"/>
    <w:rsid w:val="005A37F5"/>
    <w:rPr>
      <w:rFonts w:eastAsiaTheme="minorHAnsi"/>
    </w:rPr>
  </w:style>
  <w:style w:type="paragraph" w:customStyle="1" w:styleId="E6517CD2D07A46A2B2BA51347369BE8C2">
    <w:name w:val="E6517CD2D07A46A2B2BA51347369BE8C2"/>
    <w:rsid w:val="005A37F5"/>
    <w:rPr>
      <w:rFonts w:eastAsiaTheme="minorHAnsi"/>
    </w:rPr>
  </w:style>
  <w:style w:type="paragraph" w:customStyle="1" w:styleId="0A0E879769C3489A8DA0BA663738B6402">
    <w:name w:val="0A0E879769C3489A8DA0BA663738B6402"/>
    <w:rsid w:val="005A37F5"/>
    <w:rPr>
      <w:rFonts w:eastAsiaTheme="minorHAnsi"/>
    </w:rPr>
  </w:style>
  <w:style w:type="paragraph" w:customStyle="1" w:styleId="E6AA43C72BFA4BBCAD452A717B10F7672">
    <w:name w:val="E6AA43C72BFA4BBCAD452A717B10F7672"/>
    <w:rsid w:val="005A37F5"/>
    <w:rPr>
      <w:rFonts w:eastAsiaTheme="minorHAnsi"/>
    </w:rPr>
  </w:style>
  <w:style w:type="paragraph" w:customStyle="1" w:styleId="E9CA574C5B6F484782D3229A3F600FD52">
    <w:name w:val="E9CA574C5B6F484782D3229A3F600FD52"/>
    <w:rsid w:val="005A37F5"/>
    <w:rPr>
      <w:rFonts w:eastAsiaTheme="minorHAnsi"/>
    </w:rPr>
  </w:style>
  <w:style w:type="paragraph" w:customStyle="1" w:styleId="9194552B9E7F4054BC82DEA85CFA2E0F2">
    <w:name w:val="9194552B9E7F4054BC82DEA85CFA2E0F2"/>
    <w:rsid w:val="005A37F5"/>
    <w:rPr>
      <w:rFonts w:eastAsiaTheme="minorHAnsi"/>
    </w:rPr>
  </w:style>
  <w:style w:type="paragraph" w:customStyle="1" w:styleId="537F24597FF34D52AEE913D0DF0EFF3F12">
    <w:name w:val="537F24597FF34D52AEE913D0DF0EFF3F12"/>
    <w:rsid w:val="005A37F5"/>
    <w:rPr>
      <w:rFonts w:eastAsiaTheme="minorHAnsi"/>
    </w:rPr>
  </w:style>
  <w:style w:type="paragraph" w:customStyle="1" w:styleId="A9B577D643B14CFA9026C96D64CD3AB48">
    <w:name w:val="A9B577D643B14CFA9026C96D64CD3AB48"/>
    <w:rsid w:val="005A37F5"/>
    <w:rPr>
      <w:rFonts w:eastAsiaTheme="minorHAnsi"/>
    </w:rPr>
  </w:style>
  <w:style w:type="paragraph" w:customStyle="1" w:styleId="FCBEB0E63AC6435B8FF2CE90A75652F65">
    <w:name w:val="FCBEB0E63AC6435B8FF2CE90A75652F65"/>
    <w:rsid w:val="005A37F5"/>
    <w:pPr>
      <w:ind w:left="720"/>
      <w:contextualSpacing/>
    </w:pPr>
    <w:rPr>
      <w:rFonts w:eastAsiaTheme="minorHAnsi"/>
    </w:rPr>
  </w:style>
  <w:style w:type="paragraph" w:customStyle="1" w:styleId="CC78541D53D74638B1706AFF6FB775BB5">
    <w:name w:val="CC78541D53D74638B1706AFF6FB775BB5"/>
    <w:rsid w:val="005A37F5"/>
    <w:pPr>
      <w:ind w:left="720"/>
      <w:contextualSpacing/>
    </w:pPr>
    <w:rPr>
      <w:rFonts w:eastAsiaTheme="minorHAnsi"/>
    </w:rPr>
  </w:style>
  <w:style w:type="paragraph" w:customStyle="1" w:styleId="137CE37831C4449491CED0A587A6E7AA5">
    <w:name w:val="137CE37831C4449491CED0A587A6E7AA5"/>
    <w:rsid w:val="005A37F5"/>
    <w:pPr>
      <w:ind w:left="720"/>
      <w:contextualSpacing/>
    </w:pPr>
    <w:rPr>
      <w:rFonts w:eastAsiaTheme="minorHAnsi"/>
    </w:rPr>
  </w:style>
  <w:style w:type="paragraph" w:customStyle="1" w:styleId="46E952536751474AB6317375086F55A45">
    <w:name w:val="46E952536751474AB6317375086F55A45"/>
    <w:rsid w:val="005A37F5"/>
    <w:pPr>
      <w:ind w:left="720"/>
      <w:contextualSpacing/>
    </w:pPr>
    <w:rPr>
      <w:rFonts w:eastAsiaTheme="minorHAnsi"/>
    </w:rPr>
  </w:style>
  <w:style w:type="paragraph" w:customStyle="1" w:styleId="097B6928B88547F7B6EAD18C604223A45">
    <w:name w:val="097B6928B88547F7B6EAD18C604223A45"/>
    <w:rsid w:val="005A37F5"/>
    <w:pPr>
      <w:ind w:left="720"/>
      <w:contextualSpacing/>
    </w:pPr>
    <w:rPr>
      <w:rFonts w:eastAsiaTheme="minorHAnsi"/>
    </w:rPr>
  </w:style>
  <w:style w:type="paragraph" w:customStyle="1" w:styleId="E77BBEC27A764B9A9D940E5C2B6A97D95">
    <w:name w:val="E77BBEC27A764B9A9D940E5C2B6A97D95"/>
    <w:rsid w:val="005A37F5"/>
    <w:pPr>
      <w:ind w:left="720"/>
      <w:contextualSpacing/>
    </w:pPr>
    <w:rPr>
      <w:rFonts w:eastAsiaTheme="minorHAnsi"/>
    </w:rPr>
  </w:style>
  <w:style w:type="paragraph" w:customStyle="1" w:styleId="A37D932C925844138FF4ED43EAE888EE4">
    <w:name w:val="A37D932C925844138FF4ED43EAE888EE4"/>
    <w:rsid w:val="005A37F5"/>
    <w:rPr>
      <w:rFonts w:eastAsiaTheme="minorHAnsi"/>
    </w:rPr>
  </w:style>
  <w:style w:type="paragraph" w:customStyle="1" w:styleId="C0C2CB43873048F490524E201C17ADD94">
    <w:name w:val="C0C2CB43873048F490524E201C17ADD94"/>
    <w:rsid w:val="005A37F5"/>
    <w:rPr>
      <w:rFonts w:eastAsiaTheme="minorHAnsi"/>
    </w:rPr>
  </w:style>
  <w:style w:type="paragraph" w:customStyle="1" w:styleId="E33D39532CC34C10B28B7C17678B87734">
    <w:name w:val="E33D39532CC34C10B28B7C17678B87734"/>
    <w:rsid w:val="005A37F5"/>
    <w:rPr>
      <w:rFonts w:eastAsiaTheme="minorHAnsi"/>
    </w:rPr>
  </w:style>
  <w:style w:type="paragraph" w:customStyle="1" w:styleId="5B0D44A7B6A643AEBFB78EAA8479B2EA4">
    <w:name w:val="5B0D44A7B6A643AEBFB78EAA8479B2EA4"/>
    <w:rsid w:val="005A37F5"/>
    <w:rPr>
      <w:rFonts w:eastAsiaTheme="minorHAnsi"/>
    </w:rPr>
  </w:style>
  <w:style w:type="paragraph" w:customStyle="1" w:styleId="A5D7F9EAFFC344DCB5BF34A3B29CCF564">
    <w:name w:val="A5D7F9EAFFC344DCB5BF34A3B29CCF564"/>
    <w:rsid w:val="005A37F5"/>
    <w:rPr>
      <w:rFonts w:eastAsiaTheme="minorHAnsi"/>
    </w:rPr>
  </w:style>
  <w:style w:type="paragraph" w:customStyle="1" w:styleId="C5B4B2333B12484C8698E28A3ADC686C4">
    <w:name w:val="C5B4B2333B12484C8698E28A3ADC686C4"/>
    <w:rsid w:val="005A37F5"/>
    <w:rPr>
      <w:rFonts w:eastAsiaTheme="minorHAnsi"/>
    </w:rPr>
  </w:style>
  <w:style w:type="paragraph" w:customStyle="1" w:styleId="E6A1D60DCE5C4DC4AB412214C32D15724">
    <w:name w:val="E6A1D60DCE5C4DC4AB412214C32D15724"/>
    <w:rsid w:val="005A37F5"/>
    <w:rPr>
      <w:rFonts w:eastAsiaTheme="minorHAnsi"/>
    </w:rPr>
  </w:style>
  <w:style w:type="paragraph" w:customStyle="1" w:styleId="8B4F2F10B1374CE399E214EACDA917814">
    <w:name w:val="8B4F2F10B1374CE399E214EACDA917814"/>
    <w:rsid w:val="005A37F5"/>
    <w:rPr>
      <w:rFonts w:eastAsiaTheme="minorHAnsi"/>
    </w:rPr>
  </w:style>
  <w:style w:type="paragraph" w:customStyle="1" w:styleId="6710EBB6DA0145FEB2836A38F4D6ABC14">
    <w:name w:val="6710EBB6DA0145FEB2836A38F4D6ABC14"/>
    <w:rsid w:val="005A37F5"/>
    <w:rPr>
      <w:rFonts w:eastAsiaTheme="minorHAnsi"/>
    </w:rPr>
  </w:style>
  <w:style w:type="paragraph" w:customStyle="1" w:styleId="2EEF5C777EC24F0194F65FD96CAC99A14">
    <w:name w:val="2EEF5C777EC24F0194F65FD96CAC99A14"/>
    <w:rsid w:val="005A37F5"/>
    <w:rPr>
      <w:rFonts w:eastAsiaTheme="minorHAnsi"/>
    </w:rPr>
  </w:style>
  <w:style w:type="paragraph" w:customStyle="1" w:styleId="D4527D06F0B847099E350DB3728C52A34">
    <w:name w:val="D4527D06F0B847099E350DB3728C52A34"/>
    <w:rsid w:val="005A37F5"/>
    <w:rPr>
      <w:rFonts w:eastAsiaTheme="minorHAnsi"/>
    </w:rPr>
  </w:style>
  <w:style w:type="paragraph" w:customStyle="1" w:styleId="27C22B85972747B998F36C3DE33610724">
    <w:name w:val="27C22B85972747B998F36C3DE33610724"/>
    <w:rsid w:val="005A37F5"/>
    <w:rPr>
      <w:rFonts w:eastAsiaTheme="minorHAnsi"/>
    </w:rPr>
  </w:style>
  <w:style w:type="paragraph" w:customStyle="1" w:styleId="FCAC2F2CB5A44C70A2BEC517AF60DDF14">
    <w:name w:val="FCAC2F2CB5A44C70A2BEC517AF60DDF14"/>
    <w:rsid w:val="005A37F5"/>
    <w:rPr>
      <w:rFonts w:eastAsiaTheme="minorHAnsi"/>
    </w:rPr>
  </w:style>
  <w:style w:type="paragraph" w:customStyle="1" w:styleId="578DCD8EBEEB4B549482E59FF109C9F84">
    <w:name w:val="578DCD8EBEEB4B549482E59FF109C9F84"/>
    <w:rsid w:val="005A37F5"/>
    <w:rPr>
      <w:rFonts w:eastAsiaTheme="minorHAnsi"/>
    </w:rPr>
  </w:style>
  <w:style w:type="paragraph" w:customStyle="1" w:styleId="DE3EC0E8F4E64200A52D2E85E478B9454">
    <w:name w:val="DE3EC0E8F4E64200A52D2E85E478B9454"/>
    <w:rsid w:val="005A37F5"/>
    <w:rPr>
      <w:rFonts w:eastAsiaTheme="minorHAnsi"/>
    </w:rPr>
  </w:style>
  <w:style w:type="paragraph" w:customStyle="1" w:styleId="65ED7E9662844F48BD3836AC620BA19F4">
    <w:name w:val="65ED7E9662844F48BD3836AC620BA19F4"/>
    <w:rsid w:val="005A37F5"/>
    <w:rPr>
      <w:rFonts w:eastAsiaTheme="minorHAnsi"/>
    </w:rPr>
  </w:style>
  <w:style w:type="paragraph" w:customStyle="1" w:styleId="C3DAFD0593A7472986EEB55F7905FDD64">
    <w:name w:val="C3DAFD0593A7472986EEB55F7905FDD64"/>
    <w:rsid w:val="005A37F5"/>
    <w:rPr>
      <w:rFonts w:eastAsiaTheme="minorHAnsi"/>
    </w:rPr>
  </w:style>
  <w:style w:type="paragraph" w:customStyle="1" w:styleId="0CA9F80CE66B4227AAB397C16721BC184">
    <w:name w:val="0CA9F80CE66B4227AAB397C16721BC184"/>
    <w:rsid w:val="005A37F5"/>
    <w:rPr>
      <w:rFonts w:eastAsiaTheme="minorHAnsi"/>
    </w:rPr>
  </w:style>
  <w:style w:type="paragraph" w:customStyle="1" w:styleId="576CB27D5E7F418C91EB9110C9221B354">
    <w:name w:val="576CB27D5E7F418C91EB9110C9221B354"/>
    <w:rsid w:val="005A37F5"/>
    <w:rPr>
      <w:rFonts w:eastAsiaTheme="minorHAnsi"/>
    </w:rPr>
  </w:style>
  <w:style w:type="paragraph" w:customStyle="1" w:styleId="9F2D24641CFC44A89CA0B71C25A69D254">
    <w:name w:val="9F2D24641CFC44A89CA0B71C25A69D254"/>
    <w:rsid w:val="005A37F5"/>
    <w:rPr>
      <w:rFonts w:eastAsiaTheme="minorHAnsi"/>
    </w:rPr>
  </w:style>
  <w:style w:type="paragraph" w:customStyle="1" w:styleId="1610DDC521D44E6CA40ED4DAC30790143">
    <w:name w:val="1610DDC521D44E6CA40ED4DAC30790143"/>
    <w:rsid w:val="005A37F5"/>
    <w:rPr>
      <w:rFonts w:eastAsiaTheme="minorHAnsi"/>
    </w:rPr>
  </w:style>
  <w:style w:type="paragraph" w:customStyle="1" w:styleId="B8A7B80D9D2E4D08A650713E80EAF13A3">
    <w:name w:val="B8A7B80D9D2E4D08A650713E80EAF13A3"/>
    <w:rsid w:val="005A37F5"/>
    <w:rPr>
      <w:rFonts w:eastAsiaTheme="minorHAnsi"/>
    </w:rPr>
  </w:style>
  <w:style w:type="paragraph" w:customStyle="1" w:styleId="855C3D62FE7C4F1AB6D03FEB5987AF5E3">
    <w:name w:val="855C3D62FE7C4F1AB6D03FEB5987AF5E3"/>
    <w:rsid w:val="005A37F5"/>
    <w:rPr>
      <w:rFonts w:eastAsiaTheme="minorHAnsi"/>
    </w:rPr>
  </w:style>
  <w:style w:type="paragraph" w:customStyle="1" w:styleId="830BA91A7E984E13AAA217E6559F75C73">
    <w:name w:val="830BA91A7E984E13AAA217E6559F75C73"/>
    <w:rsid w:val="005A37F5"/>
    <w:rPr>
      <w:rFonts w:eastAsiaTheme="minorHAnsi"/>
    </w:rPr>
  </w:style>
  <w:style w:type="paragraph" w:customStyle="1" w:styleId="C0FA1723B742411EA36CCC584FDA62D83">
    <w:name w:val="C0FA1723B742411EA36CCC584FDA62D83"/>
    <w:rsid w:val="005A37F5"/>
    <w:rPr>
      <w:rFonts w:eastAsiaTheme="minorHAnsi"/>
    </w:rPr>
  </w:style>
  <w:style w:type="paragraph" w:customStyle="1" w:styleId="563C14E75A7C4D27953FA56BED22C3343">
    <w:name w:val="563C14E75A7C4D27953FA56BED22C3343"/>
    <w:rsid w:val="005A37F5"/>
    <w:rPr>
      <w:rFonts w:eastAsiaTheme="minorHAnsi"/>
    </w:rPr>
  </w:style>
  <w:style w:type="paragraph" w:customStyle="1" w:styleId="3A8C67FBCDD64382B748429CA326F6CB3">
    <w:name w:val="3A8C67FBCDD64382B748429CA326F6CB3"/>
    <w:rsid w:val="005A37F5"/>
    <w:rPr>
      <w:rFonts w:eastAsiaTheme="minorHAnsi"/>
    </w:rPr>
  </w:style>
  <w:style w:type="paragraph" w:customStyle="1" w:styleId="E649CCAD91024D3494814726A60898603">
    <w:name w:val="E649CCAD91024D3494814726A60898603"/>
    <w:rsid w:val="005A37F5"/>
    <w:rPr>
      <w:rFonts w:eastAsiaTheme="minorHAnsi"/>
    </w:rPr>
  </w:style>
  <w:style w:type="paragraph" w:customStyle="1" w:styleId="794F6F2F88874D2E9968311092E3A63E3">
    <w:name w:val="794F6F2F88874D2E9968311092E3A63E3"/>
    <w:rsid w:val="005A37F5"/>
    <w:rPr>
      <w:rFonts w:eastAsiaTheme="minorHAnsi"/>
    </w:rPr>
  </w:style>
  <w:style w:type="paragraph" w:customStyle="1" w:styleId="EAC9629A8E504E6F9AE2ECB03A67898D3">
    <w:name w:val="EAC9629A8E504E6F9AE2ECB03A67898D3"/>
    <w:rsid w:val="005A37F5"/>
    <w:rPr>
      <w:rFonts w:eastAsiaTheme="minorHAnsi"/>
    </w:rPr>
  </w:style>
  <w:style w:type="paragraph" w:customStyle="1" w:styleId="BDD10A679BBB4DACBD25B0535C481BBA3">
    <w:name w:val="BDD10A679BBB4DACBD25B0535C481BBA3"/>
    <w:rsid w:val="005A37F5"/>
    <w:rPr>
      <w:rFonts w:eastAsiaTheme="minorHAnsi"/>
    </w:rPr>
  </w:style>
  <w:style w:type="paragraph" w:customStyle="1" w:styleId="DDEFEE6743214641905E2D70870F592B3">
    <w:name w:val="DDEFEE6743214641905E2D70870F592B3"/>
    <w:rsid w:val="005A37F5"/>
    <w:rPr>
      <w:rFonts w:eastAsiaTheme="minorHAnsi"/>
    </w:rPr>
  </w:style>
  <w:style w:type="paragraph" w:customStyle="1" w:styleId="F77E424696604263AA4B7F335A9634783">
    <w:name w:val="F77E424696604263AA4B7F335A9634783"/>
    <w:rsid w:val="005A37F5"/>
    <w:rPr>
      <w:rFonts w:eastAsiaTheme="minorHAnsi"/>
    </w:rPr>
  </w:style>
  <w:style w:type="paragraph" w:customStyle="1" w:styleId="4BC39AB8EA6A4B25955E23CA43E0406B3">
    <w:name w:val="4BC39AB8EA6A4B25955E23CA43E0406B3"/>
    <w:rsid w:val="005A37F5"/>
    <w:rPr>
      <w:rFonts w:eastAsiaTheme="minorHAnsi"/>
    </w:rPr>
  </w:style>
  <w:style w:type="paragraph" w:customStyle="1" w:styleId="4C8EC351B74E4BE3A32DEC904002F8BC3">
    <w:name w:val="4C8EC351B74E4BE3A32DEC904002F8BC3"/>
    <w:rsid w:val="005A37F5"/>
    <w:rPr>
      <w:rFonts w:eastAsiaTheme="minorHAnsi"/>
    </w:rPr>
  </w:style>
  <w:style w:type="paragraph" w:customStyle="1" w:styleId="1750CF88ADF442A8942351284924E8853">
    <w:name w:val="1750CF88ADF442A8942351284924E8853"/>
    <w:rsid w:val="005A37F5"/>
    <w:rPr>
      <w:rFonts w:eastAsiaTheme="minorHAnsi"/>
    </w:rPr>
  </w:style>
  <w:style w:type="paragraph" w:customStyle="1" w:styleId="9EDBB43BCBBB44B5966766EC10AAC68A3">
    <w:name w:val="9EDBB43BCBBB44B5966766EC10AAC68A3"/>
    <w:rsid w:val="005A37F5"/>
    <w:rPr>
      <w:rFonts w:eastAsiaTheme="minorHAnsi"/>
    </w:rPr>
  </w:style>
  <w:style w:type="paragraph" w:customStyle="1" w:styleId="55FFA6FB839048D086E2477AA4BC7E573">
    <w:name w:val="55FFA6FB839048D086E2477AA4BC7E573"/>
    <w:rsid w:val="005A37F5"/>
    <w:rPr>
      <w:rFonts w:eastAsiaTheme="minorHAnsi"/>
    </w:rPr>
  </w:style>
  <w:style w:type="paragraph" w:customStyle="1" w:styleId="F79760B81E484F3F9CA4E1C0FB1A90EB3">
    <w:name w:val="F79760B81E484F3F9CA4E1C0FB1A90EB3"/>
    <w:rsid w:val="005A37F5"/>
    <w:rPr>
      <w:rFonts w:eastAsiaTheme="minorHAnsi"/>
    </w:rPr>
  </w:style>
  <w:style w:type="paragraph" w:customStyle="1" w:styleId="F2351BF4AB0B40458FF216B61601D9713">
    <w:name w:val="F2351BF4AB0B40458FF216B61601D9713"/>
    <w:rsid w:val="005A37F5"/>
    <w:rPr>
      <w:rFonts w:eastAsiaTheme="minorHAnsi"/>
    </w:rPr>
  </w:style>
  <w:style w:type="paragraph" w:customStyle="1" w:styleId="C1C68CBFFBDC42E4A8720003937B215D3">
    <w:name w:val="C1C68CBFFBDC42E4A8720003937B215D3"/>
    <w:rsid w:val="005A37F5"/>
    <w:rPr>
      <w:rFonts w:eastAsiaTheme="minorHAnsi"/>
    </w:rPr>
  </w:style>
  <w:style w:type="paragraph" w:customStyle="1" w:styleId="9A7BC1C70FEF4C9EBFD7AAC120D873283">
    <w:name w:val="9A7BC1C70FEF4C9EBFD7AAC120D873283"/>
    <w:rsid w:val="005A37F5"/>
    <w:rPr>
      <w:rFonts w:eastAsiaTheme="minorHAnsi"/>
    </w:rPr>
  </w:style>
  <w:style w:type="paragraph" w:customStyle="1" w:styleId="4B71C64C53C14918B629BBDC64FECB2E3">
    <w:name w:val="4B71C64C53C14918B629BBDC64FECB2E3"/>
    <w:rsid w:val="005A37F5"/>
    <w:rPr>
      <w:rFonts w:eastAsiaTheme="minorHAnsi"/>
    </w:rPr>
  </w:style>
  <w:style w:type="paragraph" w:customStyle="1" w:styleId="62F85F2BAC8649A29B26D1B0D17D633D3">
    <w:name w:val="62F85F2BAC8649A29B26D1B0D17D633D3"/>
    <w:rsid w:val="005A37F5"/>
    <w:rPr>
      <w:rFonts w:eastAsiaTheme="minorHAnsi"/>
    </w:rPr>
  </w:style>
  <w:style w:type="paragraph" w:customStyle="1" w:styleId="9100F1297DEC4A369A45B91BD73FEED23">
    <w:name w:val="9100F1297DEC4A369A45B91BD73FEED23"/>
    <w:rsid w:val="005A37F5"/>
    <w:rPr>
      <w:rFonts w:eastAsiaTheme="minorHAnsi"/>
    </w:rPr>
  </w:style>
  <w:style w:type="paragraph" w:customStyle="1" w:styleId="986458BDA9554BFA98EA021E120B76473">
    <w:name w:val="986458BDA9554BFA98EA021E120B76473"/>
    <w:rsid w:val="005A37F5"/>
    <w:rPr>
      <w:rFonts w:eastAsiaTheme="minorHAnsi"/>
    </w:rPr>
  </w:style>
  <w:style w:type="paragraph" w:customStyle="1" w:styleId="4D24CDB53E944127A84495ED414B3B033">
    <w:name w:val="4D24CDB53E944127A84495ED414B3B033"/>
    <w:rsid w:val="005A37F5"/>
    <w:rPr>
      <w:rFonts w:eastAsiaTheme="minorHAnsi"/>
    </w:rPr>
  </w:style>
  <w:style w:type="paragraph" w:customStyle="1" w:styleId="88D6D81FF41A4E2FA5F4AEC218E856AE3">
    <w:name w:val="88D6D81FF41A4E2FA5F4AEC218E856AE3"/>
    <w:rsid w:val="005A37F5"/>
    <w:rPr>
      <w:rFonts w:eastAsiaTheme="minorHAnsi"/>
    </w:rPr>
  </w:style>
  <w:style w:type="paragraph" w:customStyle="1" w:styleId="E6517CD2D07A46A2B2BA51347369BE8C3">
    <w:name w:val="E6517CD2D07A46A2B2BA51347369BE8C3"/>
    <w:rsid w:val="005A37F5"/>
    <w:rPr>
      <w:rFonts w:eastAsiaTheme="minorHAnsi"/>
    </w:rPr>
  </w:style>
  <w:style w:type="paragraph" w:customStyle="1" w:styleId="0A0E879769C3489A8DA0BA663738B6403">
    <w:name w:val="0A0E879769C3489A8DA0BA663738B6403"/>
    <w:rsid w:val="005A37F5"/>
    <w:rPr>
      <w:rFonts w:eastAsiaTheme="minorHAnsi"/>
    </w:rPr>
  </w:style>
  <w:style w:type="paragraph" w:customStyle="1" w:styleId="E6AA43C72BFA4BBCAD452A717B10F7673">
    <w:name w:val="E6AA43C72BFA4BBCAD452A717B10F7673"/>
    <w:rsid w:val="005A37F5"/>
    <w:rPr>
      <w:rFonts w:eastAsiaTheme="minorHAnsi"/>
    </w:rPr>
  </w:style>
  <w:style w:type="paragraph" w:customStyle="1" w:styleId="E9CA574C5B6F484782D3229A3F600FD53">
    <w:name w:val="E9CA574C5B6F484782D3229A3F600FD53"/>
    <w:rsid w:val="005A37F5"/>
    <w:rPr>
      <w:rFonts w:eastAsiaTheme="minorHAnsi"/>
    </w:rPr>
  </w:style>
  <w:style w:type="paragraph" w:customStyle="1" w:styleId="9194552B9E7F4054BC82DEA85CFA2E0F3">
    <w:name w:val="9194552B9E7F4054BC82DEA85CFA2E0F3"/>
    <w:rsid w:val="005A37F5"/>
    <w:rPr>
      <w:rFonts w:eastAsiaTheme="minorHAnsi"/>
    </w:rPr>
  </w:style>
  <w:style w:type="paragraph" w:customStyle="1" w:styleId="537F24597FF34D52AEE913D0DF0EFF3F13">
    <w:name w:val="537F24597FF34D52AEE913D0DF0EFF3F13"/>
    <w:rsid w:val="005A37F5"/>
    <w:rPr>
      <w:rFonts w:eastAsiaTheme="minorHAnsi"/>
    </w:rPr>
  </w:style>
  <w:style w:type="paragraph" w:customStyle="1" w:styleId="A9B577D643B14CFA9026C96D64CD3AB49">
    <w:name w:val="A9B577D643B14CFA9026C96D64CD3AB49"/>
    <w:rsid w:val="005A37F5"/>
    <w:rPr>
      <w:rFonts w:eastAsiaTheme="minorHAnsi"/>
    </w:rPr>
  </w:style>
  <w:style w:type="paragraph" w:customStyle="1" w:styleId="FCBEB0E63AC6435B8FF2CE90A75652F66">
    <w:name w:val="FCBEB0E63AC6435B8FF2CE90A75652F66"/>
    <w:rsid w:val="005A37F5"/>
    <w:pPr>
      <w:ind w:left="720"/>
      <w:contextualSpacing/>
    </w:pPr>
    <w:rPr>
      <w:rFonts w:eastAsiaTheme="minorHAnsi"/>
    </w:rPr>
  </w:style>
  <w:style w:type="paragraph" w:customStyle="1" w:styleId="CC78541D53D74638B1706AFF6FB775BB6">
    <w:name w:val="CC78541D53D74638B1706AFF6FB775BB6"/>
    <w:rsid w:val="005A37F5"/>
    <w:pPr>
      <w:ind w:left="720"/>
      <w:contextualSpacing/>
    </w:pPr>
    <w:rPr>
      <w:rFonts w:eastAsiaTheme="minorHAnsi"/>
    </w:rPr>
  </w:style>
  <w:style w:type="paragraph" w:customStyle="1" w:styleId="137CE37831C4449491CED0A587A6E7AA6">
    <w:name w:val="137CE37831C4449491CED0A587A6E7AA6"/>
    <w:rsid w:val="005A37F5"/>
    <w:pPr>
      <w:ind w:left="720"/>
      <w:contextualSpacing/>
    </w:pPr>
    <w:rPr>
      <w:rFonts w:eastAsiaTheme="minorHAnsi"/>
    </w:rPr>
  </w:style>
  <w:style w:type="paragraph" w:customStyle="1" w:styleId="46E952536751474AB6317375086F55A46">
    <w:name w:val="46E952536751474AB6317375086F55A46"/>
    <w:rsid w:val="005A37F5"/>
    <w:pPr>
      <w:ind w:left="720"/>
      <w:contextualSpacing/>
    </w:pPr>
    <w:rPr>
      <w:rFonts w:eastAsiaTheme="minorHAnsi"/>
    </w:rPr>
  </w:style>
  <w:style w:type="paragraph" w:customStyle="1" w:styleId="097B6928B88547F7B6EAD18C604223A46">
    <w:name w:val="097B6928B88547F7B6EAD18C604223A46"/>
    <w:rsid w:val="005A37F5"/>
    <w:pPr>
      <w:ind w:left="720"/>
      <w:contextualSpacing/>
    </w:pPr>
    <w:rPr>
      <w:rFonts w:eastAsiaTheme="minorHAnsi"/>
    </w:rPr>
  </w:style>
  <w:style w:type="paragraph" w:customStyle="1" w:styleId="E77BBEC27A764B9A9D940E5C2B6A97D96">
    <w:name w:val="E77BBEC27A764B9A9D940E5C2B6A97D96"/>
    <w:rsid w:val="005A37F5"/>
    <w:pPr>
      <w:ind w:left="720"/>
      <w:contextualSpacing/>
    </w:pPr>
    <w:rPr>
      <w:rFonts w:eastAsiaTheme="minorHAnsi"/>
    </w:rPr>
  </w:style>
  <w:style w:type="paragraph" w:customStyle="1" w:styleId="A37D932C925844138FF4ED43EAE888EE5">
    <w:name w:val="A37D932C925844138FF4ED43EAE888EE5"/>
    <w:rsid w:val="005A37F5"/>
    <w:rPr>
      <w:rFonts w:eastAsiaTheme="minorHAnsi"/>
    </w:rPr>
  </w:style>
  <w:style w:type="paragraph" w:customStyle="1" w:styleId="C0C2CB43873048F490524E201C17ADD95">
    <w:name w:val="C0C2CB43873048F490524E201C17ADD95"/>
    <w:rsid w:val="005A37F5"/>
    <w:rPr>
      <w:rFonts w:eastAsiaTheme="minorHAnsi"/>
    </w:rPr>
  </w:style>
  <w:style w:type="paragraph" w:customStyle="1" w:styleId="E33D39532CC34C10B28B7C17678B87735">
    <w:name w:val="E33D39532CC34C10B28B7C17678B87735"/>
    <w:rsid w:val="005A37F5"/>
    <w:rPr>
      <w:rFonts w:eastAsiaTheme="minorHAnsi"/>
    </w:rPr>
  </w:style>
  <w:style w:type="paragraph" w:customStyle="1" w:styleId="5B0D44A7B6A643AEBFB78EAA8479B2EA5">
    <w:name w:val="5B0D44A7B6A643AEBFB78EAA8479B2EA5"/>
    <w:rsid w:val="005A37F5"/>
    <w:rPr>
      <w:rFonts w:eastAsiaTheme="minorHAnsi"/>
    </w:rPr>
  </w:style>
  <w:style w:type="paragraph" w:customStyle="1" w:styleId="A5D7F9EAFFC344DCB5BF34A3B29CCF565">
    <w:name w:val="A5D7F9EAFFC344DCB5BF34A3B29CCF565"/>
    <w:rsid w:val="005A37F5"/>
    <w:rPr>
      <w:rFonts w:eastAsiaTheme="minorHAnsi"/>
    </w:rPr>
  </w:style>
  <w:style w:type="paragraph" w:customStyle="1" w:styleId="C5B4B2333B12484C8698E28A3ADC686C5">
    <w:name w:val="C5B4B2333B12484C8698E28A3ADC686C5"/>
    <w:rsid w:val="005A37F5"/>
    <w:rPr>
      <w:rFonts w:eastAsiaTheme="minorHAnsi"/>
    </w:rPr>
  </w:style>
  <w:style w:type="paragraph" w:customStyle="1" w:styleId="E6A1D60DCE5C4DC4AB412214C32D15725">
    <w:name w:val="E6A1D60DCE5C4DC4AB412214C32D15725"/>
    <w:rsid w:val="005A37F5"/>
    <w:rPr>
      <w:rFonts w:eastAsiaTheme="minorHAnsi"/>
    </w:rPr>
  </w:style>
  <w:style w:type="paragraph" w:customStyle="1" w:styleId="8B4F2F10B1374CE399E214EACDA917815">
    <w:name w:val="8B4F2F10B1374CE399E214EACDA917815"/>
    <w:rsid w:val="005A37F5"/>
    <w:rPr>
      <w:rFonts w:eastAsiaTheme="minorHAnsi"/>
    </w:rPr>
  </w:style>
  <w:style w:type="paragraph" w:customStyle="1" w:styleId="6710EBB6DA0145FEB2836A38F4D6ABC15">
    <w:name w:val="6710EBB6DA0145FEB2836A38F4D6ABC15"/>
    <w:rsid w:val="005A37F5"/>
    <w:rPr>
      <w:rFonts w:eastAsiaTheme="minorHAnsi"/>
    </w:rPr>
  </w:style>
  <w:style w:type="paragraph" w:customStyle="1" w:styleId="2EEF5C777EC24F0194F65FD96CAC99A15">
    <w:name w:val="2EEF5C777EC24F0194F65FD96CAC99A15"/>
    <w:rsid w:val="005A37F5"/>
    <w:rPr>
      <w:rFonts w:eastAsiaTheme="minorHAnsi"/>
    </w:rPr>
  </w:style>
  <w:style w:type="paragraph" w:customStyle="1" w:styleId="D4527D06F0B847099E350DB3728C52A35">
    <w:name w:val="D4527D06F0B847099E350DB3728C52A35"/>
    <w:rsid w:val="005A37F5"/>
    <w:rPr>
      <w:rFonts w:eastAsiaTheme="minorHAnsi"/>
    </w:rPr>
  </w:style>
  <w:style w:type="paragraph" w:customStyle="1" w:styleId="27C22B85972747B998F36C3DE33610725">
    <w:name w:val="27C22B85972747B998F36C3DE33610725"/>
    <w:rsid w:val="005A37F5"/>
    <w:rPr>
      <w:rFonts w:eastAsiaTheme="minorHAnsi"/>
    </w:rPr>
  </w:style>
  <w:style w:type="paragraph" w:customStyle="1" w:styleId="FCAC2F2CB5A44C70A2BEC517AF60DDF15">
    <w:name w:val="FCAC2F2CB5A44C70A2BEC517AF60DDF15"/>
    <w:rsid w:val="005A37F5"/>
    <w:rPr>
      <w:rFonts w:eastAsiaTheme="minorHAnsi"/>
    </w:rPr>
  </w:style>
  <w:style w:type="paragraph" w:customStyle="1" w:styleId="578DCD8EBEEB4B549482E59FF109C9F85">
    <w:name w:val="578DCD8EBEEB4B549482E59FF109C9F85"/>
    <w:rsid w:val="005A37F5"/>
    <w:rPr>
      <w:rFonts w:eastAsiaTheme="minorHAnsi"/>
    </w:rPr>
  </w:style>
  <w:style w:type="paragraph" w:customStyle="1" w:styleId="DE3EC0E8F4E64200A52D2E85E478B9455">
    <w:name w:val="DE3EC0E8F4E64200A52D2E85E478B9455"/>
    <w:rsid w:val="005A37F5"/>
    <w:rPr>
      <w:rFonts w:eastAsiaTheme="minorHAnsi"/>
    </w:rPr>
  </w:style>
  <w:style w:type="paragraph" w:customStyle="1" w:styleId="65ED7E9662844F48BD3836AC620BA19F5">
    <w:name w:val="65ED7E9662844F48BD3836AC620BA19F5"/>
    <w:rsid w:val="005A37F5"/>
    <w:rPr>
      <w:rFonts w:eastAsiaTheme="minorHAnsi"/>
    </w:rPr>
  </w:style>
  <w:style w:type="paragraph" w:customStyle="1" w:styleId="C3DAFD0593A7472986EEB55F7905FDD65">
    <w:name w:val="C3DAFD0593A7472986EEB55F7905FDD65"/>
    <w:rsid w:val="005A37F5"/>
    <w:rPr>
      <w:rFonts w:eastAsiaTheme="minorHAnsi"/>
    </w:rPr>
  </w:style>
  <w:style w:type="paragraph" w:customStyle="1" w:styleId="0CA9F80CE66B4227AAB397C16721BC185">
    <w:name w:val="0CA9F80CE66B4227AAB397C16721BC185"/>
    <w:rsid w:val="005A37F5"/>
    <w:rPr>
      <w:rFonts w:eastAsiaTheme="minorHAnsi"/>
    </w:rPr>
  </w:style>
  <w:style w:type="paragraph" w:customStyle="1" w:styleId="576CB27D5E7F418C91EB9110C9221B355">
    <w:name w:val="576CB27D5E7F418C91EB9110C9221B355"/>
    <w:rsid w:val="005A37F5"/>
    <w:rPr>
      <w:rFonts w:eastAsiaTheme="minorHAnsi"/>
    </w:rPr>
  </w:style>
  <w:style w:type="paragraph" w:customStyle="1" w:styleId="9F2D24641CFC44A89CA0B71C25A69D255">
    <w:name w:val="9F2D24641CFC44A89CA0B71C25A69D255"/>
    <w:rsid w:val="005A37F5"/>
    <w:rPr>
      <w:rFonts w:eastAsiaTheme="minorHAnsi"/>
    </w:rPr>
  </w:style>
  <w:style w:type="paragraph" w:customStyle="1" w:styleId="1610DDC521D44E6CA40ED4DAC30790144">
    <w:name w:val="1610DDC521D44E6CA40ED4DAC30790144"/>
    <w:rsid w:val="005A37F5"/>
    <w:rPr>
      <w:rFonts w:eastAsiaTheme="minorHAnsi"/>
    </w:rPr>
  </w:style>
  <w:style w:type="paragraph" w:customStyle="1" w:styleId="B8A7B80D9D2E4D08A650713E80EAF13A4">
    <w:name w:val="B8A7B80D9D2E4D08A650713E80EAF13A4"/>
    <w:rsid w:val="005A37F5"/>
    <w:rPr>
      <w:rFonts w:eastAsiaTheme="minorHAnsi"/>
    </w:rPr>
  </w:style>
  <w:style w:type="paragraph" w:customStyle="1" w:styleId="855C3D62FE7C4F1AB6D03FEB5987AF5E4">
    <w:name w:val="855C3D62FE7C4F1AB6D03FEB5987AF5E4"/>
    <w:rsid w:val="005A37F5"/>
    <w:rPr>
      <w:rFonts w:eastAsiaTheme="minorHAnsi"/>
    </w:rPr>
  </w:style>
  <w:style w:type="paragraph" w:customStyle="1" w:styleId="830BA91A7E984E13AAA217E6559F75C74">
    <w:name w:val="830BA91A7E984E13AAA217E6559F75C74"/>
    <w:rsid w:val="005A37F5"/>
    <w:rPr>
      <w:rFonts w:eastAsiaTheme="minorHAnsi"/>
    </w:rPr>
  </w:style>
  <w:style w:type="paragraph" w:customStyle="1" w:styleId="C0FA1723B742411EA36CCC584FDA62D84">
    <w:name w:val="C0FA1723B742411EA36CCC584FDA62D84"/>
    <w:rsid w:val="005A37F5"/>
    <w:rPr>
      <w:rFonts w:eastAsiaTheme="minorHAnsi"/>
    </w:rPr>
  </w:style>
  <w:style w:type="paragraph" w:customStyle="1" w:styleId="563C14E75A7C4D27953FA56BED22C3344">
    <w:name w:val="563C14E75A7C4D27953FA56BED22C3344"/>
    <w:rsid w:val="005A37F5"/>
    <w:rPr>
      <w:rFonts w:eastAsiaTheme="minorHAnsi"/>
    </w:rPr>
  </w:style>
  <w:style w:type="paragraph" w:customStyle="1" w:styleId="3A8C67FBCDD64382B748429CA326F6CB4">
    <w:name w:val="3A8C67FBCDD64382B748429CA326F6CB4"/>
    <w:rsid w:val="005A37F5"/>
    <w:rPr>
      <w:rFonts w:eastAsiaTheme="minorHAnsi"/>
    </w:rPr>
  </w:style>
  <w:style w:type="paragraph" w:customStyle="1" w:styleId="E649CCAD91024D3494814726A60898604">
    <w:name w:val="E649CCAD91024D3494814726A60898604"/>
    <w:rsid w:val="005A37F5"/>
    <w:rPr>
      <w:rFonts w:eastAsiaTheme="minorHAnsi"/>
    </w:rPr>
  </w:style>
  <w:style w:type="paragraph" w:customStyle="1" w:styleId="794F6F2F88874D2E9968311092E3A63E4">
    <w:name w:val="794F6F2F88874D2E9968311092E3A63E4"/>
    <w:rsid w:val="005A37F5"/>
    <w:rPr>
      <w:rFonts w:eastAsiaTheme="minorHAnsi"/>
    </w:rPr>
  </w:style>
  <w:style w:type="paragraph" w:customStyle="1" w:styleId="EAC9629A8E504E6F9AE2ECB03A67898D4">
    <w:name w:val="EAC9629A8E504E6F9AE2ECB03A67898D4"/>
    <w:rsid w:val="005A37F5"/>
    <w:rPr>
      <w:rFonts w:eastAsiaTheme="minorHAnsi"/>
    </w:rPr>
  </w:style>
  <w:style w:type="paragraph" w:customStyle="1" w:styleId="BDD10A679BBB4DACBD25B0535C481BBA4">
    <w:name w:val="BDD10A679BBB4DACBD25B0535C481BBA4"/>
    <w:rsid w:val="005A37F5"/>
    <w:rPr>
      <w:rFonts w:eastAsiaTheme="minorHAnsi"/>
    </w:rPr>
  </w:style>
  <w:style w:type="paragraph" w:customStyle="1" w:styleId="DDEFEE6743214641905E2D70870F592B4">
    <w:name w:val="DDEFEE6743214641905E2D70870F592B4"/>
    <w:rsid w:val="005A37F5"/>
    <w:rPr>
      <w:rFonts w:eastAsiaTheme="minorHAnsi"/>
    </w:rPr>
  </w:style>
  <w:style w:type="paragraph" w:customStyle="1" w:styleId="F77E424696604263AA4B7F335A9634784">
    <w:name w:val="F77E424696604263AA4B7F335A9634784"/>
    <w:rsid w:val="005A37F5"/>
    <w:rPr>
      <w:rFonts w:eastAsiaTheme="minorHAnsi"/>
    </w:rPr>
  </w:style>
  <w:style w:type="paragraph" w:customStyle="1" w:styleId="4BC39AB8EA6A4B25955E23CA43E0406B4">
    <w:name w:val="4BC39AB8EA6A4B25955E23CA43E0406B4"/>
    <w:rsid w:val="005A37F5"/>
    <w:rPr>
      <w:rFonts w:eastAsiaTheme="minorHAnsi"/>
    </w:rPr>
  </w:style>
  <w:style w:type="paragraph" w:customStyle="1" w:styleId="4C8EC351B74E4BE3A32DEC904002F8BC4">
    <w:name w:val="4C8EC351B74E4BE3A32DEC904002F8BC4"/>
    <w:rsid w:val="005A37F5"/>
    <w:rPr>
      <w:rFonts w:eastAsiaTheme="minorHAnsi"/>
    </w:rPr>
  </w:style>
  <w:style w:type="paragraph" w:customStyle="1" w:styleId="1750CF88ADF442A8942351284924E8854">
    <w:name w:val="1750CF88ADF442A8942351284924E8854"/>
    <w:rsid w:val="005A37F5"/>
    <w:rPr>
      <w:rFonts w:eastAsiaTheme="minorHAnsi"/>
    </w:rPr>
  </w:style>
  <w:style w:type="paragraph" w:customStyle="1" w:styleId="9EDBB43BCBBB44B5966766EC10AAC68A4">
    <w:name w:val="9EDBB43BCBBB44B5966766EC10AAC68A4"/>
    <w:rsid w:val="005A37F5"/>
    <w:rPr>
      <w:rFonts w:eastAsiaTheme="minorHAnsi"/>
    </w:rPr>
  </w:style>
  <w:style w:type="paragraph" w:customStyle="1" w:styleId="55FFA6FB839048D086E2477AA4BC7E574">
    <w:name w:val="55FFA6FB839048D086E2477AA4BC7E574"/>
    <w:rsid w:val="005A37F5"/>
    <w:rPr>
      <w:rFonts w:eastAsiaTheme="minorHAnsi"/>
    </w:rPr>
  </w:style>
  <w:style w:type="paragraph" w:customStyle="1" w:styleId="F79760B81E484F3F9CA4E1C0FB1A90EB4">
    <w:name w:val="F79760B81E484F3F9CA4E1C0FB1A90EB4"/>
    <w:rsid w:val="005A37F5"/>
    <w:rPr>
      <w:rFonts w:eastAsiaTheme="minorHAnsi"/>
    </w:rPr>
  </w:style>
  <w:style w:type="paragraph" w:customStyle="1" w:styleId="F2351BF4AB0B40458FF216B61601D9714">
    <w:name w:val="F2351BF4AB0B40458FF216B61601D9714"/>
    <w:rsid w:val="005A37F5"/>
    <w:rPr>
      <w:rFonts w:eastAsiaTheme="minorHAnsi"/>
    </w:rPr>
  </w:style>
  <w:style w:type="paragraph" w:customStyle="1" w:styleId="C1C68CBFFBDC42E4A8720003937B215D4">
    <w:name w:val="C1C68CBFFBDC42E4A8720003937B215D4"/>
    <w:rsid w:val="005A37F5"/>
    <w:rPr>
      <w:rFonts w:eastAsiaTheme="minorHAnsi"/>
    </w:rPr>
  </w:style>
  <w:style w:type="paragraph" w:customStyle="1" w:styleId="9A7BC1C70FEF4C9EBFD7AAC120D873284">
    <w:name w:val="9A7BC1C70FEF4C9EBFD7AAC120D873284"/>
    <w:rsid w:val="005A37F5"/>
    <w:rPr>
      <w:rFonts w:eastAsiaTheme="minorHAnsi"/>
    </w:rPr>
  </w:style>
  <w:style w:type="paragraph" w:customStyle="1" w:styleId="4B71C64C53C14918B629BBDC64FECB2E4">
    <w:name w:val="4B71C64C53C14918B629BBDC64FECB2E4"/>
    <w:rsid w:val="005A37F5"/>
    <w:rPr>
      <w:rFonts w:eastAsiaTheme="minorHAnsi"/>
    </w:rPr>
  </w:style>
  <w:style w:type="paragraph" w:customStyle="1" w:styleId="62F85F2BAC8649A29B26D1B0D17D633D4">
    <w:name w:val="62F85F2BAC8649A29B26D1B0D17D633D4"/>
    <w:rsid w:val="005A37F5"/>
    <w:rPr>
      <w:rFonts w:eastAsiaTheme="minorHAnsi"/>
    </w:rPr>
  </w:style>
  <w:style w:type="paragraph" w:customStyle="1" w:styleId="9100F1297DEC4A369A45B91BD73FEED24">
    <w:name w:val="9100F1297DEC4A369A45B91BD73FEED24"/>
    <w:rsid w:val="005A37F5"/>
    <w:rPr>
      <w:rFonts w:eastAsiaTheme="minorHAnsi"/>
    </w:rPr>
  </w:style>
  <w:style w:type="paragraph" w:customStyle="1" w:styleId="986458BDA9554BFA98EA021E120B76474">
    <w:name w:val="986458BDA9554BFA98EA021E120B76474"/>
    <w:rsid w:val="005A37F5"/>
    <w:rPr>
      <w:rFonts w:eastAsiaTheme="minorHAnsi"/>
    </w:rPr>
  </w:style>
  <w:style w:type="paragraph" w:customStyle="1" w:styleId="4D24CDB53E944127A84495ED414B3B034">
    <w:name w:val="4D24CDB53E944127A84495ED414B3B034"/>
    <w:rsid w:val="005A37F5"/>
    <w:rPr>
      <w:rFonts w:eastAsiaTheme="minorHAnsi"/>
    </w:rPr>
  </w:style>
  <w:style w:type="paragraph" w:customStyle="1" w:styleId="88D6D81FF41A4E2FA5F4AEC218E856AE4">
    <w:name w:val="88D6D81FF41A4E2FA5F4AEC218E856AE4"/>
    <w:rsid w:val="005A37F5"/>
    <w:rPr>
      <w:rFonts w:eastAsiaTheme="minorHAnsi"/>
    </w:rPr>
  </w:style>
  <w:style w:type="paragraph" w:customStyle="1" w:styleId="E6517CD2D07A46A2B2BA51347369BE8C4">
    <w:name w:val="E6517CD2D07A46A2B2BA51347369BE8C4"/>
    <w:rsid w:val="005A37F5"/>
    <w:rPr>
      <w:rFonts w:eastAsiaTheme="minorHAnsi"/>
    </w:rPr>
  </w:style>
  <w:style w:type="paragraph" w:customStyle="1" w:styleId="0A0E879769C3489A8DA0BA663738B6404">
    <w:name w:val="0A0E879769C3489A8DA0BA663738B6404"/>
    <w:rsid w:val="005A37F5"/>
    <w:rPr>
      <w:rFonts w:eastAsiaTheme="minorHAnsi"/>
    </w:rPr>
  </w:style>
  <w:style w:type="paragraph" w:customStyle="1" w:styleId="E6AA43C72BFA4BBCAD452A717B10F7674">
    <w:name w:val="E6AA43C72BFA4BBCAD452A717B10F7674"/>
    <w:rsid w:val="005A37F5"/>
    <w:rPr>
      <w:rFonts w:eastAsiaTheme="minorHAnsi"/>
    </w:rPr>
  </w:style>
  <w:style w:type="paragraph" w:customStyle="1" w:styleId="E9CA574C5B6F484782D3229A3F600FD54">
    <w:name w:val="E9CA574C5B6F484782D3229A3F600FD54"/>
    <w:rsid w:val="005A37F5"/>
    <w:rPr>
      <w:rFonts w:eastAsiaTheme="minorHAnsi"/>
    </w:rPr>
  </w:style>
  <w:style w:type="paragraph" w:customStyle="1" w:styleId="9194552B9E7F4054BC82DEA85CFA2E0F4">
    <w:name w:val="9194552B9E7F4054BC82DEA85CFA2E0F4"/>
    <w:rsid w:val="005A37F5"/>
    <w:rPr>
      <w:rFonts w:eastAsiaTheme="minorHAnsi"/>
    </w:rPr>
  </w:style>
  <w:style w:type="paragraph" w:customStyle="1" w:styleId="537F24597FF34D52AEE913D0DF0EFF3F14">
    <w:name w:val="537F24597FF34D52AEE913D0DF0EFF3F14"/>
    <w:rsid w:val="005A37F5"/>
    <w:rPr>
      <w:rFonts w:eastAsiaTheme="minorHAnsi"/>
    </w:rPr>
  </w:style>
  <w:style w:type="paragraph" w:customStyle="1" w:styleId="A9B577D643B14CFA9026C96D64CD3AB410">
    <w:name w:val="A9B577D643B14CFA9026C96D64CD3AB410"/>
    <w:rsid w:val="005A37F5"/>
    <w:rPr>
      <w:rFonts w:eastAsiaTheme="minorHAnsi"/>
    </w:rPr>
  </w:style>
  <w:style w:type="paragraph" w:customStyle="1" w:styleId="FCBEB0E63AC6435B8FF2CE90A75652F67">
    <w:name w:val="FCBEB0E63AC6435B8FF2CE90A75652F67"/>
    <w:rsid w:val="005A37F5"/>
    <w:pPr>
      <w:ind w:left="720"/>
      <w:contextualSpacing/>
    </w:pPr>
    <w:rPr>
      <w:rFonts w:eastAsiaTheme="minorHAnsi"/>
    </w:rPr>
  </w:style>
  <w:style w:type="paragraph" w:customStyle="1" w:styleId="CC78541D53D74638B1706AFF6FB775BB7">
    <w:name w:val="CC78541D53D74638B1706AFF6FB775BB7"/>
    <w:rsid w:val="005A37F5"/>
    <w:pPr>
      <w:ind w:left="720"/>
      <w:contextualSpacing/>
    </w:pPr>
    <w:rPr>
      <w:rFonts w:eastAsiaTheme="minorHAnsi"/>
    </w:rPr>
  </w:style>
  <w:style w:type="paragraph" w:customStyle="1" w:styleId="137CE37831C4449491CED0A587A6E7AA7">
    <w:name w:val="137CE37831C4449491CED0A587A6E7AA7"/>
    <w:rsid w:val="005A37F5"/>
    <w:pPr>
      <w:ind w:left="720"/>
      <w:contextualSpacing/>
    </w:pPr>
    <w:rPr>
      <w:rFonts w:eastAsiaTheme="minorHAnsi"/>
    </w:rPr>
  </w:style>
  <w:style w:type="paragraph" w:customStyle="1" w:styleId="46E952536751474AB6317375086F55A47">
    <w:name w:val="46E952536751474AB6317375086F55A47"/>
    <w:rsid w:val="005A37F5"/>
    <w:pPr>
      <w:ind w:left="720"/>
      <w:contextualSpacing/>
    </w:pPr>
    <w:rPr>
      <w:rFonts w:eastAsiaTheme="minorHAnsi"/>
    </w:rPr>
  </w:style>
  <w:style w:type="paragraph" w:customStyle="1" w:styleId="097B6928B88547F7B6EAD18C604223A47">
    <w:name w:val="097B6928B88547F7B6EAD18C604223A47"/>
    <w:rsid w:val="005A37F5"/>
    <w:pPr>
      <w:ind w:left="720"/>
      <w:contextualSpacing/>
    </w:pPr>
    <w:rPr>
      <w:rFonts w:eastAsiaTheme="minorHAnsi"/>
    </w:rPr>
  </w:style>
  <w:style w:type="paragraph" w:customStyle="1" w:styleId="E77BBEC27A764B9A9D940E5C2B6A97D97">
    <w:name w:val="E77BBEC27A764B9A9D940E5C2B6A97D97"/>
    <w:rsid w:val="005A37F5"/>
    <w:pPr>
      <w:ind w:left="720"/>
      <w:contextualSpacing/>
    </w:pPr>
    <w:rPr>
      <w:rFonts w:eastAsiaTheme="minorHAnsi"/>
    </w:rPr>
  </w:style>
  <w:style w:type="paragraph" w:customStyle="1" w:styleId="A37D932C925844138FF4ED43EAE888EE6">
    <w:name w:val="A37D932C925844138FF4ED43EAE888EE6"/>
    <w:rsid w:val="005A37F5"/>
    <w:rPr>
      <w:rFonts w:eastAsiaTheme="minorHAnsi"/>
    </w:rPr>
  </w:style>
  <w:style w:type="paragraph" w:customStyle="1" w:styleId="C0C2CB43873048F490524E201C17ADD96">
    <w:name w:val="C0C2CB43873048F490524E201C17ADD96"/>
    <w:rsid w:val="005A37F5"/>
    <w:rPr>
      <w:rFonts w:eastAsiaTheme="minorHAnsi"/>
    </w:rPr>
  </w:style>
  <w:style w:type="paragraph" w:customStyle="1" w:styleId="E33D39532CC34C10B28B7C17678B87736">
    <w:name w:val="E33D39532CC34C10B28B7C17678B87736"/>
    <w:rsid w:val="005A37F5"/>
    <w:rPr>
      <w:rFonts w:eastAsiaTheme="minorHAnsi"/>
    </w:rPr>
  </w:style>
  <w:style w:type="paragraph" w:customStyle="1" w:styleId="5B0D44A7B6A643AEBFB78EAA8479B2EA6">
    <w:name w:val="5B0D44A7B6A643AEBFB78EAA8479B2EA6"/>
    <w:rsid w:val="005A37F5"/>
    <w:rPr>
      <w:rFonts w:eastAsiaTheme="minorHAnsi"/>
    </w:rPr>
  </w:style>
  <w:style w:type="paragraph" w:customStyle="1" w:styleId="A5D7F9EAFFC344DCB5BF34A3B29CCF566">
    <w:name w:val="A5D7F9EAFFC344DCB5BF34A3B29CCF566"/>
    <w:rsid w:val="005A37F5"/>
    <w:rPr>
      <w:rFonts w:eastAsiaTheme="minorHAnsi"/>
    </w:rPr>
  </w:style>
  <w:style w:type="paragraph" w:customStyle="1" w:styleId="C5B4B2333B12484C8698E28A3ADC686C6">
    <w:name w:val="C5B4B2333B12484C8698E28A3ADC686C6"/>
    <w:rsid w:val="005A37F5"/>
    <w:rPr>
      <w:rFonts w:eastAsiaTheme="minorHAnsi"/>
    </w:rPr>
  </w:style>
  <w:style w:type="paragraph" w:customStyle="1" w:styleId="E6A1D60DCE5C4DC4AB412214C32D15726">
    <w:name w:val="E6A1D60DCE5C4DC4AB412214C32D15726"/>
    <w:rsid w:val="005A37F5"/>
    <w:rPr>
      <w:rFonts w:eastAsiaTheme="minorHAnsi"/>
    </w:rPr>
  </w:style>
  <w:style w:type="paragraph" w:customStyle="1" w:styleId="8B4F2F10B1374CE399E214EACDA917816">
    <w:name w:val="8B4F2F10B1374CE399E214EACDA917816"/>
    <w:rsid w:val="005A37F5"/>
    <w:rPr>
      <w:rFonts w:eastAsiaTheme="minorHAnsi"/>
    </w:rPr>
  </w:style>
  <w:style w:type="paragraph" w:customStyle="1" w:styleId="6710EBB6DA0145FEB2836A38F4D6ABC16">
    <w:name w:val="6710EBB6DA0145FEB2836A38F4D6ABC16"/>
    <w:rsid w:val="005A37F5"/>
    <w:rPr>
      <w:rFonts w:eastAsiaTheme="minorHAnsi"/>
    </w:rPr>
  </w:style>
  <w:style w:type="paragraph" w:customStyle="1" w:styleId="2EEF5C777EC24F0194F65FD96CAC99A16">
    <w:name w:val="2EEF5C777EC24F0194F65FD96CAC99A16"/>
    <w:rsid w:val="005A37F5"/>
    <w:rPr>
      <w:rFonts w:eastAsiaTheme="minorHAnsi"/>
    </w:rPr>
  </w:style>
  <w:style w:type="paragraph" w:customStyle="1" w:styleId="D4527D06F0B847099E350DB3728C52A36">
    <w:name w:val="D4527D06F0B847099E350DB3728C52A36"/>
    <w:rsid w:val="005A37F5"/>
    <w:rPr>
      <w:rFonts w:eastAsiaTheme="minorHAnsi"/>
    </w:rPr>
  </w:style>
  <w:style w:type="paragraph" w:customStyle="1" w:styleId="27C22B85972747B998F36C3DE33610726">
    <w:name w:val="27C22B85972747B998F36C3DE33610726"/>
    <w:rsid w:val="005A37F5"/>
    <w:rPr>
      <w:rFonts w:eastAsiaTheme="minorHAnsi"/>
    </w:rPr>
  </w:style>
  <w:style w:type="paragraph" w:customStyle="1" w:styleId="FCAC2F2CB5A44C70A2BEC517AF60DDF16">
    <w:name w:val="FCAC2F2CB5A44C70A2BEC517AF60DDF16"/>
    <w:rsid w:val="005A37F5"/>
    <w:rPr>
      <w:rFonts w:eastAsiaTheme="minorHAnsi"/>
    </w:rPr>
  </w:style>
  <w:style w:type="paragraph" w:customStyle="1" w:styleId="578DCD8EBEEB4B549482E59FF109C9F86">
    <w:name w:val="578DCD8EBEEB4B549482E59FF109C9F86"/>
    <w:rsid w:val="005A37F5"/>
    <w:rPr>
      <w:rFonts w:eastAsiaTheme="minorHAnsi"/>
    </w:rPr>
  </w:style>
  <w:style w:type="paragraph" w:customStyle="1" w:styleId="DE3EC0E8F4E64200A52D2E85E478B9456">
    <w:name w:val="DE3EC0E8F4E64200A52D2E85E478B9456"/>
    <w:rsid w:val="005A37F5"/>
    <w:rPr>
      <w:rFonts w:eastAsiaTheme="minorHAnsi"/>
    </w:rPr>
  </w:style>
  <w:style w:type="paragraph" w:customStyle="1" w:styleId="65ED7E9662844F48BD3836AC620BA19F6">
    <w:name w:val="65ED7E9662844F48BD3836AC620BA19F6"/>
    <w:rsid w:val="005A37F5"/>
    <w:rPr>
      <w:rFonts w:eastAsiaTheme="minorHAnsi"/>
    </w:rPr>
  </w:style>
  <w:style w:type="paragraph" w:customStyle="1" w:styleId="C3DAFD0593A7472986EEB55F7905FDD66">
    <w:name w:val="C3DAFD0593A7472986EEB55F7905FDD66"/>
    <w:rsid w:val="005A37F5"/>
    <w:rPr>
      <w:rFonts w:eastAsiaTheme="minorHAnsi"/>
    </w:rPr>
  </w:style>
  <w:style w:type="paragraph" w:customStyle="1" w:styleId="0CA9F80CE66B4227AAB397C16721BC186">
    <w:name w:val="0CA9F80CE66B4227AAB397C16721BC186"/>
    <w:rsid w:val="005A37F5"/>
    <w:rPr>
      <w:rFonts w:eastAsiaTheme="minorHAnsi"/>
    </w:rPr>
  </w:style>
  <w:style w:type="paragraph" w:customStyle="1" w:styleId="576CB27D5E7F418C91EB9110C9221B356">
    <w:name w:val="576CB27D5E7F418C91EB9110C9221B356"/>
    <w:rsid w:val="005A37F5"/>
    <w:rPr>
      <w:rFonts w:eastAsiaTheme="minorHAnsi"/>
    </w:rPr>
  </w:style>
  <w:style w:type="paragraph" w:customStyle="1" w:styleId="9F2D24641CFC44A89CA0B71C25A69D256">
    <w:name w:val="9F2D24641CFC44A89CA0B71C25A69D256"/>
    <w:rsid w:val="005A37F5"/>
    <w:rPr>
      <w:rFonts w:eastAsiaTheme="minorHAnsi"/>
    </w:rPr>
  </w:style>
  <w:style w:type="paragraph" w:customStyle="1" w:styleId="1610DDC521D44E6CA40ED4DAC30790145">
    <w:name w:val="1610DDC521D44E6CA40ED4DAC30790145"/>
    <w:rsid w:val="005A37F5"/>
    <w:rPr>
      <w:rFonts w:eastAsiaTheme="minorHAnsi"/>
    </w:rPr>
  </w:style>
  <w:style w:type="paragraph" w:customStyle="1" w:styleId="B8A7B80D9D2E4D08A650713E80EAF13A5">
    <w:name w:val="B8A7B80D9D2E4D08A650713E80EAF13A5"/>
    <w:rsid w:val="005A37F5"/>
    <w:rPr>
      <w:rFonts w:eastAsiaTheme="minorHAnsi"/>
    </w:rPr>
  </w:style>
  <w:style w:type="paragraph" w:customStyle="1" w:styleId="855C3D62FE7C4F1AB6D03FEB5987AF5E5">
    <w:name w:val="855C3D62FE7C4F1AB6D03FEB5987AF5E5"/>
    <w:rsid w:val="005A37F5"/>
    <w:rPr>
      <w:rFonts w:eastAsiaTheme="minorHAnsi"/>
    </w:rPr>
  </w:style>
  <w:style w:type="paragraph" w:customStyle="1" w:styleId="830BA91A7E984E13AAA217E6559F75C75">
    <w:name w:val="830BA91A7E984E13AAA217E6559F75C75"/>
    <w:rsid w:val="005A37F5"/>
    <w:rPr>
      <w:rFonts w:eastAsiaTheme="minorHAnsi"/>
    </w:rPr>
  </w:style>
  <w:style w:type="paragraph" w:customStyle="1" w:styleId="C0FA1723B742411EA36CCC584FDA62D85">
    <w:name w:val="C0FA1723B742411EA36CCC584FDA62D85"/>
    <w:rsid w:val="005A37F5"/>
    <w:rPr>
      <w:rFonts w:eastAsiaTheme="minorHAnsi"/>
    </w:rPr>
  </w:style>
  <w:style w:type="paragraph" w:customStyle="1" w:styleId="563C14E75A7C4D27953FA56BED22C3345">
    <w:name w:val="563C14E75A7C4D27953FA56BED22C3345"/>
    <w:rsid w:val="005A37F5"/>
    <w:rPr>
      <w:rFonts w:eastAsiaTheme="minorHAnsi"/>
    </w:rPr>
  </w:style>
  <w:style w:type="paragraph" w:customStyle="1" w:styleId="3A8C67FBCDD64382B748429CA326F6CB5">
    <w:name w:val="3A8C67FBCDD64382B748429CA326F6CB5"/>
    <w:rsid w:val="005A37F5"/>
    <w:rPr>
      <w:rFonts w:eastAsiaTheme="minorHAnsi"/>
    </w:rPr>
  </w:style>
  <w:style w:type="paragraph" w:customStyle="1" w:styleId="E649CCAD91024D3494814726A60898605">
    <w:name w:val="E649CCAD91024D3494814726A60898605"/>
    <w:rsid w:val="005A37F5"/>
    <w:rPr>
      <w:rFonts w:eastAsiaTheme="minorHAnsi"/>
    </w:rPr>
  </w:style>
  <w:style w:type="paragraph" w:customStyle="1" w:styleId="794F6F2F88874D2E9968311092E3A63E5">
    <w:name w:val="794F6F2F88874D2E9968311092E3A63E5"/>
    <w:rsid w:val="005A37F5"/>
    <w:rPr>
      <w:rFonts w:eastAsiaTheme="minorHAnsi"/>
    </w:rPr>
  </w:style>
  <w:style w:type="paragraph" w:customStyle="1" w:styleId="EAC9629A8E504E6F9AE2ECB03A67898D5">
    <w:name w:val="EAC9629A8E504E6F9AE2ECB03A67898D5"/>
    <w:rsid w:val="005A37F5"/>
    <w:rPr>
      <w:rFonts w:eastAsiaTheme="minorHAnsi"/>
    </w:rPr>
  </w:style>
  <w:style w:type="paragraph" w:customStyle="1" w:styleId="BDD10A679BBB4DACBD25B0535C481BBA5">
    <w:name w:val="BDD10A679BBB4DACBD25B0535C481BBA5"/>
    <w:rsid w:val="005A37F5"/>
    <w:rPr>
      <w:rFonts w:eastAsiaTheme="minorHAnsi"/>
    </w:rPr>
  </w:style>
  <w:style w:type="paragraph" w:customStyle="1" w:styleId="DDEFEE6743214641905E2D70870F592B5">
    <w:name w:val="DDEFEE6743214641905E2D70870F592B5"/>
    <w:rsid w:val="005A37F5"/>
    <w:rPr>
      <w:rFonts w:eastAsiaTheme="minorHAnsi"/>
    </w:rPr>
  </w:style>
  <w:style w:type="paragraph" w:customStyle="1" w:styleId="F77E424696604263AA4B7F335A9634785">
    <w:name w:val="F77E424696604263AA4B7F335A9634785"/>
    <w:rsid w:val="005A37F5"/>
    <w:rPr>
      <w:rFonts w:eastAsiaTheme="minorHAnsi"/>
    </w:rPr>
  </w:style>
  <w:style w:type="paragraph" w:customStyle="1" w:styleId="4BC39AB8EA6A4B25955E23CA43E0406B5">
    <w:name w:val="4BC39AB8EA6A4B25955E23CA43E0406B5"/>
    <w:rsid w:val="005A37F5"/>
    <w:rPr>
      <w:rFonts w:eastAsiaTheme="minorHAnsi"/>
    </w:rPr>
  </w:style>
  <w:style w:type="paragraph" w:customStyle="1" w:styleId="4C8EC351B74E4BE3A32DEC904002F8BC5">
    <w:name w:val="4C8EC351B74E4BE3A32DEC904002F8BC5"/>
    <w:rsid w:val="005A37F5"/>
    <w:rPr>
      <w:rFonts w:eastAsiaTheme="minorHAnsi"/>
    </w:rPr>
  </w:style>
  <w:style w:type="paragraph" w:customStyle="1" w:styleId="1750CF88ADF442A8942351284924E8855">
    <w:name w:val="1750CF88ADF442A8942351284924E8855"/>
    <w:rsid w:val="005A37F5"/>
    <w:rPr>
      <w:rFonts w:eastAsiaTheme="minorHAnsi"/>
    </w:rPr>
  </w:style>
  <w:style w:type="paragraph" w:customStyle="1" w:styleId="9EDBB43BCBBB44B5966766EC10AAC68A5">
    <w:name w:val="9EDBB43BCBBB44B5966766EC10AAC68A5"/>
    <w:rsid w:val="005A37F5"/>
    <w:rPr>
      <w:rFonts w:eastAsiaTheme="minorHAnsi"/>
    </w:rPr>
  </w:style>
  <w:style w:type="paragraph" w:customStyle="1" w:styleId="55FFA6FB839048D086E2477AA4BC7E575">
    <w:name w:val="55FFA6FB839048D086E2477AA4BC7E575"/>
    <w:rsid w:val="005A37F5"/>
    <w:rPr>
      <w:rFonts w:eastAsiaTheme="minorHAnsi"/>
    </w:rPr>
  </w:style>
  <w:style w:type="paragraph" w:customStyle="1" w:styleId="F79760B81E484F3F9CA4E1C0FB1A90EB5">
    <w:name w:val="F79760B81E484F3F9CA4E1C0FB1A90EB5"/>
    <w:rsid w:val="005A37F5"/>
    <w:rPr>
      <w:rFonts w:eastAsiaTheme="minorHAnsi"/>
    </w:rPr>
  </w:style>
  <w:style w:type="paragraph" w:customStyle="1" w:styleId="F2351BF4AB0B40458FF216B61601D9715">
    <w:name w:val="F2351BF4AB0B40458FF216B61601D9715"/>
    <w:rsid w:val="005A37F5"/>
    <w:rPr>
      <w:rFonts w:eastAsiaTheme="minorHAnsi"/>
    </w:rPr>
  </w:style>
  <w:style w:type="paragraph" w:customStyle="1" w:styleId="C1C68CBFFBDC42E4A8720003937B215D5">
    <w:name w:val="C1C68CBFFBDC42E4A8720003937B215D5"/>
    <w:rsid w:val="005A37F5"/>
    <w:rPr>
      <w:rFonts w:eastAsiaTheme="minorHAnsi"/>
    </w:rPr>
  </w:style>
  <w:style w:type="paragraph" w:customStyle="1" w:styleId="9A7BC1C70FEF4C9EBFD7AAC120D873285">
    <w:name w:val="9A7BC1C70FEF4C9EBFD7AAC120D873285"/>
    <w:rsid w:val="005A37F5"/>
    <w:rPr>
      <w:rFonts w:eastAsiaTheme="minorHAnsi"/>
    </w:rPr>
  </w:style>
  <w:style w:type="paragraph" w:customStyle="1" w:styleId="4B71C64C53C14918B629BBDC64FECB2E5">
    <w:name w:val="4B71C64C53C14918B629BBDC64FECB2E5"/>
    <w:rsid w:val="005A37F5"/>
    <w:rPr>
      <w:rFonts w:eastAsiaTheme="minorHAnsi"/>
    </w:rPr>
  </w:style>
  <w:style w:type="paragraph" w:customStyle="1" w:styleId="62F85F2BAC8649A29B26D1B0D17D633D5">
    <w:name w:val="62F85F2BAC8649A29B26D1B0D17D633D5"/>
    <w:rsid w:val="005A37F5"/>
    <w:rPr>
      <w:rFonts w:eastAsiaTheme="minorHAnsi"/>
    </w:rPr>
  </w:style>
  <w:style w:type="paragraph" w:customStyle="1" w:styleId="9100F1297DEC4A369A45B91BD73FEED25">
    <w:name w:val="9100F1297DEC4A369A45B91BD73FEED25"/>
    <w:rsid w:val="005A37F5"/>
    <w:rPr>
      <w:rFonts w:eastAsiaTheme="minorHAnsi"/>
    </w:rPr>
  </w:style>
  <w:style w:type="paragraph" w:customStyle="1" w:styleId="986458BDA9554BFA98EA021E120B76475">
    <w:name w:val="986458BDA9554BFA98EA021E120B76475"/>
    <w:rsid w:val="005A37F5"/>
    <w:rPr>
      <w:rFonts w:eastAsiaTheme="minorHAnsi"/>
    </w:rPr>
  </w:style>
  <w:style w:type="paragraph" w:customStyle="1" w:styleId="4D24CDB53E944127A84495ED414B3B035">
    <w:name w:val="4D24CDB53E944127A84495ED414B3B035"/>
    <w:rsid w:val="005A37F5"/>
    <w:rPr>
      <w:rFonts w:eastAsiaTheme="minorHAnsi"/>
    </w:rPr>
  </w:style>
  <w:style w:type="paragraph" w:customStyle="1" w:styleId="88D6D81FF41A4E2FA5F4AEC218E856AE5">
    <w:name w:val="88D6D81FF41A4E2FA5F4AEC218E856AE5"/>
    <w:rsid w:val="005A37F5"/>
    <w:rPr>
      <w:rFonts w:eastAsiaTheme="minorHAnsi"/>
    </w:rPr>
  </w:style>
  <w:style w:type="paragraph" w:customStyle="1" w:styleId="E6517CD2D07A46A2B2BA51347369BE8C5">
    <w:name w:val="E6517CD2D07A46A2B2BA51347369BE8C5"/>
    <w:rsid w:val="005A37F5"/>
    <w:rPr>
      <w:rFonts w:eastAsiaTheme="minorHAnsi"/>
    </w:rPr>
  </w:style>
  <w:style w:type="paragraph" w:customStyle="1" w:styleId="0A0E879769C3489A8DA0BA663738B6405">
    <w:name w:val="0A0E879769C3489A8DA0BA663738B6405"/>
    <w:rsid w:val="005A37F5"/>
    <w:rPr>
      <w:rFonts w:eastAsiaTheme="minorHAnsi"/>
    </w:rPr>
  </w:style>
  <w:style w:type="paragraph" w:customStyle="1" w:styleId="E6AA43C72BFA4BBCAD452A717B10F7675">
    <w:name w:val="E6AA43C72BFA4BBCAD452A717B10F7675"/>
    <w:rsid w:val="005A37F5"/>
    <w:rPr>
      <w:rFonts w:eastAsiaTheme="minorHAnsi"/>
    </w:rPr>
  </w:style>
  <w:style w:type="paragraph" w:customStyle="1" w:styleId="E9CA574C5B6F484782D3229A3F600FD55">
    <w:name w:val="E9CA574C5B6F484782D3229A3F600FD55"/>
    <w:rsid w:val="005A37F5"/>
    <w:rPr>
      <w:rFonts w:eastAsiaTheme="minorHAnsi"/>
    </w:rPr>
  </w:style>
  <w:style w:type="paragraph" w:customStyle="1" w:styleId="9194552B9E7F4054BC82DEA85CFA2E0F5">
    <w:name w:val="9194552B9E7F4054BC82DEA85CFA2E0F5"/>
    <w:rsid w:val="005A37F5"/>
    <w:rPr>
      <w:rFonts w:eastAsiaTheme="minorHAnsi"/>
    </w:rPr>
  </w:style>
  <w:style w:type="paragraph" w:customStyle="1" w:styleId="537F24597FF34D52AEE913D0DF0EFF3F15">
    <w:name w:val="537F24597FF34D52AEE913D0DF0EFF3F15"/>
    <w:rsid w:val="005A37F5"/>
    <w:rPr>
      <w:rFonts w:eastAsiaTheme="minorHAnsi"/>
    </w:rPr>
  </w:style>
  <w:style w:type="paragraph" w:customStyle="1" w:styleId="A9B577D643B14CFA9026C96D64CD3AB411">
    <w:name w:val="A9B577D643B14CFA9026C96D64CD3AB411"/>
    <w:rsid w:val="005A37F5"/>
    <w:rPr>
      <w:rFonts w:eastAsiaTheme="minorHAnsi"/>
    </w:rPr>
  </w:style>
  <w:style w:type="paragraph" w:customStyle="1" w:styleId="FCBEB0E63AC6435B8FF2CE90A75652F68">
    <w:name w:val="FCBEB0E63AC6435B8FF2CE90A75652F68"/>
    <w:rsid w:val="005A37F5"/>
    <w:pPr>
      <w:ind w:left="720"/>
      <w:contextualSpacing/>
    </w:pPr>
    <w:rPr>
      <w:rFonts w:eastAsiaTheme="minorHAnsi"/>
    </w:rPr>
  </w:style>
  <w:style w:type="paragraph" w:customStyle="1" w:styleId="CC78541D53D74638B1706AFF6FB775BB8">
    <w:name w:val="CC78541D53D74638B1706AFF6FB775BB8"/>
    <w:rsid w:val="005A37F5"/>
    <w:pPr>
      <w:ind w:left="720"/>
      <w:contextualSpacing/>
    </w:pPr>
    <w:rPr>
      <w:rFonts w:eastAsiaTheme="minorHAnsi"/>
    </w:rPr>
  </w:style>
  <w:style w:type="paragraph" w:customStyle="1" w:styleId="137CE37831C4449491CED0A587A6E7AA8">
    <w:name w:val="137CE37831C4449491CED0A587A6E7AA8"/>
    <w:rsid w:val="005A37F5"/>
    <w:pPr>
      <w:ind w:left="720"/>
      <w:contextualSpacing/>
    </w:pPr>
    <w:rPr>
      <w:rFonts w:eastAsiaTheme="minorHAnsi"/>
    </w:rPr>
  </w:style>
  <w:style w:type="paragraph" w:customStyle="1" w:styleId="46E952536751474AB6317375086F55A48">
    <w:name w:val="46E952536751474AB6317375086F55A48"/>
    <w:rsid w:val="005A37F5"/>
    <w:pPr>
      <w:ind w:left="720"/>
      <w:contextualSpacing/>
    </w:pPr>
    <w:rPr>
      <w:rFonts w:eastAsiaTheme="minorHAnsi"/>
    </w:rPr>
  </w:style>
  <w:style w:type="paragraph" w:customStyle="1" w:styleId="097B6928B88547F7B6EAD18C604223A48">
    <w:name w:val="097B6928B88547F7B6EAD18C604223A48"/>
    <w:rsid w:val="005A37F5"/>
    <w:pPr>
      <w:ind w:left="720"/>
      <w:contextualSpacing/>
    </w:pPr>
    <w:rPr>
      <w:rFonts w:eastAsiaTheme="minorHAnsi"/>
    </w:rPr>
  </w:style>
  <w:style w:type="paragraph" w:customStyle="1" w:styleId="E77BBEC27A764B9A9D940E5C2B6A97D98">
    <w:name w:val="E77BBEC27A764B9A9D940E5C2B6A97D98"/>
    <w:rsid w:val="005A37F5"/>
    <w:pPr>
      <w:ind w:left="720"/>
      <w:contextualSpacing/>
    </w:pPr>
    <w:rPr>
      <w:rFonts w:eastAsiaTheme="minorHAnsi"/>
    </w:rPr>
  </w:style>
  <w:style w:type="paragraph" w:customStyle="1" w:styleId="A37D932C925844138FF4ED43EAE888EE7">
    <w:name w:val="A37D932C925844138FF4ED43EAE888EE7"/>
    <w:rsid w:val="005A37F5"/>
    <w:rPr>
      <w:rFonts w:eastAsiaTheme="minorHAnsi"/>
    </w:rPr>
  </w:style>
  <w:style w:type="paragraph" w:customStyle="1" w:styleId="C0C2CB43873048F490524E201C17ADD97">
    <w:name w:val="C0C2CB43873048F490524E201C17ADD97"/>
    <w:rsid w:val="005A37F5"/>
    <w:rPr>
      <w:rFonts w:eastAsiaTheme="minorHAnsi"/>
    </w:rPr>
  </w:style>
  <w:style w:type="paragraph" w:customStyle="1" w:styleId="E33D39532CC34C10B28B7C17678B87737">
    <w:name w:val="E33D39532CC34C10B28B7C17678B87737"/>
    <w:rsid w:val="005A37F5"/>
    <w:rPr>
      <w:rFonts w:eastAsiaTheme="minorHAnsi"/>
    </w:rPr>
  </w:style>
  <w:style w:type="paragraph" w:customStyle="1" w:styleId="5B0D44A7B6A643AEBFB78EAA8479B2EA7">
    <w:name w:val="5B0D44A7B6A643AEBFB78EAA8479B2EA7"/>
    <w:rsid w:val="005A37F5"/>
    <w:rPr>
      <w:rFonts w:eastAsiaTheme="minorHAnsi"/>
    </w:rPr>
  </w:style>
  <w:style w:type="paragraph" w:customStyle="1" w:styleId="A5D7F9EAFFC344DCB5BF34A3B29CCF567">
    <w:name w:val="A5D7F9EAFFC344DCB5BF34A3B29CCF567"/>
    <w:rsid w:val="005A37F5"/>
    <w:rPr>
      <w:rFonts w:eastAsiaTheme="minorHAnsi"/>
    </w:rPr>
  </w:style>
  <w:style w:type="paragraph" w:customStyle="1" w:styleId="C5B4B2333B12484C8698E28A3ADC686C7">
    <w:name w:val="C5B4B2333B12484C8698E28A3ADC686C7"/>
    <w:rsid w:val="005A37F5"/>
    <w:rPr>
      <w:rFonts w:eastAsiaTheme="minorHAnsi"/>
    </w:rPr>
  </w:style>
  <w:style w:type="paragraph" w:customStyle="1" w:styleId="E6A1D60DCE5C4DC4AB412214C32D15727">
    <w:name w:val="E6A1D60DCE5C4DC4AB412214C32D15727"/>
    <w:rsid w:val="005A37F5"/>
    <w:rPr>
      <w:rFonts w:eastAsiaTheme="minorHAnsi"/>
    </w:rPr>
  </w:style>
  <w:style w:type="paragraph" w:customStyle="1" w:styleId="8B4F2F10B1374CE399E214EACDA917817">
    <w:name w:val="8B4F2F10B1374CE399E214EACDA917817"/>
    <w:rsid w:val="005A37F5"/>
    <w:rPr>
      <w:rFonts w:eastAsiaTheme="minorHAnsi"/>
    </w:rPr>
  </w:style>
  <w:style w:type="paragraph" w:customStyle="1" w:styleId="6710EBB6DA0145FEB2836A38F4D6ABC17">
    <w:name w:val="6710EBB6DA0145FEB2836A38F4D6ABC17"/>
    <w:rsid w:val="005A37F5"/>
    <w:rPr>
      <w:rFonts w:eastAsiaTheme="minorHAnsi"/>
    </w:rPr>
  </w:style>
  <w:style w:type="paragraph" w:customStyle="1" w:styleId="2EEF5C777EC24F0194F65FD96CAC99A17">
    <w:name w:val="2EEF5C777EC24F0194F65FD96CAC99A17"/>
    <w:rsid w:val="005A37F5"/>
    <w:rPr>
      <w:rFonts w:eastAsiaTheme="minorHAnsi"/>
    </w:rPr>
  </w:style>
  <w:style w:type="paragraph" w:customStyle="1" w:styleId="D4527D06F0B847099E350DB3728C52A37">
    <w:name w:val="D4527D06F0B847099E350DB3728C52A37"/>
    <w:rsid w:val="005A37F5"/>
    <w:rPr>
      <w:rFonts w:eastAsiaTheme="minorHAnsi"/>
    </w:rPr>
  </w:style>
  <w:style w:type="paragraph" w:customStyle="1" w:styleId="27C22B85972747B998F36C3DE33610727">
    <w:name w:val="27C22B85972747B998F36C3DE33610727"/>
    <w:rsid w:val="005A37F5"/>
    <w:rPr>
      <w:rFonts w:eastAsiaTheme="minorHAnsi"/>
    </w:rPr>
  </w:style>
  <w:style w:type="paragraph" w:customStyle="1" w:styleId="FCAC2F2CB5A44C70A2BEC517AF60DDF17">
    <w:name w:val="FCAC2F2CB5A44C70A2BEC517AF60DDF17"/>
    <w:rsid w:val="005A37F5"/>
    <w:rPr>
      <w:rFonts w:eastAsiaTheme="minorHAnsi"/>
    </w:rPr>
  </w:style>
  <w:style w:type="paragraph" w:customStyle="1" w:styleId="578DCD8EBEEB4B549482E59FF109C9F87">
    <w:name w:val="578DCD8EBEEB4B549482E59FF109C9F87"/>
    <w:rsid w:val="005A37F5"/>
    <w:rPr>
      <w:rFonts w:eastAsiaTheme="minorHAnsi"/>
    </w:rPr>
  </w:style>
  <w:style w:type="paragraph" w:customStyle="1" w:styleId="DE3EC0E8F4E64200A52D2E85E478B9457">
    <w:name w:val="DE3EC0E8F4E64200A52D2E85E478B9457"/>
    <w:rsid w:val="005A37F5"/>
    <w:rPr>
      <w:rFonts w:eastAsiaTheme="minorHAnsi"/>
    </w:rPr>
  </w:style>
  <w:style w:type="paragraph" w:customStyle="1" w:styleId="65ED7E9662844F48BD3836AC620BA19F7">
    <w:name w:val="65ED7E9662844F48BD3836AC620BA19F7"/>
    <w:rsid w:val="005A37F5"/>
    <w:rPr>
      <w:rFonts w:eastAsiaTheme="minorHAnsi"/>
    </w:rPr>
  </w:style>
  <w:style w:type="paragraph" w:customStyle="1" w:styleId="C3DAFD0593A7472986EEB55F7905FDD67">
    <w:name w:val="C3DAFD0593A7472986EEB55F7905FDD67"/>
    <w:rsid w:val="005A37F5"/>
    <w:rPr>
      <w:rFonts w:eastAsiaTheme="minorHAnsi"/>
    </w:rPr>
  </w:style>
  <w:style w:type="paragraph" w:customStyle="1" w:styleId="0CA9F80CE66B4227AAB397C16721BC187">
    <w:name w:val="0CA9F80CE66B4227AAB397C16721BC187"/>
    <w:rsid w:val="005A37F5"/>
    <w:rPr>
      <w:rFonts w:eastAsiaTheme="minorHAnsi"/>
    </w:rPr>
  </w:style>
  <w:style w:type="paragraph" w:customStyle="1" w:styleId="576CB27D5E7F418C91EB9110C9221B357">
    <w:name w:val="576CB27D5E7F418C91EB9110C9221B357"/>
    <w:rsid w:val="005A37F5"/>
    <w:rPr>
      <w:rFonts w:eastAsiaTheme="minorHAnsi"/>
    </w:rPr>
  </w:style>
  <w:style w:type="paragraph" w:customStyle="1" w:styleId="9F2D24641CFC44A89CA0B71C25A69D257">
    <w:name w:val="9F2D24641CFC44A89CA0B71C25A69D257"/>
    <w:rsid w:val="005A37F5"/>
    <w:rPr>
      <w:rFonts w:eastAsiaTheme="minorHAnsi"/>
    </w:rPr>
  </w:style>
  <w:style w:type="paragraph" w:customStyle="1" w:styleId="1610DDC521D44E6CA40ED4DAC30790146">
    <w:name w:val="1610DDC521D44E6CA40ED4DAC30790146"/>
    <w:rsid w:val="005A37F5"/>
    <w:rPr>
      <w:rFonts w:eastAsiaTheme="minorHAnsi"/>
    </w:rPr>
  </w:style>
  <w:style w:type="paragraph" w:customStyle="1" w:styleId="B8A7B80D9D2E4D08A650713E80EAF13A6">
    <w:name w:val="B8A7B80D9D2E4D08A650713E80EAF13A6"/>
    <w:rsid w:val="005A37F5"/>
    <w:rPr>
      <w:rFonts w:eastAsiaTheme="minorHAnsi"/>
    </w:rPr>
  </w:style>
  <w:style w:type="paragraph" w:customStyle="1" w:styleId="855C3D62FE7C4F1AB6D03FEB5987AF5E6">
    <w:name w:val="855C3D62FE7C4F1AB6D03FEB5987AF5E6"/>
    <w:rsid w:val="005A37F5"/>
    <w:rPr>
      <w:rFonts w:eastAsiaTheme="minorHAnsi"/>
    </w:rPr>
  </w:style>
  <w:style w:type="paragraph" w:customStyle="1" w:styleId="830BA91A7E984E13AAA217E6559F75C76">
    <w:name w:val="830BA91A7E984E13AAA217E6559F75C76"/>
    <w:rsid w:val="005A37F5"/>
    <w:rPr>
      <w:rFonts w:eastAsiaTheme="minorHAnsi"/>
    </w:rPr>
  </w:style>
  <w:style w:type="paragraph" w:customStyle="1" w:styleId="C0FA1723B742411EA36CCC584FDA62D86">
    <w:name w:val="C0FA1723B742411EA36CCC584FDA62D86"/>
    <w:rsid w:val="005A37F5"/>
    <w:rPr>
      <w:rFonts w:eastAsiaTheme="minorHAnsi"/>
    </w:rPr>
  </w:style>
  <w:style w:type="paragraph" w:customStyle="1" w:styleId="563C14E75A7C4D27953FA56BED22C3346">
    <w:name w:val="563C14E75A7C4D27953FA56BED22C3346"/>
    <w:rsid w:val="005A37F5"/>
    <w:rPr>
      <w:rFonts w:eastAsiaTheme="minorHAnsi"/>
    </w:rPr>
  </w:style>
  <w:style w:type="paragraph" w:customStyle="1" w:styleId="3A8C67FBCDD64382B748429CA326F6CB6">
    <w:name w:val="3A8C67FBCDD64382B748429CA326F6CB6"/>
    <w:rsid w:val="005A37F5"/>
    <w:rPr>
      <w:rFonts w:eastAsiaTheme="minorHAnsi"/>
    </w:rPr>
  </w:style>
  <w:style w:type="paragraph" w:customStyle="1" w:styleId="E649CCAD91024D3494814726A60898606">
    <w:name w:val="E649CCAD91024D3494814726A60898606"/>
    <w:rsid w:val="005A37F5"/>
    <w:rPr>
      <w:rFonts w:eastAsiaTheme="minorHAnsi"/>
    </w:rPr>
  </w:style>
  <w:style w:type="paragraph" w:customStyle="1" w:styleId="794F6F2F88874D2E9968311092E3A63E6">
    <w:name w:val="794F6F2F88874D2E9968311092E3A63E6"/>
    <w:rsid w:val="005A37F5"/>
    <w:rPr>
      <w:rFonts w:eastAsiaTheme="minorHAnsi"/>
    </w:rPr>
  </w:style>
  <w:style w:type="paragraph" w:customStyle="1" w:styleId="EAC9629A8E504E6F9AE2ECB03A67898D6">
    <w:name w:val="EAC9629A8E504E6F9AE2ECB03A67898D6"/>
    <w:rsid w:val="005A37F5"/>
    <w:rPr>
      <w:rFonts w:eastAsiaTheme="minorHAnsi"/>
    </w:rPr>
  </w:style>
  <w:style w:type="paragraph" w:customStyle="1" w:styleId="BDD10A679BBB4DACBD25B0535C481BBA6">
    <w:name w:val="BDD10A679BBB4DACBD25B0535C481BBA6"/>
    <w:rsid w:val="005A37F5"/>
    <w:rPr>
      <w:rFonts w:eastAsiaTheme="minorHAnsi"/>
    </w:rPr>
  </w:style>
  <w:style w:type="paragraph" w:customStyle="1" w:styleId="DDEFEE6743214641905E2D70870F592B6">
    <w:name w:val="DDEFEE6743214641905E2D70870F592B6"/>
    <w:rsid w:val="005A37F5"/>
    <w:rPr>
      <w:rFonts w:eastAsiaTheme="minorHAnsi"/>
    </w:rPr>
  </w:style>
  <w:style w:type="paragraph" w:customStyle="1" w:styleId="F77E424696604263AA4B7F335A9634786">
    <w:name w:val="F77E424696604263AA4B7F335A9634786"/>
    <w:rsid w:val="005A37F5"/>
    <w:rPr>
      <w:rFonts w:eastAsiaTheme="minorHAnsi"/>
    </w:rPr>
  </w:style>
  <w:style w:type="paragraph" w:customStyle="1" w:styleId="4BC39AB8EA6A4B25955E23CA43E0406B6">
    <w:name w:val="4BC39AB8EA6A4B25955E23CA43E0406B6"/>
    <w:rsid w:val="005A37F5"/>
    <w:rPr>
      <w:rFonts w:eastAsiaTheme="minorHAnsi"/>
    </w:rPr>
  </w:style>
  <w:style w:type="paragraph" w:customStyle="1" w:styleId="4C8EC351B74E4BE3A32DEC904002F8BC6">
    <w:name w:val="4C8EC351B74E4BE3A32DEC904002F8BC6"/>
    <w:rsid w:val="005A37F5"/>
    <w:rPr>
      <w:rFonts w:eastAsiaTheme="minorHAnsi"/>
    </w:rPr>
  </w:style>
  <w:style w:type="paragraph" w:customStyle="1" w:styleId="1750CF88ADF442A8942351284924E8856">
    <w:name w:val="1750CF88ADF442A8942351284924E8856"/>
    <w:rsid w:val="005A37F5"/>
    <w:rPr>
      <w:rFonts w:eastAsiaTheme="minorHAnsi"/>
    </w:rPr>
  </w:style>
  <w:style w:type="paragraph" w:customStyle="1" w:styleId="9EDBB43BCBBB44B5966766EC10AAC68A6">
    <w:name w:val="9EDBB43BCBBB44B5966766EC10AAC68A6"/>
    <w:rsid w:val="005A37F5"/>
    <w:rPr>
      <w:rFonts w:eastAsiaTheme="minorHAnsi"/>
    </w:rPr>
  </w:style>
  <w:style w:type="paragraph" w:customStyle="1" w:styleId="55FFA6FB839048D086E2477AA4BC7E576">
    <w:name w:val="55FFA6FB839048D086E2477AA4BC7E576"/>
    <w:rsid w:val="005A37F5"/>
    <w:rPr>
      <w:rFonts w:eastAsiaTheme="minorHAnsi"/>
    </w:rPr>
  </w:style>
  <w:style w:type="paragraph" w:customStyle="1" w:styleId="F79760B81E484F3F9CA4E1C0FB1A90EB6">
    <w:name w:val="F79760B81E484F3F9CA4E1C0FB1A90EB6"/>
    <w:rsid w:val="005A37F5"/>
    <w:rPr>
      <w:rFonts w:eastAsiaTheme="minorHAnsi"/>
    </w:rPr>
  </w:style>
  <w:style w:type="paragraph" w:customStyle="1" w:styleId="F2351BF4AB0B40458FF216B61601D9716">
    <w:name w:val="F2351BF4AB0B40458FF216B61601D9716"/>
    <w:rsid w:val="005A37F5"/>
    <w:rPr>
      <w:rFonts w:eastAsiaTheme="minorHAnsi"/>
    </w:rPr>
  </w:style>
  <w:style w:type="paragraph" w:customStyle="1" w:styleId="C1C68CBFFBDC42E4A8720003937B215D6">
    <w:name w:val="C1C68CBFFBDC42E4A8720003937B215D6"/>
    <w:rsid w:val="005A37F5"/>
    <w:rPr>
      <w:rFonts w:eastAsiaTheme="minorHAnsi"/>
    </w:rPr>
  </w:style>
  <w:style w:type="paragraph" w:customStyle="1" w:styleId="9A7BC1C70FEF4C9EBFD7AAC120D873286">
    <w:name w:val="9A7BC1C70FEF4C9EBFD7AAC120D873286"/>
    <w:rsid w:val="005A37F5"/>
    <w:rPr>
      <w:rFonts w:eastAsiaTheme="minorHAnsi"/>
    </w:rPr>
  </w:style>
  <w:style w:type="paragraph" w:customStyle="1" w:styleId="4B71C64C53C14918B629BBDC64FECB2E6">
    <w:name w:val="4B71C64C53C14918B629BBDC64FECB2E6"/>
    <w:rsid w:val="005A37F5"/>
    <w:rPr>
      <w:rFonts w:eastAsiaTheme="minorHAnsi"/>
    </w:rPr>
  </w:style>
  <w:style w:type="paragraph" w:customStyle="1" w:styleId="62F85F2BAC8649A29B26D1B0D17D633D6">
    <w:name w:val="62F85F2BAC8649A29B26D1B0D17D633D6"/>
    <w:rsid w:val="005A37F5"/>
    <w:rPr>
      <w:rFonts w:eastAsiaTheme="minorHAnsi"/>
    </w:rPr>
  </w:style>
  <w:style w:type="paragraph" w:customStyle="1" w:styleId="9100F1297DEC4A369A45B91BD73FEED26">
    <w:name w:val="9100F1297DEC4A369A45B91BD73FEED26"/>
    <w:rsid w:val="005A37F5"/>
    <w:rPr>
      <w:rFonts w:eastAsiaTheme="minorHAnsi"/>
    </w:rPr>
  </w:style>
  <w:style w:type="paragraph" w:customStyle="1" w:styleId="986458BDA9554BFA98EA021E120B76476">
    <w:name w:val="986458BDA9554BFA98EA021E120B76476"/>
    <w:rsid w:val="005A37F5"/>
    <w:rPr>
      <w:rFonts w:eastAsiaTheme="minorHAnsi"/>
    </w:rPr>
  </w:style>
  <w:style w:type="paragraph" w:customStyle="1" w:styleId="4D24CDB53E944127A84495ED414B3B036">
    <w:name w:val="4D24CDB53E944127A84495ED414B3B036"/>
    <w:rsid w:val="005A37F5"/>
    <w:rPr>
      <w:rFonts w:eastAsiaTheme="minorHAnsi"/>
    </w:rPr>
  </w:style>
  <w:style w:type="paragraph" w:customStyle="1" w:styleId="88D6D81FF41A4E2FA5F4AEC218E856AE6">
    <w:name w:val="88D6D81FF41A4E2FA5F4AEC218E856AE6"/>
    <w:rsid w:val="005A37F5"/>
    <w:rPr>
      <w:rFonts w:eastAsiaTheme="minorHAnsi"/>
    </w:rPr>
  </w:style>
  <w:style w:type="paragraph" w:customStyle="1" w:styleId="E6517CD2D07A46A2B2BA51347369BE8C6">
    <w:name w:val="E6517CD2D07A46A2B2BA51347369BE8C6"/>
    <w:rsid w:val="005A37F5"/>
    <w:rPr>
      <w:rFonts w:eastAsiaTheme="minorHAnsi"/>
    </w:rPr>
  </w:style>
  <w:style w:type="paragraph" w:customStyle="1" w:styleId="0A0E879769C3489A8DA0BA663738B6406">
    <w:name w:val="0A0E879769C3489A8DA0BA663738B6406"/>
    <w:rsid w:val="005A37F5"/>
    <w:rPr>
      <w:rFonts w:eastAsiaTheme="minorHAnsi"/>
    </w:rPr>
  </w:style>
  <w:style w:type="paragraph" w:customStyle="1" w:styleId="E6AA43C72BFA4BBCAD452A717B10F7676">
    <w:name w:val="E6AA43C72BFA4BBCAD452A717B10F7676"/>
    <w:rsid w:val="005A37F5"/>
    <w:rPr>
      <w:rFonts w:eastAsiaTheme="minorHAnsi"/>
    </w:rPr>
  </w:style>
  <w:style w:type="paragraph" w:customStyle="1" w:styleId="E9CA574C5B6F484782D3229A3F600FD56">
    <w:name w:val="E9CA574C5B6F484782D3229A3F600FD56"/>
    <w:rsid w:val="005A37F5"/>
    <w:rPr>
      <w:rFonts w:eastAsiaTheme="minorHAnsi"/>
    </w:rPr>
  </w:style>
  <w:style w:type="paragraph" w:customStyle="1" w:styleId="9194552B9E7F4054BC82DEA85CFA2E0F6">
    <w:name w:val="9194552B9E7F4054BC82DEA85CFA2E0F6"/>
    <w:rsid w:val="005A37F5"/>
    <w:rPr>
      <w:rFonts w:eastAsiaTheme="minorHAnsi"/>
    </w:rPr>
  </w:style>
  <w:style w:type="paragraph" w:customStyle="1" w:styleId="537F24597FF34D52AEE913D0DF0EFF3F16">
    <w:name w:val="537F24597FF34D52AEE913D0DF0EFF3F16"/>
    <w:rsid w:val="005A37F5"/>
    <w:rPr>
      <w:rFonts w:eastAsiaTheme="minorHAnsi"/>
    </w:rPr>
  </w:style>
  <w:style w:type="paragraph" w:customStyle="1" w:styleId="A9B577D643B14CFA9026C96D64CD3AB412">
    <w:name w:val="A9B577D643B14CFA9026C96D64CD3AB412"/>
    <w:rsid w:val="005A37F5"/>
    <w:rPr>
      <w:rFonts w:eastAsiaTheme="minorHAnsi"/>
    </w:rPr>
  </w:style>
  <w:style w:type="paragraph" w:customStyle="1" w:styleId="FCBEB0E63AC6435B8FF2CE90A75652F69">
    <w:name w:val="FCBEB0E63AC6435B8FF2CE90A75652F69"/>
    <w:rsid w:val="005A37F5"/>
    <w:pPr>
      <w:ind w:left="720"/>
      <w:contextualSpacing/>
    </w:pPr>
    <w:rPr>
      <w:rFonts w:eastAsiaTheme="minorHAnsi"/>
    </w:rPr>
  </w:style>
  <w:style w:type="paragraph" w:customStyle="1" w:styleId="CC78541D53D74638B1706AFF6FB775BB9">
    <w:name w:val="CC78541D53D74638B1706AFF6FB775BB9"/>
    <w:rsid w:val="005A37F5"/>
    <w:pPr>
      <w:ind w:left="720"/>
      <w:contextualSpacing/>
    </w:pPr>
    <w:rPr>
      <w:rFonts w:eastAsiaTheme="minorHAnsi"/>
    </w:rPr>
  </w:style>
  <w:style w:type="paragraph" w:customStyle="1" w:styleId="137CE37831C4449491CED0A587A6E7AA9">
    <w:name w:val="137CE37831C4449491CED0A587A6E7AA9"/>
    <w:rsid w:val="005A37F5"/>
    <w:pPr>
      <w:ind w:left="720"/>
      <w:contextualSpacing/>
    </w:pPr>
    <w:rPr>
      <w:rFonts w:eastAsiaTheme="minorHAnsi"/>
    </w:rPr>
  </w:style>
  <w:style w:type="paragraph" w:customStyle="1" w:styleId="46E952536751474AB6317375086F55A49">
    <w:name w:val="46E952536751474AB6317375086F55A49"/>
    <w:rsid w:val="005A37F5"/>
    <w:pPr>
      <w:ind w:left="720"/>
      <w:contextualSpacing/>
    </w:pPr>
    <w:rPr>
      <w:rFonts w:eastAsiaTheme="minorHAnsi"/>
    </w:rPr>
  </w:style>
  <w:style w:type="paragraph" w:customStyle="1" w:styleId="097B6928B88547F7B6EAD18C604223A49">
    <w:name w:val="097B6928B88547F7B6EAD18C604223A49"/>
    <w:rsid w:val="005A37F5"/>
    <w:pPr>
      <w:ind w:left="720"/>
      <w:contextualSpacing/>
    </w:pPr>
    <w:rPr>
      <w:rFonts w:eastAsiaTheme="minorHAnsi"/>
    </w:rPr>
  </w:style>
  <w:style w:type="paragraph" w:customStyle="1" w:styleId="E77BBEC27A764B9A9D940E5C2B6A97D99">
    <w:name w:val="E77BBEC27A764B9A9D940E5C2B6A97D99"/>
    <w:rsid w:val="005A37F5"/>
    <w:pPr>
      <w:ind w:left="720"/>
      <w:contextualSpacing/>
    </w:pPr>
    <w:rPr>
      <w:rFonts w:eastAsiaTheme="minorHAnsi"/>
    </w:rPr>
  </w:style>
  <w:style w:type="paragraph" w:customStyle="1" w:styleId="A37D932C925844138FF4ED43EAE888EE8">
    <w:name w:val="A37D932C925844138FF4ED43EAE888EE8"/>
    <w:rsid w:val="005A37F5"/>
    <w:rPr>
      <w:rFonts w:eastAsiaTheme="minorHAnsi"/>
    </w:rPr>
  </w:style>
  <w:style w:type="paragraph" w:customStyle="1" w:styleId="C0C2CB43873048F490524E201C17ADD98">
    <w:name w:val="C0C2CB43873048F490524E201C17ADD98"/>
    <w:rsid w:val="005A37F5"/>
    <w:rPr>
      <w:rFonts w:eastAsiaTheme="minorHAnsi"/>
    </w:rPr>
  </w:style>
  <w:style w:type="paragraph" w:customStyle="1" w:styleId="E33D39532CC34C10B28B7C17678B87738">
    <w:name w:val="E33D39532CC34C10B28B7C17678B87738"/>
    <w:rsid w:val="005A37F5"/>
    <w:rPr>
      <w:rFonts w:eastAsiaTheme="minorHAnsi"/>
    </w:rPr>
  </w:style>
  <w:style w:type="paragraph" w:customStyle="1" w:styleId="5B0D44A7B6A643AEBFB78EAA8479B2EA8">
    <w:name w:val="5B0D44A7B6A643AEBFB78EAA8479B2EA8"/>
    <w:rsid w:val="005A37F5"/>
    <w:rPr>
      <w:rFonts w:eastAsiaTheme="minorHAnsi"/>
    </w:rPr>
  </w:style>
  <w:style w:type="paragraph" w:customStyle="1" w:styleId="A5D7F9EAFFC344DCB5BF34A3B29CCF568">
    <w:name w:val="A5D7F9EAFFC344DCB5BF34A3B29CCF568"/>
    <w:rsid w:val="005A37F5"/>
    <w:rPr>
      <w:rFonts w:eastAsiaTheme="minorHAnsi"/>
    </w:rPr>
  </w:style>
  <w:style w:type="paragraph" w:customStyle="1" w:styleId="C5B4B2333B12484C8698E28A3ADC686C8">
    <w:name w:val="C5B4B2333B12484C8698E28A3ADC686C8"/>
    <w:rsid w:val="005A37F5"/>
    <w:rPr>
      <w:rFonts w:eastAsiaTheme="minorHAnsi"/>
    </w:rPr>
  </w:style>
  <w:style w:type="paragraph" w:customStyle="1" w:styleId="E6A1D60DCE5C4DC4AB412214C32D15728">
    <w:name w:val="E6A1D60DCE5C4DC4AB412214C32D15728"/>
    <w:rsid w:val="005A37F5"/>
    <w:rPr>
      <w:rFonts w:eastAsiaTheme="minorHAnsi"/>
    </w:rPr>
  </w:style>
  <w:style w:type="paragraph" w:customStyle="1" w:styleId="8B4F2F10B1374CE399E214EACDA917818">
    <w:name w:val="8B4F2F10B1374CE399E214EACDA917818"/>
    <w:rsid w:val="005A37F5"/>
    <w:rPr>
      <w:rFonts w:eastAsiaTheme="minorHAnsi"/>
    </w:rPr>
  </w:style>
  <w:style w:type="paragraph" w:customStyle="1" w:styleId="6710EBB6DA0145FEB2836A38F4D6ABC18">
    <w:name w:val="6710EBB6DA0145FEB2836A38F4D6ABC18"/>
    <w:rsid w:val="005A37F5"/>
    <w:rPr>
      <w:rFonts w:eastAsiaTheme="minorHAnsi"/>
    </w:rPr>
  </w:style>
  <w:style w:type="paragraph" w:customStyle="1" w:styleId="2EEF5C777EC24F0194F65FD96CAC99A18">
    <w:name w:val="2EEF5C777EC24F0194F65FD96CAC99A18"/>
    <w:rsid w:val="005A37F5"/>
    <w:rPr>
      <w:rFonts w:eastAsiaTheme="minorHAnsi"/>
    </w:rPr>
  </w:style>
  <w:style w:type="paragraph" w:customStyle="1" w:styleId="D4527D06F0B847099E350DB3728C52A38">
    <w:name w:val="D4527D06F0B847099E350DB3728C52A38"/>
    <w:rsid w:val="005A37F5"/>
    <w:rPr>
      <w:rFonts w:eastAsiaTheme="minorHAnsi"/>
    </w:rPr>
  </w:style>
  <w:style w:type="paragraph" w:customStyle="1" w:styleId="27C22B85972747B998F36C3DE33610728">
    <w:name w:val="27C22B85972747B998F36C3DE33610728"/>
    <w:rsid w:val="005A37F5"/>
    <w:rPr>
      <w:rFonts w:eastAsiaTheme="minorHAnsi"/>
    </w:rPr>
  </w:style>
  <w:style w:type="paragraph" w:customStyle="1" w:styleId="FCAC2F2CB5A44C70A2BEC517AF60DDF18">
    <w:name w:val="FCAC2F2CB5A44C70A2BEC517AF60DDF18"/>
    <w:rsid w:val="005A37F5"/>
    <w:rPr>
      <w:rFonts w:eastAsiaTheme="minorHAnsi"/>
    </w:rPr>
  </w:style>
  <w:style w:type="paragraph" w:customStyle="1" w:styleId="578DCD8EBEEB4B549482E59FF109C9F88">
    <w:name w:val="578DCD8EBEEB4B549482E59FF109C9F88"/>
    <w:rsid w:val="005A37F5"/>
    <w:rPr>
      <w:rFonts w:eastAsiaTheme="minorHAnsi"/>
    </w:rPr>
  </w:style>
  <w:style w:type="paragraph" w:customStyle="1" w:styleId="DE3EC0E8F4E64200A52D2E85E478B9458">
    <w:name w:val="DE3EC0E8F4E64200A52D2E85E478B9458"/>
    <w:rsid w:val="005A37F5"/>
    <w:rPr>
      <w:rFonts w:eastAsiaTheme="minorHAnsi"/>
    </w:rPr>
  </w:style>
  <w:style w:type="paragraph" w:customStyle="1" w:styleId="65ED7E9662844F48BD3836AC620BA19F8">
    <w:name w:val="65ED7E9662844F48BD3836AC620BA19F8"/>
    <w:rsid w:val="005A37F5"/>
    <w:rPr>
      <w:rFonts w:eastAsiaTheme="minorHAnsi"/>
    </w:rPr>
  </w:style>
  <w:style w:type="paragraph" w:customStyle="1" w:styleId="C3DAFD0593A7472986EEB55F7905FDD68">
    <w:name w:val="C3DAFD0593A7472986EEB55F7905FDD68"/>
    <w:rsid w:val="005A37F5"/>
    <w:rPr>
      <w:rFonts w:eastAsiaTheme="minorHAnsi"/>
    </w:rPr>
  </w:style>
  <w:style w:type="paragraph" w:customStyle="1" w:styleId="0CA9F80CE66B4227AAB397C16721BC188">
    <w:name w:val="0CA9F80CE66B4227AAB397C16721BC188"/>
    <w:rsid w:val="005A37F5"/>
    <w:rPr>
      <w:rFonts w:eastAsiaTheme="minorHAnsi"/>
    </w:rPr>
  </w:style>
  <w:style w:type="paragraph" w:customStyle="1" w:styleId="576CB27D5E7F418C91EB9110C9221B358">
    <w:name w:val="576CB27D5E7F418C91EB9110C9221B358"/>
    <w:rsid w:val="005A37F5"/>
    <w:rPr>
      <w:rFonts w:eastAsiaTheme="minorHAnsi"/>
    </w:rPr>
  </w:style>
  <w:style w:type="paragraph" w:customStyle="1" w:styleId="9F2D24641CFC44A89CA0B71C25A69D258">
    <w:name w:val="9F2D24641CFC44A89CA0B71C25A69D258"/>
    <w:rsid w:val="005A37F5"/>
    <w:rPr>
      <w:rFonts w:eastAsiaTheme="minorHAnsi"/>
    </w:rPr>
  </w:style>
  <w:style w:type="paragraph" w:customStyle="1" w:styleId="1610DDC521D44E6CA40ED4DAC30790147">
    <w:name w:val="1610DDC521D44E6CA40ED4DAC30790147"/>
    <w:rsid w:val="005A37F5"/>
    <w:rPr>
      <w:rFonts w:eastAsiaTheme="minorHAnsi"/>
    </w:rPr>
  </w:style>
  <w:style w:type="paragraph" w:customStyle="1" w:styleId="B8A7B80D9D2E4D08A650713E80EAF13A7">
    <w:name w:val="B8A7B80D9D2E4D08A650713E80EAF13A7"/>
    <w:rsid w:val="005A37F5"/>
    <w:rPr>
      <w:rFonts w:eastAsiaTheme="minorHAnsi"/>
    </w:rPr>
  </w:style>
  <w:style w:type="paragraph" w:customStyle="1" w:styleId="855C3D62FE7C4F1AB6D03FEB5987AF5E7">
    <w:name w:val="855C3D62FE7C4F1AB6D03FEB5987AF5E7"/>
    <w:rsid w:val="005A37F5"/>
    <w:rPr>
      <w:rFonts w:eastAsiaTheme="minorHAnsi"/>
    </w:rPr>
  </w:style>
  <w:style w:type="paragraph" w:customStyle="1" w:styleId="830BA91A7E984E13AAA217E6559F75C77">
    <w:name w:val="830BA91A7E984E13AAA217E6559F75C77"/>
    <w:rsid w:val="005A37F5"/>
    <w:rPr>
      <w:rFonts w:eastAsiaTheme="minorHAnsi"/>
    </w:rPr>
  </w:style>
  <w:style w:type="paragraph" w:customStyle="1" w:styleId="C0FA1723B742411EA36CCC584FDA62D87">
    <w:name w:val="C0FA1723B742411EA36CCC584FDA62D87"/>
    <w:rsid w:val="005A37F5"/>
    <w:rPr>
      <w:rFonts w:eastAsiaTheme="minorHAnsi"/>
    </w:rPr>
  </w:style>
  <w:style w:type="paragraph" w:customStyle="1" w:styleId="563C14E75A7C4D27953FA56BED22C3347">
    <w:name w:val="563C14E75A7C4D27953FA56BED22C3347"/>
    <w:rsid w:val="005A37F5"/>
    <w:rPr>
      <w:rFonts w:eastAsiaTheme="minorHAnsi"/>
    </w:rPr>
  </w:style>
  <w:style w:type="paragraph" w:customStyle="1" w:styleId="3A8C67FBCDD64382B748429CA326F6CB7">
    <w:name w:val="3A8C67FBCDD64382B748429CA326F6CB7"/>
    <w:rsid w:val="005A37F5"/>
    <w:rPr>
      <w:rFonts w:eastAsiaTheme="minorHAnsi"/>
    </w:rPr>
  </w:style>
  <w:style w:type="paragraph" w:customStyle="1" w:styleId="E649CCAD91024D3494814726A60898607">
    <w:name w:val="E649CCAD91024D3494814726A60898607"/>
    <w:rsid w:val="005A37F5"/>
    <w:rPr>
      <w:rFonts w:eastAsiaTheme="minorHAnsi"/>
    </w:rPr>
  </w:style>
  <w:style w:type="paragraph" w:customStyle="1" w:styleId="794F6F2F88874D2E9968311092E3A63E7">
    <w:name w:val="794F6F2F88874D2E9968311092E3A63E7"/>
    <w:rsid w:val="005A37F5"/>
    <w:rPr>
      <w:rFonts w:eastAsiaTheme="minorHAnsi"/>
    </w:rPr>
  </w:style>
  <w:style w:type="paragraph" w:customStyle="1" w:styleId="EAC9629A8E504E6F9AE2ECB03A67898D7">
    <w:name w:val="EAC9629A8E504E6F9AE2ECB03A67898D7"/>
    <w:rsid w:val="005A37F5"/>
    <w:rPr>
      <w:rFonts w:eastAsiaTheme="minorHAnsi"/>
    </w:rPr>
  </w:style>
  <w:style w:type="paragraph" w:customStyle="1" w:styleId="BDD10A679BBB4DACBD25B0535C481BBA7">
    <w:name w:val="BDD10A679BBB4DACBD25B0535C481BBA7"/>
    <w:rsid w:val="005A37F5"/>
    <w:rPr>
      <w:rFonts w:eastAsiaTheme="minorHAnsi"/>
    </w:rPr>
  </w:style>
  <w:style w:type="paragraph" w:customStyle="1" w:styleId="DDEFEE6743214641905E2D70870F592B7">
    <w:name w:val="DDEFEE6743214641905E2D70870F592B7"/>
    <w:rsid w:val="005A37F5"/>
    <w:rPr>
      <w:rFonts w:eastAsiaTheme="minorHAnsi"/>
    </w:rPr>
  </w:style>
  <w:style w:type="paragraph" w:customStyle="1" w:styleId="F77E424696604263AA4B7F335A9634787">
    <w:name w:val="F77E424696604263AA4B7F335A9634787"/>
    <w:rsid w:val="005A37F5"/>
    <w:rPr>
      <w:rFonts w:eastAsiaTheme="minorHAnsi"/>
    </w:rPr>
  </w:style>
  <w:style w:type="paragraph" w:customStyle="1" w:styleId="4BC39AB8EA6A4B25955E23CA43E0406B7">
    <w:name w:val="4BC39AB8EA6A4B25955E23CA43E0406B7"/>
    <w:rsid w:val="005A37F5"/>
    <w:rPr>
      <w:rFonts w:eastAsiaTheme="minorHAnsi"/>
    </w:rPr>
  </w:style>
  <w:style w:type="paragraph" w:customStyle="1" w:styleId="4C8EC351B74E4BE3A32DEC904002F8BC7">
    <w:name w:val="4C8EC351B74E4BE3A32DEC904002F8BC7"/>
    <w:rsid w:val="005A37F5"/>
    <w:rPr>
      <w:rFonts w:eastAsiaTheme="minorHAnsi"/>
    </w:rPr>
  </w:style>
  <w:style w:type="paragraph" w:customStyle="1" w:styleId="1750CF88ADF442A8942351284924E8857">
    <w:name w:val="1750CF88ADF442A8942351284924E8857"/>
    <w:rsid w:val="005A37F5"/>
    <w:rPr>
      <w:rFonts w:eastAsiaTheme="minorHAnsi"/>
    </w:rPr>
  </w:style>
  <w:style w:type="paragraph" w:customStyle="1" w:styleId="9EDBB43BCBBB44B5966766EC10AAC68A7">
    <w:name w:val="9EDBB43BCBBB44B5966766EC10AAC68A7"/>
    <w:rsid w:val="005A37F5"/>
    <w:rPr>
      <w:rFonts w:eastAsiaTheme="minorHAnsi"/>
    </w:rPr>
  </w:style>
  <w:style w:type="paragraph" w:customStyle="1" w:styleId="55FFA6FB839048D086E2477AA4BC7E577">
    <w:name w:val="55FFA6FB839048D086E2477AA4BC7E577"/>
    <w:rsid w:val="005A37F5"/>
    <w:rPr>
      <w:rFonts w:eastAsiaTheme="minorHAnsi"/>
    </w:rPr>
  </w:style>
  <w:style w:type="paragraph" w:customStyle="1" w:styleId="F79760B81E484F3F9CA4E1C0FB1A90EB7">
    <w:name w:val="F79760B81E484F3F9CA4E1C0FB1A90EB7"/>
    <w:rsid w:val="005A37F5"/>
    <w:rPr>
      <w:rFonts w:eastAsiaTheme="minorHAnsi"/>
    </w:rPr>
  </w:style>
  <w:style w:type="paragraph" w:customStyle="1" w:styleId="F2351BF4AB0B40458FF216B61601D9717">
    <w:name w:val="F2351BF4AB0B40458FF216B61601D9717"/>
    <w:rsid w:val="005A37F5"/>
    <w:rPr>
      <w:rFonts w:eastAsiaTheme="minorHAnsi"/>
    </w:rPr>
  </w:style>
  <w:style w:type="paragraph" w:customStyle="1" w:styleId="C1C68CBFFBDC42E4A8720003937B215D7">
    <w:name w:val="C1C68CBFFBDC42E4A8720003937B215D7"/>
    <w:rsid w:val="005A37F5"/>
    <w:rPr>
      <w:rFonts w:eastAsiaTheme="minorHAnsi"/>
    </w:rPr>
  </w:style>
  <w:style w:type="paragraph" w:customStyle="1" w:styleId="9A7BC1C70FEF4C9EBFD7AAC120D873287">
    <w:name w:val="9A7BC1C70FEF4C9EBFD7AAC120D873287"/>
    <w:rsid w:val="005A37F5"/>
    <w:rPr>
      <w:rFonts w:eastAsiaTheme="minorHAnsi"/>
    </w:rPr>
  </w:style>
  <w:style w:type="paragraph" w:customStyle="1" w:styleId="4B71C64C53C14918B629BBDC64FECB2E7">
    <w:name w:val="4B71C64C53C14918B629BBDC64FECB2E7"/>
    <w:rsid w:val="005A37F5"/>
    <w:rPr>
      <w:rFonts w:eastAsiaTheme="minorHAnsi"/>
    </w:rPr>
  </w:style>
  <w:style w:type="paragraph" w:customStyle="1" w:styleId="62F85F2BAC8649A29B26D1B0D17D633D7">
    <w:name w:val="62F85F2BAC8649A29B26D1B0D17D633D7"/>
    <w:rsid w:val="005A37F5"/>
    <w:rPr>
      <w:rFonts w:eastAsiaTheme="minorHAnsi"/>
    </w:rPr>
  </w:style>
  <w:style w:type="paragraph" w:customStyle="1" w:styleId="9100F1297DEC4A369A45B91BD73FEED27">
    <w:name w:val="9100F1297DEC4A369A45B91BD73FEED27"/>
    <w:rsid w:val="005A37F5"/>
    <w:rPr>
      <w:rFonts w:eastAsiaTheme="minorHAnsi"/>
    </w:rPr>
  </w:style>
  <w:style w:type="paragraph" w:customStyle="1" w:styleId="986458BDA9554BFA98EA021E120B76477">
    <w:name w:val="986458BDA9554BFA98EA021E120B76477"/>
    <w:rsid w:val="005A37F5"/>
    <w:rPr>
      <w:rFonts w:eastAsiaTheme="minorHAnsi"/>
    </w:rPr>
  </w:style>
  <w:style w:type="paragraph" w:customStyle="1" w:styleId="4D24CDB53E944127A84495ED414B3B037">
    <w:name w:val="4D24CDB53E944127A84495ED414B3B037"/>
    <w:rsid w:val="005A37F5"/>
    <w:rPr>
      <w:rFonts w:eastAsiaTheme="minorHAnsi"/>
    </w:rPr>
  </w:style>
  <w:style w:type="paragraph" w:customStyle="1" w:styleId="88D6D81FF41A4E2FA5F4AEC218E856AE7">
    <w:name w:val="88D6D81FF41A4E2FA5F4AEC218E856AE7"/>
    <w:rsid w:val="005A37F5"/>
    <w:rPr>
      <w:rFonts w:eastAsiaTheme="minorHAnsi"/>
    </w:rPr>
  </w:style>
  <w:style w:type="paragraph" w:customStyle="1" w:styleId="E6517CD2D07A46A2B2BA51347369BE8C7">
    <w:name w:val="E6517CD2D07A46A2B2BA51347369BE8C7"/>
    <w:rsid w:val="005A37F5"/>
    <w:rPr>
      <w:rFonts w:eastAsiaTheme="minorHAnsi"/>
    </w:rPr>
  </w:style>
  <w:style w:type="paragraph" w:customStyle="1" w:styleId="0A0E879769C3489A8DA0BA663738B6407">
    <w:name w:val="0A0E879769C3489A8DA0BA663738B6407"/>
    <w:rsid w:val="005A37F5"/>
    <w:rPr>
      <w:rFonts w:eastAsiaTheme="minorHAnsi"/>
    </w:rPr>
  </w:style>
  <w:style w:type="paragraph" w:customStyle="1" w:styleId="E6AA43C72BFA4BBCAD452A717B10F7677">
    <w:name w:val="E6AA43C72BFA4BBCAD452A717B10F7677"/>
    <w:rsid w:val="005A37F5"/>
    <w:rPr>
      <w:rFonts w:eastAsiaTheme="minorHAnsi"/>
    </w:rPr>
  </w:style>
  <w:style w:type="paragraph" w:customStyle="1" w:styleId="E9CA574C5B6F484782D3229A3F600FD57">
    <w:name w:val="E9CA574C5B6F484782D3229A3F600FD57"/>
    <w:rsid w:val="005A37F5"/>
    <w:rPr>
      <w:rFonts w:eastAsiaTheme="minorHAnsi"/>
    </w:rPr>
  </w:style>
  <w:style w:type="paragraph" w:customStyle="1" w:styleId="9194552B9E7F4054BC82DEA85CFA2E0F7">
    <w:name w:val="9194552B9E7F4054BC82DEA85CFA2E0F7"/>
    <w:rsid w:val="005A37F5"/>
    <w:rPr>
      <w:rFonts w:eastAsiaTheme="minorHAnsi"/>
    </w:rPr>
  </w:style>
  <w:style w:type="paragraph" w:customStyle="1" w:styleId="537F24597FF34D52AEE913D0DF0EFF3F17">
    <w:name w:val="537F24597FF34D52AEE913D0DF0EFF3F17"/>
    <w:rsid w:val="006C3775"/>
    <w:rPr>
      <w:rFonts w:eastAsiaTheme="minorHAnsi"/>
    </w:rPr>
  </w:style>
  <w:style w:type="paragraph" w:customStyle="1" w:styleId="A9B577D643B14CFA9026C96D64CD3AB413">
    <w:name w:val="A9B577D643B14CFA9026C96D64CD3AB413"/>
    <w:rsid w:val="006C3775"/>
    <w:rPr>
      <w:rFonts w:eastAsiaTheme="minorHAnsi"/>
    </w:rPr>
  </w:style>
  <w:style w:type="paragraph" w:customStyle="1" w:styleId="FCBEB0E63AC6435B8FF2CE90A75652F610">
    <w:name w:val="FCBEB0E63AC6435B8FF2CE90A75652F610"/>
    <w:rsid w:val="006C3775"/>
    <w:pPr>
      <w:ind w:left="720"/>
      <w:contextualSpacing/>
    </w:pPr>
    <w:rPr>
      <w:rFonts w:eastAsiaTheme="minorHAnsi"/>
    </w:rPr>
  </w:style>
  <w:style w:type="paragraph" w:customStyle="1" w:styleId="CC78541D53D74638B1706AFF6FB775BB10">
    <w:name w:val="CC78541D53D74638B1706AFF6FB775BB10"/>
    <w:rsid w:val="006C3775"/>
    <w:pPr>
      <w:ind w:left="720"/>
      <w:contextualSpacing/>
    </w:pPr>
    <w:rPr>
      <w:rFonts w:eastAsiaTheme="minorHAnsi"/>
    </w:rPr>
  </w:style>
  <w:style w:type="paragraph" w:customStyle="1" w:styleId="137CE37831C4449491CED0A587A6E7AA10">
    <w:name w:val="137CE37831C4449491CED0A587A6E7AA10"/>
    <w:rsid w:val="006C3775"/>
    <w:pPr>
      <w:ind w:left="720"/>
      <w:contextualSpacing/>
    </w:pPr>
    <w:rPr>
      <w:rFonts w:eastAsiaTheme="minorHAnsi"/>
    </w:rPr>
  </w:style>
  <w:style w:type="paragraph" w:customStyle="1" w:styleId="46E952536751474AB6317375086F55A410">
    <w:name w:val="46E952536751474AB6317375086F55A410"/>
    <w:rsid w:val="006C3775"/>
    <w:pPr>
      <w:ind w:left="720"/>
      <w:contextualSpacing/>
    </w:pPr>
    <w:rPr>
      <w:rFonts w:eastAsiaTheme="minorHAnsi"/>
    </w:rPr>
  </w:style>
  <w:style w:type="paragraph" w:customStyle="1" w:styleId="097B6928B88547F7B6EAD18C604223A410">
    <w:name w:val="097B6928B88547F7B6EAD18C604223A410"/>
    <w:rsid w:val="006C3775"/>
    <w:pPr>
      <w:ind w:left="720"/>
      <w:contextualSpacing/>
    </w:pPr>
    <w:rPr>
      <w:rFonts w:eastAsiaTheme="minorHAnsi"/>
    </w:rPr>
  </w:style>
  <w:style w:type="paragraph" w:customStyle="1" w:styleId="E77BBEC27A764B9A9D940E5C2B6A97D910">
    <w:name w:val="E77BBEC27A764B9A9D940E5C2B6A97D910"/>
    <w:rsid w:val="006C3775"/>
    <w:pPr>
      <w:ind w:left="720"/>
      <w:contextualSpacing/>
    </w:pPr>
    <w:rPr>
      <w:rFonts w:eastAsiaTheme="minorHAnsi"/>
    </w:rPr>
  </w:style>
  <w:style w:type="paragraph" w:customStyle="1" w:styleId="A37D932C925844138FF4ED43EAE888EE9">
    <w:name w:val="A37D932C925844138FF4ED43EAE888EE9"/>
    <w:rsid w:val="006C3775"/>
    <w:rPr>
      <w:rFonts w:eastAsiaTheme="minorHAnsi"/>
    </w:rPr>
  </w:style>
  <w:style w:type="paragraph" w:customStyle="1" w:styleId="C0C2CB43873048F490524E201C17ADD99">
    <w:name w:val="C0C2CB43873048F490524E201C17ADD99"/>
    <w:rsid w:val="006C3775"/>
    <w:rPr>
      <w:rFonts w:eastAsiaTheme="minorHAnsi"/>
    </w:rPr>
  </w:style>
  <w:style w:type="paragraph" w:customStyle="1" w:styleId="E33D39532CC34C10B28B7C17678B87739">
    <w:name w:val="E33D39532CC34C10B28B7C17678B87739"/>
    <w:rsid w:val="006C3775"/>
    <w:rPr>
      <w:rFonts w:eastAsiaTheme="minorHAnsi"/>
    </w:rPr>
  </w:style>
  <w:style w:type="paragraph" w:customStyle="1" w:styleId="5B0D44A7B6A643AEBFB78EAA8479B2EA9">
    <w:name w:val="5B0D44A7B6A643AEBFB78EAA8479B2EA9"/>
    <w:rsid w:val="006C3775"/>
    <w:rPr>
      <w:rFonts w:eastAsiaTheme="minorHAnsi"/>
    </w:rPr>
  </w:style>
  <w:style w:type="paragraph" w:customStyle="1" w:styleId="A5D7F9EAFFC344DCB5BF34A3B29CCF569">
    <w:name w:val="A5D7F9EAFFC344DCB5BF34A3B29CCF569"/>
    <w:rsid w:val="006C3775"/>
    <w:rPr>
      <w:rFonts w:eastAsiaTheme="minorHAnsi"/>
    </w:rPr>
  </w:style>
  <w:style w:type="paragraph" w:customStyle="1" w:styleId="C5B4B2333B12484C8698E28A3ADC686C9">
    <w:name w:val="C5B4B2333B12484C8698E28A3ADC686C9"/>
    <w:rsid w:val="006C3775"/>
    <w:rPr>
      <w:rFonts w:eastAsiaTheme="minorHAnsi"/>
    </w:rPr>
  </w:style>
  <w:style w:type="paragraph" w:customStyle="1" w:styleId="E6A1D60DCE5C4DC4AB412214C32D15729">
    <w:name w:val="E6A1D60DCE5C4DC4AB412214C32D15729"/>
    <w:rsid w:val="006C3775"/>
    <w:rPr>
      <w:rFonts w:eastAsiaTheme="minorHAnsi"/>
    </w:rPr>
  </w:style>
  <w:style w:type="paragraph" w:customStyle="1" w:styleId="8B4F2F10B1374CE399E214EACDA917819">
    <w:name w:val="8B4F2F10B1374CE399E214EACDA917819"/>
    <w:rsid w:val="006C3775"/>
    <w:rPr>
      <w:rFonts w:eastAsiaTheme="minorHAnsi"/>
    </w:rPr>
  </w:style>
  <w:style w:type="paragraph" w:customStyle="1" w:styleId="6710EBB6DA0145FEB2836A38F4D6ABC19">
    <w:name w:val="6710EBB6DA0145FEB2836A38F4D6ABC19"/>
    <w:rsid w:val="006C3775"/>
    <w:rPr>
      <w:rFonts w:eastAsiaTheme="minorHAnsi"/>
    </w:rPr>
  </w:style>
  <w:style w:type="paragraph" w:customStyle="1" w:styleId="2EEF5C777EC24F0194F65FD96CAC99A19">
    <w:name w:val="2EEF5C777EC24F0194F65FD96CAC99A19"/>
    <w:rsid w:val="006C3775"/>
    <w:rPr>
      <w:rFonts w:eastAsiaTheme="minorHAnsi"/>
    </w:rPr>
  </w:style>
  <w:style w:type="paragraph" w:customStyle="1" w:styleId="D4527D06F0B847099E350DB3728C52A39">
    <w:name w:val="D4527D06F0B847099E350DB3728C52A39"/>
    <w:rsid w:val="006C3775"/>
    <w:rPr>
      <w:rFonts w:eastAsiaTheme="minorHAnsi"/>
    </w:rPr>
  </w:style>
  <w:style w:type="paragraph" w:customStyle="1" w:styleId="27C22B85972747B998F36C3DE33610729">
    <w:name w:val="27C22B85972747B998F36C3DE33610729"/>
    <w:rsid w:val="006C3775"/>
    <w:rPr>
      <w:rFonts w:eastAsiaTheme="minorHAnsi"/>
    </w:rPr>
  </w:style>
  <w:style w:type="paragraph" w:customStyle="1" w:styleId="FCAC2F2CB5A44C70A2BEC517AF60DDF19">
    <w:name w:val="FCAC2F2CB5A44C70A2BEC517AF60DDF19"/>
    <w:rsid w:val="006C3775"/>
    <w:rPr>
      <w:rFonts w:eastAsiaTheme="minorHAnsi"/>
    </w:rPr>
  </w:style>
  <w:style w:type="paragraph" w:customStyle="1" w:styleId="578DCD8EBEEB4B549482E59FF109C9F89">
    <w:name w:val="578DCD8EBEEB4B549482E59FF109C9F89"/>
    <w:rsid w:val="006C3775"/>
    <w:rPr>
      <w:rFonts w:eastAsiaTheme="minorHAnsi"/>
    </w:rPr>
  </w:style>
  <w:style w:type="paragraph" w:customStyle="1" w:styleId="DE3EC0E8F4E64200A52D2E85E478B9459">
    <w:name w:val="DE3EC0E8F4E64200A52D2E85E478B9459"/>
    <w:rsid w:val="006C3775"/>
    <w:rPr>
      <w:rFonts w:eastAsiaTheme="minorHAnsi"/>
    </w:rPr>
  </w:style>
  <w:style w:type="paragraph" w:customStyle="1" w:styleId="65ED7E9662844F48BD3836AC620BA19F9">
    <w:name w:val="65ED7E9662844F48BD3836AC620BA19F9"/>
    <w:rsid w:val="006C3775"/>
    <w:rPr>
      <w:rFonts w:eastAsiaTheme="minorHAnsi"/>
    </w:rPr>
  </w:style>
  <w:style w:type="paragraph" w:customStyle="1" w:styleId="C3DAFD0593A7472986EEB55F7905FDD69">
    <w:name w:val="C3DAFD0593A7472986EEB55F7905FDD69"/>
    <w:rsid w:val="006C3775"/>
    <w:rPr>
      <w:rFonts w:eastAsiaTheme="minorHAnsi"/>
    </w:rPr>
  </w:style>
  <w:style w:type="paragraph" w:customStyle="1" w:styleId="0CA9F80CE66B4227AAB397C16721BC189">
    <w:name w:val="0CA9F80CE66B4227AAB397C16721BC189"/>
    <w:rsid w:val="006C3775"/>
    <w:rPr>
      <w:rFonts w:eastAsiaTheme="minorHAnsi"/>
    </w:rPr>
  </w:style>
  <w:style w:type="paragraph" w:customStyle="1" w:styleId="576CB27D5E7F418C91EB9110C9221B359">
    <w:name w:val="576CB27D5E7F418C91EB9110C9221B359"/>
    <w:rsid w:val="006C3775"/>
    <w:rPr>
      <w:rFonts w:eastAsiaTheme="minorHAnsi"/>
    </w:rPr>
  </w:style>
  <w:style w:type="paragraph" w:customStyle="1" w:styleId="9F2D24641CFC44A89CA0B71C25A69D259">
    <w:name w:val="9F2D24641CFC44A89CA0B71C25A69D259"/>
    <w:rsid w:val="006C3775"/>
    <w:rPr>
      <w:rFonts w:eastAsiaTheme="minorHAnsi"/>
    </w:rPr>
  </w:style>
  <w:style w:type="paragraph" w:customStyle="1" w:styleId="1610DDC521D44E6CA40ED4DAC30790148">
    <w:name w:val="1610DDC521D44E6CA40ED4DAC30790148"/>
    <w:rsid w:val="006C3775"/>
    <w:rPr>
      <w:rFonts w:eastAsiaTheme="minorHAnsi"/>
    </w:rPr>
  </w:style>
  <w:style w:type="paragraph" w:customStyle="1" w:styleId="B8A7B80D9D2E4D08A650713E80EAF13A8">
    <w:name w:val="B8A7B80D9D2E4D08A650713E80EAF13A8"/>
    <w:rsid w:val="006C3775"/>
    <w:rPr>
      <w:rFonts w:eastAsiaTheme="minorHAnsi"/>
    </w:rPr>
  </w:style>
  <w:style w:type="paragraph" w:customStyle="1" w:styleId="855C3D62FE7C4F1AB6D03FEB5987AF5E8">
    <w:name w:val="855C3D62FE7C4F1AB6D03FEB5987AF5E8"/>
    <w:rsid w:val="006C3775"/>
    <w:rPr>
      <w:rFonts w:eastAsiaTheme="minorHAnsi"/>
    </w:rPr>
  </w:style>
  <w:style w:type="paragraph" w:customStyle="1" w:styleId="830BA91A7E984E13AAA217E6559F75C78">
    <w:name w:val="830BA91A7E984E13AAA217E6559F75C78"/>
    <w:rsid w:val="006C3775"/>
    <w:rPr>
      <w:rFonts w:eastAsiaTheme="minorHAnsi"/>
    </w:rPr>
  </w:style>
  <w:style w:type="paragraph" w:customStyle="1" w:styleId="C0FA1723B742411EA36CCC584FDA62D88">
    <w:name w:val="C0FA1723B742411EA36CCC584FDA62D88"/>
    <w:rsid w:val="006C3775"/>
    <w:rPr>
      <w:rFonts w:eastAsiaTheme="minorHAnsi"/>
    </w:rPr>
  </w:style>
  <w:style w:type="paragraph" w:customStyle="1" w:styleId="563C14E75A7C4D27953FA56BED22C3348">
    <w:name w:val="563C14E75A7C4D27953FA56BED22C3348"/>
    <w:rsid w:val="006C3775"/>
    <w:rPr>
      <w:rFonts w:eastAsiaTheme="minorHAnsi"/>
    </w:rPr>
  </w:style>
  <w:style w:type="paragraph" w:customStyle="1" w:styleId="3A8C67FBCDD64382B748429CA326F6CB8">
    <w:name w:val="3A8C67FBCDD64382B748429CA326F6CB8"/>
    <w:rsid w:val="006C3775"/>
    <w:rPr>
      <w:rFonts w:eastAsiaTheme="minorHAnsi"/>
    </w:rPr>
  </w:style>
  <w:style w:type="paragraph" w:customStyle="1" w:styleId="E649CCAD91024D3494814726A60898608">
    <w:name w:val="E649CCAD91024D3494814726A60898608"/>
    <w:rsid w:val="006C3775"/>
    <w:rPr>
      <w:rFonts w:eastAsiaTheme="minorHAnsi"/>
    </w:rPr>
  </w:style>
  <w:style w:type="paragraph" w:customStyle="1" w:styleId="794F6F2F88874D2E9968311092E3A63E8">
    <w:name w:val="794F6F2F88874D2E9968311092E3A63E8"/>
    <w:rsid w:val="006C3775"/>
    <w:rPr>
      <w:rFonts w:eastAsiaTheme="minorHAnsi"/>
    </w:rPr>
  </w:style>
  <w:style w:type="paragraph" w:customStyle="1" w:styleId="EAC9629A8E504E6F9AE2ECB03A67898D8">
    <w:name w:val="EAC9629A8E504E6F9AE2ECB03A67898D8"/>
    <w:rsid w:val="006C3775"/>
    <w:rPr>
      <w:rFonts w:eastAsiaTheme="minorHAnsi"/>
    </w:rPr>
  </w:style>
  <w:style w:type="paragraph" w:customStyle="1" w:styleId="BDD10A679BBB4DACBD25B0535C481BBA8">
    <w:name w:val="BDD10A679BBB4DACBD25B0535C481BBA8"/>
    <w:rsid w:val="006C3775"/>
    <w:rPr>
      <w:rFonts w:eastAsiaTheme="minorHAnsi"/>
    </w:rPr>
  </w:style>
  <w:style w:type="paragraph" w:customStyle="1" w:styleId="DDEFEE6743214641905E2D70870F592B8">
    <w:name w:val="DDEFEE6743214641905E2D70870F592B8"/>
    <w:rsid w:val="006C3775"/>
    <w:rPr>
      <w:rFonts w:eastAsiaTheme="minorHAnsi"/>
    </w:rPr>
  </w:style>
  <w:style w:type="paragraph" w:customStyle="1" w:styleId="F77E424696604263AA4B7F335A9634788">
    <w:name w:val="F77E424696604263AA4B7F335A9634788"/>
    <w:rsid w:val="006C3775"/>
    <w:rPr>
      <w:rFonts w:eastAsiaTheme="minorHAnsi"/>
    </w:rPr>
  </w:style>
  <w:style w:type="paragraph" w:customStyle="1" w:styleId="4BC39AB8EA6A4B25955E23CA43E0406B8">
    <w:name w:val="4BC39AB8EA6A4B25955E23CA43E0406B8"/>
    <w:rsid w:val="006C3775"/>
    <w:rPr>
      <w:rFonts w:eastAsiaTheme="minorHAnsi"/>
    </w:rPr>
  </w:style>
  <w:style w:type="paragraph" w:customStyle="1" w:styleId="4C8EC351B74E4BE3A32DEC904002F8BC8">
    <w:name w:val="4C8EC351B74E4BE3A32DEC904002F8BC8"/>
    <w:rsid w:val="006C3775"/>
    <w:rPr>
      <w:rFonts w:eastAsiaTheme="minorHAnsi"/>
    </w:rPr>
  </w:style>
  <w:style w:type="paragraph" w:customStyle="1" w:styleId="1750CF88ADF442A8942351284924E8858">
    <w:name w:val="1750CF88ADF442A8942351284924E8858"/>
    <w:rsid w:val="006C3775"/>
    <w:rPr>
      <w:rFonts w:eastAsiaTheme="minorHAnsi"/>
    </w:rPr>
  </w:style>
  <w:style w:type="paragraph" w:customStyle="1" w:styleId="9EDBB43BCBBB44B5966766EC10AAC68A8">
    <w:name w:val="9EDBB43BCBBB44B5966766EC10AAC68A8"/>
    <w:rsid w:val="006C3775"/>
    <w:rPr>
      <w:rFonts w:eastAsiaTheme="minorHAnsi"/>
    </w:rPr>
  </w:style>
  <w:style w:type="paragraph" w:customStyle="1" w:styleId="55FFA6FB839048D086E2477AA4BC7E578">
    <w:name w:val="55FFA6FB839048D086E2477AA4BC7E578"/>
    <w:rsid w:val="006C3775"/>
    <w:rPr>
      <w:rFonts w:eastAsiaTheme="minorHAnsi"/>
    </w:rPr>
  </w:style>
  <w:style w:type="paragraph" w:customStyle="1" w:styleId="F79760B81E484F3F9CA4E1C0FB1A90EB8">
    <w:name w:val="F79760B81E484F3F9CA4E1C0FB1A90EB8"/>
    <w:rsid w:val="006C3775"/>
    <w:rPr>
      <w:rFonts w:eastAsiaTheme="minorHAnsi"/>
    </w:rPr>
  </w:style>
  <w:style w:type="paragraph" w:customStyle="1" w:styleId="F2351BF4AB0B40458FF216B61601D9718">
    <w:name w:val="F2351BF4AB0B40458FF216B61601D9718"/>
    <w:rsid w:val="006C3775"/>
    <w:rPr>
      <w:rFonts w:eastAsiaTheme="minorHAnsi"/>
    </w:rPr>
  </w:style>
  <w:style w:type="paragraph" w:customStyle="1" w:styleId="C1C68CBFFBDC42E4A8720003937B215D8">
    <w:name w:val="C1C68CBFFBDC42E4A8720003937B215D8"/>
    <w:rsid w:val="006C3775"/>
    <w:rPr>
      <w:rFonts w:eastAsiaTheme="minorHAnsi"/>
    </w:rPr>
  </w:style>
  <w:style w:type="paragraph" w:customStyle="1" w:styleId="9A7BC1C70FEF4C9EBFD7AAC120D873288">
    <w:name w:val="9A7BC1C70FEF4C9EBFD7AAC120D873288"/>
    <w:rsid w:val="006C3775"/>
    <w:rPr>
      <w:rFonts w:eastAsiaTheme="minorHAnsi"/>
    </w:rPr>
  </w:style>
  <w:style w:type="paragraph" w:customStyle="1" w:styleId="4B71C64C53C14918B629BBDC64FECB2E8">
    <w:name w:val="4B71C64C53C14918B629BBDC64FECB2E8"/>
    <w:rsid w:val="006C3775"/>
    <w:rPr>
      <w:rFonts w:eastAsiaTheme="minorHAnsi"/>
    </w:rPr>
  </w:style>
  <w:style w:type="paragraph" w:customStyle="1" w:styleId="62F85F2BAC8649A29B26D1B0D17D633D8">
    <w:name w:val="62F85F2BAC8649A29B26D1B0D17D633D8"/>
    <w:rsid w:val="006C3775"/>
    <w:rPr>
      <w:rFonts w:eastAsiaTheme="minorHAnsi"/>
    </w:rPr>
  </w:style>
  <w:style w:type="paragraph" w:customStyle="1" w:styleId="9100F1297DEC4A369A45B91BD73FEED28">
    <w:name w:val="9100F1297DEC4A369A45B91BD73FEED28"/>
    <w:rsid w:val="006C3775"/>
    <w:rPr>
      <w:rFonts w:eastAsiaTheme="minorHAnsi"/>
    </w:rPr>
  </w:style>
  <w:style w:type="paragraph" w:customStyle="1" w:styleId="986458BDA9554BFA98EA021E120B76478">
    <w:name w:val="986458BDA9554BFA98EA021E120B76478"/>
    <w:rsid w:val="006C3775"/>
    <w:rPr>
      <w:rFonts w:eastAsiaTheme="minorHAnsi"/>
    </w:rPr>
  </w:style>
  <w:style w:type="paragraph" w:customStyle="1" w:styleId="4D24CDB53E944127A84495ED414B3B038">
    <w:name w:val="4D24CDB53E944127A84495ED414B3B038"/>
    <w:rsid w:val="006C3775"/>
    <w:rPr>
      <w:rFonts w:eastAsiaTheme="minorHAnsi"/>
    </w:rPr>
  </w:style>
  <w:style w:type="paragraph" w:customStyle="1" w:styleId="88D6D81FF41A4E2FA5F4AEC218E856AE8">
    <w:name w:val="88D6D81FF41A4E2FA5F4AEC218E856AE8"/>
    <w:rsid w:val="006C3775"/>
    <w:rPr>
      <w:rFonts w:eastAsiaTheme="minorHAnsi"/>
    </w:rPr>
  </w:style>
  <w:style w:type="paragraph" w:customStyle="1" w:styleId="E6517CD2D07A46A2B2BA51347369BE8C8">
    <w:name w:val="E6517CD2D07A46A2B2BA51347369BE8C8"/>
    <w:rsid w:val="006C3775"/>
    <w:rPr>
      <w:rFonts w:eastAsiaTheme="minorHAnsi"/>
    </w:rPr>
  </w:style>
  <w:style w:type="paragraph" w:customStyle="1" w:styleId="0A0E879769C3489A8DA0BA663738B6408">
    <w:name w:val="0A0E879769C3489A8DA0BA663738B6408"/>
    <w:rsid w:val="006C3775"/>
    <w:rPr>
      <w:rFonts w:eastAsiaTheme="minorHAnsi"/>
    </w:rPr>
  </w:style>
  <w:style w:type="paragraph" w:customStyle="1" w:styleId="E6AA43C72BFA4BBCAD452A717B10F7678">
    <w:name w:val="E6AA43C72BFA4BBCAD452A717B10F7678"/>
    <w:rsid w:val="006C3775"/>
    <w:rPr>
      <w:rFonts w:eastAsiaTheme="minorHAnsi"/>
    </w:rPr>
  </w:style>
  <w:style w:type="paragraph" w:customStyle="1" w:styleId="E9CA574C5B6F484782D3229A3F600FD58">
    <w:name w:val="E9CA574C5B6F484782D3229A3F600FD58"/>
    <w:rsid w:val="006C3775"/>
    <w:rPr>
      <w:rFonts w:eastAsiaTheme="minorHAnsi"/>
    </w:rPr>
  </w:style>
  <w:style w:type="paragraph" w:customStyle="1" w:styleId="9194552B9E7F4054BC82DEA85CFA2E0F8">
    <w:name w:val="9194552B9E7F4054BC82DEA85CFA2E0F8"/>
    <w:rsid w:val="006C3775"/>
    <w:rPr>
      <w:rFonts w:eastAsiaTheme="minorHAnsi"/>
    </w:rPr>
  </w:style>
  <w:style w:type="paragraph" w:customStyle="1" w:styleId="0541FF5566CD4DAEBD09EE5907999A9F">
    <w:name w:val="0541FF5566CD4DAEBD09EE5907999A9F"/>
    <w:rsid w:val="00FE27E2"/>
    <w:pPr>
      <w:spacing w:after="160" w:line="259" w:lineRule="auto"/>
    </w:pPr>
  </w:style>
  <w:style w:type="paragraph" w:customStyle="1" w:styleId="8FDA1DE9B67F4E6C9225A5D4BE8F5D2F">
    <w:name w:val="8FDA1DE9B67F4E6C9225A5D4BE8F5D2F"/>
    <w:rsid w:val="00FE27E2"/>
    <w:pPr>
      <w:spacing w:after="160" w:line="259" w:lineRule="auto"/>
    </w:pPr>
  </w:style>
  <w:style w:type="paragraph" w:customStyle="1" w:styleId="EDE31B9B6B0D4EC28019AE0DC24A171E">
    <w:name w:val="EDE31B9B6B0D4EC28019AE0DC24A171E"/>
    <w:rsid w:val="00FE27E2"/>
    <w:pPr>
      <w:spacing w:after="160" w:line="259" w:lineRule="auto"/>
    </w:pPr>
  </w:style>
  <w:style w:type="paragraph" w:customStyle="1" w:styleId="343B75B20CB845BB8DC741151EDD23A8">
    <w:name w:val="343B75B20CB845BB8DC741151EDD23A8"/>
    <w:rsid w:val="00FE27E2"/>
    <w:pPr>
      <w:spacing w:after="160" w:line="259" w:lineRule="auto"/>
    </w:pPr>
  </w:style>
  <w:style w:type="paragraph" w:customStyle="1" w:styleId="17BC376917D345E79DD5856077357F7B">
    <w:name w:val="17BC376917D345E79DD5856077357F7B"/>
    <w:rsid w:val="00FE27E2"/>
    <w:pPr>
      <w:spacing w:after="160" w:line="259" w:lineRule="auto"/>
    </w:pPr>
  </w:style>
  <w:style w:type="paragraph" w:customStyle="1" w:styleId="5528449ABFB64768AB57E52FDE12117F">
    <w:name w:val="5528449ABFB64768AB57E52FDE12117F"/>
    <w:rsid w:val="00FE27E2"/>
    <w:pPr>
      <w:spacing w:after="160" w:line="259" w:lineRule="auto"/>
    </w:pPr>
  </w:style>
  <w:style w:type="paragraph" w:customStyle="1" w:styleId="24B1E7A882C448E0B5C894B2DD53C48B">
    <w:name w:val="24B1E7A882C448E0B5C894B2DD53C48B"/>
    <w:rsid w:val="00FE27E2"/>
    <w:pPr>
      <w:spacing w:after="160" w:line="259" w:lineRule="auto"/>
    </w:pPr>
  </w:style>
  <w:style w:type="paragraph" w:customStyle="1" w:styleId="1B6606DAE7C44E7FAAF24FF91D84EEBF">
    <w:name w:val="1B6606DAE7C44E7FAAF24FF91D84EEBF"/>
    <w:rsid w:val="00FE27E2"/>
    <w:pPr>
      <w:spacing w:after="160" w:line="259" w:lineRule="auto"/>
    </w:pPr>
  </w:style>
  <w:style w:type="paragraph" w:customStyle="1" w:styleId="8C1BC938DE254764848BF8EA679CDB07">
    <w:name w:val="8C1BC938DE254764848BF8EA679CDB07"/>
    <w:rsid w:val="00FE27E2"/>
    <w:pPr>
      <w:spacing w:after="160" w:line="259" w:lineRule="auto"/>
    </w:pPr>
  </w:style>
  <w:style w:type="paragraph" w:customStyle="1" w:styleId="EFFEA80648F24D4FA9384969D09D3E11">
    <w:name w:val="EFFEA80648F24D4FA9384969D09D3E11"/>
    <w:rsid w:val="00FE27E2"/>
    <w:pPr>
      <w:spacing w:after="160" w:line="259" w:lineRule="auto"/>
    </w:pPr>
  </w:style>
  <w:style w:type="paragraph" w:customStyle="1" w:styleId="447E4FB8940F4B8BBB79382A60EC04FE">
    <w:name w:val="447E4FB8940F4B8BBB79382A60EC04FE"/>
    <w:rsid w:val="00FE27E2"/>
    <w:pPr>
      <w:spacing w:after="160" w:line="259" w:lineRule="auto"/>
    </w:pPr>
  </w:style>
  <w:style w:type="paragraph" w:customStyle="1" w:styleId="BCF231C974654DA590782FA91BC6A3BF">
    <w:name w:val="BCF231C974654DA590782FA91BC6A3BF"/>
    <w:rsid w:val="00FE27E2"/>
    <w:pPr>
      <w:spacing w:after="160" w:line="259" w:lineRule="auto"/>
    </w:pPr>
  </w:style>
  <w:style w:type="paragraph" w:customStyle="1" w:styleId="DD4BF9ADEF8F4767BFF7EBCBAE0802A1">
    <w:name w:val="DD4BF9ADEF8F4767BFF7EBCBAE0802A1"/>
    <w:rsid w:val="00FE27E2"/>
    <w:pPr>
      <w:spacing w:after="160" w:line="259" w:lineRule="auto"/>
    </w:pPr>
  </w:style>
  <w:style w:type="paragraph" w:customStyle="1" w:styleId="1E778F69BABA48749A977126BCB3A54B">
    <w:name w:val="1E778F69BABA48749A977126BCB3A54B"/>
    <w:rsid w:val="00FE27E2"/>
    <w:pPr>
      <w:spacing w:after="160" w:line="259" w:lineRule="auto"/>
    </w:pPr>
  </w:style>
  <w:style w:type="paragraph" w:customStyle="1" w:styleId="4E69EA5036EF4B01A73A1A3D5173A807">
    <w:name w:val="4E69EA5036EF4B01A73A1A3D5173A807"/>
    <w:rsid w:val="00FE27E2"/>
    <w:pPr>
      <w:spacing w:after="160" w:line="259" w:lineRule="auto"/>
    </w:pPr>
  </w:style>
  <w:style w:type="paragraph" w:customStyle="1" w:styleId="5C068EDE43AD41668D97492290028D22">
    <w:name w:val="5C068EDE43AD41668D97492290028D22"/>
    <w:rsid w:val="00FE27E2"/>
    <w:pPr>
      <w:spacing w:after="160" w:line="259" w:lineRule="auto"/>
    </w:pPr>
  </w:style>
  <w:style w:type="paragraph" w:customStyle="1" w:styleId="12DBD79D20B648C4B8C709935CCBD15D">
    <w:name w:val="12DBD79D20B648C4B8C709935CCBD15D"/>
    <w:rsid w:val="00FE27E2"/>
    <w:pPr>
      <w:spacing w:after="160" w:line="259" w:lineRule="auto"/>
    </w:pPr>
  </w:style>
  <w:style w:type="paragraph" w:customStyle="1" w:styleId="BF7BD0C13E8247899720DA938301D636">
    <w:name w:val="BF7BD0C13E8247899720DA938301D636"/>
    <w:rsid w:val="00FE27E2"/>
    <w:pPr>
      <w:spacing w:after="160" w:line="259" w:lineRule="auto"/>
    </w:pPr>
  </w:style>
  <w:style w:type="paragraph" w:customStyle="1" w:styleId="A857AC1A68B34B9EB1BC00C0C988E2BC">
    <w:name w:val="A857AC1A68B34B9EB1BC00C0C988E2BC"/>
    <w:rsid w:val="00FE27E2"/>
    <w:pPr>
      <w:spacing w:after="160" w:line="259" w:lineRule="auto"/>
    </w:pPr>
  </w:style>
  <w:style w:type="paragraph" w:customStyle="1" w:styleId="A27213617CEC4D5C906A8F642B1DD11D">
    <w:name w:val="A27213617CEC4D5C906A8F642B1DD11D"/>
    <w:rsid w:val="00FE27E2"/>
    <w:pPr>
      <w:spacing w:after="160" w:line="259" w:lineRule="auto"/>
    </w:pPr>
  </w:style>
  <w:style w:type="paragraph" w:customStyle="1" w:styleId="DA6F1BEE09A445B3BE2CD1CB263461E2">
    <w:name w:val="DA6F1BEE09A445B3BE2CD1CB263461E2"/>
    <w:rsid w:val="00FE27E2"/>
    <w:pPr>
      <w:spacing w:after="160" w:line="259" w:lineRule="auto"/>
    </w:pPr>
  </w:style>
  <w:style w:type="paragraph" w:customStyle="1" w:styleId="676AEA854F1E4587873CE7980E94681A">
    <w:name w:val="676AEA854F1E4587873CE7980E94681A"/>
    <w:rsid w:val="00FE27E2"/>
    <w:pPr>
      <w:spacing w:after="160" w:line="259" w:lineRule="auto"/>
    </w:pPr>
  </w:style>
  <w:style w:type="paragraph" w:customStyle="1" w:styleId="6866A9925C9040B08FA39303A609DE84">
    <w:name w:val="6866A9925C9040B08FA39303A609DE84"/>
    <w:rsid w:val="00FE27E2"/>
    <w:pPr>
      <w:spacing w:after="160" w:line="259" w:lineRule="auto"/>
    </w:pPr>
  </w:style>
  <w:style w:type="paragraph" w:customStyle="1" w:styleId="61A63059C07E4720B3AA319A74123949">
    <w:name w:val="61A63059C07E4720B3AA319A74123949"/>
    <w:rsid w:val="00FE27E2"/>
    <w:pPr>
      <w:spacing w:after="160" w:line="259" w:lineRule="auto"/>
    </w:pPr>
  </w:style>
  <w:style w:type="paragraph" w:customStyle="1" w:styleId="96A90131EBD54E75B6D2C7A89A1E9105">
    <w:name w:val="96A90131EBD54E75B6D2C7A89A1E9105"/>
    <w:rsid w:val="00FE27E2"/>
    <w:pPr>
      <w:spacing w:after="160" w:line="259" w:lineRule="auto"/>
    </w:pPr>
  </w:style>
  <w:style w:type="paragraph" w:customStyle="1" w:styleId="F033385AA6CF4967AA6C4AE6A22BFD80">
    <w:name w:val="F033385AA6CF4967AA6C4AE6A22BFD80"/>
    <w:rsid w:val="00FE27E2"/>
    <w:pPr>
      <w:spacing w:after="160" w:line="259" w:lineRule="auto"/>
    </w:pPr>
  </w:style>
  <w:style w:type="paragraph" w:customStyle="1" w:styleId="C774DD718703479BB7D0DE6C8FBB546D">
    <w:name w:val="C774DD718703479BB7D0DE6C8FBB546D"/>
    <w:rsid w:val="00FE27E2"/>
    <w:pPr>
      <w:spacing w:after="160" w:line="259" w:lineRule="auto"/>
    </w:pPr>
  </w:style>
  <w:style w:type="paragraph" w:customStyle="1" w:styleId="500DE6E2BEFF4922A1962E6711CAEDF4">
    <w:name w:val="500DE6E2BEFF4922A1962E6711CAEDF4"/>
    <w:rsid w:val="00FE27E2"/>
    <w:pPr>
      <w:spacing w:after="160" w:line="259" w:lineRule="auto"/>
    </w:pPr>
  </w:style>
  <w:style w:type="paragraph" w:customStyle="1" w:styleId="DFB887C6E7F342F6BA9624E7A4DFA15C">
    <w:name w:val="DFB887C6E7F342F6BA9624E7A4DFA15C"/>
    <w:rsid w:val="00FE27E2"/>
    <w:pPr>
      <w:spacing w:after="160" w:line="259" w:lineRule="auto"/>
    </w:pPr>
  </w:style>
  <w:style w:type="paragraph" w:customStyle="1" w:styleId="7D037783D6F741C1A19448934DD92FAA">
    <w:name w:val="7D037783D6F741C1A19448934DD92FAA"/>
    <w:rsid w:val="00FE27E2"/>
    <w:pPr>
      <w:spacing w:after="160" w:line="259" w:lineRule="auto"/>
    </w:pPr>
  </w:style>
  <w:style w:type="paragraph" w:customStyle="1" w:styleId="B600585FF88B4CDE98FBD078CF8E1416">
    <w:name w:val="B600585FF88B4CDE98FBD078CF8E1416"/>
    <w:rsid w:val="00FE27E2"/>
    <w:pPr>
      <w:spacing w:after="160" w:line="259" w:lineRule="auto"/>
    </w:pPr>
  </w:style>
  <w:style w:type="paragraph" w:customStyle="1" w:styleId="B1499030ADD34B61884BA3EB472B4FB1">
    <w:name w:val="B1499030ADD34B61884BA3EB472B4FB1"/>
    <w:rsid w:val="00FE27E2"/>
    <w:pPr>
      <w:spacing w:after="160" w:line="259" w:lineRule="auto"/>
    </w:pPr>
  </w:style>
  <w:style w:type="paragraph" w:customStyle="1" w:styleId="E4FF031DBA7742C981D9E0BD235E8A4D">
    <w:name w:val="E4FF031DBA7742C981D9E0BD235E8A4D"/>
    <w:rsid w:val="00FE27E2"/>
    <w:pPr>
      <w:spacing w:after="160" w:line="259" w:lineRule="auto"/>
    </w:pPr>
  </w:style>
  <w:style w:type="paragraph" w:customStyle="1" w:styleId="DD9EC9CA00984AAC956DBCE803EE4E5D">
    <w:name w:val="DD9EC9CA00984AAC956DBCE803EE4E5D"/>
    <w:rsid w:val="00FE27E2"/>
    <w:pPr>
      <w:spacing w:after="160" w:line="259" w:lineRule="auto"/>
    </w:pPr>
  </w:style>
  <w:style w:type="paragraph" w:customStyle="1" w:styleId="57E961A08BE64F1F96485937BECF9563">
    <w:name w:val="57E961A08BE64F1F96485937BECF9563"/>
    <w:rsid w:val="00FE27E2"/>
    <w:pPr>
      <w:spacing w:after="160" w:line="259" w:lineRule="auto"/>
    </w:pPr>
  </w:style>
  <w:style w:type="paragraph" w:customStyle="1" w:styleId="F425AD54A2554FE1A67171CEBBA9402B">
    <w:name w:val="F425AD54A2554FE1A67171CEBBA9402B"/>
    <w:rsid w:val="00FE27E2"/>
    <w:pPr>
      <w:spacing w:after="160" w:line="259" w:lineRule="auto"/>
    </w:pPr>
  </w:style>
  <w:style w:type="paragraph" w:customStyle="1" w:styleId="B1F164A900A04AA4A2004D00A71A732F">
    <w:name w:val="B1F164A900A04AA4A2004D00A71A732F"/>
    <w:rsid w:val="00FE27E2"/>
    <w:pPr>
      <w:spacing w:after="160" w:line="259" w:lineRule="auto"/>
    </w:pPr>
  </w:style>
  <w:style w:type="paragraph" w:customStyle="1" w:styleId="738183DD3D5E4E398B02DFD953494294">
    <w:name w:val="738183DD3D5E4E398B02DFD953494294"/>
    <w:rsid w:val="00FE27E2"/>
    <w:pPr>
      <w:spacing w:after="160" w:line="259" w:lineRule="auto"/>
    </w:pPr>
  </w:style>
  <w:style w:type="paragraph" w:customStyle="1" w:styleId="787119324536404F866421911155BCAA">
    <w:name w:val="787119324536404F866421911155BCAA"/>
    <w:rsid w:val="00FE27E2"/>
    <w:pPr>
      <w:spacing w:after="160" w:line="259" w:lineRule="auto"/>
    </w:pPr>
  </w:style>
  <w:style w:type="paragraph" w:customStyle="1" w:styleId="7B6131CE4EC54524866DF97A6B8A1134">
    <w:name w:val="7B6131CE4EC54524866DF97A6B8A1134"/>
    <w:rsid w:val="00FE27E2"/>
    <w:pPr>
      <w:spacing w:after="160" w:line="259" w:lineRule="auto"/>
    </w:pPr>
  </w:style>
  <w:style w:type="paragraph" w:customStyle="1" w:styleId="F76DAE05A35340D18D13B3D5C293B808">
    <w:name w:val="F76DAE05A35340D18D13B3D5C293B808"/>
    <w:rsid w:val="00FE27E2"/>
    <w:pPr>
      <w:spacing w:after="160" w:line="259" w:lineRule="auto"/>
    </w:pPr>
  </w:style>
  <w:style w:type="paragraph" w:customStyle="1" w:styleId="075ECB250A1A4D5F836FAAF0C7C20517">
    <w:name w:val="075ECB250A1A4D5F836FAAF0C7C20517"/>
    <w:rsid w:val="00FE27E2"/>
    <w:pPr>
      <w:spacing w:after="160" w:line="259" w:lineRule="auto"/>
    </w:pPr>
  </w:style>
  <w:style w:type="paragraph" w:customStyle="1" w:styleId="2E1DC5A552FC4899A1535EC4AFB92926">
    <w:name w:val="2E1DC5A552FC4899A1535EC4AFB92926"/>
    <w:rsid w:val="00FE27E2"/>
    <w:pPr>
      <w:spacing w:after="160" w:line="259" w:lineRule="auto"/>
    </w:pPr>
  </w:style>
  <w:style w:type="paragraph" w:customStyle="1" w:styleId="E06C8490C3A545D5843208B9919ABD00">
    <w:name w:val="E06C8490C3A545D5843208B9919ABD00"/>
    <w:rsid w:val="00FE27E2"/>
    <w:pPr>
      <w:spacing w:after="160" w:line="259" w:lineRule="auto"/>
    </w:pPr>
  </w:style>
  <w:style w:type="paragraph" w:customStyle="1" w:styleId="5A5FF7BE60F647F9963871D45678EA56">
    <w:name w:val="5A5FF7BE60F647F9963871D45678EA56"/>
    <w:rsid w:val="00FE27E2"/>
    <w:pPr>
      <w:spacing w:after="160" w:line="259" w:lineRule="auto"/>
    </w:pPr>
  </w:style>
  <w:style w:type="paragraph" w:customStyle="1" w:styleId="D1808A09DFB242AB8AA1D45FEEE58D89">
    <w:name w:val="D1808A09DFB242AB8AA1D45FEEE58D89"/>
    <w:rsid w:val="00FE27E2"/>
    <w:pPr>
      <w:spacing w:after="160" w:line="259" w:lineRule="auto"/>
    </w:pPr>
  </w:style>
  <w:style w:type="paragraph" w:customStyle="1" w:styleId="B2EE87738F564BE9B216680BBC4D9399">
    <w:name w:val="B2EE87738F564BE9B216680BBC4D9399"/>
    <w:rsid w:val="00FE27E2"/>
    <w:pPr>
      <w:spacing w:after="160" w:line="259" w:lineRule="auto"/>
    </w:pPr>
  </w:style>
  <w:style w:type="paragraph" w:customStyle="1" w:styleId="481AE18866F24719B155EE966367F527">
    <w:name w:val="481AE18866F24719B155EE966367F527"/>
    <w:rsid w:val="00FE27E2"/>
    <w:pPr>
      <w:spacing w:after="160" w:line="259" w:lineRule="auto"/>
    </w:pPr>
  </w:style>
  <w:style w:type="paragraph" w:customStyle="1" w:styleId="2D2FDB152F2544BDA8298CBCAAB01A7A">
    <w:name w:val="2D2FDB152F2544BDA8298CBCAAB01A7A"/>
    <w:rsid w:val="00FE27E2"/>
    <w:pPr>
      <w:spacing w:after="160" w:line="259" w:lineRule="auto"/>
    </w:pPr>
  </w:style>
  <w:style w:type="paragraph" w:customStyle="1" w:styleId="BE1EA7D5D0DE4D3DBB7B7975C34184E5">
    <w:name w:val="BE1EA7D5D0DE4D3DBB7B7975C34184E5"/>
    <w:rsid w:val="00FE27E2"/>
    <w:pPr>
      <w:spacing w:after="160" w:line="259" w:lineRule="auto"/>
    </w:pPr>
  </w:style>
  <w:style w:type="paragraph" w:customStyle="1" w:styleId="9474366E706249FC8068116DA800CFDF">
    <w:name w:val="9474366E706249FC8068116DA800CFDF"/>
    <w:rsid w:val="00FE27E2"/>
    <w:pPr>
      <w:spacing w:after="160" w:line="259" w:lineRule="auto"/>
    </w:pPr>
  </w:style>
  <w:style w:type="paragraph" w:customStyle="1" w:styleId="CB16CE0D9CFB4AAF8BBA745DF5EE4E93">
    <w:name w:val="CB16CE0D9CFB4AAF8BBA745DF5EE4E93"/>
    <w:rsid w:val="00FE27E2"/>
    <w:pPr>
      <w:spacing w:after="160" w:line="259" w:lineRule="auto"/>
    </w:pPr>
  </w:style>
  <w:style w:type="paragraph" w:customStyle="1" w:styleId="3A5A0F6553094FD8970A3670A0C507EB">
    <w:name w:val="3A5A0F6553094FD8970A3670A0C507EB"/>
    <w:rsid w:val="00FE27E2"/>
    <w:pPr>
      <w:spacing w:after="160" w:line="259" w:lineRule="auto"/>
    </w:p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7C55468-A1C3-4F11-A9AF-75E03AC83E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07</Words>
  <Characters>802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RI International</Company>
  <LinksUpToDate>false</LinksUpToDate>
  <CharactersWithSpaces>94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har</dc:creator>
  <cp:lastModifiedBy>Katie Kaattari</cp:lastModifiedBy>
  <cp:revision>2</cp:revision>
  <cp:lastPrinted>2016-11-25T22:36:00Z</cp:lastPrinted>
  <dcterms:created xsi:type="dcterms:W3CDTF">2017-06-28T23:06:00Z</dcterms:created>
  <dcterms:modified xsi:type="dcterms:W3CDTF">2017-06-28T23:06:00Z</dcterms:modified>
</cp:coreProperties>
</file>